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4AEA1" w14:textId="77777777" w:rsidR="00A47015" w:rsidRDefault="00A47015">
      <w:pPr>
        <w:spacing w:after="0"/>
        <w:ind w:left="-1440" w:right="10466"/>
      </w:pPr>
      <w:r>
        <w:rPr>
          <w:noProof/>
        </w:rPr>
        <mc:AlternateContent>
          <mc:Choice Requires="wpg">
            <w:drawing>
              <wp:anchor distT="0" distB="0" distL="114300" distR="114300" simplePos="0" relativeHeight="251669504" behindDoc="0" locked="0" layoutInCell="1" allowOverlap="1" wp14:anchorId="08CC1A9A" wp14:editId="180AF9D2">
                <wp:simplePos x="0" y="0"/>
                <wp:positionH relativeFrom="page">
                  <wp:posOffset>0</wp:posOffset>
                </wp:positionH>
                <wp:positionV relativeFrom="page">
                  <wp:posOffset>0</wp:posOffset>
                </wp:positionV>
                <wp:extent cx="7560001" cy="10691980"/>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7560001" cy="10691980"/>
                          <a:chOff x="0" y="0"/>
                          <a:chExt cx="7560001" cy="10691980"/>
                        </a:xfrm>
                      </wpg:grpSpPr>
                      <wps:wsp>
                        <wps:cNvPr id="57" name="Shape 7"/>
                        <wps:cNvSpPr/>
                        <wps:spPr>
                          <a:xfrm>
                            <a:off x="0" y="2110552"/>
                            <a:ext cx="7245147" cy="8581428"/>
                          </a:xfrm>
                          <a:custGeom>
                            <a:avLst/>
                            <a:gdLst/>
                            <a:ahLst/>
                            <a:cxnLst/>
                            <a:rect l="0" t="0" r="0" b="0"/>
                            <a:pathLst>
                              <a:path w="7245147" h="8581428">
                                <a:moveTo>
                                  <a:pt x="1369416" y="0"/>
                                </a:moveTo>
                                <a:lnTo>
                                  <a:pt x="7245147" y="0"/>
                                </a:lnTo>
                                <a:lnTo>
                                  <a:pt x="4060076" y="8581428"/>
                                </a:lnTo>
                                <a:lnTo>
                                  <a:pt x="0" y="8581428"/>
                                </a:lnTo>
                                <a:lnTo>
                                  <a:pt x="0" y="3804260"/>
                                </a:lnTo>
                                <a:lnTo>
                                  <a:pt x="1369416" y="0"/>
                                </a:lnTo>
                                <a:close/>
                              </a:path>
                            </a:pathLst>
                          </a:custGeom>
                          <a:ln w="0" cap="flat">
                            <a:miter lim="127000"/>
                          </a:ln>
                        </wps:spPr>
                        <wps:style>
                          <a:lnRef idx="0">
                            <a:srgbClr val="000000">
                              <a:alpha val="0"/>
                            </a:srgbClr>
                          </a:lnRef>
                          <a:fillRef idx="1">
                            <a:srgbClr val="93D400"/>
                          </a:fillRef>
                          <a:effectRef idx="0">
                            <a:scrgbClr r="0" g="0" b="0"/>
                          </a:effectRef>
                          <a:fontRef idx="none"/>
                        </wps:style>
                        <wps:bodyPr/>
                      </wps:wsp>
                      <wps:wsp>
                        <wps:cNvPr id="58" name="Shape 8"/>
                        <wps:cNvSpPr/>
                        <wps:spPr>
                          <a:xfrm>
                            <a:off x="1234385" y="0"/>
                            <a:ext cx="6325616" cy="6614693"/>
                          </a:xfrm>
                          <a:custGeom>
                            <a:avLst/>
                            <a:gdLst/>
                            <a:ahLst/>
                            <a:cxnLst/>
                            <a:rect l="0" t="0" r="0" b="0"/>
                            <a:pathLst>
                              <a:path w="6325616" h="6614693">
                                <a:moveTo>
                                  <a:pt x="0" y="0"/>
                                </a:moveTo>
                                <a:lnTo>
                                  <a:pt x="5831827" y="0"/>
                                </a:lnTo>
                                <a:lnTo>
                                  <a:pt x="6325616" y="1335456"/>
                                </a:lnTo>
                                <a:lnTo>
                                  <a:pt x="6325616" y="6614693"/>
                                </a:lnTo>
                                <a:lnTo>
                                  <a:pt x="2401481" y="6614693"/>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s:wsp>
                        <wps:cNvPr id="59" name="Rectangle 59"/>
                        <wps:cNvSpPr/>
                        <wps:spPr>
                          <a:xfrm>
                            <a:off x="445259" y="6401227"/>
                            <a:ext cx="3727052" cy="1539520"/>
                          </a:xfrm>
                          <a:prstGeom prst="rect">
                            <a:avLst/>
                          </a:prstGeom>
                          <a:ln>
                            <a:noFill/>
                          </a:ln>
                        </wps:spPr>
                        <wps:txbx>
                          <w:txbxContent>
                            <w:p w14:paraId="66945FE2" w14:textId="2D3DB479" w:rsidR="00511F09" w:rsidRDefault="00511F09">
                              <w:pPr>
                                <w:rPr>
                                  <w:rFonts w:ascii="Arial" w:eastAsia="Arial" w:hAnsi="Arial" w:cs="Arial"/>
                                  <w:b/>
                                  <w:color w:val="FFFFFF"/>
                                  <w:sz w:val="99"/>
                                </w:rPr>
                              </w:pPr>
                              <w:r>
                                <w:rPr>
                                  <w:rFonts w:ascii="Arial" w:eastAsia="Arial" w:hAnsi="Arial" w:cs="Arial"/>
                                  <w:b/>
                                  <w:color w:val="FFFFFF"/>
                                  <w:sz w:val="99"/>
                                </w:rPr>
                                <w:t>CVHA</w:t>
                              </w:r>
                            </w:p>
                            <w:p w14:paraId="0A10AC26" w14:textId="20AEBFEC" w:rsidR="00A47015" w:rsidRDefault="008E5A35">
                              <w:pPr>
                                <w:rPr>
                                  <w:rFonts w:ascii="Arial" w:eastAsia="Arial" w:hAnsi="Arial" w:cs="Arial"/>
                                  <w:b/>
                                  <w:color w:val="FFFFFF"/>
                                  <w:sz w:val="99"/>
                                </w:rPr>
                              </w:pPr>
                              <w:r>
                                <w:rPr>
                                  <w:rFonts w:ascii="Arial" w:eastAsia="Arial" w:hAnsi="Arial" w:cs="Arial"/>
                                  <w:b/>
                                  <w:color w:val="FFFFFF"/>
                                  <w:sz w:val="99"/>
                                </w:rPr>
                                <w:t xml:space="preserve">Governance and </w:t>
                              </w:r>
                              <w:proofErr w:type="spellStart"/>
                              <w:r>
                                <w:rPr>
                                  <w:rFonts w:ascii="Arial" w:eastAsia="Arial" w:hAnsi="Arial" w:cs="Arial"/>
                                  <w:b/>
                                  <w:color w:val="FFFFFF"/>
                                  <w:sz w:val="99"/>
                                </w:rPr>
                                <w:t>c</w:t>
                              </w:r>
                              <w:r w:rsidR="00A47015">
                                <w:rPr>
                                  <w:rFonts w:ascii="Arial" w:eastAsia="Arial" w:hAnsi="Arial" w:cs="Arial"/>
                                  <w:b/>
                                  <w:color w:val="FFFFFF"/>
                                  <w:sz w:val="99"/>
                                </w:rPr>
                                <w:t>Recruitment</w:t>
                              </w:r>
                              <w:proofErr w:type="spellEnd"/>
                              <w:r w:rsidR="00A47015">
                                <w:rPr>
                                  <w:rFonts w:ascii="Arial" w:eastAsia="Arial" w:hAnsi="Arial" w:cs="Arial"/>
                                  <w:b/>
                                  <w:color w:val="FFFFFF"/>
                                  <w:sz w:val="99"/>
                                </w:rPr>
                                <w:t xml:space="preserve"> </w:t>
                              </w:r>
                            </w:p>
                            <w:p w14:paraId="26400CE7" w14:textId="0DB6D29E" w:rsidR="00A47015" w:rsidRDefault="00A47015">
                              <w:r>
                                <w:rPr>
                                  <w:rFonts w:ascii="Arial" w:eastAsia="Arial" w:hAnsi="Arial" w:cs="Arial"/>
                                  <w:b/>
                                  <w:color w:val="FFFFFF"/>
                                  <w:sz w:val="99"/>
                                </w:rPr>
                                <w:t xml:space="preserve"> </w:t>
                              </w:r>
                            </w:p>
                          </w:txbxContent>
                        </wps:txbx>
                        <wps:bodyPr horzOverflow="overflow" vert="horz" lIns="0" tIns="0" rIns="0" bIns="0" rtlCol="0">
                          <a:noAutofit/>
                        </wps:bodyPr>
                      </wps:wsp>
                      <wps:wsp>
                        <wps:cNvPr id="60" name="Rectangle 60"/>
                        <wps:cNvSpPr/>
                        <wps:spPr>
                          <a:xfrm>
                            <a:off x="309093" y="7805680"/>
                            <a:ext cx="4936899" cy="1518624"/>
                          </a:xfrm>
                          <a:prstGeom prst="rect">
                            <a:avLst/>
                          </a:prstGeom>
                          <a:ln>
                            <a:noFill/>
                          </a:ln>
                        </wps:spPr>
                        <wps:txbx>
                          <w:txbxContent>
                            <w:p w14:paraId="023BB99C" w14:textId="683FD5E3" w:rsidR="00A47015" w:rsidRDefault="008E5A35">
                              <w:r>
                                <w:rPr>
                                  <w:rFonts w:ascii="Arial" w:eastAsia="Arial" w:hAnsi="Arial" w:cs="Arial"/>
                                  <w:b/>
                                  <w:color w:val="FFFFFF"/>
                                  <w:sz w:val="99"/>
                                </w:rPr>
                                <w:t xml:space="preserve"> </w:t>
                              </w:r>
                              <w:r w:rsidR="00121C05">
                                <w:rPr>
                                  <w:rFonts w:ascii="Arial" w:eastAsia="Arial" w:hAnsi="Arial" w:cs="Arial"/>
                                  <w:b/>
                                  <w:color w:val="FFFFFF"/>
                                  <w:sz w:val="99"/>
                                </w:rPr>
                                <w:t xml:space="preserve">&amp; </w:t>
                              </w:r>
                              <w:r w:rsidR="007E60C9">
                                <w:rPr>
                                  <w:rFonts w:ascii="Arial" w:eastAsia="Arial" w:hAnsi="Arial" w:cs="Arial"/>
                                  <w:b/>
                                  <w:color w:val="FFFFFF"/>
                                  <w:sz w:val="99"/>
                                </w:rPr>
                                <w:t>Risk</w:t>
                              </w:r>
                            </w:p>
                          </w:txbxContent>
                        </wps:txbx>
                        <wps:bodyPr horzOverflow="overflow" vert="horz" lIns="0" tIns="0" rIns="0" bIns="0" rtlCol="0">
                          <a:noAutofit/>
                        </wps:bodyPr>
                      </wps:wsp>
                      <wps:wsp>
                        <wps:cNvPr id="61" name="Rectangle 61"/>
                        <wps:cNvSpPr/>
                        <wps:spPr>
                          <a:xfrm>
                            <a:off x="468119" y="8453929"/>
                            <a:ext cx="4886691" cy="1050679"/>
                          </a:xfrm>
                          <a:prstGeom prst="rect">
                            <a:avLst/>
                          </a:prstGeom>
                          <a:ln>
                            <a:noFill/>
                          </a:ln>
                        </wps:spPr>
                        <wps:txbx>
                          <w:txbxContent>
                            <w:p w14:paraId="484C5848" w14:textId="7FDD51CB" w:rsidR="00A47015" w:rsidRDefault="00121C05">
                              <w:r>
                                <w:rPr>
                                  <w:rFonts w:ascii="Arial" w:eastAsia="Arial" w:hAnsi="Arial" w:cs="Arial"/>
                                  <w:b/>
                                  <w:color w:val="FFFFFF"/>
                                  <w:sz w:val="99"/>
                                </w:rPr>
                                <w:t>Manager</w:t>
                              </w:r>
                              <w:r w:rsidR="008E5A35">
                                <w:rPr>
                                  <w:rFonts w:ascii="Arial" w:eastAsia="Arial" w:hAnsi="Arial" w:cs="Arial"/>
                                  <w:b/>
                                  <w:color w:val="FFFFFF"/>
                                  <w:sz w:val="99"/>
                                </w:rPr>
                                <w:t xml:space="preserve"> </w:t>
                              </w:r>
                              <w:r w:rsidR="00A47015">
                                <w:rPr>
                                  <w:rFonts w:ascii="Arial" w:eastAsia="Arial" w:hAnsi="Arial" w:cs="Arial"/>
                                  <w:b/>
                                  <w:color w:val="FFFFFF"/>
                                  <w:sz w:val="99"/>
                                </w:rPr>
                                <w:t xml:space="preserve"> </w:t>
                              </w:r>
                            </w:p>
                          </w:txbxContent>
                        </wps:txbx>
                        <wps:bodyPr horzOverflow="overflow" vert="horz" lIns="0" tIns="0" rIns="0" bIns="0" rtlCol="0">
                          <a:noAutofit/>
                        </wps:bodyPr>
                      </wps:wsp>
                      <wps:wsp>
                        <wps:cNvPr id="62" name="Shape 12"/>
                        <wps:cNvSpPr/>
                        <wps:spPr>
                          <a:xfrm>
                            <a:off x="6368610" y="646986"/>
                            <a:ext cx="427012" cy="488277"/>
                          </a:xfrm>
                          <a:custGeom>
                            <a:avLst/>
                            <a:gdLst/>
                            <a:ahLst/>
                            <a:cxnLst/>
                            <a:rect l="0" t="0" r="0" b="0"/>
                            <a:pathLst>
                              <a:path w="427012" h="488277">
                                <a:moveTo>
                                  <a:pt x="0" y="0"/>
                                </a:moveTo>
                                <a:lnTo>
                                  <a:pt x="65710" y="0"/>
                                </a:lnTo>
                                <a:lnTo>
                                  <a:pt x="214135" y="407480"/>
                                </a:lnTo>
                                <a:lnTo>
                                  <a:pt x="361290" y="0"/>
                                </a:lnTo>
                                <a:lnTo>
                                  <a:pt x="427012" y="0"/>
                                </a:lnTo>
                                <a:lnTo>
                                  <a:pt x="245199" y="488277"/>
                                </a:lnTo>
                                <a:lnTo>
                                  <a:pt x="181140" y="488277"/>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3" name="Shape 13"/>
                        <wps:cNvSpPr/>
                        <wps:spPr>
                          <a:xfrm>
                            <a:off x="6673641" y="647802"/>
                            <a:ext cx="427012" cy="488277"/>
                          </a:xfrm>
                          <a:custGeom>
                            <a:avLst/>
                            <a:gdLst/>
                            <a:ahLst/>
                            <a:cxnLst/>
                            <a:rect l="0" t="0" r="0" b="0"/>
                            <a:pathLst>
                              <a:path w="427012" h="488277">
                                <a:moveTo>
                                  <a:pt x="181813" y="0"/>
                                </a:moveTo>
                                <a:lnTo>
                                  <a:pt x="245872" y="0"/>
                                </a:lnTo>
                                <a:lnTo>
                                  <a:pt x="427012" y="488277"/>
                                </a:lnTo>
                                <a:lnTo>
                                  <a:pt x="361302" y="488277"/>
                                </a:lnTo>
                                <a:lnTo>
                                  <a:pt x="212877" y="80810"/>
                                </a:lnTo>
                                <a:lnTo>
                                  <a:pt x="65722" y="488277"/>
                                </a:lnTo>
                                <a:lnTo>
                                  <a:pt x="0" y="488277"/>
                                </a:lnTo>
                                <a:lnTo>
                                  <a:pt x="18181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4" name="Shape 14"/>
                        <wps:cNvSpPr/>
                        <wps:spPr>
                          <a:xfrm>
                            <a:off x="6523331" y="1474091"/>
                            <a:ext cx="59233" cy="154978"/>
                          </a:xfrm>
                          <a:custGeom>
                            <a:avLst/>
                            <a:gdLst/>
                            <a:ahLst/>
                            <a:cxnLst/>
                            <a:rect l="0" t="0" r="0" b="0"/>
                            <a:pathLst>
                              <a:path w="59233" h="154978">
                                <a:moveTo>
                                  <a:pt x="0" y="0"/>
                                </a:moveTo>
                                <a:lnTo>
                                  <a:pt x="59233" y="0"/>
                                </a:lnTo>
                                <a:lnTo>
                                  <a:pt x="59233" y="12586"/>
                                </a:lnTo>
                                <a:lnTo>
                                  <a:pt x="14808" y="12586"/>
                                </a:lnTo>
                                <a:lnTo>
                                  <a:pt x="14808" y="73584"/>
                                </a:lnTo>
                                <a:lnTo>
                                  <a:pt x="59233" y="73584"/>
                                </a:lnTo>
                                <a:lnTo>
                                  <a:pt x="59233" y="86170"/>
                                </a:lnTo>
                                <a:lnTo>
                                  <a:pt x="14808" y="86170"/>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5" name="Shape 15"/>
                        <wps:cNvSpPr/>
                        <wps:spPr>
                          <a:xfrm>
                            <a:off x="6354574" y="1470840"/>
                            <a:ext cx="140233" cy="161481"/>
                          </a:xfrm>
                          <a:custGeom>
                            <a:avLst/>
                            <a:gdLst/>
                            <a:ahLst/>
                            <a:cxnLst/>
                            <a:rect l="0" t="0" r="0" b="0"/>
                            <a:pathLst>
                              <a:path w="140233" h="161481">
                                <a:moveTo>
                                  <a:pt x="73380" y="0"/>
                                </a:moveTo>
                                <a:cubicBezTo>
                                  <a:pt x="106045" y="0"/>
                                  <a:pt x="132613" y="17577"/>
                                  <a:pt x="138278" y="51435"/>
                                </a:cubicBezTo>
                                <a:lnTo>
                                  <a:pt x="123469" y="51435"/>
                                </a:lnTo>
                                <a:cubicBezTo>
                                  <a:pt x="121501" y="33642"/>
                                  <a:pt x="102997" y="12586"/>
                                  <a:pt x="73380" y="12586"/>
                                </a:cubicBezTo>
                                <a:cubicBezTo>
                                  <a:pt x="32220" y="12586"/>
                                  <a:pt x="14808" y="46876"/>
                                  <a:pt x="14808" y="80747"/>
                                </a:cubicBezTo>
                                <a:cubicBezTo>
                                  <a:pt x="14808" y="114605"/>
                                  <a:pt x="32220" y="148895"/>
                                  <a:pt x="73380" y="148895"/>
                                </a:cubicBezTo>
                                <a:cubicBezTo>
                                  <a:pt x="107785" y="148895"/>
                                  <a:pt x="127826" y="124803"/>
                                  <a:pt x="127165" y="92024"/>
                                </a:cubicBezTo>
                                <a:lnTo>
                                  <a:pt x="74257" y="92024"/>
                                </a:lnTo>
                                <a:lnTo>
                                  <a:pt x="74257" y="79438"/>
                                </a:lnTo>
                                <a:lnTo>
                                  <a:pt x="140233" y="79438"/>
                                </a:lnTo>
                                <a:lnTo>
                                  <a:pt x="140233" y="158229"/>
                                </a:lnTo>
                                <a:lnTo>
                                  <a:pt x="129565" y="158229"/>
                                </a:lnTo>
                                <a:lnTo>
                                  <a:pt x="127597" y="130010"/>
                                </a:lnTo>
                                <a:lnTo>
                                  <a:pt x="127165" y="130010"/>
                                </a:lnTo>
                                <a:cubicBezTo>
                                  <a:pt x="116713" y="152146"/>
                                  <a:pt x="95809" y="161481"/>
                                  <a:pt x="73380" y="161481"/>
                                </a:cubicBezTo>
                                <a:cubicBezTo>
                                  <a:pt x="24384" y="161481"/>
                                  <a:pt x="0" y="123063"/>
                                  <a:pt x="0" y="80747"/>
                                </a:cubicBezTo>
                                <a:cubicBezTo>
                                  <a:pt x="0" y="38417"/>
                                  <a:pt x="24384" y="0"/>
                                  <a:pt x="7338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6" name="Shape 16"/>
                        <wps:cNvSpPr/>
                        <wps:spPr>
                          <a:xfrm>
                            <a:off x="6582564" y="1474091"/>
                            <a:ext cx="63373" cy="154978"/>
                          </a:xfrm>
                          <a:custGeom>
                            <a:avLst/>
                            <a:gdLst/>
                            <a:ahLst/>
                            <a:cxnLst/>
                            <a:rect l="0" t="0" r="0" b="0"/>
                            <a:pathLst>
                              <a:path w="63373" h="154978">
                                <a:moveTo>
                                  <a:pt x="0" y="0"/>
                                </a:moveTo>
                                <a:lnTo>
                                  <a:pt x="11976" y="0"/>
                                </a:lnTo>
                                <a:cubicBezTo>
                                  <a:pt x="37668" y="0"/>
                                  <a:pt x="59233" y="12370"/>
                                  <a:pt x="59233" y="40373"/>
                                </a:cubicBezTo>
                                <a:cubicBezTo>
                                  <a:pt x="59233" y="59906"/>
                                  <a:pt x="48996" y="75971"/>
                                  <a:pt x="28969" y="79883"/>
                                </a:cubicBezTo>
                                <a:lnTo>
                                  <a:pt x="28969" y="80315"/>
                                </a:lnTo>
                                <a:cubicBezTo>
                                  <a:pt x="49213" y="82918"/>
                                  <a:pt x="55093" y="96812"/>
                                  <a:pt x="56185" y="115252"/>
                                </a:cubicBezTo>
                                <a:cubicBezTo>
                                  <a:pt x="56832" y="125895"/>
                                  <a:pt x="56832" y="147168"/>
                                  <a:pt x="63373" y="154978"/>
                                </a:cubicBezTo>
                                <a:lnTo>
                                  <a:pt x="47041" y="154978"/>
                                </a:lnTo>
                                <a:cubicBezTo>
                                  <a:pt x="43332" y="148895"/>
                                  <a:pt x="43332" y="137401"/>
                                  <a:pt x="42900" y="130886"/>
                                </a:cubicBezTo>
                                <a:cubicBezTo>
                                  <a:pt x="41593" y="109182"/>
                                  <a:pt x="39853" y="85090"/>
                                  <a:pt x="11761" y="86170"/>
                                </a:cubicBezTo>
                                <a:lnTo>
                                  <a:pt x="0" y="86170"/>
                                </a:lnTo>
                                <a:lnTo>
                                  <a:pt x="0" y="73584"/>
                                </a:lnTo>
                                <a:lnTo>
                                  <a:pt x="10884" y="73584"/>
                                </a:lnTo>
                                <a:cubicBezTo>
                                  <a:pt x="28969" y="73584"/>
                                  <a:pt x="44424" y="62293"/>
                                  <a:pt x="44424" y="43409"/>
                                </a:cubicBezTo>
                                <a:cubicBezTo>
                                  <a:pt x="44424" y="24524"/>
                                  <a:pt x="33096" y="12586"/>
                                  <a:pt x="10884"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7" name="Shape 17"/>
                        <wps:cNvSpPr/>
                        <wps:spPr>
                          <a:xfrm>
                            <a:off x="6660300" y="1470864"/>
                            <a:ext cx="73279" cy="161433"/>
                          </a:xfrm>
                          <a:custGeom>
                            <a:avLst/>
                            <a:gdLst/>
                            <a:ahLst/>
                            <a:cxnLst/>
                            <a:rect l="0" t="0" r="0" b="0"/>
                            <a:pathLst>
                              <a:path w="73279" h="161433">
                                <a:moveTo>
                                  <a:pt x="73279" y="0"/>
                                </a:moveTo>
                                <a:lnTo>
                                  <a:pt x="73279" y="12587"/>
                                </a:lnTo>
                                <a:lnTo>
                                  <a:pt x="46875" y="18449"/>
                                </a:lnTo>
                                <a:cubicBezTo>
                                  <a:pt x="24609" y="29681"/>
                                  <a:pt x="14808" y="55319"/>
                                  <a:pt x="14808" y="80723"/>
                                </a:cubicBezTo>
                                <a:cubicBezTo>
                                  <a:pt x="14808" y="106116"/>
                                  <a:pt x="24609" y="131753"/>
                                  <a:pt x="46875" y="142984"/>
                                </a:cubicBezTo>
                                <a:lnTo>
                                  <a:pt x="73279" y="148845"/>
                                </a:lnTo>
                                <a:lnTo>
                                  <a:pt x="73279" y="161433"/>
                                </a:lnTo>
                                <a:lnTo>
                                  <a:pt x="41256" y="154793"/>
                                </a:lnTo>
                                <a:cubicBezTo>
                                  <a:pt x="13723" y="142004"/>
                                  <a:pt x="0" y="112460"/>
                                  <a:pt x="0" y="80723"/>
                                </a:cubicBezTo>
                                <a:cubicBezTo>
                                  <a:pt x="0" y="48976"/>
                                  <a:pt x="13723" y="19429"/>
                                  <a:pt x="41256" y="6640"/>
                                </a:cubicBezTo>
                                <a:lnTo>
                                  <a:pt x="7327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8" name="Shape 18"/>
                        <wps:cNvSpPr/>
                        <wps:spPr>
                          <a:xfrm>
                            <a:off x="6979108" y="1474091"/>
                            <a:ext cx="57600" cy="154978"/>
                          </a:xfrm>
                          <a:custGeom>
                            <a:avLst/>
                            <a:gdLst/>
                            <a:ahLst/>
                            <a:cxnLst/>
                            <a:rect l="0" t="0" r="0" b="0"/>
                            <a:pathLst>
                              <a:path w="57600" h="154978">
                                <a:moveTo>
                                  <a:pt x="0" y="0"/>
                                </a:moveTo>
                                <a:lnTo>
                                  <a:pt x="57600" y="0"/>
                                </a:lnTo>
                                <a:lnTo>
                                  <a:pt x="57600" y="12586"/>
                                </a:lnTo>
                                <a:lnTo>
                                  <a:pt x="14808" y="12586"/>
                                </a:lnTo>
                                <a:lnTo>
                                  <a:pt x="14808" y="75971"/>
                                </a:lnTo>
                                <a:lnTo>
                                  <a:pt x="57600" y="75971"/>
                                </a:lnTo>
                                <a:lnTo>
                                  <a:pt x="57600" y="88557"/>
                                </a:lnTo>
                                <a:lnTo>
                                  <a:pt x="14808" y="88557"/>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9" name="Shape 19"/>
                        <wps:cNvSpPr/>
                        <wps:spPr>
                          <a:xfrm>
                            <a:off x="6828423" y="1474091"/>
                            <a:ext cx="120853" cy="158229"/>
                          </a:xfrm>
                          <a:custGeom>
                            <a:avLst/>
                            <a:gdLst/>
                            <a:ahLst/>
                            <a:cxnLst/>
                            <a:rect l="0" t="0" r="0" b="0"/>
                            <a:pathLst>
                              <a:path w="120853" h="158229">
                                <a:moveTo>
                                  <a:pt x="0" y="0"/>
                                </a:moveTo>
                                <a:lnTo>
                                  <a:pt x="14808" y="0"/>
                                </a:lnTo>
                                <a:lnTo>
                                  <a:pt x="14808" y="95936"/>
                                </a:lnTo>
                                <a:cubicBezTo>
                                  <a:pt x="14580" y="131966"/>
                                  <a:pt x="31788" y="145644"/>
                                  <a:pt x="60312" y="145644"/>
                                </a:cubicBezTo>
                                <a:cubicBezTo>
                                  <a:pt x="89065" y="145644"/>
                                  <a:pt x="106261" y="131966"/>
                                  <a:pt x="106045" y="95936"/>
                                </a:cubicBezTo>
                                <a:lnTo>
                                  <a:pt x="106045" y="0"/>
                                </a:lnTo>
                                <a:lnTo>
                                  <a:pt x="120853" y="0"/>
                                </a:lnTo>
                                <a:lnTo>
                                  <a:pt x="120853" y="99200"/>
                                </a:lnTo>
                                <a:cubicBezTo>
                                  <a:pt x="120853" y="131102"/>
                                  <a:pt x="103645" y="158229"/>
                                  <a:pt x="60312" y="158229"/>
                                </a:cubicBezTo>
                                <a:cubicBezTo>
                                  <a:pt x="17196" y="158229"/>
                                  <a:pt x="0" y="131102"/>
                                  <a:pt x="0" y="99200"/>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0" name="Shape 20"/>
                        <wps:cNvSpPr/>
                        <wps:spPr>
                          <a:xfrm>
                            <a:off x="6733579" y="1470840"/>
                            <a:ext cx="73279" cy="161481"/>
                          </a:xfrm>
                          <a:custGeom>
                            <a:avLst/>
                            <a:gdLst/>
                            <a:ahLst/>
                            <a:cxnLst/>
                            <a:rect l="0" t="0" r="0" b="0"/>
                            <a:pathLst>
                              <a:path w="73279" h="161481">
                                <a:moveTo>
                                  <a:pt x="115" y="0"/>
                                </a:moveTo>
                                <a:cubicBezTo>
                                  <a:pt x="48895" y="0"/>
                                  <a:pt x="73279" y="38417"/>
                                  <a:pt x="73279" y="80747"/>
                                </a:cubicBezTo>
                                <a:cubicBezTo>
                                  <a:pt x="73279" y="123063"/>
                                  <a:pt x="48895" y="161481"/>
                                  <a:pt x="115" y="161481"/>
                                </a:cubicBezTo>
                                <a:lnTo>
                                  <a:pt x="0" y="161457"/>
                                </a:lnTo>
                                <a:lnTo>
                                  <a:pt x="0" y="148869"/>
                                </a:lnTo>
                                <a:lnTo>
                                  <a:pt x="115" y="148895"/>
                                </a:lnTo>
                                <a:cubicBezTo>
                                  <a:pt x="41046" y="148895"/>
                                  <a:pt x="58471" y="114605"/>
                                  <a:pt x="58471" y="80747"/>
                                </a:cubicBezTo>
                                <a:cubicBezTo>
                                  <a:pt x="58471" y="46876"/>
                                  <a:pt x="41046" y="12586"/>
                                  <a:pt x="115" y="12586"/>
                                </a:cubicBezTo>
                                <a:lnTo>
                                  <a:pt x="0" y="12611"/>
                                </a:lnTo>
                                <a:lnTo>
                                  <a:pt x="0" y="24"/>
                                </a:lnTo>
                                <a:lnTo>
                                  <a:pt x="11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1" name="Shape 21"/>
                        <wps:cNvSpPr/>
                        <wps:spPr>
                          <a:xfrm>
                            <a:off x="7036709" y="1474091"/>
                            <a:ext cx="57601" cy="88557"/>
                          </a:xfrm>
                          <a:custGeom>
                            <a:avLst/>
                            <a:gdLst/>
                            <a:ahLst/>
                            <a:cxnLst/>
                            <a:rect l="0" t="0" r="0" b="0"/>
                            <a:pathLst>
                              <a:path w="57601" h="88557">
                                <a:moveTo>
                                  <a:pt x="0" y="0"/>
                                </a:moveTo>
                                <a:lnTo>
                                  <a:pt x="11437" y="0"/>
                                </a:lnTo>
                                <a:cubicBezTo>
                                  <a:pt x="39301" y="0"/>
                                  <a:pt x="57601" y="16281"/>
                                  <a:pt x="57601" y="44285"/>
                                </a:cubicBezTo>
                                <a:cubicBezTo>
                                  <a:pt x="57601" y="72276"/>
                                  <a:pt x="39301" y="88557"/>
                                  <a:pt x="11437" y="88557"/>
                                </a:cubicBezTo>
                                <a:lnTo>
                                  <a:pt x="0" y="88557"/>
                                </a:lnTo>
                                <a:lnTo>
                                  <a:pt x="0" y="75971"/>
                                </a:lnTo>
                                <a:lnTo>
                                  <a:pt x="8160" y="75971"/>
                                </a:lnTo>
                                <a:cubicBezTo>
                                  <a:pt x="28632" y="75971"/>
                                  <a:pt x="42793" y="65557"/>
                                  <a:pt x="42793" y="44285"/>
                                </a:cubicBezTo>
                                <a:cubicBezTo>
                                  <a:pt x="42793" y="23012"/>
                                  <a:pt x="28632" y="12586"/>
                                  <a:pt x="8160"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2" name="Shape 22"/>
                        <wps:cNvSpPr/>
                        <wps:spPr>
                          <a:xfrm>
                            <a:off x="6965393" y="1279186"/>
                            <a:ext cx="137401" cy="154978"/>
                          </a:xfrm>
                          <a:custGeom>
                            <a:avLst/>
                            <a:gdLst/>
                            <a:ahLst/>
                            <a:cxnLst/>
                            <a:rect l="0" t="0" r="0" b="0"/>
                            <a:pathLst>
                              <a:path w="137401" h="154978">
                                <a:moveTo>
                                  <a:pt x="0" y="0"/>
                                </a:moveTo>
                                <a:lnTo>
                                  <a:pt x="17640" y="0"/>
                                </a:lnTo>
                                <a:lnTo>
                                  <a:pt x="68808" y="78575"/>
                                </a:lnTo>
                                <a:lnTo>
                                  <a:pt x="119773" y="0"/>
                                </a:lnTo>
                                <a:lnTo>
                                  <a:pt x="137401" y="0"/>
                                </a:lnTo>
                                <a:lnTo>
                                  <a:pt x="75997" y="91161"/>
                                </a:lnTo>
                                <a:lnTo>
                                  <a:pt x="75997" y="154978"/>
                                </a:lnTo>
                                <a:lnTo>
                                  <a:pt x="61189" y="154978"/>
                                </a:lnTo>
                                <a:lnTo>
                                  <a:pt x="61189" y="9116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3" name="Shape 23"/>
                        <wps:cNvSpPr/>
                        <wps:spPr>
                          <a:xfrm>
                            <a:off x="6849759" y="1279186"/>
                            <a:ext cx="108445" cy="154978"/>
                          </a:xfrm>
                          <a:custGeom>
                            <a:avLst/>
                            <a:gdLst/>
                            <a:ahLst/>
                            <a:cxnLst/>
                            <a:rect l="0" t="0" r="0" b="0"/>
                            <a:pathLst>
                              <a:path w="108445" h="154978">
                                <a:moveTo>
                                  <a:pt x="0" y="0"/>
                                </a:moveTo>
                                <a:lnTo>
                                  <a:pt x="107353" y="0"/>
                                </a:lnTo>
                                <a:lnTo>
                                  <a:pt x="107353" y="12586"/>
                                </a:lnTo>
                                <a:lnTo>
                                  <a:pt x="14808" y="12586"/>
                                </a:lnTo>
                                <a:lnTo>
                                  <a:pt x="14808" y="68593"/>
                                </a:lnTo>
                                <a:lnTo>
                                  <a:pt x="101486" y="68593"/>
                                </a:lnTo>
                                <a:lnTo>
                                  <a:pt x="101486"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4" name="Shape 24"/>
                        <wps:cNvSpPr/>
                        <wps:spPr>
                          <a:xfrm>
                            <a:off x="6732830" y="1279186"/>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5" name="Shape 25"/>
                        <wps:cNvSpPr/>
                        <wps:spPr>
                          <a:xfrm>
                            <a:off x="6615889" y="1279186"/>
                            <a:ext cx="101918" cy="154978"/>
                          </a:xfrm>
                          <a:custGeom>
                            <a:avLst/>
                            <a:gdLst/>
                            <a:ahLst/>
                            <a:cxnLst/>
                            <a:rect l="0" t="0" r="0" b="0"/>
                            <a:pathLst>
                              <a:path w="101918" h="154978">
                                <a:moveTo>
                                  <a:pt x="0" y="0"/>
                                </a:moveTo>
                                <a:lnTo>
                                  <a:pt x="14808" y="0"/>
                                </a:lnTo>
                                <a:lnTo>
                                  <a:pt x="14808" y="142392"/>
                                </a:lnTo>
                                <a:lnTo>
                                  <a:pt x="101918" y="142392"/>
                                </a:lnTo>
                                <a:lnTo>
                                  <a:pt x="10191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6" name="Shape 26"/>
                        <wps:cNvSpPr/>
                        <wps:spPr>
                          <a:xfrm>
                            <a:off x="6372322" y="1279186"/>
                            <a:ext cx="132614" cy="154978"/>
                          </a:xfrm>
                          <a:custGeom>
                            <a:avLst/>
                            <a:gdLst/>
                            <a:ahLst/>
                            <a:cxnLst/>
                            <a:rect l="0" t="0" r="0" b="0"/>
                            <a:pathLst>
                              <a:path w="132614" h="154978">
                                <a:moveTo>
                                  <a:pt x="0" y="0"/>
                                </a:moveTo>
                                <a:lnTo>
                                  <a:pt x="15901" y="0"/>
                                </a:lnTo>
                                <a:lnTo>
                                  <a:pt x="66421" y="138697"/>
                                </a:lnTo>
                                <a:lnTo>
                                  <a:pt x="66853" y="138697"/>
                                </a:lnTo>
                                <a:lnTo>
                                  <a:pt x="116942" y="0"/>
                                </a:lnTo>
                                <a:lnTo>
                                  <a:pt x="132614" y="0"/>
                                </a:lnTo>
                                <a:lnTo>
                                  <a:pt x="74918" y="154978"/>
                                </a:lnTo>
                                <a:lnTo>
                                  <a:pt x="57709"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7" name="Shape 27"/>
                        <wps:cNvSpPr/>
                        <wps:spPr>
                          <a:xfrm>
                            <a:off x="6056632" y="1279183"/>
                            <a:ext cx="62605" cy="154978"/>
                          </a:xfrm>
                          <a:custGeom>
                            <a:avLst/>
                            <a:gdLst/>
                            <a:ahLst/>
                            <a:cxnLst/>
                            <a:rect l="0" t="0" r="0" b="0"/>
                            <a:pathLst>
                              <a:path w="62605" h="154978">
                                <a:moveTo>
                                  <a:pt x="0" y="0"/>
                                </a:moveTo>
                                <a:lnTo>
                                  <a:pt x="53785" y="0"/>
                                </a:lnTo>
                                <a:lnTo>
                                  <a:pt x="62605" y="1548"/>
                                </a:lnTo>
                                <a:lnTo>
                                  <a:pt x="62605" y="14594"/>
                                </a:lnTo>
                                <a:lnTo>
                                  <a:pt x="46381" y="12598"/>
                                </a:lnTo>
                                <a:lnTo>
                                  <a:pt x="14808" y="12598"/>
                                </a:lnTo>
                                <a:lnTo>
                                  <a:pt x="14808" y="142392"/>
                                </a:lnTo>
                                <a:lnTo>
                                  <a:pt x="46381" y="142392"/>
                                </a:lnTo>
                                <a:lnTo>
                                  <a:pt x="62605" y="140396"/>
                                </a:lnTo>
                                <a:lnTo>
                                  <a:pt x="62605" y="153432"/>
                                </a:lnTo>
                                <a:lnTo>
                                  <a:pt x="5378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8" name="Shape 28"/>
                        <wps:cNvSpPr/>
                        <wps:spPr>
                          <a:xfrm>
                            <a:off x="5901374" y="1279183"/>
                            <a:ext cx="137401" cy="154978"/>
                          </a:xfrm>
                          <a:custGeom>
                            <a:avLst/>
                            <a:gdLst/>
                            <a:ahLst/>
                            <a:cxnLst/>
                            <a:rect l="0" t="0" r="0" b="0"/>
                            <a:pathLst>
                              <a:path w="137401" h="154978">
                                <a:moveTo>
                                  <a:pt x="0" y="0"/>
                                </a:moveTo>
                                <a:lnTo>
                                  <a:pt x="17628" y="0"/>
                                </a:lnTo>
                                <a:lnTo>
                                  <a:pt x="68809" y="78575"/>
                                </a:lnTo>
                                <a:lnTo>
                                  <a:pt x="119761" y="0"/>
                                </a:lnTo>
                                <a:lnTo>
                                  <a:pt x="137401" y="0"/>
                                </a:lnTo>
                                <a:lnTo>
                                  <a:pt x="75997" y="91173"/>
                                </a:lnTo>
                                <a:lnTo>
                                  <a:pt x="75997" y="154978"/>
                                </a:lnTo>
                                <a:lnTo>
                                  <a:pt x="61189" y="154978"/>
                                </a:lnTo>
                                <a:lnTo>
                                  <a:pt x="61189" y="9117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9" name="Shape 29"/>
                        <wps:cNvSpPr/>
                        <wps:spPr>
                          <a:xfrm>
                            <a:off x="5817719" y="1279183"/>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0" name="Shape 30"/>
                        <wps:cNvSpPr/>
                        <wps:spPr>
                          <a:xfrm>
                            <a:off x="5657001" y="1275932"/>
                            <a:ext cx="138062" cy="161493"/>
                          </a:xfrm>
                          <a:custGeom>
                            <a:avLst/>
                            <a:gdLst/>
                            <a:ahLst/>
                            <a:cxnLst/>
                            <a:rect l="0" t="0" r="0" b="0"/>
                            <a:pathLst>
                              <a:path w="138062" h="161493">
                                <a:moveTo>
                                  <a:pt x="73394" y="0"/>
                                </a:moveTo>
                                <a:cubicBezTo>
                                  <a:pt x="102794" y="0"/>
                                  <a:pt x="131966" y="17577"/>
                                  <a:pt x="135890" y="50140"/>
                                </a:cubicBezTo>
                                <a:lnTo>
                                  <a:pt x="121082" y="50140"/>
                                </a:lnTo>
                                <a:cubicBezTo>
                                  <a:pt x="115862" y="26264"/>
                                  <a:pt x="96038" y="12586"/>
                                  <a:pt x="73394" y="12586"/>
                                </a:cubicBezTo>
                                <a:cubicBezTo>
                                  <a:pt x="32233" y="12586"/>
                                  <a:pt x="14808" y="46888"/>
                                  <a:pt x="14808" y="80747"/>
                                </a:cubicBezTo>
                                <a:cubicBezTo>
                                  <a:pt x="14808" y="114605"/>
                                  <a:pt x="32233" y="148895"/>
                                  <a:pt x="73394" y="148895"/>
                                </a:cubicBezTo>
                                <a:cubicBezTo>
                                  <a:pt x="102134" y="148895"/>
                                  <a:pt x="120434" y="126759"/>
                                  <a:pt x="123254" y="99187"/>
                                </a:cubicBezTo>
                                <a:lnTo>
                                  <a:pt x="138062" y="99187"/>
                                </a:lnTo>
                                <a:cubicBezTo>
                                  <a:pt x="133934" y="137173"/>
                                  <a:pt x="109753" y="161493"/>
                                  <a:pt x="73394" y="161493"/>
                                </a:cubicBezTo>
                                <a:cubicBezTo>
                                  <a:pt x="24397" y="161493"/>
                                  <a:pt x="0" y="123063"/>
                                  <a:pt x="0" y="80747"/>
                                </a:cubicBezTo>
                                <a:cubicBezTo>
                                  <a:pt x="0" y="38418"/>
                                  <a:pt x="24397" y="0"/>
                                  <a:pt x="733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1" name="Shape 31"/>
                        <wps:cNvSpPr/>
                        <wps:spPr>
                          <a:xfrm>
                            <a:off x="6119236" y="1280732"/>
                            <a:ext cx="62605" cy="151883"/>
                          </a:xfrm>
                          <a:custGeom>
                            <a:avLst/>
                            <a:gdLst/>
                            <a:ahLst/>
                            <a:cxnLst/>
                            <a:rect l="0" t="0" r="0" b="0"/>
                            <a:pathLst>
                              <a:path w="62605" h="151883">
                                <a:moveTo>
                                  <a:pt x="0" y="0"/>
                                </a:moveTo>
                                <a:lnTo>
                                  <a:pt x="22094" y="3879"/>
                                </a:lnTo>
                                <a:cubicBezTo>
                                  <a:pt x="48767" y="13925"/>
                                  <a:pt x="62605" y="37857"/>
                                  <a:pt x="62605" y="75947"/>
                                </a:cubicBezTo>
                                <a:cubicBezTo>
                                  <a:pt x="62605" y="114037"/>
                                  <a:pt x="48767" y="137969"/>
                                  <a:pt x="22094" y="148010"/>
                                </a:cubicBezTo>
                                <a:lnTo>
                                  <a:pt x="0" y="151883"/>
                                </a:lnTo>
                                <a:lnTo>
                                  <a:pt x="0" y="138848"/>
                                </a:lnTo>
                                <a:lnTo>
                                  <a:pt x="12612" y="137296"/>
                                </a:lnTo>
                                <a:cubicBezTo>
                                  <a:pt x="36895" y="129909"/>
                                  <a:pt x="47796" y="110618"/>
                                  <a:pt x="47796" y="75947"/>
                                </a:cubicBezTo>
                                <a:cubicBezTo>
                                  <a:pt x="47796" y="41266"/>
                                  <a:pt x="36895" y="21981"/>
                                  <a:pt x="12612" y="14596"/>
                                </a:cubicBezTo>
                                <a:lnTo>
                                  <a:pt x="0" y="1304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2" name="Shape 32"/>
                        <wps:cNvSpPr/>
                        <wps:spPr>
                          <a:xfrm>
                            <a:off x="6201450" y="1279183"/>
                            <a:ext cx="108445" cy="154978"/>
                          </a:xfrm>
                          <a:custGeom>
                            <a:avLst/>
                            <a:gdLst/>
                            <a:ahLst/>
                            <a:cxnLst/>
                            <a:rect l="0" t="0" r="0" b="0"/>
                            <a:pathLst>
                              <a:path w="108445" h="154978">
                                <a:moveTo>
                                  <a:pt x="0" y="0"/>
                                </a:moveTo>
                                <a:lnTo>
                                  <a:pt x="107353" y="0"/>
                                </a:lnTo>
                                <a:lnTo>
                                  <a:pt x="107353" y="12598"/>
                                </a:lnTo>
                                <a:lnTo>
                                  <a:pt x="14808" y="12598"/>
                                </a:lnTo>
                                <a:lnTo>
                                  <a:pt x="14808" y="68593"/>
                                </a:lnTo>
                                <a:lnTo>
                                  <a:pt x="101473" y="68593"/>
                                </a:lnTo>
                                <a:lnTo>
                                  <a:pt x="101473"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3" name="Shape 33"/>
                        <wps:cNvSpPr/>
                        <wps:spPr>
                          <a:xfrm>
                            <a:off x="6472832" y="1279403"/>
                            <a:ext cx="132614" cy="154978"/>
                          </a:xfrm>
                          <a:custGeom>
                            <a:avLst/>
                            <a:gdLst/>
                            <a:ahLst/>
                            <a:cxnLst/>
                            <a:rect l="0" t="0" r="0" b="0"/>
                            <a:pathLst>
                              <a:path w="132614" h="154978">
                                <a:moveTo>
                                  <a:pt x="57696" y="0"/>
                                </a:moveTo>
                                <a:lnTo>
                                  <a:pt x="74905" y="0"/>
                                </a:lnTo>
                                <a:lnTo>
                                  <a:pt x="132614" y="154978"/>
                                </a:lnTo>
                                <a:lnTo>
                                  <a:pt x="116713" y="154978"/>
                                </a:lnTo>
                                <a:lnTo>
                                  <a:pt x="66193" y="16281"/>
                                </a:lnTo>
                                <a:lnTo>
                                  <a:pt x="65761" y="16281"/>
                                </a:lnTo>
                                <a:lnTo>
                                  <a:pt x="15672" y="154978"/>
                                </a:lnTo>
                                <a:lnTo>
                                  <a:pt x="0" y="154978"/>
                                </a:lnTo>
                                <a:lnTo>
                                  <a:pt x="5769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4" name="Shape 34"/>
                        <wps:cNvSpPr/>
                        <wps:spPr>
                          <a:xfrm>
                            <a:off x="2011163" y="2121868"/>
                            <a:ext cx="5207496" cy="4493019"/>
                          </a:xfrm>
                          <a:custGeom>
                            <a:avLst/>
                            <a:gdLst/>
                            <a:ahLst/>
                            <a:cxnLst/>
                            <a:rect l="0" t="0" r="0" b="0"/>
                            <a:pathLst>
                              <a:path w="5207496" h="4493019">
                                <a:moveTo>
                                  <a:pt x="0" y="0"/>
                                </a:moveTo>
                                <a:lnTo>
                                  <a:pt x="5207496" y="0"/>
                                </a:lnTo>
                                <a:lnTo>
                                  <a:pt x="3534372" y="4493019"/>
                                </a:lnTo>
                                <a:lnTo>
                                  <a:pt x="1636509" y="4493019"/>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g:wgp>
                  </a:graphicData>
                </a:graphic>
              </wp:anchor>
            </w:drawing>
          </mc:Choice>
          <mc:Fallback>
            <w:pict>
              <v:group w14:anchorId="08CC1A9A" id="Group 56" o:spid="_x0000_s1026" style="position:absolute;left:0;text-align:left;margin-left:0;margin-top:0;width:595.3pt;height:841.9pt;z-index:251669504;mso-position-horizontal-relative:page;mso-position-vertical-relative:page" coordsize="75600,106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">
                <v:shape id="Shape 7" o:spid="_x0000_s1027" style="position:absolute;top:21105;width:72451;height:85814;visibility:visible;mso-wrap-style:square;v-text-anchor:top" coordsize="7245147,85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" path="m1369416,l7245147,,4060076,8581428,,8581428,,3804260,1369416,xe" fillcolor="#93d400" stroked="f" strokeweight="0">
                  <v:stroke miterlimit="83231f" joinstyle="miter"/>
                  <v:path arrowok="t" textboxrect="0,0,7245147,8581428"/>
                </v:shape>
                <v:shape id="Shape 8" o:spid="_x0000_s1028" style="position:absolute;left:12343;width:63257;height:66146;visibility:visible;mso-wrap-style:square;v-text-anchor:top" coordsize="6325616,661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" path="m,l5831827,r493789,1335456l6325616,6614693r-3924135,l,xe" fillcolor="#005f71" stroked="f" strokeweight="0">
                  <v:stroke miterlimit="83231f" joinstyle="miter"/>
                  <v:path arrowok="t" textboxrect="0,0,6325616,6614693"/>
                </v:shape>
                <v:rect id="Rectangle 59" o:spid="_x0000_s1029" style="position:absolute;left:4452;top:64012;width:37271;height:1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66945FE2" w14:textId="2D3DB479" w:rsidR="00511F09" w:rsidRDefault="00511F09">
                        <w:pPr>
                          <w:rPr>
                            <w:rFonts w:ascii="Arial" w:eastAsia="Arial" w:hAnsi="Arial" w:cs="Arial"/>
                            <w:b/>
                            <w:color w:val="FFFFFF"/>
                            <w:sz w:val="99"/>
                          </w:rPr>
                        </w:pPr>
                        <w:r>
                          <w:rPr>
                            <w:rFonts w:ascii="Arial" w:eastAsia="Arial" w:hAnsi="Arial" w:cs="Arial"/>
                            <w:b/>
                            <w:color w:val="FFFFFF"/>
                            <w:sz w:val="99"/>
                          </w:rPr>
                          <w:t>CVHA</w:t>
                        </w:r>
                      </w:p>
                      <w:p w14:paraId="0A10AC26" w14:textId="20AEBFEC" w:rsidR="00A47015" w:rsidRDefault="008E5A35">
                        <w:pPr>
                          <w:rPr>
                            <w:rFonts w:ascii="Arial" w:eastAsia="Arial" w:hAnsi="Arial" w:cs="Arial"/>
                            <w:b/>
                            <w:color w:val="FFFFFF"/>
                            <w:sz w:val="99"/>
                          </w:rPr>
                        </w:pPr>
                        <w:r>
                          <w:rPr>
                            <w:rFonts w:ascii="Arial" w:eastAsia="Arial" w:hAnsi="Arial" w:cs="Arial"/>
                            <w:b/>
                            <w:color w:val="FFFFFF"/>
                            <w:sz w:val="99"/>
                          </w:rPr>
                          <w:t xml:space="preserve">Governance and </w:t>
                        </w:r>
                        <w:proofErr w:type="spellStart"/>
                        <w:r>
                          <w:rPr>
                            <w:rFonts w:ascii="Arial" w:eastAsia="Arial" w:hAnsi="Arial" w:cs="Arial"/>
                            <w:b/>
                            <w:color w:val="FFFFFF"/>
                            <w:sz w:val="99"/>
                          </w:rPr>
                          <w:t>c</w:t>
                        </w:r>
                        <w:r w:rsidR="00A47015">
                          <w:rPr>
                            <w:rFonts w:ascii="Arial" w:eastAsia="Arial" w:hAnsi="Arial" w:cs="Arial"/>
                            <w:b/>
                            <w:color w:val="FFFFFF"/>
                            <w:sz w:val="99"/>
                          </w:rPr>
                          <w:t>Recruitment</w:t>
                        </w:r>
                        <w:proofErr w:type="spellEnd"/>
                        <w:r w:rsidR="00A47015">
                          <w:rPr>
                            <w:rFonts w:ascii="Arial" w:eastAsia="Arial" w:hAnsi="Arial" w:cs="Arial"/>
                            <w:b/>
                            <w:color w:val="FFFFFF"/>
                            <w:sz w:val="99"/>
                          </w:rPr>
                          <w:t xml:space="preserve"> </w:t>
                        </w:r>
                      </w:p>
                      <w:p w14:paraId="26400CE7" w14:textId="0DB6D29E" w:rsidR="00A47015" w:rsidRDefault="00A47015">
                        <w:r>
                          <w:rPr>
                            <w:rFonts w:ascii="Arial" w:eastAsia="Arial" w:hAnsi="Arial" w:cs="Arial"/>
                            <w:b/>
                            <w:color w:val="FFFFFF"/>
                            <w:sz w:val="99"/>
                          </w:rPr>
                          <w:t xml:space="preserve"> </w:t>
                        </w:r>
                      </w:p>
                    </w:txbxContent>
                  </v:textbox>
                </v:rect>
                <v:rect id="Rectangle 60" o:spid="_x0000_s1030" style="position:absolute;left:3090;top:78056;width:49369;height:15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023BB99C" w14:textId="683FD5E3" w:rsidR="00A47015" w:rsidRDefault="008E5A35">
                        <w:r>
                          <w:rPr>
                            <w:rFonts w:ascii="Arial" w:eastAsia="Arial" w:hAnsi="Arial" w:cs="Arial"/>
                            <w:b/>
                            <w:color w:val="FFFFFF"/>
                            <w:sz w:val="99"/>
                          </w:rPr>
                          <w:t xml:space="preserve"> </w:t>
                        </w:r>
                        <w:r w:rsidR="00121C05">
                          <w:rPr>
                            <w:rFonts w:ascii="Arial" w:eastAsia="Arial" w:hAnsi="Arial" w:cs="Arial"/>
                            <w:b/>
                            <w:color w:val="FFFFFF"/>
                            <w:sz w:val="99"/>
                          </w:rPr>
                          <w:t xml:space="preserve">&amp; </w:t>
                        </w:r>
                        <w:r w:rsidR="007E60C9">
                          <w:rPr>
                            <w:rFonts w:ascii="Arial" w:eastAsia="Arial" w:hAnsi="Arial" w:cs="Arial"/>
                            <w:b/>
                            <w:color w:val="FFFFFF"/>
                            <w:sz w:val="99"/>
                          </w:rPr>
                          <w:t>Risk</w:t>
                        </w:r>
                      </w:p>
                    </w:txbxContent>
                  </v:textbox>
                </v:rect>
                <v:rect id="Rectangle 61" o:spid="_x0000_s1031" style="position:absolute;left:4681;top:84539;width:48867;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484C5848" w14:textId="7FDD51CB" w:rsidR="00A47015" w:rsidRDefault="00121C05">
                        <w:r>
                          <w:rPr>
                            <w:rFonts w:ascii="Arial" w:eastAsia="Arial" w:hAnsi="Arial" w:cs="Arial"/>
                            <w:b/>
                            <w:color w:val="FFFFFF"/>
                            <w:sz w:val="99"/>
                          </w:rPr>
                          <w:t>Manager</w:t>
                        </w:r>
                        <w:r w:rsidR="008E5A35">
                          <w:rPr>
                            <w:rFonts w:ascii="Arial" w:eastAsia="Arial" w:hAnsi="Arial" w:cs="Arial"/>
                            <w:b/>
                            <w:color w:val="FFFFFF"/>
                            <w:sz w:val="99"/>
                          </w:rPr>
                          <w:t xml:space="preserve"> </w:t>
                        </w:r>
                        <w:r w:rsidR="00A47015">
                          <w:rPr>
                            <w:rFonts w:ascii="Arial" w:eastAsia="Arial" w:hAnsi="Arial" w:cs="Arial"/>
                            <w:b/>
                            <w:color w:val="FFFFFF"/>
                            <w:sz w:val="99"/>
                          </w:rPr>
                          <w:t xml:space="preserve"> </w:t>
                        </w:r>
                      </w:p>
                    </w:txbxContent>
                  </v:textbox>
                </v:rect>
                <v:shape id="Shape 12" o:spid="_x0000_s1032" style="position:absolute;left:63686;top:6469;width:4270;height:4883;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" path="m,l65710,,214135,407480,361290,r65722,l245199,488277r-64059,l,xe" stroked="f" strokeweight="0">
                  <v:stroke miterlimit="83231f" joinstyle="miter"/>
                  <v:path arrowok="t" textboxrect="0,0,427012,488277"/>
                </v:shape>
                <v:shape id="Shape 13" o:spid="_x0000_s1033" style="position:absolute;left:66736;top:6478;width:4270;height:4882;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" path="m181813,r64059,l427012,488277r-65710,l212877,80810,65722,488277,,488277,181813,xe" stroked="f" strokeweight="0">
                  <v:stroke miterlimit="83231f" joinstyle="miter"/>
                  <v:path arrowok="t" textboxrect="0,0,427012,488277"/>
                </v:shape>
                <v:shape id="Shape 14" o:spid="_x0000_s1034" style="position:absolute;left:65233;top:14740;width:592;height:1550;visibility:visible;mso-wrap-style:square;v-text-anchor:top" coordsize="5923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" path="m,l59233,r,12586l14808,12586r,60998l59233,73584r,12586l14808,86170r,68808l,154978,,xe" stroked="f" strokeweight="0">
                  <v:stroke miterlimit="83231f" joinstyle="miter"/>
                  <v:path arrowok="t" textboxrect="0,0,59233,154978"/>
                </v:shape>
                <v:shape id="Shape 15" o:spid="_x0000_s1035" style="position:absolute;left:63545;top:14708;width:1403;height:1615;visibility:visible;mso-wrap-style:square;v-text-anchor:top" coordsize="140233,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" path="m73380,v32665,,59233,17577,64898,51435l123469,51435c121501,33642,102997,12586,73380,12586v-41160,,-58572,34290,-58572,68161c14808,114605,32220,148895,73380,148895v34405,,54446,-24092,53785,-56871l74257,92024r,-12586l140233,79438r,78791l129565,158229r-1968,-28219l127165,130010v-10452,22136,-31356,31471,-53785,31471c24384,161481,,123063,,80747,,38417,24384,,73380,xe" stroked="f" strokeweight="0">
                  <v:stroke miterlimit="83231f" joinstyle="miter"/>
                  <v:path arrowok="t" textboxrect="0,0,140233,161481"/>
                </v:shape>
                <v:shape id="Shape 16" o:spid="_x0000_s1036" style="position:absolute;left:65825;top:14740;width:634;height:1550;visibility:visible;mso-wrap-style:square;v-text-anchor:top" coordsize="6337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" path="m,l11976,c37668,,59233,12370,59233,40373v,19533,-10237,35598,-30264,39510l28969,80315v20244,2603,26124,16497,27216,34937c56832,125895,56832,147168,63373,154978r-16332,c43332,148895,43332,137401,42900,130886,41593,109182,39853,85090,11761,86170l,86170,,73584r10884,c28969,73584,44424,62293,44424,43409,44424,24524,33096,12586,10884,12586l,12586,,xe" stroked="f" strokeweight="0">
                  <v:stroke miterlimit="83231f" joinstyle="miter"/>
                  <v:path arrowok="t" textboxrect="0,0,63373,154978"/>
                </v:shape>
                <v:shape id="Shape 17" o:spid="_x0000_s1037" style="position:absolute;left:66603;top:14708;width:732;height:1614;visibility:visible;mso-wrap-style:square;v-text-anchor:top" coordsize="73279,161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" path="m73279,r,12587l46875,18449c24609,29681,14808,55319,14808,80723v,25393,9801,51030,32067,62261l73279,148845r,12588l41256,154793c13723,142004,,112460,,80723,,48976,13723,19429,41256,6640l73279,xe" stroked="f" strokeweight="0">
                  <v:stroke miterlimit="83231f" joinstyle="miter"/>
                  <v:path arrowok="t" textboxrect="0,0,73279,161433"/>
                </v:shape>
                <v:shape id="Shape 18" o:spid="_x0000_s1038" style="position:absolute;left:69791;top:14740;width:576;height:1550;visibility:visible;mso-wrap-style:square;v-text-anchor:top" coordsize="57600,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" path="m,l57600,r,12586l14808,12586r,63385l57600,75971r,12586l14808,88557r,66421l,154978,,xe" stroked="f" strokeweight="0">
                  <v:stroke miterlimit="83231f" joinstyle="miter"/>
                  <v:path arrowok="t" textboxrect="0,0,57600,154978"/>
                </v:shape>
                <v:shape id="Shape 19" o:spid="_x0000_s1039" style="position:absolute;left:68284;top:14740;width:1208;height:1583;visibility:visible;mso-wrap-style:square;v-text-anchor:top" coordsize="120853,158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" path="m,l14808,r,95936c14580,131966,31788,145644,60312,145644v28753,,45949,-13678,45733,-49708l106045,r14808,l120853,99200v,31902,-17208,59029,-60541,59029c17196,158229,,131102,,99200l,xe" stroked="f" strokeweight="0">
                  <v:stroke miterlimit="83231f" joinstyle="miter"/>
                  <v:path arrowok="t" textboxrect="0,0,120853,158229"/>
                </v:shape>
                <v:shape id="Shape 20" o:spid="_x0000_s1040" style="position:absolute;left:67335;top:14708;width:733;height:1615;visibility:visible;mso-wrap-style:square;v-text-anchor:top" coordsize="73279,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" path="m115,c48895,,73279,38417,73279,80747v,42316,-24384,80734,-73164,80734l,161457,,148869r115,26c41046,148895,58471,114605,58471,80747,58471,46876,41046,12586,115,12586l,12611,,24,115,xe" stroked="f" strokeweight="0">
                  <v:stroke miterlimit="83231f" joinstyle="miter"/>
                  <v:path arrowok="t" textboxrect="0,0,73279,161481"/>
                </v:shape>
                <v:shape id="Shape 21" o:spid="_x0000_s1041" style="position:absolute;left:70367;top:14740;width:576;height:886;visibility:visible;mso-wrap-style:square;v-text-anchor:top" coordsize="576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" path="m,l11437,c39301,,57601,16281,57601,44285v,27991,-18300,44272,-46164,44272l,88557,,75971r8160,c28632,75971,42793,65557,42793,44285,42793,23012,28632,12586,8160,12586l,12586,,xe" stroked="f" strokeweight="0">
                  <v:stroke miterlimit="83231f" joinstyle="miter"/>
                  <v:path arrowok="t" textboxrect="0,0,57601,88557"/>
                </v:shape>
                <v:shape id="Shape 22" o:spid="_x0000_s1042" style="position:absolute;left:6965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" path="m,l17640,,68808,78575,119773,r17628,l75997,91161r,63817l61189,154978r,-63817l,xe" stroked="f" strokeweight="0">
                  <v:stroke miterlimit="83231f" joinstyle="miter"/>
                  <v:path arrowok="t" textboxrect="0,0,137401,154978"/>
                </v:shape>
                <v:shape id="Shape 23" o:spid="_x0000_s1043" style="position:absolute;left:68497;top:12791;width:1085;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" path="m,l107353,r,12586l14808,12586r,56007l101486,68593r,12585l14808,81178r,61214l108445,142392r,12586l,154978,,xe" stroked="f" strokeweight="0">
                  <v:stroke miterlimit="83231f" joinstyle="miter"/>
                  <v:path arrowok="t" textboxrect="0,0,108445,154978"/>
                </v:shape>
                <v:shape id="Shape 24" o:spid="_x0000_s1044" style="position:absolute;left:67328;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" path="m,l14808,r,142392l101905,142392r,12586l,154978,,xe" stroked="f" strokeweight="0">
                  <v:stroke miterlimit="83231f" joinstyle="miter"/>
                  <v:path arrowok="t" textboxrect="0,0,101905,154978"/>
                </v:shape>
                <v:shape id="Shape 25" o:spid="_x0000_s1045" style="position:absolute;left:66158;top:12791;width:1020;height:1550;visibility:visible;mso-wrap-style:square;v-text-anchor:top" coordsize="101918,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" path="m,l14808,r,142392l101918,142392r,12586l,154978,,xe" stroked="f" strokeweight="0">
                  <v:stroke miterlimit="83231f" joinstyle="miter"/>
                  <v:path arrowok="t" textboxrect="0,0,101918,154978"/>
                </v:shape>
                <v:shape id="Shape 26" o:spid="_x0000_s1046" style="position:absolute;left:63723;top:12791;width:1326;height:1550;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" path="m,l15901,,66421,138697r432,l116942,r15672,l74918,154978r-17209,l,xe" stroked="f" strokeweight="0">
                  <v:stroke miterlimit="83231f" joinstyle="miter"/>
                  <v:path arrowok="t" textboxrect="0,0,132614,154978"/>
                </v:shape>
                <v:shape id="Shape 27" o:spid="_x0000_s1047" style="position:absolute;left:60566;top:12791;width:626;height:1550;visibility:visible;mso-wrap-style:square;v-text-anchor:top" coordsize="626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" path="m,l53785,r8820,1548l62605,14594,46381,12598r-31573,l14808,142392r31573,l62605,140396r,13036l53785,154978,,154978,,xe" stroked="f" strokeweight="0">
                  <v:stroke miterlimit="83231f" joinstyle="miter"/>
                  <v:path arrowok="t" textboxrect="0,0,62605,154978"/>
                </v:shape>
                <v:shape id="Shape 28" o:spid="_x0000_s1048" style="position:absolute;left:5901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" path="m,l17628,,68809,78575,119761,r17640,l75997,91173r,63805l61189,154978r,-63805l,xe" stroked="f" strokeweight="0">
                  <v:stroke miterlimit="83231f" joinstyle="miter"/>
                  <v:path arrowok="t" textboxrect="0,0,137401,154978"/>
                </v:shape>
                <v:shape id="Shape 29" o:spid="_x0000_s1049" style="position:absolute;left:58177;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" path="m,l14808,r,142392l101905,142392r,12586l,154978,,xe" stroked="f" strokeweight="0">
                  <v:stroke miterlimit="83231f" joinstyle="miter"/>
                  <v:path arrowok="t" textboxrect="0,0,101905,154978"/>
                </v:shape>
                <v:shape id="Shape 30" o:spid="_x0000_s1050" style="position:absolute;left:56570;top:12759;width:1380;height:1615;visibility:visible;mso-wrap-style:square;v-text-anchor:top" coordsize="138062,16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" path="m73394,v29400,,58572,17577,62496,50140l121082,50140c115862,26264,96038,12586,73394,12586v-41161,,-58586,34302,-58586,68161c14808,114605,32233,148895,73394,148895v28740,,47040,-22136,49860,-49708l138062,99187v-4128,37986,-28309,62306,-64668,62306c24397,161493,,123063,,80747,,38418,24397,,73394,xe" stroked="f" strokeweight="0">
                  <v:stroke miterlimit="83231f" joinstyle="miter"/>
                  <v:path arrowok="t" textboxrect="0,0,138062,161493"/>
                </v:shape>
                <v:shape id="Shape 31" o:spid="_x0000_s1051" style="position:absolute;left:61192;top:12807;width:626;height:1519;visibility:visible;mso-wrap-style:square;v-text-anchor:top" coordsize="62605,15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" path="m,l22094,3879c48767,13925,62605,37857,62605,75947v,38090,-13838,62022,-40511,72063l,151883,,138848r12612,-1552c36895,129909,47796,110618,47796,75947,47796,41266,36895,21981,12612,14596l,13045,,xe" stroked="f" strokeweight="0">
                  <v:stroke miterlimit="83231f" joinstyle="miter"/>
                  <v:path arrowok="t" textboxrect="0,0,62605,151883"/>
                </v:shape>
                <v:shape id="Shape 32" o:spid="_x0000_s1052" style="position:absolute;left:62014;top:12791;width:1084;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" path="m,l107353,r,12598l14808,12598r,55995l101473,68593r,12585l14808,81178r,61214l108445,142392r,12586l,154978,,xe" stroked="f" strokeweight="0">
                  <v:stroke miterlimit="83231f" joinstyle="miter"/>
                  <v:path arrowok="t" textboxrect="0,0,108445,154978"/>
                </v:shape>
                <v:shape id="Shape 33" o:spid="_x0000_s1053" style="position:absolute;left:64728;top:12794;width:1326;height:1549;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" path="m57696,l74905,r57709,154978l116713,154978,66193,16281r-432,l15672,154978,,154978,57696,xe" stroked="f" strokeweight="0">
                  <v:stroke miterlimit="83231f" joinstyle="miter"/>
                  <v:path arrowok="t" textboxrect="0,0,132614,154978"/>
                </v:shape>
                <v:shape id="Shape 34" o:spid="_x0000_s1054" style="position:absolute;left:20111;top:21218;width:52075;height:44930;visibility:visible;mso-wrap-style:square;v-text-anchor:top" coordsize="5207496,449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" path="m,l5207496,,3534372,4493019r-1897863,l,xe" fillcolor="#005f71" stroked="f" strokeweight="0">
                  <v:stroke miterlimit="83231f" joinstyle="miter"/>
                  <v:path arrowok="t" textboxrect="0,0,5207496,4493019"/>
                </v:shape>
                <w10:wrap type="topAndBottom" anchorx="page" anchory="page"/>
              </v:group>
            </w:pict>
          </mc:Fallback>
        </mc:AlternateContent>
      </w:r>
    </w:p>
    <w:p w14:paraId="03576315" w14:textId="241481F4" w:rsidR="002A2D53" w:rsidRDefault="00A47015" w:rsidP="00CA7BA1">
      <w:pPr>
        <w:spacing w:after="0"/>
        <w:ind w:left="0" w:right="10466" w:firstLine="0"/>
      </w:pPr>
      <w:r>
        <w:rPr>
          <w:noProof/>
        </w:rPr>
        <w:lastRenderedPageBreak/>
        <mc:AlternateContent>
          <mc:Choice Requires="wps">
            <w:drawing>
              <wp:anchor distT="0" distB="0" distL="114300" distR="114300" simplePos="0" relativeHeight="251667456" behindDoc="0" locked="0" layoutInCell="1" allowOverlap="1" wp14:anchorId="24D3BB4B" wp14:editId="654AF20F">
                <wp:simplePos x="0" y="0"/>
                <wp:positionH relativeFrom="column">
                  <wp:posOffset>-1962150</wp:posOffset>
                </wp:positionH>
                <wp:positionV relativeFrom="paragraph">
                  <wp:posOffset>-2894965</wp:posOffset>
                </wp:positionV>
                <wp:extent cx="6153375" cy="484094"/>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153375" cy="484094"/>
                        </a:xfrm>
                        <a:prstGeom prst="rect">
                          <a:avLst/>
                        </a:prstGeom>
                        <a:solidFill>
                          <a:sysClr val="window" lastClr="FFFFFF"/>
                        </a:solidFill>
                        <a:ln w="6350">
                          <a:noFill/>
                        </a:ln>
                      </wps:spPr>
                      <wps:txbx>
                        <w:txbxContent>
                          <w:p w14:paraId="5E8D9153" w14:textId="77777777" w:rsidR="00A47015" w:rsidRPr="00DD4D19" w:rsidRDefault="00A47015" w:rsidP="006757DF">
                            <w:pPr>
                              <w:pStyle w:val="Heading1"/>
                            </w:pPr>
                            <w:r w:rsidRPr="00DD4D19">
                              <w:t>RECRUITMENT P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3BB4B" id="_x0000_t202" coordsize="21600,21600" o:spt="202" path="m,l,21600r21600,l21600,xe">
                <v:stroke joinstyle="miter"/>
                <v:path gradientshapeok="t" o:connecttype="rect"/>
              </v:shapetype>
              <v:shape id="Text Box 46" o:spid="_x0000_s1055" type="#_x0000_t202" style="position:absolute;left:0;text-align:left;margin-left:-154.5pt;margin-top:-227.95pt;width:484.5pt;height:38.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" fillcolor="window" stroked="f" strokeweight=".5pt">
                <v:textbox>
                  <w:txbxContent>
                    <w:p w14:paraId="5E8D9153" w14:textId="77777777" w:rsidR="00A47015" w:rsidRPr="00DD4D19" w:rsidRDefault="00A47015" w:rsidP="006757DF">
                      <w:pPr>
                        <w:pStyle w:val="Heading1"/>
                      </w:pPr>
                      <w:r w:rsidRPr="00DD4D19">
                        <w:t>RECRUITMENT PACK</w:t>
                      </w:r>
                    </w:p>
                  </w:txbxContent>
                </v:textbox>
              </v:shape>
            </w:pict>
          </mc:Fallback>
        </mc:AlternateContent>
      </w:r>
    </w:p>
    <w:p w14:paraId="4A80C850" w14:textId="77777777" w:rsidR="00760DB7" w:rsidRPr="0072370A" w:rsidRDefault="00464828" w:rsidP="00C6180F">
      <w:pPr>
        <w:pStyle w:val="Heading2"/>
        <w:jc w:val="center"/>
        <w:rPr>
          <w:rStyle w:val="Heading2Char"/>
          <w:b/>
          <w:color w:val="93D500"/>
          <w:sz w:val="48"/>
          <w:szCs w:val="48"/>
        </w:rPr>
      </w:pPr>
      <w:r w:rsidRPr="0072370A">
        <w:rPr>
          <w:b/>
          <w:color w:val="93D500"/>
          <w:sz w:val="48"/>
          <w:szCs w:val="48"/>
        </w:rPr>
        <w:t>CONTENTS</w:t>
      </w:r>
    </w:p>
    <w:p w14:paraId="49917AEE" w14:textId="77777777" w:rsidR="00760DB7" w:rsidRDefault="00760DB7" w:rsidP="00760DB7">
      <w:pPr>
        <w:spacing w:after="281" w:line="259" w:lineRule="auto"/>
        <w:ind w:left="-29" w:firstLine="0"/>
        <w:jc w:val="left"/>
      </w:pPr>
      <w:r>
        <w:rPr>
          <w:noProof/>
          <w:sz w:val="22"/>
        </w:rPr>
        <mc:AlternateContent>
          <mc:Choice Requires="wpg">
            <w:drawing>
              <wp:inline distT="0" distB="0" distL="0" distR="0" wp14:anchorId="6E73D6FB" wp14:editId="6D0B42CF">
                <wp:extent cx="5769229" cy="6096"/>
                <wp:effectExtent l="0" t="0" r="0" b="0"/>
                <wp:docPr id="22651" name="Group 2265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9" name="Shape 2841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1516A66D" id="Group 2265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">
                <v:shape id="Shape 2841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" path="m,l5769229,r,9144l,9144,,e" filled="f" stroked="f" strokeweight="0">
                  <v:path arrowok="t" textboxrect="0,0,5769229,9144"/>
                </v:shape>
                <w10:anchorlock/>
              </v:group>
            </w:pict>
          </mc:Fallback>
        </mc:AlternateContent>
      </w:r>
    </w:p>
    <w:tbl>
      <w:tblPr>
        <w:tblStyle w:val="TableGrid0"/>
        <w:tblpPr w:leftFromText="180" w:rightFromText="180" w:vertAnchor="text" w:horzAnchor="margin" w:tblpY="264"/>
        <w:tblOverlap w:val="never"/>
        <w:tblW w:w="0" w:type="auto"/>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8282"/>
      </w:tblGrid>
      <w:tr w:rsidR="00E13A40" w:rsidRPr="00E13A40" w14:paraId="18DB549F" w14:textId="77777777" w:rsidTr="003A120D">
        <w:tc>
          <w:tcPr>
            <w:tcW w:w="8282" w:type="dxa"/>
          </w:tcPr>
          <w:p w14:paraId="6D25DC71" w14:textId="77777777" w:rsidR="00760DB7" w:rsidRPr="00144B3F" w:rsidRDefault="00760DB7" w:rsidP="003A120D">
            <w:pPr>
              <w:spacing w:after="0" w:line="259" w:lineRule="auto"/>
              <w:ind w:left="0" w:firstLine="0"/>
              <w:jc w:val="left"/>
              <w:rPr>
                <w:rFonts w:ascii="Arial" w:hAnsi="Arial" w:cs="Arial"/>
                <w:color w:val="auto"/>
              </w:rPr>
            </w:pPr>
          </w:p>
          <w:p w14:paraId="6086CF0A" w14:textId="77777777" w:rsidR="0057274E" w:rsidRPr="00144B3F" w:rsidRDefault="0057274E" w:rsidP="0057274E">
            <w:pPr>
              <w:pStyle w:val="Heading2"/>
              <w:outlineLvl w:val="1"/>
              <w:rPr>
                <w:color w:val="auto"/>
              </w:rPr>
            </w:pPr>
            <w:r w:rsidRPr="00144B3F">
              <w:rPr>
                <w:color w:val="auto"/>
              </w:rPr>
              <w:t>W</w:t>
            </w:r>
            <w:r w:rsidR="00AB3E78" w:rsidRPr="00144B3F">
              <w:rPr>
                <w:color w:val="auto"/>
              </w:rPr>
              <w:t>elcome Letter from the Chief Executive</w:t>
            </w:r>
          </w:p>
          <w:p w14:paraId="533F43BB" w14:textId="77777777" w:rsidR="0057274E" w:rsidRPr="00144B3F" w:rsidRDefault="0057274E" w:rsidP="003A120D">
            <w:pPr>
              <w:spacing w:after="0" w:line="259" w:lineRule="auto"/>
              <w:ind w:left="0" w:firstLine="0"/>
              <w:jc w:val="left"/>
              <w:rPr>
                <w:rFonts w:ascii="Arial" w:hAnsi="Arial" w:cs="Arial"/>
                <w:color w:val="auto"/>
              </w:rPr>
            </w:pPr>
          </w:p>
          <w:p w14:paraId="3D163AD2" w14:textId="77777777" w:rsidR="0057274E" w:rsidRPr="00144B3F" w:rsidRDefault="0057274E" w:rsidP="003A120D">
            <w:pPr>
              <w:spacing w:after="0" w:line="259" w:lineRule="auto"/>
              <w:ind w:left="0" w:firstLine="0"/>
              <w:jc w:val="left"/>
              <w:rPr>
                <w:rFonts w:ascii="Arial" w:hAnsi="Arial" w:cs="Arial"/>
                <w:color w:val="auto"/>
              </w:rPr>
            </w:pPr>
          </w:p>
        </w:tc>
      </w:tr>
      <w:tr w:rsidR="00530AA1" w:rsidRPr="00E13A40" w14:paraId="4182E225" w14:textId="77777777" w:rsidTr="003A120D">
        <w:tc>
          <w:tcPr>
            <w:tcW w:w="8282" w:type="dxa"/>
          </w:tcPr>
          <w:p w14:paraId="44E55320" w14:textId="4F0D130E" w:rsidR="00530AA1" w:rsidRDefault="00530AA1" w:rsidP="00530AA1">
            <w:pPr>
              <w:pStyle w:val="Heading2"/>
              <w:ind w:left="0" w:firstLine="0"/>
              <w:outlineLvl w:val="1"/>
              <w:rPr>
                <w:color w:val="auto"/>
              </w:rPr>
            </w:pPr>
          </w:p>
          <w:p w14:paraId="663A0ED1" w14:textId="57895AD3" w:rsidR="00B2325D" w:rsidRPr="00E007B7" w:rsidRDefault="00E007B7" w:rsidP="00B2325D">
            <w:pPr>
              <w:rPr>
                <w:rFonts w:ascii="Arial" w:hAnsi="Arial" w:cs="Arial"/>
                <w:sz w:val="36"/>
                <w:szCs w:val="36"/>
              </w:rPr>
            </w:pPr>
            <w:r>
              <w:rPr>
                <w:rFonts w:ascii="Arial" w:hAnsi="Arial" w:cs="Arial"/>
                <w:sz w:val="36"/>
                <w:szCs w:val="36"/>
              </w:rPr>
              <w:t xml:space="preserve">About Clyde Valley Group </w:t>
            </w:r>
          </w:p>
          <w:p w14:paraId="0E071A26" w14:textId="1FEE966C" w:rsidR="00E007B7" w:rsidRPr="00E007B7" w:rsidRDefault="00E007B7" w:rsidP="009245B1">
            <w:pPr>
              <w:pStyle w:val="Heading2"/>
            </w:pPr>
          </w:p>
        </w:tc>
      </w:tr>
      <w:tr w:rsidR="00E13A40" w:rsidRPr="00E13A40" w14:paraId="62BDE0EC" w14:textId="77777777" w:rsidTr="003A120D">
        <w:tc>
          <w:tcPr>
            <w:tcW w:w="8282" w:type="dxa"/>
          </w:tcPr>
          <w:p w14:paraId="0B5E20BC" w14:textId="77777777" w:rsidR="00E007B7" w:rsidRDefault="00E007B7" w:rsidP="00E007B7">
            <w:pPr>
              <w:pStyle w:val="Heading2"/>
              <w:outlineLvl w:val="1"/>
              <w:rPr>
                <w:color w:val="auto"/>
              </w:rPr>
            </w:pPr>
          </w:p>
          <w:p w14:paraId="0A1F8764" w14:textId="1AA41328" w:rsidR="00E007B7" w:rsidRPr="00144B3F" w:rsidRDefault="00E007B7" w:rsidP="00E007B7">
            <w:pPr>
              <w:pStyle w:val="Heading2"/>
              <w:outlineLvl w:val="1"/>
              <w:rPr>
                <w:color w:val="auto"/>
              </w:rPr>
            </w:pPr>
            <w:r w:rsidRPr="00144B3F">
              <w:rPr>
                <w:color w:val="auto"/>
              </w:rPr>
              <w:t>Clyde Valley Group Structure</w:t>
            </w:r>
            <w:r w:rsidR="00677604">
              <w:rPr>
                <w:color w:val="auto"/>
              </w:rPr>
              <w:t xml:space="preserve"> and Department Structure </w:t>
            </w:r>
          </w:p>
          <w:p w14:paraId="014C2F43" w14:textId="5CE987B4" w:rsidR="00760DB7" w:rsidRPr="00144B3F" w:rsidRDefault="00760DB7" w:rsidP="009245B1">
            <w:pPr>
              <w:pStyle w:val="Heading2"/>
              <w:rPr>
                <w:color w:val="auto"/>
              </w:rPr>
            </w:pPr>
          </w:p>
        </w:tc>
      </w:tr>
      <w:tr w:rsidR="00E13A40" w:rsidRPr="00E13A40" w14:paraId="71FBE266" w14:textId="77777777" w:rsidTr="003A120D">
        <w:tc>
          <w:tcPr>
            <w:tcW w:w="8282" w:type="dxa"/>
          </w:tcPr>
          <w:p w14:paraId="296AB7CC" w14:textId="77777777" w:rsidR="00464828" w:rsidRPr="00144B3F" w:rsidRDefault="00464828" w:rsidP="00464828">
            <w:pPr>
              <w:pStyle w:val="Heading2"/>
              <w:outlineLvl w:val="1"/>
              <w:rPr>
                <w:color w:val="auto"/>
              </w:rPr>
            </w:pPr>
          </w:p>
          <w:p w14:paraId="06194673" w14:textId="77777777" w:rsidR="00E007B7" w:rsidRPr="00144B3F" w:rsidRDefault="00E007B7" w:rsidP="00E007B7">
            <w:pPr>
              <w:pStyle w:val="Heading2"/>
              <w:ind w:left="0" w:firstLine="0"/>
              <w:outlineLvl w:val="1"/>
              <w:rPr>
                <w:color w:val="auto"/>
              </w:rPr>
            </w:pPr>
            <w:r w:rsidRPr="00144B3F">
              <w:rPr>
                <w:color w:val="auto"/>
              </w:rPr>
              <w:t>Role Profile and Person Specification</w:t>
            </w:r>
          </w:p>
          <w:p w14:paraId="301A09EF" w14:textId="77777777" w:rsidR="00760DB7" w:rsidRPr="00144B3F" w:rsidRDefault="00760DB7" w:rsidP="009245B1">
            <w:pPr>
              <w:pStyle w:val="Heading2"/>
              <w:outlineLvl w:val="1"/>
              <w:rPr>
                <w:color w:val="auto"/>
              </w:rPr>
            </w:pPr>
          </w:p>
        </w:tc>
      </w:tr>
      <w:tr w:rsidR="00E13A40" w:rsidRPr="00E13A40" w14:paraId="6BBDBB26" w14:textId="77777777" w:rsidTr="003A120D">
        <w:tc>
          <w:tcPr>
            <w:tcW w:w="8282" w:type="dxa"/>
          </w:tcPr>
          <w:p w14:paraId="2E0BB4EC" w14:textId="77777777" w:rsidR="00E007B7" w:rsidRDefault="00E007B7" w:rsidP="00E007B7">
            <w:pPr>
              <w:pStyle w:val="Heading2"/>
              <w:outlineLvl w:val="1"/>
              <w:rPr>
                <w:color w:val="auto"/>
              </w:rPr>
            </w:pPr>
          </w:p>
          <w:p w14:paraId="0B89CAFE" w14:textId="747455C7" w:rsidR="00E007B7" w:rsidRPr="00144B3F" w:rsidRDefault="00E007B7" w:rsidP="00E007B7">
            <w:pPr>
              <w:pStyle w:val="Heading2"/>
              <w:outlineLvl w:val="1"/>
              <w:rPr>
                <w:color w:val="auto"/>
              </w:rPr>
            </w:pPr>
            <w:r w:rsidRPr="00144B3F">
              <w:rPr>
                <w:color w:val="auto"/>
              </w:rPr>
              <w:t>Your application</w:t>
            </w:r>
          </w:p>
          <w:p w14:paraId="1FC1E011" w14:textId="77777777" w:rsidR="00AE1491" w:rsidRPr="00144B3F" w:rsidRDefault="00AE1491" w:rsidP="009245B1">
            <w:pPr>
              <w:pStyle w:val="Heading2"/>
              <w:outlineLvl w:val="1"/>
              <w:rPr>
                <w:color w:val="auto"/>
              </w:rPr>
            </w:pPr>
          </w:p>
        </w:tc>
      </w:tr>
      <w:tr w:rsidR="00E13A40" w:rsidRPr="00E13A40" w14:paraId="158FA17B" w14:textId="77777777" w:rsidTr="003A120D">
        <w:tc>
          <w:tcPr>
            <w:tcW w:w="8282" w:type="dxa"/>
          </w:tcPr>
          <w:p w14:paraId="36E3E196" w14:textId="32CB425D" w:rsidR="00E007B7" w:rsidRDefault="00E007B7" w:rsidP="00E007B7">
            <w:pPr>
              <w:pStyle w:val="Heading2"/>
              <w:outlineLvl w:val="1"/>
              <w:rPr>
                <w:color w:val="auto"/>
              </w:rPr>
            </w:pPr>
          </w:p>
          <w:p w14:paraId="43FCD54C" w14:textId="2CD4A566" w:rsidR="00E007B7" w:rsidRPr="00144B3F" w:rsidRDefault="00E007B7" w:rsidP="00E007B7">
            <w:pPr>
              <w:pStyle w:val="Heading2"/>
              <w:outlineLvl w:val="1"/>
              <w:rPr>
                <w:color w:val="auto"/>
              </w:rPr>
            </w:pPr>
            <w:r w:rsidRPr="00144B3F">
              <w:rPr>
                <w:color w:val="auto"/>
              </w:rPr>
              <w:t>Application guidance notes</w:t>
            </w:r>
          </w:p>
          <w:p w14:paraId="558FA784" w14:textId="618F3CD0" w:rsidR="00E007B7" w:rsidRDefault="00E007B7" w:rsidP="00E007B7">
            <w:pPr>
              <w:pStyle w:val="Heading2"/>
              <w:outlineLvl w:val="1"/>
              <w:rPr>
                <w:color w:val="auto"/>
                <w:sz w:val="28"/>
                <w:szCs w:val="28"/>
              </w:rPr>
            </w:pPr>
            <w:r>
              <w:rPr>
                <w:color w:val="auto"/>
                <w:sz w:val="28"/>
                <w:szCs w:val="28"/>
              </w:rPr>
              <w:t xml:space="preserve"> </w:t>
            </w:r>
          </w:p>
          <w:p w14:paraId="42AA553F" w14:textId="5436E629" w:rsidR="00456910" w:rsidRDefault="00883121" w:rsidP="00456910">
            <w:r>
              <w:rPr>
                <w:noProof/>
              </w:rPr>
              <mc:AlternateContent>
                <mc:Choice Requires="wps">
                  <w:drawing>
                    <wp:anchor distT="0" distB="0" distL="114300" distR="114300" simplePos="0" relativeHeight="251674624" behindDoc="0" locked="0" layoutInCell="1" allowOverlap="1" wp14:anchorId="52C6AD55" wp14:editId="5DC39751">
                      <wp:simplePos x="0" y="0"/>
                      <wp:positionH relativeFrom="column">
                        <wp:posOffset>38100</wp:posOffset>
                      </wp:positionH>
                      <wp:positionV relativeFrom="paragraph">
                        <wp:posOffset>43180</wp:posOffset>
                      </wp:positionV>
                      <wp:extent cx="5105400" cy="53340"/>
                      <wp:effectExtent l="0" t="0" r="19050" b="22860"/>
                      <wp:wrapNone/>
                      <wp:docPr id="2" name="Straight Connector 2"/>
                      <wp:cNvGraphicFramePr/>
                      <a:graphic xmlns:a="http://schemas.openxmlformats.org/drawingml/2006/main">
                        <a:graphicData uri="http://schemas.microsoft.com/office/word/2010/wordprocessingShape">
                          <wps:wsp>
                            <wps:cNvCnPr/>
                            <wps:spPr>
                              <a:xfrm flipV="1">
                                <a:off x="0" y="0"/>
                                <a:ext cx="5105400" cy="5334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C0034" id="Straight Connector 2"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4pt" to="4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" strokecolor="#93d500" strokeweight=".5pt">
                      <v:stroke joinstyle="miter"/>
                    </v:line>
                  </w:pict>
                </mc:Fallback>
              </mc:AlternateContent>
            </w:r>
          </w:p>
          <w:p w14:paraId="703AA492" w14:textId="77777777" w:rsidR="0072370A" w:rsidRDefault="0072370A" w:rsidP="00456910">
            <w:pPr>
              <w:pStyle w:val="Heading2"/>
              <w:outlineLvl w:val="1"/>
              <w:rPr>
                <w:color w:val="auto"/>
              </w:rPr>
            </w:pPr>
          </w:p>
          <w:p w14:paraId="0C4F2A9B" w14:textId="24F543E6" w:rsidR="00456910" w:rsidRPr="00144B3F" w:rsidRDefault="00456910" w:rsidP="00456910">
            <w:pPr>
              <w:pStyle w:val="Heading2"/>
              <w:outlineLvl w:val="1"/>
              <w:rPr>
                <w:color w:val="auto"/>
              </w:rPr>
            </w:pPr>
            <w:r w:rsidRPr="00144B3F">
              <w:rPr>
                <w:color w:val="auto"/>
              </w:rPr>
              <w:t>Key terms and conditions</w:t>
            </w:r>
          </w:p>
          <w:p w14:paraId="44DDCEB1" w14:textId="77777777" w:rsidR="00456910" w:rsidRPr="00456910" w:rsidRDefault="00456910" w:rsidP="00456910"/>
          <w:p w14:paraId="409B015A" w14:textId="68C2FF43" w:rsidR="00464828" w:rsidRPr="00144B3F" w:rsidRDefault="00464828" w:rsidP="00E007B7">
            <w:pPr>
              <w:pStyle w:val="Heading2"/>
              <w:ind w:left="0" w:firstLine="0"/>
              <w:outlineLvl w:val="1"/>
              <w:rPr>
                <w:color w:val="auto"/>
              </w:rPr>
            </w:pPr>
          </w:p>
        </w:tc>
      </w:tr>
    </w:tbl>
    <w:p w14:paraId="6AE5D658" w14:textId="77777777" w:rsidR="007877F9" w:rsidRDefault="007877F9" w:rsidP="003A120D">
      <w:pPr>
        <w:spacing w:after="0" w:line="259" w:lineRule="auto"/>
        <w:ind w:left="0" w:firstLine="0"/>
        <w:jc w:val="left"/>
        <w:rPr>
          <w:rFonts w:ascii="Arial" w:hAnsi="Arial" w:cs="Arial"/>
          <w:color w:val="auto"/>
        </w:rPr>
        <w:sectPr w:rsidR="007877F9" w:rsidSect="00684B6B">
          <w:headerReference w:type="even" r:id="rId13"/>
          <w:headerReference w:type="default" r:id="rId14"/>
          <w:footerReference w:type="even" r:id="rId15"/>
          <w:footerReference w:type="default" r:id="rId16"/>
          <w:headerReference w:type="first" r:id="rId17"/>
          <w:footerReference w:type="first" r:id="rId18"/>
          <w:pgSz w:w="11906" w:h="16838"/>
          <w:pgMar w:top="290" w:right="1440" w:bottom="845" w:left="1440" w:header="720" w:footer="720" w:gutter="0"/>
          <w:cols w:space="720"/>
          <w:docGrid w:linePitch="326"/>
        </w:sectPr>
      </w:pPr>
    </w:p>
    <w:p w14:paraId="35E5C1B1" w14:textId="202F54C2" w:rsidR="005E1952" w:rsidRPr="005E1952" w:rsidRDefault="005E1952" w:rsidP="005E1952">
      <w:pPr>
        <w:ind w:left="0" w:firstLine="0"/>
        <w:sectPr w:rsidR="005E1952" w:rsidRPr="005E1952" w:rsidSect="007C3852">
          <w:headerReference w:type="even" r:id="rId19"/>
          <w:headerReference w:type="default" r:id="rId20"/>
          <w:headerReference w:type="first" r:id="rId21"/>
          <w:type w:val="continuous"/>
          <w:pgSz w:w="11906" w:h="16838"/>
          <w:pgMar w:top="289" w:right="1440" w:bottom="845" w:left="1440" w:header="720" w:footer="720" w:gutter="0"/>
          <w:cols w:space="720"/>
          <w:docGrid w:linePitch="326"/>
        </w:sectPr>
      </w:pPr>
    </w:p>
    <w:tbl>
      <w:tblPr>
        <w:tblStyle w:val="TableGrid0"/>
        <w:tblpPr w:leftFromText="180" w:rightFromText="180" w:vertAnchor="text" w:horzAnchor="margin" w:tblpY="264"/>
        <w:tblOverlap w:val="never"/>
        <w:tblW w:w="9639" w:type="dxa"/>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9639"/>
      </w:tblGrid>
      <w:tr w:rsidR="00E13A40" w:rsidRPr="00E13A40" w14:paraId="0316CA63" w14:textId="77777777" w:rsidTr="0046600B">
        <w:tc>
          <w:tcPr>
            <w:tcW w:w="9639" w:type="dxa"/>
          </w:tcPr>
          <w:p w14:paraId="367FF208" w14:textId="554F7817" w:rsidR="0046600B" w:rsidRPr="00C6180F" w:rsidRDefault="0046600B" w:rsidP="003164EB">
            <w:pPr>
              <w:pStyle w:val="Heading2"/>
              <w:ind w:left="0" w:firstLine="0"/>
              <w:outlineLvl w:val="1"/>
              <w:rPr>
                <w:b/>
                <w:color w:val="93D500"/>
                <w:sz w:val="44"/>
                <w:szCs w:val="44"/>
              </w:rPr>
            </w:pPr>
            <w:r w:rsidRPr="00C6180F">
              <w:rPr>
                <w:b/>
                <w:color w:val="93D500"/>
                <w:sz w:val="44"/>
                <w:szCs w:val="44"/>
              </w:rPr>
              <w:lastRenderedPageBreak/>
              <w:t>WELCOME FROM THE CHIEF EXECUTIVE</w:t>
            </w:r>
          </w:p>
          <w:p w14:paraId="42329F9C" w14:textId="5823A7B6" w:rsidR="00760DB7" w:rsidRPr="00144B3F" w:rsidRDefault="00760DB7" w:rsidP="003A120D">
            <w:pPr>
              <w:spacing w:after="0" w:line="259" w:lineRule="auto"/>
              <w:ind w:left="0" w:firstLine="0"/>
              <w:jc w:val="left"/>
              <w:rPr>
                <w:rFonts w:ascii="Arial" w:hAnsi="Arial" w:cs="Arial"/>
                <w:color w:val="auto"/>
              </w:rPr>
            </w:pPr>
          </w:p>
          <w:p w14:paraId="5C17409E" w14:textId="77777777" w:rsidR="00464828" w:rsidRPr="00144B3F" w:rsidRDefault="00464828" w:rsidP="00456910">
            <w:pPr>
              <w:pStyle w:val="Heading2"/>
              <w:outlineLvl w:val="1"/>
              <w:rPr>
                <w:rFonts w:cs="Arial"/>
                <w:color w:val="auto"/>
              </w:rPr>
            </w:pPr>
          </w:p>
        </w:tc>
      </w:tr>
    </w:tbl>
    <w:p w14:paraId="0822E55A" w14:textId="600AAAF4" w:rsidR="00244A03" w:rsidRDefault="00244A03" w:rsidP="00A646DE">
      <w:pPr>
        <w:pStyle w:val="Heading1"/>
        <w:jc w:val="center"/>
      </w:pPr>
      <w:r>
        <w:rPr>
          <w:noProof/>
        </w:rPr>
        <w:drawing>
          <wp:inline distT="0" distB="0" distL="0" distR="0" wp14:anchorId="69444403" wp14:editId="7AF213F5">
            <wp:extent cx="3101340" cy="206744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VHA-Lynn-Wassell-20200819_014.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06961" cy="2071192"/>
                    </a:xfrm>
                    <a:prstGeom prst="rect">
                      <a:avLst/>
                    </a:prstGeom>
                  </pic:spPr>
                </pic:pic>
              </a:graphicData>
            </a:graphic>
          </wp:inline>
        </w:drawing>
      </w:r>
    </w:p>
    <w:p w14:paraId="413542CF" w14:textId="77777777" w:rsidR="00244A03" w:rsidRPr="00244A03" w:rsidRDefault="00244A03" w:rsidP="00244A03"/>
    <w:p w14:paraId="74D91EDE" w14:textId="55E3DCB9" w:rsidR="00244A03" w:rsidRPr="00244A03" w:rsidRDefault="0057274E" w:rsidP="00244A03">
      <w:pPr>
        <w:spacing w:after="288" w:line="259" w:lineRule="auto"/>
        <w:ind w:left="-29" w:firstLine="0"/>
        <w:jc w:val="left"/>
      </w:pPr>
      <w:r>
        <w:rPr>
          <w:noProof/>
          <w:sz w:val="22"/>
        </w:rPr>
        <mc:AlternateContent>
          <mc:Choice Requires="wpg">
            <w:drawing>
              <wp:inline distT="0" distB="0" distL="0" distR="0" wp14:anchorId="640EE121" wp14:editId="7AFE4FD6">
                <wp:extent cx="5769229" cy="6096"/>
                <wp:effectExtent l="0" t="0" r="0" b="0"/>
                <wp:docPr id="3" name="Group 3"/>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5"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677C74F0" id="Group 3"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">
                <v:shape id="Shape 2841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" path="m,l5769229,r,9144l,9144,,e" filled="f" stroked="f" strokeweight="0">
                  <v:path arrowok="t" textboxrect="0,0,5769229,9144"/>
                </v:shape>
                <w10:anchorlock/>
              </v:group>
            </w:pict>
          </mc:Fallback>
        </mc:AlternateContent>
      </w:r>
    </w:p>
    <w:p w14:paraId="43C85B21" w14:textId="77777777" w:rsidR="00244A03" w:rsidRDefault="00244A03" w:rsidP="0057274E">
      <w:pPr>
        <w:spacing w:after="0" w:line="240" w:lineRule="auto"/>
        <w:ind w:left="0" w:firstLine="0"/>
        <w:rPr>
          <w:rFonts w:ascii="Arial" w:hAnsi="Arial" w:cs="Arial"/>
          <w:sz w:val="22"/>
        </w:rPr>
      </w:pPr>
    </w:p>
    <w:p w14:paraId="1AC177E4" w14:textId="3520BB90" w:rsidR="0057274E" w:rsidRPr="0057274E" w:rsidRDefault="0057274E" w:rsidP="0057274E">
      <w:pPr>
        <w:spacing w:after="0" w:line="240" w:lineRule="auto"/>
        <w:ind w:left="0" w:firstLine="0"/>
        <w:rPr>
          <w:rFonts w:ascii="Arial" w:eastAsiaTheme="minorHAnsi" w:hAnsi="Arial" w:cs="Arial"/>
          <w:color w:val="auto"/>
          <w:sz w:val="22"/>
        </w:rPr>
      </w:pPr>
      <w:r w:rsidRPr="0057274E">
        <w:rPr>
          <w:rFonts w:ascii="Arial" w:hAnsi="Arial" w:cs="Arial"/>
          <w:sz w:val="22"/>
        </w:rPr>
        <w:t>Dear Candidate</w:t>
      </w:r>
    </w:p>
    <w:p w14:paraId="0B211CAE" w14:textId="77777777" w:rsidR="0057274E" w:rsidRPr="0057274E" w:rsidRDefault="0057274E" w:rsidP="0057274E">
      <w:pPr>
        <w:spacing w:after="0" w:line="240" w:lineRule="auto"/>
        <w:rPr>
          <w:rFonts w:ascii="Arial" w:hAnsi="Arial" w:cs="Arial"/>
          <w:sz w:val="22"/>
        </w:rPr>
      </w:pPr>
    </w:p>
    <w:p w14:paraId="2B76A109" w14:textId="0F3C31DE" w:rsidR="00B62102" w:rsidRDefault="0057274E" w:rsidP="0057274E">
      <w:pPr>
        <w:spacing w:after="0" w:line="240" w:lineRule="auto"/>
        <w:rPr>
          <w:rFonts w:ascii="Arial" w:hAnsi="Arial" w:cs="Arial"/>
          <w:sz w:val="22"/>
        </w:rPr>
      </w:pPr>
      <w:r w:rsidRPr="0057274E">
        <w:rPr>
          <w:rFonts w:ascii="Arial" w:hAnsi="Arial" w:cs="Arial"/>
          <w:sz w:val="22"/>
        </w:rPr>
        <w:t xml:space="preserve">Thank you for taking an interest in </w:t>
      </w:r>
      <w:r w:rsidR="00B62102">
        <w:rPr>
          <w:rFonts w:ascii="Arial" w:hAnsi="Arial" w:cs="Arial"/>
          <w:sz w:val="22"/>
        </w:rPr>
        <w:t xml:space="preserve">the role of </w:t>
      </w:r>
      <w:r w:rsidR="00131FDD">
        <w:rPr>
          <w:rFonts w:ascii="Arial" w:hAnsi="Arial" w:cs="Arial"/>
          <w:sz w:val="22"/>
        </w:rPr>
        <w:t>Governance and Risk Manager</w:t>
      </w:r>
      <w:r w:rsidR="00B62102">
        <w:rPr>
          <w:rFonts w:ascii="Arial" w:hAnsi="Arial" w:cs="Arial"/>
          <w:sz w:val="22"/>
        </w:rPr>
        <w:t xml:space="preserve"> at Clyde Valley Group.</w:t>
      </w:r>
    </w:p>
    <w:p w14:paraId="63CE5328" w14:textId="77777777" w:rsidR="00B62102" w:rsidRDefault="00B62102" w:rsidP="0057274E">
      <w:pPr>
        <w:spacing w:after="0" w:line="240" w:lineRule="auto"/>
        <w:rPr>
          <w:rFonts w:ascii="Arial" w:hAnsi="Arial" w:cs="Arial"/>
          <w:sz w:val="22"/>
        </w:rPr>
      </w:pPr>
    </w:p>
    <w:p w14:paraId="168841CA" w14:textId="0C14AD2A" w:rsidR="00B62102" w:rsidRDefault="00B62102" w:rsidP="0057274E">
      <w:pPr>
        <w:spacing w:after="0" w:line="240" w:lineRule="auto"/>
        <w:rPr>
          <w:rFonts w:ascii="Arial" w:hAnsi="Arial" w:cs="Arial"/>
          <w:sz w:val="22"/>
        </w:rPr>
      </w:pPr>
      <w:r>
        <w:rPr>
          <w:rFonts w:ascii="Arial" w:hAnsi="Arial" w:cs="Arial"/>
          <w:sz w:val="22"/>
        </w:rPr>
        <w:t xml:space="preserve">We appreciate that the Covid 19 pandemic is presenting a significant range of challenges for everyone. CVG is continuing in its commitment to support our team and customers through this difficult time and to be even more flexible and adept in how we work and in how we deliver services and review our priorities. </w:t>
      </w:r>
      <w:r w:rsidR="008C72E0">
        <w:rPr>
          <w:rFonts w:ascii="Arial" w:hAnsi="Arial" w:cs="Arial"/>
          <w:sz w:val="22"/>
        </w:rPr>
        <w:t>I’m proud to say that we’re</w:t>
      </w:r>
      <w:r>
        <w:rPr>
          <w:rFonts w:ascii="Arial" w:hAnsi="Arial" w:cs="Arial"/>
          <w:sz w:val="22"/>
        </w:rPr>
        <w:t xml:space="preserve"> handling this situation</w:t>
      </w:r>
      <w:r w:rsidR="008C72E0">
        <w:rPr>
          <w:rFonts w:ascii="Arial" w:hAnsi="Arial" w:cs="Arial"/>
          <w:sz w:val="22"/>
        </w:rPr>
        <w:t>, as ever,</w:t>
      </w:r>
      <w:r>
        <w:rPr>
          <w:rFonts w:ascii="Arial" w:hAnsi="Arial" w:cs="Arial"/>
          <w:sz w:val="22"/>
        </w:rPr>
        <w:t xml:space="preserve"> with compassion, </w:t>
      </w:r>
      <w:r w:rsidR="008C72E0">
        <w:rPr>
          <w:rFonts w:ascii="Arial" w:hAnsi="Arial" w:cs="Arial"/>
          <w:sz w:val="22"/>
        </w:rPr>
        <w:t>mutual s</w:t>
      </w:r>
      <w:r>
        <w:rPr>
          <w:rFonts w:ascii="Arial" w:hAnsi="Arial" w:cs="Arial"/>
          <w:sz w:val="22"/>
        </w:rPr>
        <w:t>upport and professionalism</w:t>
      </w:r>
      <w:r w:rsidR="008C72E0">
        <w:rPr>
          <w:rFonts w:ascii="Arial" w:hAnsi="Arial" w:cs="Arial"/>
          <w:sz w:val="22"/>
        </w:rPr>
        <w:t xml:space="preserve">. </w:t>
      </w:r>
      <w:r>
        <w:rPr>
          <w:rFonts w:ascii="Arial" w:hAnsi="Arial" w:cs="Arial"/>
          <w:sz w:val="22"/>
        </w:rPr>
        <w:t xml:space="preserve">  </w:t>
      </w:r>
    </w:p>
    <w:p w14:paraId="2ABF6FB1" w14:textId="3D64E429" w:rsidR="00B62102" w:rsidRDefault="00B62102" w:rsidP="0057274E">
      <w:pPr>
        <w:spacing w:after="0" w:line="240" w:lineRule="auto"/>
        <w:rPr>
          <w:rFonts w:ascii="Arial" w:hAnsi="Arial" w:cs="Arial"/>
          <w:sz w:val="22"/>
        </w:rPr>
      </w:pPr>
    </w:p>
    <w:p w14:paraId="0EF5B0FE" w14:textId="13D6AE42" w:rsidR="008C72E0" w:rsidRDefault="008C72E0" w:rsidP="008C72E0">
      <w:pPr>
        <w:spacing w:after="0" w:line="240" w:lineRule="auto"/>
        <w:rPr>
          <w:rFonts w:ascii="Arial" w:hAnsi="Arial" w:cs="Arial"/>
          <w:sz w:val="22"/>
        </w:rPr>
      </w:pPr>
      <w:r>
        <w:rPr>
          <w:rFonts w:ascii="Arial" w:hAnsi="Arial" w:cs="Arial"/>
          <w:sz w:val="22"/>
        </w:rPr>
        <w:t xml:space="preserve">Our </w:t>
      </w:r>
      <w:r w:rsidR="00131FDD">
        <w:rPr>
          <w:rFonts w:ascii="Arial" w:hAnsi="Arial" w:cs="Arial"/>
          <w:sz w:val="22"/>
        </w:rPr>
        <w:t xml:space="preserve">Governance and Risk </w:t>
      </w:r>
      <w:r>
        <w:rPr>
          <w:rFonts w:ascii="Arial" w:hAnsi="Arial" w:cs="Arial"/>
          <w:sz w:val="22"/>
        </w:rPr>
        <w:t xml:space="preserve">Manager role is </w:t>
      </w:r>
      <w:r w:rsidR="00131FDD">
        <w:rPr>
          <w:rFonts w:ascii="Arial" w:hAnsi="Arial" w:cs="Arial"/>
          <w:sz w:val="22"/>
        </w:rPr>
        <w:t xml:space="preserve">a </w:t>
      </w:r>
      <w:r>
        <w:rPr>
          <w:rFonts w:ascii="Arial" w:hAnsi="Arial" w:cs="Arial"/>
          <w:sz w:val="22"/>
        </w:rPr>
        <w:t>critical post.</w:t>
      </w:r>
      <w:r w:rsidR="00131FDD">
        <w:rPr>
          <w:rFonts w:ascii="Arial" w:hAnsi="Arial" w:cs="Arial"/>
          <w:sz w:val="22"/>
        </w:rPr>
        <w:t xml:space="preserve"> Clyde Valley Housing Association is one of some 22 Registered Social Landlords in Scotland of systemic importance for the Scottish Housing Regulator. Our focus upon assurance</w:t>
      </w:r>
      <w:r w:rsidR="007A66AA">
        <w:rPr>
          <w:rFonts w:ascii="Arial" w:hAnsi="Arial" w:cs="Arial"/>
          <w:sz w:val="22"/>
        </w:rPr>
        <w:t>,</w:t>
      </w:r>
      <w:r w:rsidR="00131FDD">
        <w:rPr>
          <w:rFonts w:ascii="Arial" w:hAnsi="Arial" w:cs="Arial"/>
          <w:sz w:val="22"/>
        </w:rPr>
        <w:t xml:space="preserve"> regulat</w:t>
      </w:r>
      <w:r w:rsidR="00845459">
        <w:rPr>
          <w:rFonts w:ascii="Arial" w:hAnsi="Arial" w:cs="Arial"/>
          <w:sz w:val="22"/>
        </w:rPr>
        <w:t xml:space="preserve">ory compliance </w:t>
      </w:r>
      <w:r w:rsidR="007A66AA">
        <w:rPr>
          <w:rFonts w:ascii="Arial" w:hAnsi="Arial" w:cs="Arial"/>
          <w:sz w:val="22"/>
        </w:rPr>
        <w:t>and governance excellence</w:t>
      </w:r>
      <w:r w:rsidR="00131FDD">
        <w:rPr>
          <w:rFonts w:ascii="Arial" w:hAnsi="Arial" w:cs="Arial"/>
          <w:sz w:val="22"/>
        </w:rPr>
        <w:t xml:space="preserve"> is business critical</w:t>
      </w:r>
      <w:r w:rsidR="007A66AA">
        <w:rPr>
          <w:rFonts w:ascii="Arial" w:hAnsi="Arial" w:cs="Arial"/>
          <w:sz w:val="22"/>
        </w:rPr>
        <w:t xml:space="preserve">, and this role provides an excellent opportunity to </w:t>
      </w:r>
      <w:r w:rsidR="00F8113E">
        <w:rPr>
          <w:rFonts w:ascii="Arial" w:hAnsi="Arial" w:cs="Arial"/>
          <w:sz w:val="22"/>
        </w:rPr>
        <w:t xml:space="preserve">continue </w:t>
      </w:r>
      <w:r w:rsidR="007A66AA">
        <w:rPr>
          <w:rFonts w:ascii="Arial" w:hAnsi="Arial" w:cs="Arial"/>
          <w:sz w:val="22"/>
        </w:rPr>
        <w:t xml:space="preserve">to ensure we drive </w:t>
      </w:r>
      <w:r w:rsidR="00F8113E">
        <w:rPr>
          <w:rFonts w:ascii="Arial" w:hAnsi="Arial" w:cs="Arial"/>
          <w:sz w:val="22"/>
        </w:rPr>
        <w:t>continuous improvement</w:t>
      </w:r>
      <w:r w:rsidR="00845459">
        <w:rPr>
          <w:rFonts w:ascii="Arial" w:hAnsi="Arial" w:cs="Arial"/>
          <w:sz w:val="22"/>
        </w:rPr>
        <w:t xml:space="preserve">. </w:t>
      </w:r>
      <w:r w:rsidR="00821A62">
        <w:rPr>
          <w:rFonts w:ascii="Arial" w:hAnsi="Arial" w:cs="Arial"/>
          <w:sz w:val="22"/>
        </w:rPr>
        <w:t xml:space="preserve">You will support our CVHA Board and </w:t>
      </w:r>
      <w:r w:rsidR="0015130D">
        <w:rPr>
          <w:rFonts w:ascii="Arial" w:hAnsi="Arial" w:cs="Arial"/>
          <w:sz w:val="22"/>
        </w:rPr>
        <w:t xml:space="preserve">our wholly owned subsidiary Board Clyde Valley Property Services as well as other Committees.  </w:t>
      </w:r>
      <w:r w:rsidR="00821A62">
        <w:rPr>
          <w:rFonts w:ascii="Arial" w:hAnsi="Arial" w:cs="Arial"/>
          <w:sz w:val="22"/>
        </w:rPr>
        <w:t xml:space="preserve"> </w:t>
      </w:r>
      <w:r w:rsidR="00F8113E">
        <w:rPr>
          <w:rFonts w:ascii="Arial" w:hAnsi="Arial" w:cs="Arial"/>
          <w:sz w:val="22"/>
        </w:rPr>
        <w:t xml:space="preserve"> </w:t>
      </w:r>
      <w:r w:rsidR="00131FDD">
        <w:rPr>
          <w:rFonts w:ascii="Arial" w:hAnsi="Arial" w:cs="Arial"/>
          <w:sz w:val="22"/>
        </w:rPr>
        <w:t xml:space="preserve"> </w:t>
      </w:r>
      <w:r w:rsidR="004A508E">
        <w:rPr>
          <w:rFonts w:ascii="Arial" w:hAnsi="Arial" w:cs="Arial"/>
          <w:sz w:val="22"/>
        </w:rPr>
        <w:t xml:space="preserve"> </w:t>
      </w:r>
      <w:r w:rsidR="00131FDD">
        <w:rPr>
          <w:rFonts w:ascii="Arial" w:hAnsi="Arial" w:cs="Arial"/>
          <w:sz w:val="22"/>
        </w:rPr>
        <w:t xml:space="preserve">  </w:t>
      </w:r>
      <w:r>
        <w:rPr>
          <w:rFonts w:ascii="Arial" w:hAnsi="Arial" w:cs="Arial"/>
          <w:sz w:val="22"/>
        </w:rPr>
        <w:t xml:space="preserve">   </w:t>
      </w:r>
    </w:p>
    <w:p w14:paraId="62B7DEF4" w14:textId="512A44C7" w:rsidR="008C72E0" w:rsidRDefault="008C72E0" w:rsidP="008C72E0">
      <w:pPr>
        <w:spacing w:after="0" w:line="240" w:lineRule="auto"/>
        <w:ind w:left="0" w:firstLine="0"/>
        <w:rPr>
          <w:rFonts w:ascii="Arial" w:hAnsi="Arial" w:cs="Arial"/>
          <w:sz w:val="22"/>
        </w:rPr>
      </w:pPr>
    </w:p>
    <w:p w14:paraId="03D0B6F5" w14:textId="320F91B0" w:rsidR="008C72E0" w:rsidRPr="0057274E" w:rsidRDefault="008C72E0" w:rsidP="008C72E0">
      <w:pPr>
        <w:spacing w:after="0" w:line="240" w:lineRule="auto"/>
        <w:rPr>
          <w:rFonts w:ascii="Arial" w:hAnsi="Arial" w:cs="Arial"/>
          <w:sz w:val="22"/>
        </w:rPr>
      </w:pPr>
      <w:r w:rsidRPr="0057274E">
        <w:rPr>
          <w:rFonts w:ascii="Arial" w:hAnsi="Arial" w:cs="Arial"/>
          <w:sz w:val="22"/>
        </w:rPr>
        <w:t>The Group has successfully established our reputation for building high quality new</w:t>
      </w:r>
      <w:r w:rsidR="005838B2">
        <w:rPr>
          <w:rFonts w:ascii="Arial" w:hAnsi="Arial" w:cs="Arial"/>
          <w:sz w:val="22"/>
        </w:rPr>
        <w:t xml:space="preserve"> affordable homes for 24 years </w:t>
      </w:r>
      <w:r w:rsidRPr="0057274E">
        <w:rPr>
          <w:rFonts w:ascii="Arial" w:hAnsi="Arial" w:cs="Arial"/>
          <w:sz w:val="22"/>
        </w:rPr>
        <w:t xml:space="preserve">for social rent, mid-market rent and market sale. Over the last 10 years, we have invested £185m in Government housing grant and private finance from our lenders in new homes and have become one of Scotland’s top ten biggest developing Registered Social Landlords. Our </w:t>
      </w:r>
      <w:r>
        <w:rPr>
          <w:rFonts w:ascii="Arial" w:hAnsi="Arial" w:cs="Arial"/>
          <w:sz w:val="22"/>
        </w:rPr>
        <w:t>current</w:t>
      </w:r>
      <w:r w:rsidRPr="0057274E">
        <w:rPr>
          <w:rFonts w:ascii="Arial" w:hAnsi="Arial" w:cs="Arial"/>
          <w:sz w:val="22"/>
        </w:rPr>
        <w:t xml:space="preserve"> plans mean we </w:t>
      </w:r>
      <w:r>
        <w:rPr>
          <w:rFonts w:ascii="Arial" w:hAnsi="Arial" w:cs="Arial"/>
          <w:sz w:val="22"/>
        </w:rPr>
        <w:t>aim to</w:t>
      </w:r>
      <w:r w:rsidRPr="0057274E">
        <w:rPr>
          <w:rFonts w:ascii="Arial" w:hAnsi="Arial" w:cs="Arial"/>
          <w:sz w:val="22"/>
        </w:rPr>
        <w:t xml:space="preserve"> provide another 6</w:t>
      </w:r>
      <w:r w:rsidR="00085BD9">
        <w:rPr>
          <w:rFonts w:ascii="Arial" w:hAnsi="Arial" w:cs="Arial"/>
          <w:sz w:val="22"/>
        </w:rPr>
        <w:t>00</w:t>
      </w:r>
      <w:r w:rsidRPr="0057274E">
        <w:rPr>
          <w:rFonts w:ascii="Arial" w:hAnsi="Arial" w:cs="Arial"/>
          <w:sz w:val="22"/>
        </w:rPr>
        <w:t xml:space="preserve"> new homes by 2022, </w:t>
      </w:r>
      <w:r w:rsidR="00085BD9">
        <w:rPr>
          <w:rFonts w:ascii="Arial" w:hAnsi="Arial" w:cs="Arial"/>
          <w:sz w:val="22"/>
        </w:rPr>
        <w:t>mainly</w:t>
      </w:r>
      <w:r w:rsidRPr="0057274E">
        <w:rPr>
          <w:rFonts w:ascii="Arial" w:hAnsi="Arial" w:cs="Arial"/>
          <w:sz w:val="22"/>
        </w:rPr>
        <w:t xml:space="preserve"> for social rent. </w:t>
      </w:r>
    </w:p>
    <w:p w14:paraId="01FF1CF6" w14:textId="5042B8FC" w:rsidR="00B62102" w:rsidRDefault="00B62102" w:rsidP="0057274E">
      <w:pPr>
        <w:spacing w:after="0" w:line="240" w:lineRule="auto"/>
        <w:rPr>
          <w:rFonts w:ascii="Arial" w:hAnsi="Arial" w:cs="Arial"/>
          <w:sz w:val="22"/>
        </w:rPr>
      </w:pPr>
      <w:r>
        <w:rPr>
          <w:rFonts w:ascii="Arial" w:hAnsi="Arial" w:cs="Arial"/>
          <w:sz w:val="22"/>
        </w:rPr>
        <w:t xml:space="preserve"> </w:t>
      </w:r>
    </w:p>
    <w:p w14:paraId="71586D09" w14:textId="4A4E9F87" w:rsidR="008C72E0" w:rsidRDefault="008C72E0" w:rsidP="008C72E0">
      <w:pPr>
        <w:spacing w:before="80" w:after="80"/>
        <w:rPr>
          <w:rFonts w:ascii="Arial" w:hAnsi="Arial" w:cs="Arial"/>
          <w:sz w:val="22"/>
        </w:rPr>
      </w:pPr>
      <w:r w:rsidRPr="0057274E">
        <w:rPr>
          <w:rFonts w:ascii="Arial" w:hAnsi="Arial" w:cs="Arial"/>
          <w:sz w:val="22"/>
        </w:rPr>
        <w:t xml:space="preserve">Clyde Valley Housing Association is a Registered Social Landlord and a charity. We want to achieve the right balance of investing in new and existing homes and services with offering our customers great value for money at a price they can reasonably afford. We recognise the pressures our customers face. As we continue to grow, we are setting ourselves the challenge of keeping our costs down, increasing how efficient we are and driving up productivity. We will </w:t>
      </w:r>
      <w:r w:rsidRPr="0057274E">
        <w:rPr>
          <w:rFonts w:ascii="Arial" w:hAnsi="Arial" w:cs="Arial"/>
          <w:sz w:val="22"/>
        </w:rPr>
        <w:lastRenderedPageBreak/>
        <w:t>build on our strong foundations in governance to manage the risks whilst strengthening our skills in mana</w:t>
      </w:r>
      <w:r>
        <w:rPr>
          <w:rFonts w:ascii="Arial" w:hAnsi="Arial" w:cs="Arial"/>
          <w:sz w:val="22"/>
        </w:rPr>
        <w:t>ging and harnessing change.    </w:t>
      </w:r>
    </w:p>
    <w:p w14:paraId="454AD975" w14:textId="77777777" w:rsidR="008C72E0" w:rsidRPr="0057274E" w:rsidRDefault="008C72E0" w:rsidP="008C72E0">
      <w:pPr>
        <w:spacing w:before="80" w:after="80"/>
        <w:rPr>
          <w:rFonts w:ascii="Arial" w:hAnsi="Arial" w:cs="Arial"/>
          <w:sz w:val="22"/>
        </w:rPr>
      </w:pPr>
    </w:p>
    <w:p w14:paraId="67125568" w14:textId="7C8240B4" w:rsidR="00B62102" w:rsidRDefault="008C72E0" w:rsidP="008C72E0">
      <w:pPr>
        <w:spacing w:before="80" w:after="80"/>
        <w:rPr>
          <w:rFonts w:ascii="Arial" w:hAnsi="Arial" w:cs="Arial"/>
          <w:sz w:val="22"/>
        </w:rPr>
      </w:pPr>
      <w:r w:rsidRPr="0057274E">
        <w:rPr>
          <w:rFonts w:ascii="Arial" w:hAnsi="Arial" w:cs="Arial"/>
          <w:sz w:val="22"/>
        </w:rPr>
        <w:t>Much is changing for our customers and for the housing sector and Scottish Government is encouraging us all to think as far ahead as 2040. There are huge challenges of achieving a carbon neutral Scotla</w:t>
      </w:r>
      <w:r w:rsidR="0073322B">
        <w:rPr>
          <w:rFonts w:ascii="Arial" w:hAnsi="Arial" w:cs="Arial"/>
          <w:sz w:val="22"/>
        </w:rPr>
        <w:t>nd</w:t>
      </w:r>
      <w:r w:rsidRPr="0057274E">
        <w:rPr>
          <w:rFonts w:ascii="Arial" w:hAnsi="Arial" w:cs="Arial"/>
          <w:sz w:val="22"/>
        </w:rPr>
        <w:t xml:space="preserve">, </w:t>
      </w:r>
      <w:r w:rsidR="0073322B">
        <w:rPr>
          <w:rFonts w:ascii="Arial" w:hAnsi="Arial" w:cs="Arial"/>
          <w:sz w:val="22"/>
        </w:rPr>
        <w:t xml:space="preserve">addressing poverty and inequality, </w:t>
      </w:r>
      <w:r w:rsidRPr="0057274E">
        <w:rPr>
          <w:rFonts w:ascii="Arial" w:hAnsi="Arial" w:cs="Arial"/>
          <w:sz w:val="22"/>
        </w:rPr>
        <w:t xml:space="preserve">growing numbers of older people and single households, </w:t>
      </w:r>
      <w:r w:rsidR="0073322B">
        <w:rPr>
          <w:rFonts w:ascii="Arial" w:hAnsi="Arial" w:cs="Arial"/>
          <w:sz w:val="22"/>
        </w:rPr>
        <w:t xml:space="preserve">health needs, homelessness, </w:t>
      </w:r>
      <w:r w:rsidRPr="0057274E">
        <w:rPr>
          <w:rFonts w:ascii="Arial" w:hAnsi="Arial" w:cs="Arial"/>
          <w:sz w:val="22"/>
        </w:rPr>
        <w:t>welfare benefit changes and the rapid development of new t</w:t>
      </w:r>
      <w:r w:rsidR="0073322B">
        <w:rPr>
          <w:rFonts w:ascii="Arial" w:hAnsi="Arial" w:cs="Arial"/>
          <w:sz w:val="22"/>
        </w:rPr>
        <w:t>echnology in all areas of life.  We’ll be doing more work on the future design of our new and existing</w:t>
      </w:r>
      <w:r w:rsidR="00DC6990">
        <w:rPr>
          <w:rFonts w:ascii="Arial" w:hAnsi="Arial" w:cs="Arial"/>
          <w:sz w:val="22"/>
        </w:rPr>
        <w:t xml:space="preserve"> homes to support people throughout life changes. </w:t>
      </w:r>
    </w:p>
    <w:p w14:paraId="4DCE11A7" w14:textId="77777777" w:rsidR="00B62102" w:rsidRDefault="00B62102" w:rsidP="0057274E">
      <w:pPr>
        <w:spacing w:after="0" w:line="240" w:lineRule="auto"/>
        <w:rPr>
          <w:rFonts w:ascii="Arial" w:hAnsi="Arial" w:cs="Arial"/>
          <w:sz w:val="22"/>
        </w:rPr>
      </w:pPr>
    </w:p>
    <w:p w14:paraId="214F18E0" w14:textId="2FC6E97B" w:rsidR="008C72E0" w:rsidRDefault="008D48C8" w:rsidP="008C72E0">
      <w:pPr>
        <w:spacing w:after="0" w:line="240" w:lineRule="auto"/>
        <w:rPr>
          <w:rFonts w:ascii="Arial" w:hAnsi="Arial" w:cs="Arial"/>
          <w:sz w:val="22"/>
        </w:rPr>
      </w:pPr>
      <w:r>
        <w:rPr>
          <w:rFonts w:ascii="Arial" w:hAnsi="Arial" w:cs="Arial"/>
          <w:sz w:val="22"/>
        </w:rPr>
        <w:t>Ambition and a focus to deliver better drives us on a daily basis and we intend to ensure our customers</w:t>
      </w:r>
      <w:r w:rsidR="0057274E" w:rsidRPr="0057274E">
        <w:rPr>
          <w:rFonts w:ascii="Arial" w:hAnsi="Arial" w:cs="Arial"/>
          <w:sz w:val="22"/>
        </w:rPr>
        <w:t xml:space="preserve"> experience excellent service </w:t>
      </w:r>
      <w:r w:rsidR="001D3530">
        <w:rPr>
          <w:rFonts w:ascii="Arial" w:hAnsi="Arial" w:cs="Arial"/>
          <w:sz w:val="22"/>
        </w:rPr>
        <w:t xml:space="preserve">and influence what we do, in ways </w:t>
      </w:r>
      <w:r w:rsidR="0057274E" w:rsidRPr="0057274E">
        <w:rPr>
          <w:rFonts w:ascii="Arial" w:hAnsi="Arial" w:cs="Arial"/>
          <w:sz w:val="22"/>
        </w:rPr>
        <w:t xml:space="preserve">that </w:t>
      </w:r>
      <w:r w:rsidR="001D3530">
        <w:rPr>
          <w:rFonts w:ascii="Arial" w:hAnsi="Arial" w:cs="Arial"/>
          <w:sz w:val="22"/>
        </w:rPr>
        <w:t>make them</w:t>
      </w:r>
      <w:r w:rsidR="0057274E" w:rsidRPr="0057274E">
        <w:rPr>
          <w:rFonts w:ascii="Arial" w:hAnsi="Arial" w:cs="Arial"/>
          <w:sz w:val="22"/>
        </w:rPr>
        <w:t xml:space="preserve"> feel valued and understood. Over the next 2 years, our service will look and feel more responsive, modern and flexible as we use customer insight and data to drive decisions and improvements. There will be more opportunities to access services 24/7 on line</w:t>
      </w:r>
      <w:r w:rsidR="007806D8">
        <w:rPr>
          <w:rFonts w:ascii="Arial" w:hAnsi="Arial" w:cs="Arial"/>
          <w:sz w:val="22"/>
        </w:rPr>
        <w:t xml:space="preserve"> and w</w:t>
      </w:r>
      <w:r w:rsidR="0057274E" w:rsidRPr="0057274E">
        <w:rPr>
          <w:rFonts w:ascii="Arial" w:hAnsi="Arial" w:cs="Arial"/>
          <w:sz w:val="22"/>
        </w:rPr>
        <w:t xml:space="preserve">e will continue to test and drive up </w:t>
      </w:r>
      <w:r w:rsidR="001D3530">
        <w:rPr>
          <w:rFonts w:ascii="Arial" w:hAnsi="Arial" w:cs="Arial"/>
          <w:sz w:val="22"/>
        </w:rPr>
        <w:t xml:space="preserve">the quality of our customer service and </w:t>
      </w:r>
      <w:r w:rsidR="0057274E" w:rsidRPr="0057274E">
        <w:rPr>
          <w:rFonts w:ascii="Arial" w:hAnsi="Arial" w:cs="Arial"/>
          <w:sz w:val="22"/>
        </w:rPr>
        <w:t xml:space="preserve">performance, </w:t>
      </w:r>
      <w:r w:rsidR="007806D8">
        <w:rPr>
          <w:rFonts w:ascii="Arial" w:hAnsi="Arial" w:cs="Arial"/>
          <w:sz w:val="22"/>
        </w:rPr>
        <w:t>i</w:t>
      </w:r>
      <w:r w:rsidR="0057274E" w:rsidRPr="0057274E">
        <w:rPr>
          <w:rFonts w:ascii="Arial" w:hAnsi="Arial" w:cs="Arial"/>
          <w:sz w:val="22"/>
        </w:rPr>
        <w:t>ncluding through Customer Services Excellence Accreditation.     </w:t>
      </w:r>
    </w:p>
    <w:p w14:paraId="42DBEDA9" w14:textId="1797456D" w:rsidR="0057274E" w:rsidRPr="0057274E" w:rsidRDefault="0057274E" w:rsidP="008C72E0">
      <w:pPr>
        <w:spacing w:after="0" w:line="240" w:lineRule="auto"/>
        <w:rPr>
          <w:rFonts w:ascii="Arial" w:hAnsi="Arial" w:cs="Arial"/>
          <w:sz w:val="22"/>
        </w:rPr>
      </w:pPr>
      <w:r w:rsidRPr="0057274E">
        <w:rPr>
          <w:rFonts w:ascii="Arial" w:hAnsi="Arial" w:cs="Arial"/>
          <w:sz w:val="22"/>
        </w:rPr>
        <w:t> </w:t>
      </w:r>
    </w:p>
    <w:p w14:paraId="2ACAAD13" w14:textId="458FB6E4" w:rsidR="008C72E0" w:rsidRDefault="008C72E0" w:rsidP="008C72E0">
      <w:pPr>
        <w:spacing w:after="0" w:line="240" w:lineRule="auto"/>
        <w:rPr>
          <w:rFonts w:ascii="Arial" w:hAnsi="Arial" w:cs="Arial"/>
          <w:sz w:val="22"/>
        </w:rPr>
      </w:pPr>
      <w:r w:rsidRPr="0057274E">
        <w:rPr>
          <w:rFonts w:ascii="Arial" w:hAnsi="Arial" w:cs="Arial"/>
          <w:sz w:val="22"/>
        </w:rPr>
        <w:t xml:space="preserve">If you’re successful, I’m confident that you’ll </w:t>
      </w:r>
      <w:r w:rsidR="00E07EDD">
        <w:rPr>
          <w:rFonts w:ascii="Arial" w:hAnsi="Arial" w:cs="Arial"/>
          <w:sz w:val="22"/>
        </w:rPr>
        <w:t xml:space="preserve">receive </w:t>
      </w:r>
      <w:r w:rsidRPr="0057274E">
        <w:rPr>
          <w:rFonts w:ascii="Arial" w:hAnsi="Arial" w:cs="Arial"/>
          <w:sz w:val="22"/>
        </w:rPr>
        <w:t>the warmest of welcomes and you’ll feel valued as part of an exceptional team. We’re a team that chooses to be positive. Getting the right work/life balance for our people is a</w:t>
      </w:r>
      <w:r>
        <w:rPr>
          <w:rFonts w:ascii="Arial" w:hAnsi="Arial" w:cs="Arial"/>
          <w:sz w:val="22"/>
        </w:rPr>
        <w:t xml:space="preserve"> </w:t>
      </w:r>
      <w:r w:rsidRPr="0057274E">
        <w:rPr>
          <w:rFonts w:ascii="Arial" w:hAnsi="Arial" w:cs="Arial"/>
          <w:sz w:val="22"/>
        </w:rPr>
        <w:t>must</w:t>
      </w:r>
      <w:r>
        <w:rPr>
          <w:rFonts w:ascii="Arial" w:hAnsi="Arial" w:cs="Arial"/>
          <w:sz w:val="22"/>
        </w:rPr>
        <w:t xml:space="preserve"> and we’re delighted to have achieved Health</w:t>
      </w:r>
      <w:r w:rsidRPr="0057274E">
        <w:rPr>
          <w:rFonts w:ascii="Arial" w:hAnsi="Arial" w:cs="Arial"/>
          <w:sz w:val="22"/>
        </w:rPr>
        <w:t>y Working Lives Gold in</w:t>
      </w:r>
      <w:r>
        <w:rPr>
          <w:rFonts w:ascii="Arial" w:hAnsi="Arial" w:cs="Arial"/>
          <w:sz w:val="22"/>
        </w:rPr>
        <w:t xml:space="preserve"> </w:t>
      </w:r>
      <w:r w:rsidRPr="0057274E">
        <w:rPr>
          <w:rFonts w:ascii="Arial" w:hAnsi="Arial" w:cs="Arial"/>
          <w:sz w:val="22"/>
        </w:rPr>
        <w:t>2020.  </w:t>
      </w:r>
    </w:p>
    <w:p w14:paraId="52957471" w14:textId="1B3D6B26" w:rsidR="007806D8" w:rsidRDefault="007806D8" w:rsidP="00FA7362">
      <w:pPr>
        <w:spacing w:before="80" w:after="80"/>
        <w:ind w:left="0" w:firstLine="0"/>
        <w:rPr>
          <w:rFonts w:ascii="Arial" w:hAnsi="Arial" w:cs="Arial"/>
          <w:sz w:val="22"/>
        </w:rPr>
      </w:pPr>
    </w:p>
    <w:p w14:paraId="545925AC" w14:textId="59AD9B80" w:rsidR="0057274E" w:rsidRPr="0057274E" w:rsidRDefault="0057274E" w:rsidP="0057274E">
      <w:pPr>
        <w:spacing w:before="80" w:after="80"/>
        <w:rPr>
          <w:rFonts w:ascii="Arial" w:hAnsi="Arial" w:cs="Arial"/>
          <w:sz w:val="22"/>
        </w:rPr>
      </w:pPr>
      <w:r w:rsidRPr="0057274E">
        <w:rPr>
          <w:rFonts w:ascii="Arial" w:hAnsi="Arial" w:cs="Arial"/>
          <w:sz w:val="22"/>
        </w:rPr>
        <w:t xml:space="preserve">Clyde Valley Housing Association wants every member of its team to realise their potential, so we can meet future challenges, spot </w:t>
      </w:r>
      <w:r w:rsidR="00683629">
        <w:rPr>
          <w:rFonts w:ascii="Arial" w:hAnsi="Arial" w:cs="Arial"/>
          <w:sz w:val="22"/>
        </w:rPr>
        <w:t xml:space="preserve">new </w:t>
      </w:r>
      <w:r w:rsidRPr="0057274E">
        <w:rPr>
          <w:rFonts w:ascii="Arial" w:hAnsi="Arial" w:cs="Arial"/>
          <w:sz w:val="22"/>
        </w:rPr>
        <w:t xml:space="preserve">opportunities and deliver something exceptional for customers. </w:t>
      </w:r>
    </w:p>
    <w:p w14:paraId="4D739594" w14:textId="3BEBE9E6" w:rsidR="0057274E" w:rsidRPr="0057274E" w:rsidRDefault="0057274E" w:rsidP="008C72E0">
      <w:pPr>
        <w:spacing w:before="80" w:after="80"/>
        <w:ind w:left="0" w:firstLine="0"/>
        <w:rPr>
          <w:rFonts w:ascii="Arial" w:hAnsi="Arial" w:cs="Arial"/>
          <w:sz w:val="22"/>
        </w:rPr>
      </w:pPr>
    </w:p>
    <w:p w14:paraId="663E2156" w14:textId="50E8D9BD" w:rsidR="0057274E" w:rsidRPr="0057274E" w:rsidRDefault="00DD42E0" w:rsidP="0057274E">
      <w:pPr>
        <w:spacing w:before="80" w:after="80"/>
        <w:rPr>
          <w:rFonts w:ascii="Arial" w:hAnsi="Arial" w:cs="Arial"/>
          <w:sz w:val="22"/>
        </w:rPr>
      </w:pPr>
      <w:r>
        <w:rPr>
          <w:rFonts w:ascii="Arial" w:hAnsi="Arial" w:cs="Arial"/>
          <w:sz w:val="22"/>
        </w:rPr>
        <w:t>We</w:t>
      </w:r>
      <w:r w:rsidR="0057274E" w:rsidRPr="0057274E">
        <w:rPr>
          <w:rFonts w:ascii="Arial" w:hAnsi="Arial" w:cs="Arial"/>
          <w:sz w:val="22"/>
        </w:rPr>
        <w:t xml:space="preserve"> look forward to </w:t>
      </w:r>
      <w:r w:rsidR="00AB3E78">
        <w:rPr>
          <w:rFonts w:ascii="Arial" w:hAnsi="Arial" w:cs="Arial"/>
          <w:sz w:val="22"/>
        </w:rPr>
        <w:t xml:space="preserve">receiving </w:t>
      </w:r>
      <w:r w:rsidR="0057274E" w:rsidRPr="0057274E">
        <w:rPr>
          <w:rFonts w:ascii="Arial" w:hAnsi="Arial" w:cs="Arial"/>
          <w:sz w:val="22"/>
        </w:rPr>
        <w:t>your application and best of luck!</w:t>
      </w:r>
    </w:p>
    <w:p w14:paraId="7891C086" w14:textId="77777777" w:rsidR="0057274E" w:rsidRDefault="0057274E" w:rsidP="0057274E">
      <w:pPr>
        <w:spacing w:before="80" w:after="80"/>
      </w:pPr>
    </w:p>
    <w:p w14:paraId="0A93BE2F" w14:textId="77777777" w:rsidR="0057274E" w:rsidRPr="00BF1435" w:rsidRDefault="0057274E" w:rsidP="0057274E">
      <w:pPr>
        <w:pStyle w:val="NoSpacing"/>
        <w:rPr>
          <w:rFonts w:ascii="Bradley Hand ITC" w:hAnsi="Bradley Hand ITC" w:cs="Arial"/>
          <w:sz w:val="22"/>
        </w:rPr>
      </w:pPr>
      <w:r>
        <w:rPr>
          <w:rFonts w:ascii="Bradley Hand ITC" w:hAnsi="Bradley Hand ITC" w:cs="Arial"/>
          <w:sz w:val="22"/>
        </w:rPr>
        <w:t>Lynn Wassell</w:t>
      </w:r>
    </w:p>
    <w:p w14:paraId="60F3BAF5" w14:textId="77777777" w:rsidR="0057274E" w:rsidRPr="00760DB7" w:rsidRDefault="0057274E" w:rsidP="0057274E">
      <w:pPr>
        <w:pStyle w:val="NoSpacing"/>
        <w:ind w:left="0" w:firstLine="0"/>
        <w:rPr>
          <w:rFonts w:ascii="Arial" w:hAnsi="Arial" w:cs="Arial"/>
          <w:sz w:val="22"/>
        </w:rPr>
      </w:pPr>
    </w:p>
    <w:p w14:paraId="01583774" w14:textId="77777777" w:rsidR="0057274E" w:rsidRPr="00760DB7" w:rsidRDefault="0057274E" w:rsidP="0057274E">
      <w:pPr>
        <w:pStyle w:val="NoSpacing"/>
        <w:rPr>
          <w:rFonts w:ascii="Arial" w:hAnsi="Arial" w:cs="Arial"/>
          <w:b/>
          <w:sz w:val="22"/>
        </w:rPr>
      </w:pPr>
      <w:r>
        <w:rPr>
          <w:rFonts w:ascii="Arial" w:hAnsi="Arial" w:cs="Arial"/>
          <w:b/>
          <w:sz w:val="22"/>
        </w:rPr>
        <w:t>Lynn Wassell</w:t>
      </w:r>
    </w:p>
    <w:p w14:paraId="30540694" w14:textId="77777777" w:rsidR="0057274E" w:rsidRPr="00760DB7" w:rsidRDefault="0057274E" w:rsidP="0057274E">
      <w:pPr>
        <w:pStyle w:val="NoSpacing"/>
        <w:rPr>
          <w:rFonts w:ascii="Arial" w:hAnsi="Arial" w:cs="Arial"/>
          <w:b/>
          <w:sz w:val="22"/>
          <w:u w:val="single"/>
        </w:rPr>
      </w:pPr>
      <w:r>
        <w:rPr>
          <w:rFonts w:ascii="Arial" w:hAnsi="Arial" w:cs="Arial"/>
          <w:b/>
          <w:sz w:val="22"/>
          <w:u w:val="single"/>
        </w:rPr>
        <w:t>Chief Executive</w:t>
      </w:r>
    </w:p>
    <w:p w14:paraId="228D2067" w14:textId="77777777" w:rsidR="0057274E" w:rsidRDefault="0057274E" w:rsidP="0057274E">
      <w:pPr>
        <w:pStyle w:val="NoSpacing"/>
        <w:rPr>
          <w:rFonts w:ascii="Arial" w:eastAsia="Arial" w:hAnsi="Arial" w:cs="Arial"/>
          <w:b/>
          <w:sz w:val="22"/>
        </w:rPr>
      </w:pPr>
      <w:r w:rsidRPr="00760DB7">
        <w:rPr>
          <w:rFonts w:ascii="Arial" w:hAnsi="Arial" w:cs="Arial"/>
          <w:b/>
          <w:sz w:val="22"/>
        </w:rPr>
        <w:t xml:space="preserve">Clyde Valley Group </w:t>
      </w:r>
      <w:r w:rsidRPr="00760DB7">
        <w:rPr>
          <w:rFonts w:ascii="Arial" w:eastAsia="Arial" w:hAnsi="Arial" w:cs="Arial"/>
          <w:b/>
          <w:sz w:val="22"/>
        </w:rPr>
        <w:t xml:space="preserve"> </w:t>
      </w:r>
    </w:p>
    <w:p w14:paraId="1B20DD15" w14:textId="77777777" w:rsidR="0057274E" w:rsidRDefault="0057274E" w:rsidP="006757DF">
      <w:pPr>
        <w:pStyle w:val="Heading1"/>
      </w:pPr>
    </w:p>
    <w:p w14:paraId="56CE3FAA" w14:textId="77777777" w:rsidR="0057274E" w:rsidRDefault="0057274E" w:rsidP="006757DF">
      <w:pPr>
        <w:pStyle w:val="Heading1"/>
      </w:pPr>
    </w:p>
    <w:p w14:paraId="416D3476" w14:textId="77777777" w:rsidR="0057274E" w:rsidRDefault="0057274E" w:rsidP="006757DF">
      <w:pPr>
        <w:pStyle w:val="Heading1"/>
      </w:pPr>
    </w:p>
    <w:p w14:paraId="158270FB" w14:textId="77777777" w:rsidR="0057274E" w:rsidRDefault="0057274E" w:rsidP="006757DF">
      <w:pPr>
        <w:pStyle w:val="Heading1"/>
      </w:pPr>
    </w:p>
    <w:p w14:paraId="4835060E" w14:textId="77777777" w:rsidR="0057274E" w:rsidRDefault="0057274E" w:rsidP="006757DF">
      <w:pPr>
        <w:pStyle w:val="Heading1"/>
      </w:pPr>
    </w:p>
    <w:p w14:paraId="35361BC2" w14:textId="4602D723" w:rsidR="0057274E" w:rsidRDefault="0057274E" w:rsidP="0057274E"/>
    <w:p w14:paraId="76043A12" w14:textId="1B34B502" w:rsidR="00C6180F" w:rsidRDefault="00C6180F" w:rsidP="0057274E"/>
    <w:p w14:paraId="5010D9EE" w14:textId="31854EE3" w:rsidR="00C6180F" w:rsidRDefault="00C6180F" w:rsidP="0057274E"/>
    <w:p w14:paraId="0C7BD581" w14:textId="47A17933" w:rsidR="0057274E" w:rsidRDefault="0057274E" w:rsidP="0072370A">
      <w:pPr>
        <w:ind w:left="0" w:firstLine="0"/>
      </w:pPr>
    </w:p>
    <w:p w14:paraId="7CD21613" w14:textId="2F663B8D" w:rsidR="00C6180F" w:rsidRPr="00C6180F" w:rsidRDefault="009538E8" w:rsidP="00C6180F">
      <w:r>
        <w:rPr>
          <w:noProof/>
        </w:rPr>
        <w:drawing>
          <wp:inline distT="0" distB="0" distL="0" distR="0" wp14:anchorId="575627DD" wp14:editId="3D81B9EC">
            <wp:extent cx="1683327" cy="94765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SE.jpg"/>
                    <pic:cNvPicPr/>
                  </pic:nvPicPr>
                  <pic:blipFill>
                    <a:blip r:embed="rId23">
                      <a:extLst>
                        <a:ext uri="{28A0092B-C50C-407E-A947-70E740481C1C}">
                          <a14:useLocalDpi xmlns:a14="http://schemas.microsoft.com/office/drawing/2010/main" val="0"/>
                        </a:ext>
                      </a:extLst>
                    </a:blip>
                    <a:stretch>
                      <a:fillRect/>
                    </a:stretch>
                  </pic:blipFill>
                  <pic:spPr>
                    <a:xfrm>
                      <a:off x="0" y="0"/>
                      <a:ext cx="1683327" cy="947651"/>
                    </a:xfrm>
                    <a:prstGeom prst="rect">
                      <a:avLst/>
                    </a:prstGeom>
                  </pic:spPr>
                </pic:pic>
              </a:graphicData>
            </a:graphic>
          </wp:inline>
        </w:drawing>
      </w:r>
      <w:r>
        <w:t xml:space="preserve">     </w:t>
      </w:r>
      <w:r>
        <w:rPr>
          <w:noProof/>
        </w:rPr>
        <w:drawing>
          <wp:inline distT="0" distB="0" distL="0" distR="0" wp14:anchorId="6CF40F61" wp14:editId="1101C26F">
            <wp:extent cx="1775460" cy="855772"/>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isability confiden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56781" cy="894969"/>
                    </a:xfrm>
                    <a:prstGeom prst="rect">
                      <a:avLst/>
                    </a:prstGeom>
                  </pic:spPr>
                </pic:pic>
              </a:graphicData>
            </a:graphic>
          </wp:inline>
        </w:drawing>
      </w:r>
      <w:r>
        <w:t xml:space="preserve">   </w:t>
      </w:r>
      <w:r>
        <w:rPr>
          <w:noProof/>
        </w:rPr>
        <w:t xml:space="preserve">          </w:t>
      </w:r>
      <w:r>
        <w:rPr>
          <w:noProof/>
        </w:rPr>
        <w:drawing>
          <wp:inline distT="0" distB="0" distL="0" distR="0" wp14:anchorId="551D2F9F" wp14:editId="4C804160">
            <wp:extent cx="1549178" cy="6362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WL.png"/>
                    <pic:cNvPicPr/>
                  </pic:nvPicPr>
                  <pic:blipFill>
                    <a:blip r:embed="rId25">
                      <a:extLst>
                        <a:ext uri="{28A0092B-C50C-407E-A947-70E740481C1C}">
                          <a14:useLocalDpi xmlns:a14="http://schemas.microsoft.com/office/drawing/2010/main" val="0"/>
                        </a:ext>
                      </a:extLst>
                    </a:blip>
                    <a:stretch>
                      <a:fillRect/>
                    </a:stretch>
                  </pic:blipFill>
                  <pic:spPr>
                    <a:xfrm>
                      <a:off x="0" y="0"/>
                      <a:ext cx="1561804" cy="641456"/>
                    </a:xfrm>
                    <a:prstGeom prst="rect">
                      <a:avLst/>
                    </a:prstGeom>
                  </pic:spPr>
                </pic:pic>
              </a:graphicData>
            </a:graphic>
          </wp:inline>
        </w:drawing>
      </w:r>
    </w:p>
    <w:p w14:paraId="6B728F4C" w14:textId="3A03273D" w:rsidR="009B3334" w:rsidRDefault="00E007B7" w:rsidP="0072370A">
      <w:pPr>
        <w:jc w:val="left"/>
        <w:rPr>
          <w:rFonts w:ascii="Arial" w:hAnsi="Arial" w:cs="Arial"/>
          <w:b/>
          <w:color w:val="93D500"/>
          <w:sz w:val="48"/>
          <w:szCs w:val="48"/>
        </w:rPr>
      </w:pPr>
      <w:r>
        <w:rPr>
          <w:rFonts w:ascii="Arial" w:hAnsi="Arial" w:cs="Arial"/>
          <w:b/>
          <w:color w:val="93D500"/>
          <w:sz w:val="48"/>
          <w:szCs w:val="48"/>
        </w:rPr>
        <w:lastRenderedPageBreak/>
        <w:t xml:space="preserve">ABOUT CLYDE VALLEY GROUP </w:t>
      </w:r>
    </w:p>
    <w:p w14:paraId="383AA877" w14:textId="13224BE8" w:rsidR="009B3334" w:rsidRPr="009B3334" w:rsidRDefault="009B3334" w:rsidP="009B3334">
      <w:pPr>
        <w:jc w:val="center"/>
        <w:rPr>
          <w:rFonts w:ascii="Arial" w:hAnsi="Arial" w:cs="Arial"/>
          <w:b/>
          <w:color w:val="93D500"/>
          <w:sz w:val="48"/>
          <w:szCs w:val="48"/>
        </w:rPr>
      </w:pPr>
      <w:r>
        <w:rPr>
          <w:rFonts w:ascii="Arial" w:hAnsi="Arial" w:cs="Arial"/>
          <w:b/>
          <w:noProof/>
          <w:color w:val="93D500"/>
          <w:sz w:val="48"/>
          <w:szCs w:val="48"/>
        </w:rPr>
        <mc:AlternateContent>
          <mc:Choice Requires="wps">
            <w:drawing>
              <wp:anchor distT="0" distB="0" distL="114300" distR="114300" simplePos="0" relativeHeight="251673600" behindDoc="0" locked="0" layoutInCell="1" allowOverlap="1" wp14:anchorId="25C6C944" wp14:editId="2CD8C94F">
                <wp:simplePos x="0" y="0"/>
                <wp:positionH relativeFrom="column">
                  <wp:posOffset>7620</wp:posOffset>
                </wp:positionH>
                <wp:positionV relativeFrom="paragraph">
                  <wp:posOffset>126365</wp:posOffset>
                </wp:positionV>
                <wp:extent cx="5646420" cy="30480"/>
                <wp:effectExtent l="0" t="0" r="30480" b="26670"/>
                <wp:wrapNone/>
                <wp:docPr id="21" name="Straight Connector 21"/>
                <wp:cNvGraphicFramePr/>
                <a:graphic xmlns:a="http://schemas.openxmlformats.org/drawingml/2006/main">
                  <a:graphicData uri="http://schemas.microsoft.com/office/word/2010/wordprocessingShape">
                    <wps:wsp>
                      <wps:cNvCnPr/>
                      <wps:spPr>
                        <a:xfrm flipV="1">
                          <a:off x="0" y="0"/>
                          <a:ext cx="5646420" cy="3048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25978D" id="Straight Connector 21"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9.95pt" to="445.2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" strokecolor="#93d500" strokeweight=".5pt">
                <v:stroke joinstyle="miter"/>
              </v:line>
            </w:pict>
          </mc:Fallback>
        </mc:AlternateContent>
      </w:r>
    </w:p>
    <w:p w14:paraId="2D85720D" w14:textId="211C1F7A" w:rsidR="00702651" w:rsidRPr="009538E8" w:rsidRDefault="00702651" w:rsidP="009966A6">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W</w:t>
      </w:r>
      <w:r w:rsidR="009538E8">
        <w:rPr>
          <w:rFonts w:ascii="Arial" w:hAnsi="Arial" w:cs="Arial"/>
          <w:color w:val="FFFFFF" w:themeColor="background1"/>
          <w:sz w:val="36"/>
          <w:szCs w:val="36"/>
        </w:rPr>
        <w:t>ho We A</w:t>
      </w:r>
      <w:r w:rsidRPr="009538E8">
        <w:rPr>
          <w:rFonts w:ascii="Arial" w:hAnsi="Arial" w:cs="Arial"/>
          <w:color w:val="FFFFFF" w:themeColor="background1"/>
          <w:sz w:val="36"/>
          <w:szCs w:val="36"/>
        </w:rPr>
        <w:t>re</w:t>
      </w:r>
    </w:p>
    <w:p w14:paraId="0F2D6628" w14:textId="14AC29CC" w:rsidR="00702651" w:rsidRPr="00E007B7" w:rsidRDefault="00E007B7" w:rsidP="0057274E">
      <w:pPr>
        <w:rPr>
          <w:rFonts w:ascii="Arial" w:hAnsi="Arial" w:cs="Arial"/>
          <w:sz w:val="22"/>
        </w:rPr>
      </w:pPr>
      <w:r>
        <w:rPr>
          <w:rFonts w:ascii="Arial" w:hAnsi="Arial" w:cs="Arial"/>
          <w:sz w:val="22"/>
        </w:rPr>
        <w:t>CVHA is a</w:t>
      </w:r>
      <w:r w:rsidR="009966A6" w:rsidRPr="00E007B7">
        <w:rPr>
          <w:rFonts w:ascii="Arial" w:hAnsi="Arial" w:cs="Arial"/>
          <w:sz w:val="22"/>
        </w:rPr>
        <w:t xml:space="preserve"> Registered Social Landlord (RSL) partner in Lanarkshire and East Dunbartonshire, Our Group continues to grow and we now own around 4200 homes and provide factored services to more than 3000 owners. We are proud that people see us very much as a local and regional landlord and employer. We make a notable difference to lives and communities, including to help meet housing needs. By 2025, we’ll be providing a brilliant customer experience to at least 8500 customers.</w:t>
      </w:r>
    </w:p>
    <w:p w14:paraId="66C437AC" w14:textId="2581B3FD" w:rsidR="00702651" w:rsidRPr="00E007B7" w:rsidRDefault="00702651" w:rsidP="009966A6">
      <w:pPr>
        <w:ind w:left="0" w:firstLine="0"/>
        <w:rPr>
          <w:rFonts w:ascii="Arial" w:hAnsi="Arial" w:cs="Arial"/>
          <w:sz w:val="22"/>
        </w:rPr>
      </w:pPr>
    </w:p>
    <w:p w14:paraId="71E466AA" w14:textId="3A75955B" w:rsidR="00702651" w:rsidRPr="009538E8" w:rsidRDefault="00E007B7" w:rsidP="009966A6">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Our V</w:t>
      </w:r>
      <w:r w:rsidR="00702651" w:rsidRPr="009538E8">
        <w:rPr>
          <w:rFonts w:ascii="Arial" w:hAnsi="Arial" w:cs="Arial"/>
          <w:color w:val="FFFFFF" w:themeColor="background1"/>
          <w:sz w:val="36"/>
          <w:szCs w:val="36"/>
        </w:rPr>
        <w:t xml:space="preserve">ision </w:t>
      </w:r>
    </w:p>
    <w:p w14:paraId="4C19557E" w14:textId="4B0700E1" w:rsidR="00702651" w:rsidRPr="00E007B7" w:rsidRDefault="00702651" w:rsidP="0057274E">
      <w:pPr>
        <w:rPr>
          <w:rFonts w:ascii="Arial" w:hAnsi="Arial" w:cs="Arial"/>
          <w:sz w:val="22"/>
        </w:rPr>
      </w:pPr>
      <w:r w:rsidRPr="00E007B7">
        <w:rPr>
          <w:rFonts w:ascii="Arial" w:hAnsi="Arial" w:cs="Arial"/>
          <w:sz w:val="22"/>
        </w:rPr>
        <w:t xml:space="preserve">To provide high quality homes and services that make a difference to people’s lives and their communities </w:t>
      </w:r>
    </w:p>
    <w:p w14:paraId="013CA434" w14:textId="77777777" w:rsidR="00702651" w:rsidRPr="00E007B7" w:rsidRDefault="00702651" w:rsidP="0057274E">
      <w:pPr>
        <w:rPr>
          <w:sz w:val="22"/>
        </w:rPr>
      </w:pPr>
    </w:p>
    <w:p w14:paraId="7216618B" w14:textId="6BD9B138" w:rsidR="00702651" w:rsidRPr="009538E8" w:rsidRDefault="00E007B7" w:rsidP="009966A6">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Our V</w:t>
      </w:r>
      <w:r w:rsidR="00702651" w:rsidRPr="009538E8">
        <w:rPr>
          <w:rFonts w:ascii="Arial" w:hAnsi="Arial" w:cs="Arial"/>
          <w:color w:val="FFFFFF" w:themeColor="background1"/>
          <w:sz w:val="36"/>
          <w:szCs w:val="36"/>
        </w:rPr>
        <w:t xml:space="preserve">alues </w:t>
      </w:r>
    </w:p>
    <w:p w14:paraId="07EE2E0F" w14:textId="7F7AF157" w:rsidR="00702651" w:rsidRPr="00E007B7" w:rsidRDefault="00702651" w:rsidP="0057274E">
      <w:pPr>
        <w:rPr>
          <w:rFonts w:ascii="Arial" w:hAnsi="Arial" w:cs="Arial"/>
          <w:sz w:val="22"/>
        </w:rPr>
      </w:pPr>
      <w:r w:rsidRPr="00E007B7">
        <w:rPr>
          <w:rFonts w:ascii="Arial" w:hAnsi="Arial" w:cs="Arial"/>
          <w:b/>
          <w:sz w:val="22"/>
        </w:rPr>
        <w:t>BE</w:t>
      </w:r>
      <w:r w:rsidRPr="00E007B7">
        <w:rPr>
          <w:rFonts w:ascii="Arial" w:hAnsi="Arial" w:cs="Arial"/>
          <w:sz w:val="22"/>
        </w:rPr>
        <w:t xml:space="preserve"> all about the customer</w:t>
      </w:r>
    </w:p>
    <w:p w14:paraId="2A898B32" w14:textId="79C34CBC" w:rsidR="00702651" w:rsidRPr="00E007B7" w:rsidRDefault="00702651" w:rsidP="0057274E">
      <w:pPr>
        <w:rPr>
          <w:rFonts w:ascii="Arial" w:hAnsi="Arial" w:cs="Arial"/>
          <w:sz w:val="22"/>
        </w:rPr>
      </w:pPr>
      <w:r w:rsidRPr="00E007B7">
        <w:rPr>
          <w:rFonts w:ascii="Arial" w:hAnsi="Arial" w:cs="Arial"/>
          <w:sz w:val="22"/>
        </w:rPr>
        <w:t>Customers are our first priority and they drive everything we do and how we do it. This means we will make sure we know our customers well, do the right thing, and always deliver on our promises.</w:t>
      </w:r>
    </w:p>
    <w:p w14:paraId="28B7FB01" w14:textId="4936A50A" w:rsidR="00702651" w:rsidRPr="00E007B7" w:rsidRDefault="00702651" w:rsidP="0057274E">
      <w:pPr>
        <w:rPr>
          <w:rFonts w:ascii="Arial" w:hAnsi="Arial" w:cs="Arial"/>
          <w:sz w:val="22"/>
        </w:rPr>
      </w:pPr>
      <w:r w:rsidRPr="00E007B7">
        <w:rPr>
          <w:rFonts w:ascii="Arial" w:hAnsi="Arial" w:cs="Arial"/>
          <w:b/>
          <w:sz w:val="22"/>
        </w:rPr>
        <w:t>BE</w:t>
      </w:r>
      <w:r w:rsidRPr="00E007B7">
        <w:rPr>
          <w:rFonts w:ascii="Arial" w:hAnsi="Arial" w:cs="Arial"/>
          <w:sz w:val="22"/>
        </w:rPr>
        <w:t xml:space="preserve"> ambitious </w:t>
      </w:r>
    </w:p>
    <w:p w14:paraId="2B07CCF4" w14:textId="32560AAE" w:rsidR="00702651" w:rsidRPr="00E007B7" w:rsidRDefault="00702651" w:rsidP="00702651">
      <w:pPr>
        <w:rPr>
          <w:rFonts w:ascii="Arial" w:hAnsi="Arial" w:cs="Arial"/>
          <w:sz w:val="22"/>
        </w:rPr>
      </w:pPr>
      <w:r w:rsidRPr="00E007B7">
        <w:rPr>
          <w:rFonts w:ascii="Arial" w:hAnsi="Arial" w:cs="Arial"/>
          <w:sz w:val="22"/>
        </w:rPr>
        <w:t>CVG and our people continue to grow and we’ll always be ready for any opportunity as long as it benefits our customers. We’ll support customers to realise their ambitions too.</w:t>
      </w:r>
    </w:p>
    <w:p w14:paraId="29E47115" w14:textId="7F38C362" w:rsidR="00702651" w:rsidRPr="00E007B7" w:rsidRDefault="00702651" w:rsidP="00702651">
      <w:pPr>
        <w:rPr>
          <w:rFonts w:ascii="Arial" w:hAnsi="Arial" w:cs="Arial"/>
          <w:sz w:val="22"/>
        </w:rPr>
      </w:pPr>
      <w:r w:rsidRPr="00E007B7">
        <w:rPr>
          <w:rFonts w:ascii="Arial" w:hAnsi="Arial" w:cs="Arial"/>
          <w:b/>
          <w:sz w:val="22"/>
        </w:rPr>
        <w:t xml:space="preserve">BE </w:t>
      </w:r>
      <w:r w:rsidRPr="00E007B7">
        <w:rPr>
          <w:rFonts w:ascii="Arial" w:hAnsi="Arial" w:cs="Arial"/>
          <w:sz w:val="22"/>
        </w:rPr>
        <w:t xml:space="preserve">driven by excellence </w:t>
      </w:r>
    </w:p>
    <w:p w14:paraId="3FAC926B" w14:textId="56428C49" w:rsidR="00702651" w:rsidRPr="00E007B7" w:rsidRDefault="00702651" w:rsidP="00702651">
      <w:pPr>
        <w:rPr>
          <w:rFonts w:ascii="Arial" w:hAnsi="Arial" w:cs="Arial"/>
          <w:sz w:val="22"/>
        </w:rPr>
      </w:pPr>
      <w:r w:rsidRPr="00E007B7">
        <w:rPr>
          <w:rFonts w:ascii="Arial" w:hAnsi="Arial" w:cs="Arial"/>
          <w:sz w:val="22"/>
        </w:rPr>
        <w:t>Our CVG team is relentless about doing better for customer, learning and focussed on improving performance, doing more for customers and reducing customer effort.</w:t>
      </w:r>
    </w:p>
    <w:p w14:paraId="520CC0F5" w14:textId="578C6F01" w:rsidR="00702651" w:rsidRPr="00E007B7" w:rsidRDefault="00702651" w:rsidP="00702651">
      <w:pPr>
        <w:rPr>
          <w:rFonts w:ascii="Arial" w:hAnsi="Arial" w:cs="Arial"/>
          <w:sz w:val="22"/>
        </w:rPr>
      </w:pPr>
      <w:r w:rsidRPr="00E007B7">
        <w:rPr>
          <w:rFonts w:ascii="Arial" w:hAnsi="Arial" w:cs="Arial"/>
          <w:b/>
          <w:sz w:val="22"/>
        </w:rPr>
        <w:t>BE</w:t>
      </w:r>
      <w:r w:rsidRPr="00E007B7">
        <w:rPr>
          <w:rFonts w:ascii="Arial" w:hAnsi="Arial" w:cs="Arial"/>
          <w:sz w:val="22"/>
        </w:rPr>
        <w:t xml:space="preserve"> caring</w:t>
      </w:r>
    </w:p>
    <w:p w14:paraId="418B63D6" w14:textId="000BAD40" w:rsidR="00702651" w:rsidRPr="00E007B7" w:rsidRDefault="00702651" w:rsidP="00702651">
      <w:pPr>
        <w:rPr>
          <w:rFonts w:ascii="Arial" w:hAnsi="Arial" w:cs="Arial"/>
          <w:sz w:val="22"/>
        </w:rPr>
      </w:pPr>
      <w:r w:rsidRPr="00E007B7">
        <w:rPr>
          <w:rFonts w:ascii="Arial" w:hAnsi="Arial" w:cs="Arial"/>
          <w:sz w:val="22"/>
        </w:rPr>
        <w:t xml:space="preserve">Most importantly we’re people centred, will listen and support customers and </w:t>
      </w:r>
      <w:proofErr w:type="spellStart"/>
      <w:r w:rsidRPr="00E007B7">
        <w:rPr>
          <w:rFonts w:ascii="Arial" w:hAnsi="Arial" w:cs="Arial"/>
          <w:sz w:val="22"/>
        </w:rPr>
        <w:t>eah</w:t>
      </w:r>
      <w:proofErr w:type="spellEnd"/>
      <w:r w:rsidRPr="00E007B7">
        <w:rPr>
          <w:rFonts w:ascii="Arial" w:hAnsi="Arial" w:cs="Arial"/>
          <w:sz w:val="22"/>
        </w:rPr>
        <w:t xml:space="preserve"> other.  We care about getting it right for customers </w:t>
      </w:r>
    </w:p>
    <w:p w14:paraId="0683A3E3" w14:textId="77777777" w:rsidR="00702651" w:rsidRDefault="00702651" w:rsidP="0057274E"/>
    <w:p w14:paraId="7D586935" w14:textId="3EEEEC90" w:rsidR="006242E3" w:rsidRPr="00E007B7" w:rsidRDefault="009966A6" w:rsidP="0057274E">
      <w:pPr>
        <w:rPr>
          <w:rFonts w:ascii="Arial" w:hAnsi="Arial" w:cs="Arial"/>
          <w:sz w:val="20"/>
          <w:szCs w:val="20"/>
        </w:rPr>
      </w:pPr>
      <w:r w:rsidRPr="00E007B7">
        <w:rPr>
          <w:rFonts w:ascii="Arial" w:hAnsi="Arial" w:cs="Arial"/>
          <w:sz w:val="20"/>
          <w:szCs w:val="20"/>
        </w:rPr>
        <w:t xml:space="preserve">*To view our corporate strategies and supporting case studies click </w:t>
      </w:r>
      <w:hyperlink r:id="rId26" w:history="1">
        <w:r w:rsidRPr="00E007B7">
          <w:rPr>
            <w:rStyle w:val="Hyperlink"/>
            <w:rFonts w:ascii="Arial" w:hAnsi="Arial" w:cs="Arial"/>
            <w:sz w:val="20"/>
            <w:szCs w:val="20"/>
          </w:rPr>
          <w:t>here</w:t>
        </w:r>
      </w:hyperlink>
      <w:r w:rsidRPr="00E007B7">
        <w:rPr>
          <w:rFonts w:ascii="Arial" w:hAnsi="Arial" w:cs="Arial"/>
          <w:sz w:val="20"/>
          <w:szCs w:val="20"/>
        </w:rPr>
        <w:t xml:space="preserve"> </w:t>
      </w:r>
    </w:p>
    <w:p w14:paraId="539D14F0" w14:textId="471EA601" w:rsidR="00885416" w:rsidRPr="00E007B7" w:rsidRDefault="009966A6" w:rsidP="00947952">
      <w:pPr>
        <w:rPr>
          <w:rFonts w:ascii="Arial" w:hAnsi="Arial" w:cs="Arial"/>
          <w:sz w:val="20"/>
          <w:szCs w:val="20"/>
        </w:rPr>
      </w:pPr>
      <w:r w:rsidRPr="00E007B7">
        <w:rPr>
          <w:rFonts w:ascii="Arial" w:hAnsi="Arial" w:cs="Arial"/>
          <w:sz w:val="20"/>
          <w:szCs w:val="20"/>
        </w:rPr>
        <w:t xml:space="preserve">*To view our short films made click </w:t>
      </w:r>
      <w:hyperlink r:id="rId27" w:history="1">
        <w:r w:rsidRPr="00E007B7">
          <w:rPr>
            <w:rStyle w:val="Hyperlink"/>
            <w:rFonts w:ascii="Arial" w:hAnsi="Arial" w:cs="Arial"/>
            <w:sz w:val="20"/>
            <w:szCs w:val="20"/>
          </w:rPr>
          <w:t>here</w:t>
        </w:r>
      </w:hyperlink>
      <w:r w:rsidRPr="00E007B7">
        <w:rPr>
          <w:rFonts w:ascii="Arial" w:hAnsi="Arial" w:cs="Arial"/>
          <w:sz w:val="20"/>
          <w:szCs w:val="20"/>
        </w:rPr>
        <w:t xml:space="preserve"> </w:t>
      </w:r>
    </w:p>
    <w:p w14:paraId="5ACFF53C" w14:textId="77777777" w:rsidR="00EC4C0A" w:rsidRDefault="00885416" w:rsidP="0057274E">
      <w:pPr>
        <w:sectPr w:rsidR="00EC4C0A" w:rsidSect="00684B6B">
          <w:pgSz w:w="11906" w:h="16838"/>
          <w:pgMar w:top="290" w:right="1440" w:bottom="845" w:left="1440" w:header="720" w:footer="720" w:gutter="0"/>
          <w:cols w:space="720"/>
          <w:docGrid w:linePitch="326"/>
        </w:sectPr>
      </w:pPr>
      <w:r>
        <w:rPr>
          <w:noProof/>
        </w:rPr>
        <w:drawing>
          <wp:inline distT="0" distB="0" distL="0" distR="0" wp14:anchorId="2B44C8D1" wp14:editId="07BA3661">
            <wp:extent cx="5731510" cy="134175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oup.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1341755"/>
                    </a:xfrm>
                    <a:prstGeom prst="rect">
                      <a:avLst/>
                    </a:prstGeom>
                  </pic:spPr>
                </pic:pic>
              </a:graphicData>
            </a:graphic>
          </wp:inline>
        </w:drawing>
      </w:r>
    </w:p>
    <w:p w14:paraId="12613A91" w14:textId="77777777" w:rsidR="00402E54" w:rsidRDefault="00402E54" w:rsidP="006757DF">
      <w:pPr>
        <w:pStyle w:val="Heading1"/>
      </w:pPr>
    </w:p>
    <w:p w14:paraId="61B684A4" w14:textId="22117278" w:rsidR="006242E3" w:rsidRPr="00C6180F" w:rsidRDefault="006242E3" w:rsidP="0072370A">
      <w:pPr>
        <w:pStyle w:val="Heading2"/>
        <w:rPr>
          <w:b/>
          <w:sz w:val="48"/>
          <w:szCs w:val="48"/>
        </w:rPr>
      </w:pPr>
      <w:r w:rsidRPr="00C6180F">
        <w:rPr>
          <w:b/>
          <w:color w:val="93D500"/>
          <w:sz w:val="48"/>
          <w:szCs w:val="48"/>
        </w:rPr>
        <w:t>CLYDE VALLEY GROUP STRUCTURE</w:t>
      </w:r>
    </w:p>
    <w:p w14:paraId="320B6431" w14:textId="1C4F52A6" w:rsidR="006242E3" w:rsidRPr="00465B48" w:rsidRDefault="006242E3" w:rsidP="006242E3"/>
    <w:p w14:paraId="7A0F72C1" w14:textId="11B19FC0" w:rsidR="006242E3" w:rsidRPr="007B38F6" w:rsidRDefault="006242E3" w:rsidP="006242E3">
      <w:pPr>
        <w:spacing w:after="35" w:line="259" w:lineRule="auto"/>
        <w:ind w:left="0" w:firstLine="0"/>
        <w:jc w:val="left"/>
        <w:rPr>
          <w:color w:val="00C353"/>
        </w:rPr>
      </w:pPr>
      <w:r w:rsidRPr="007B38F6">
        <w:rPr>
          <w:b/>
          <w:color w:val="00C353"/>
          <w:sz w:val="22"/>
        </w:rPr>
        <w:t xml:space="preserve"> </w:t>
      </w:r>
      <w:r w:rsidR="00EC4C0A">
        <w:rPr>
          <w:noProof/>
          <w:color w:val="00C353"/>
        </w:rPr>
        <w:drawing>
          <wp:inline distT="0" distB="0" distL="0" distR="0" wp14:anchorId="664A34CE" wp14:editId="0FBA0619">
            <wp:extent cx="6286500" cy="527304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7DBA5257" w14:textId="036913D9" w:rsidR="006242E3" w:rsidRPr="00465B48" w:rsidRDefault="00EC4C0A" w:rsidP="006242E3">
      <w:r>
        <w:rPr>
          <w:rFonts w:ascii="Arial" w:eastAsia="Arial" w:hAnsi="Arial" w:cs="Arial"/>
          <w:noProof/>
          <w:sz w:val="20"/>
        </w:rPr>
        <w:t xml:space="preserve">                                                    </w:t>
      </w:r>
    </w:p>
    <w:p w14:paraId="344998BD" w14:textId="4450FB3B" w:rsidR="00DD0A55" w:rsidRPr="00274A58" w:rsidRDefault="006242E3" w:rsidP="00274A58">
      <w:pPr>
        <w:spacing w:after="0" w:line="259" w:lineRule="auto"/>
        <w:ind w:left="360" w:firstLine="0"/>
        <w:jc w:val="left"/>
        <w:rPr>
          <w:rFonts w:ascii="Arial" w:eastAsia="Arial" w:hAnsi="Arial" w:cs="Arial"/>
          <w:sz w:val="20"/>
        </w:rPr>
      </w:pPr>
      <w:r>
        <w:rPr>
          <w:rFonts w:ascii="Arial" w:eastAsia="Arial" w:hAnsi="Arial" w:cs="Arial"/>
          <w:sz w:val="20"/>
        </w:rPr>
        <w:t xml:space="preserve"> </w:t>
      </w:r>
    </w:p>
    <w:p w14:paraId="7F4BA1A1" w14:textId="47C355E8" w:rsidR="006242E3" w:rsidRPr="00AE1491" w:rsidRDefault="006242E3" w:rsidP="00655F55">
      <w:pPr>
        <w:spacing w:after="0" w:line="259" w:lineRule="auto"/>
        <w:ind w:left="0" w:right="810" w:firstLine="0"/>
      </w:pPr>
      <w:r>
        <w:rPr>
          <w:rFonts w:ascii="Comic Sans MS" w:eastAsia="Comic Sans MS" w:hAnsi="Comic Sans MS" w:cs="Comic Sans MS"/>
          <w:sz w:val="20"/>
        </w:rPr>
        <w:t xml:space="preserve"> </w:t>
      </w:r>
    </w:p>
    <w:p w14:paraId="5FB1177F" w14:textId="69ABE040" w:rsidR="006242E3" w:rsidRDefault="006242E3" w:rsidP="006242E3"/>
    <w:p w14:paraId="01C6F8F4" w14:textId="49496C3A" w:rsidR="00EC4C0A" w:rsidRDefault="00EC4C0A" w:rsidP="006242E3"/>
    <w:p w14:paraId="20C9C0C5" w14:textId="76F50BEC" w:rsidR="00EC4C0A" w:rsidRDefault="00EC4C0A" w:rsidP="006242E3"/>
    <w:p w14:paraId="31D74C14" w14:textId="2B8E721C" w:rsidR="00EC4C0A" w:rsidRDefault="00EC4C0A" w:rsidP="006242E3"/>
    <w:p w14:paraId="12BC63A8" w14:textId="6047E272" w:rsidR="00EC4C0A" w:rsidRDefault="00EC4C0A" w:rsidP="006242E3"/>
    <w:p w14:paraId="40C71504" w14:textId="307E1FFB" w:rsidR="00EC4C0A" w:rsidRDefault="00EC4C0A" w:rsidP="006242E3"/>
    <w:p w14:paraId="719DBEBE" w14:textId="4BAB61B4" w:rsidR="00EC4C0A" w:rsidRDefault="00EC4C0A" w:rsidP="006242E3"/>
    <w:p w14:paraId="353A54FE" w14:textId="77777777" w:rsidR="002541E9" w:rsidRDefault="002541E9" w:rsidP="006242E3">
      <w:pPr>
        <w:sectPr w:rsidR="002541E9" w:rsidSect="00734B9A">
          <w:pgSz w:w="11906" w:h="16838"/>
          <w:pgMar w:top="289" w:right="1440" w:bottom="845" w:left="1440" w:header="720" w:footer="720" w:gutter="0"/>
          <w:cols w:space="720"/>
          <w:docGrid w:linePitch="326"/>
        </w:sectPr>
      </w:pPr>
    </w:p>
    <w:p w14:paraId="57C12807" w14:textId="2AE73C0A" w:rsidR="002541E9" w:rsidRPr="00EE5F4E" w:rsidRDefault="00EE5F4E" w:rsidP="00EE5F4E">
      <w:pPr>
        <w:pStyle w:val="Heading2"/>
        <w:rPr>
          <w:b/>
          <w:color w:val="93D500"/>
          <w:sz w:val="48"/>
          <w:szCs w:val="48"/>
        </w:rPr>
      </w:pPr>
      <w:r>
        <w:rPr>
          <w:b/>
          <w:color w:val="93D500"/>
          <w:sz w:val="48"/>
          <w:szCs w:val="48"/>
        </w:rPr>
        <w:lastRenderedPageBreak/>
        <w:t xml:space="preserve">FINANCE AND CORPORATE SERVICES </w:t>
      </w:r>
    </w:p>
    <w:p w14:paraId="6B77F0EC" w14:textId="6790EB9B" w:rsidR="00EE5F4E" w:rsidRDefault="00EE5F4E" w:rsidP="00EE5F4E">
      <w:pPr>
        <w:ind w:left="0" w:firstLine="0"/>
      </w:pPr>
    </w:p>
    <w:p w14:paraId="4560BC38" w14:textId="4B97E410" w:rsidR="00EE5F4E" w:rsidRDefault="00EE5F4E" w:rsidP="00933231">
      <w:pPr>
        <w:ind w:left="0" w:firstLine="0"/>
        <w:rPr>
          <w:noProof/>
        </w:rPr>
      </w:pPr>
      <w:r>
        <w:rPr>
          <w:noProof/>
        </w:rPr>
        <w:drawing>
          <wp:inline distT="0" distB="0" distL="0" distR="0" wp14:anchorId="169B7D82" wp14:editId="5BD9BF97">
            <wp:extent cx="9199418" cy="459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227970" cy="4607521"/>
                    </a:xfrm>
                    <a:prstGeom prst="rect">
                      <a:avLst/>
                    </a:prstGeom>
                  </pic:spPr>
                </pic:pic>
              </a:graphicData>
            </a:graphic>
          </wp:inline>
        </w:drawing>
      </w:r>
      <w:r>
        <w:rPr>
          <w:noProof/>
        </w:rPr>
        <w:t xml:space="preserve">            </w:t>
      </w:r>
    </w:p>
    <w:p w14:paraId="26AFB567" w14:textId="2E86C5C7" w:rsidR="00933231" w:rsidRDefault="00933231" w:rsidP="00933231">
      <w:pPr>
        <w:ind w:left="0" w:firstLine="0"/>
        <w:sectPr w:rsidR="00933231" w:rsidSect="002541E9">
          <w:pgSz w:w="16838" w:h="11906" w:orient="landscape"/>
          <w:pgMar w:top="1440" w:right="289" w:bottom="1440" w:left="845" w:header="720" w:footer="720" w:gutter="0"/>
          <w:cols w:space="720"/>
          <w:docGrid w:linePitch="326"/>
        </w:sectPr>
      </w:pPr>
    </w:p>
    <w:p w14:paraId="6426137D" w14:textId="2DA1A05A" w:rsidR="00D26FE2" w:rsidRPr="00C6180F" w:rsidRDefault="00D26FE2" w:rsidP="00933231">
      <w:pPr>
        <w:pStyle w:val="Heading2"/>
        <w:ind w:left="0" w:firstLine="0"/>
        <w:rPr>
          <w:b/>
          <w:color w:val="93D500"/>
          <w:sz w:val="48"/>
          <w:szCs w:val="48"/>
        </w:rPr>
      </w:pPr>
      <w:r w:rsidRPr="00C6180F">
        <w:rPr>
          <w:b/>
          <w:color w:val="93D500"/>
          <w:sz w:val="48"/>
          <w:szCs w:val="48"/>
        </w:rPr>
        <w:lastRenderedPageBreak/>
        <w:t>ROLE PROFILE</w:t>
      </w:r>
    </w:p>
    <w:p w14:paraId="23C6956D" w14:textId="77777777" w:rsidR="00D26FE2" w:rsidRPr="00290D34" w:rsidRDefault="00D26FE2" w:rsidP="005965E5">
      <w:pPr>
        <w:spacing w:after="281" w:line="259" w:lineRule="auto"/>
        <w:ind w:left="-29" w:firstLine="0"/>
        <w:jc w:val="left"/>
        <w:rPr>
          <w:rFonts w:asciiTheme="minorHAnsi" w:hAnsiTheme="minorHAnsi" w:cstheme="minorHAnsi"/>
          <w:color w:val="8CC321"/>
        </w:rPr>
      </w:pPr>
      <w:r w:rsidRPr="00290D34">
        <w:rPr>
          <w:rFonts w:asciiTheme="minorHAnsi" w:hAnsiTheme="minorHAnsi" w:cstheme="minorHAnsi"/>
          <w:b/>
          <w:noProof/>
          <w:color w:val="92D050"/>
          <w:sz w:val="22"/>
        </w:rPr>
        <mc:AlternateContent>
          <mc:Choice Requires="wpg">
            <w:drawing>
              <wp:inline distT="0" distB="0" distL="0" distR="0" wp14:anchorId="6651F788" wp14:editId="7192084D">
                <wp:extent cx="5731510" cy="10795"/>
                <wp:effectExtent l="0" t="0" r="0" b="0"/>
                <wp:docPr id="23" name="Group 23"/>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24"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w:pict>
              <v:group w14:anchorId="3A40DD80" id="Group 23" o:spid="_x0000_s1026" style="width:451.3pt;height:.85pt;mso-position-horizontal-relative:char;mso-position-vertical-relative:line" coordsize="6121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">
                <v:shape id="Shape 28443" o:spid="_x0000_s1027" style="position:absolute;width:61216;height:121;visibility:visible;mso-wrap-style:square;v-text-anchor:top" coordsize="612165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" path="m,l6121654,r,12192l,12192,,e" filled="f" stroked="f" strokeweight="0">
                  <v:path arrowok="t" textboxrect="0,0,6121654,12192"/>
                </v:shape>
                <w10:anchorlock/>
              </v:group>
            </w:pict>
          </mc:Fallback>
        </mc:AlternateContent>
      </w:r>
    </w:p>
    <w:p w14:paraId="145F4979" w14:textId="77777777" w:rsidR="00D26FE2" w:rsidRPr="00D26FE2" w:rsidRDefault="00D26FE2" w:rsidP="005965E5">
      <w:pPr>
        <w:tabs>
          <w:tab w:val="center" w:pos="1440"/>
          <w:tab w:val="center" w:pos="3664"/>
        </w:tabs>
        <w:spacing w:after="9"/>
        <w:ind w:left="-15" w:firstLine="0"/>
        <w:jc w:val="left"/>
        <w:rPr>
          <w:rFonts w:ascii="Arial" w:hAnsi="Arial" w:cs="Arial"/>
          <w:bCs/>
          <w:color w:val="auto"/>
          <w:sz w:val="22"/>
        </w:rPr>
      </w:pPr>
      <w:r w:rsidRPr="00D26FE2">
        <w:rPr>
          <w:rFonts w:ascii="Arial" w:hAnsi="Arial" w:cs="Arial"/>
          <w:b/>
          <w:color w:val="8CC321"/>
          <w:sz w:val="22"/>
        </w:rPr>
        <w:t xml:space="preserve">Job Title: </w:t>
      </w:r>
      <w:r w:rsidRPr="00D26FE2">
        <w:rPr>
          <w:rFonts w:ascii="Arial" w:hAnsi="Arial" w:cs="Arial"/>
          <w:b/>
          <w:color w:val="8CC321"/>
          <w:sz w:val="22"/>
        </w:rPr>
        <w:tab/>
      </w:r>
      <w:r w:rsidRPr="00D26FE2">
        <w:rPr>
          <w:rFonts w:ascii="Arial" w:hAnsi="Arial" w:cs="Arial"/>
          <w:bCs/>
          <w:color w:val="auto"/>
          <w:sz w:val="22"/>
        </w:rPr>
        <w:t>Governance &amp; Risk Manager</w:t>
      </w:r>
    </w:p>
    <w:p w14:paraId="26925663" w14:textId="77777777" w:rsidR="00D26FE2" w:rsidRPr="00D26FE2" w:rsidRDefault="00D26FE2" w:rsidP="00B05DCE">
      <w:pPr>
        <w:tabs>
          <w:tab w:val="center" w:pos="1440"/>
          <w:tab w:val="center" w:pos="3664"/>
        </w:tabs>
        <w:spacing w:after="9"/>
        <w:jc w:val="left"/>
        <w:rPr>
          <w:rFonts w:ascii="Arial" w:hAnsi="Arial" w:cs="Arial"/>
          <w:bCs/>
          <w:color w:val="auto"/>
          <w:sz w:val="22"/>
        </w:rPr>
      </w:pPr>
      <w:r w:rsidRPr="00D26FE2">
        <w:rPr>
          <w:rFonts w:ascii="Arial" w:hAnsi="Arial" w:cs="Arial"/>
          <w:b/>
          <w:noProof/>
          <w:color w:val="92D050"/>
          <w:sz w:val="22"/>
        </w:rPr>
        <mc:AlternateContent>
          <mc:Choice Requires="wpg">
            <w:drawing>
              <wp:inline distT="0" distB="0" distL="0" distR="0" wp14:anchorId="0A556165" wp14:editId="08861711">
                <wp:extent cx="5731510" cy="10795"/>
                <wp:effectExtent l="0" t="0" r="0" b="0"/>
                <wp:docPr id="28" name="Group 28"/>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29"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w:pict>
              <v:group w14:anchorId="15C23145" id="Group 28" o:spid="_x0000_s1026" style="width:451.3pt;height:.85pt;mso-position-horizontal-relative:char;mso-position-vertical-relative:line" coordsize="6121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">
                <v:shape id="Shape 28443" o:spid="_x0000_s1027" style="position:absolute;width:61216;height:121;visibility:visible;mso-wrap-style:square;v-text-anchor:top" coordsize="612165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" path="m,l6121654,r,12192l,12192,,e" filled="f" stroked="f" strokeweight="0">
                  <v:path arrowok="t" textboxrect="0,0,6121654,12192"/>
                </v:shape>
                <w10:anchorlock/>
              </v:group>
            </w:pict>
          </mc:Fallback>
        </mc:AlternateContent>
      </w:r>
    </w:p>
    <w:p w14:paraId="5708ECFB" w14:textId="059A75FE" w:rsidR="00D26FE2" w:rsidRPr="00D26FE2" w:rsidRDefault="00602148" w:rsidP="00B05DCE">
      <w:pPr>
        <w:tabs>
          <w:tab w:val="center" w:pos="1440"/>
          <w:tab w:val="center" w:pos="3664"/>
        </w:tabs>
        <w:spacing w:after="9"/>
        <w:ind w:left="0" w:firstLine="0"/>
        <w:jc w:val="left"/>
        <w:rPr>
          <w:rFonts w:ascii="Arial" w:hAnsi="Arial" w:cs="Arial"/>
          <w:color w:val="8CC321"/>
          <w:sz w:val="22"/>
        </w:rPr>
      </w:pPr>
      <w:r>
        <w:rPr>
          <w:rFonts w:ascii="Arial" w:hAnsi="Arial" w:cs="Arial"/>
          <w:b/>
          <w:bCs/>
          <w:color w:val="8CC321"/>
          <w:sz w:val="22"/>
        </w:rPr>
        <w:br/>
      </w:r>
      <w:r w:rsidR="00D26FE2" w:rsidRPr="00D26FE2">
        <w:rPr>
          <w:rFonts w:ascii="Arial" w:hAnsi="Arial" w:cs="Arial"/>
          <w:b/>
          <w:bCs/>
          <w:color w:val="8CC321"/>
          <w:sz w:val="22"/>
        </w:rPr>
        <w:t>Salary:</w:t>
      </w:r>
      <w:r w:rsidR="00D26FE2" w:rsidRPr="00D26FE2">
        <w:rPr>
          <w:rFonts w:ascii="Arial" w:hAnsi="Arial" w:cs="Arial"/>
          <w:color w:val="8CC321"/>
          <w:sz w:val="22"/>
        </w:rPr>
        <w:t xml:space="preserve">  </w:t>
      </w:r>
      <w:r>
        <w:rPr>
          <w:rFonts w:ascii="Arial" w:hAnsi="Arial" w:cs="Arial"/>
          <w:color w:val="auto"/>
          <w:sz w:val="22"/>
        </w:rPr>
        <w:t xml:space="preserve">Competitive </w:t>
      </w:r>
      <w:r w:rsidR="00FA2ABC">
        <w:rPr>
          <w:rFonts w:ascii="Arial" w:hAnsi="Arial" w:cs="Arial"/>
          <w:sz w:val="22"/>
        </w:rPr>
        <w:t xml:space="preserve"> </w:t>
      </w:r>
    </w:p>
    <w:p w14:paraId="0C782AEF" w14:textId="77777777" w:rsidR="00D26FE2" w:rsidRPr="00D26FE2" w:rsidRDefault="00D26FE2" w:rsidP="005965E5">
      <w:pPr>
        <w:spacing w:after="170" w:line="259" w:lineRule="auto"/>
        <w:ind w:left="-108" w:firstLine="0"/>
        <w:jc w:val="left"/>
        <w:rPr>
          <w:rFonts w:ascii="Arial" w:hAnsi="Arial" w:cs="Arial"/>
          <w:color w:val="8CC321"/>
          <w:sz w:val="22"/>
        </w:rPr>
      </w:pPr>
      <w:r w:rsidRPr="00D26FE2">
        <w:rPr>
          <w:rFonts w:ascii="Arial" w:hAnsi="Arial" w:cs="Arial"/>
          <w:b/>
          <w:noProof/>
          <w:color w:val="92D050"/>
          <w:sz w:val="22"/>
        </w:rPr>
        <mc:AlternateContent>
          <mc:Choice Requires="wpg">
            <w:drawing>
              <wp:inline distT="0" distB="0" distL="0" distR="0" wp14:anchorId="1B2FA392" wp14:editId="0DA2DAF4">
                <wp:extent cx="5731510" cy="10795"/>
                <wp:effectExtent l="0" t="0" r="0" b="0"/>
                <wp:docPr id="30" name="Group 30"/>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31"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w:pict>
              <v:group w14:anchorId="7F541131" id="Group 30" o:spid="_x0000_s1026" style="width:451.3pt;height:.85pt;mso-position-horizontal-relative:char;mso-position-vertical-relative:line" coordsize="6121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">
                <v:shape id="Shape 28443" o:spid="_x0000_s1027" style="position:absolute;width:61216;height:121;visibility:visible;mso-wrap-style:square;v-text-anchor:top" coordsize="612165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" path="m,l6121654,r,12192l,12192,,e" filled="f" stroked="f" strokeweight="0">
                  <v:path arrowok="t" textboxrect="0,0,6121654,12192"/>
                </v:shape>
                <w10:anchorlock/>
              </v:group>
            </w:pict>
          </mc:Fallback>
        </mc:AlternateContent>
      </w:r>
    </w:p>
    <w:p w14:paraId="7913CCD1" w14:textId="77777777" w:rsidR="00D26FE2" w:rsidRPr="00D26FE2" w:rsidRDefault="00D26FE2" w:rsidP="005965E5">
      <w:pPr>
        <w:tabs>
          <w:tab w:val="center" w:pos="4497"/>
        </w:tabs>
        <w:spacing w:after="9"/>
        <w:ind w:left="-15" w:firstLine="0"/>
        <w:jc w:val="left"/>
        <w:rPr>
          <w:rFonts w:ascii="Arial" w:hAnsi="Arial" w:cs="Arial"/>
          <w:bCs/>
          <w:color w:val="auto"/>
          <w:sz w:val="22"/>
        </w:rPr>
      </w:pPr>
      <w:r w:rsidRPr="00D26FE2">
        <w:rPr>
          <w:rFonts w:ascii="Arial" w:hAnsi="Arial" w:cs="Arial"/>
          <w:b/>
          <w:color w:val="8CC321"/>
          <w:sz w:val="22"/>
        </w:rPr>
        <w:t xml:space="preserve">Responsible for: </w:t>
      </w:r>
      <w:r w:rsidRPr="00D26FE2">
        <w:rPr>
          <w:rFonts w:ascii="Arial" w:hAnsi="Arial" w:cs="Arial"/>
          <w:bCs/>
          <w:color w:val="auto"/>
          <w:sz w:val="22"/>
        </w:rPr>
        <w:t>Corporate &amp; Governance Team</w:t>
      </w:r>
    </w:p>
    <w:p w14:paraId="07A55E66" w14:textId="77777777" w:rsidR="00D26FE2" w:rsidRPr="00D26FE2" w:rsidRDefault="00D26FE2" w:rsidP="005965E5">
      <w:pPr>
        <w:spacing w:after="168" w:line="259" w:lineRule="auto"/>
        <w:ind w:left="-108" w:firstLine="0"/>
        <w:jc w:val="left"/>
        <w:rPr>
          <w:rFonts w:ascii="Arial" w:hAnsi="Arial" w:cs="Arial"/>
          <w:color w:val="8CC321"/>
          <w:sz w:val="22"/>
        </w:rPr>
      </w:pPr>
      <w:r w:rsidRPr="00D26FE2">
        <w:rPr>
          <w:rFonts w:ascii="Arial" w:hAnsi="Arial" w:cs="Arial"/>
          <w:b/>
          <w:noProof/>
          <w:color w:val="92D050"/>
          <w:sz w:val="22"/>
        </w:rPr>
        <mc:AlternateContent>
          <mc:Choice Requires="wpg">
            <w:drawing>
              <wp:inline distT="0" distB="0" distL="0" distR="0" wp14:anchorId="3BB67DFC" wp14:editId="630C00FD">
                <wp:extent cx="5731510" cy="10795"/>
                <wp:effectExtent l="0" t="0" r="0" b="0"/>
                <wp:docPr id="6" name="Group 6"/>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7"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w:pict>
              <v:group w14:anchorId="5067192A" id="Group 6" o:spid="_x0000_s1026" style="width:451.3pt;height:.85pt;mso-position-horizontal-relative:char;mso-position-vertical-relative:line" coordsize="6121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">
                <v:shape id="Shape 28443" o:spid="_x0000_s1027" style="position:absolute;width:61216;height:121;visibility:visible;mso-wrap-style:square;v-text-anchor:top" coordsize="612165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" path="m,l6121654,r,12192l,12192,,e" filled="f" stroked="f" strokeweight="0">
                  <v:path arrowok="t" textboxrect="0,0,6121654,12192"/>
                </v:shape>
                <w10:anchorlock/>
              </v:group>
            </w:pict>
          </mc:Fallback>
        </mc:AlternateContent>
      </w:r>
    </w:p>
    <w:p w14:paraId="6E2314E4" w14:textId="77777777" w:rsidR="00D26FE2" w:rsidRPr="00D26FE2" w:rsidRDefault="00D26FE2" w:rsidP="005965E5">
      <w:pPr>
        <w:tabs>
          <w:tab w:val="center" w:pos="3484"/>
        </w:tabs>
        <w:spacing w:after="247"/>
        <w:ind w:left="-15" w:firstLine="0"/>
        <w:jc w:val="left"/>
        <w:rPr>
          <w:rFonts w:ascii="Arial" w:hAnsi="Arial" w:cs="Arial"/>
          <w:bCs/>
          <w:color w:val="auto"/>
          <w:sz w:val="22"/>
        </w:rPr>
      </w:pPr>
      <w:r w:rsidRPr="00D26FE2">
        <w:rPr>
          <w:rFonts w:ascii="Arial" w:hAnsi="Arial" w:cs="Arial"/>
          <w:b/>
          <w:color w:val="8CC321"/>
          <w:sz w:val="22"/>
        </w:rPr>
        <w:t xml:space="preserve">Reporting to: </w:t>
      </w:r>
      <w:r w:rsidRPr="00D26FE2">
        <w:rPr>
          <w:rFonts w:ascii="Arial" w:hAnsi="Arial" w:cs="Arial"/>
          <w:bCs/>
          <w:color w:val="auto"/>
          <w:sz w:val="22"/>
        </w:rPr>
        <w:t>Director of Finance &amp; Corporate Services</w:t>
      </w:r>
    </w:p>
    <w:p w14:paraId="52E5649D" w14:textId="77777777" w:rsidR="00D26FE2" w:rsidRPr="00D26FE2" w:rsidRDefault="00D26FE2" w:rsidP="00B05DCE">
      <w:pPr>
        <w:shd w:val="clear" w:color="auto" w:fill="8CC321"/>
        <w:spacing w:after="285" w:line="259" w:lineRule="auto"/>
        <w:ind w:left="-5"/>
        <w:jc w:val="left"/>
        <w:rPr>
          <w:rFonts w:ascii="Arial" w:hAnsi="Arial" w:cs="Arial"/>
          <w:color w:val="8CC321"/>
          <w:sz w:val="22"/>
        </w:rPr>
      </w:pPr>
      <w:r w:rsidRPr="00D26FE2">
        <w:rPr>
          <w:rFonts w:ascii="Arial" w:hAnsi="Arial" w:cs="Arial"/>
          <w:b/>
          <w:color w:val="FFFFFF"/>
          <w:sz w:val="22"/>
        </w:rPr>
        <w:t xml:space="preserve">Overall Purpose: </w:t>
      </w:r>
    </w:p>
    <w:p w14:paraId="4551C98E" w14:textId="77777777" w:rsidR="00D26FE2" w:rsidRPr="00D26FE2" w:rsidRDefault="00D26FE2" w:rsidP="007F2E9D">
      <w:pPr>
        <w:spacing w:after="159"/>
        <w:ind w:right="312"/>
        <w:rPr>
          <w:rFonts w:ascii="Arial" w:hAnsi="Arial" w:cs="Arial"/>
          <w:bCs/>
          <w:sz w:val="22"/>
        </w:rPr>
      </w:pPr>
      <w:r w:rsidRPr="00D26FE2">
        <w:rPr>
          <w:rFonts w:ascii="Arial" w:hAnsi="Arial" w:cs="Arial"/>
          <w:bCs/>
          <w:sz w:val="22"/>
        </w:rPr>
        <w:t xml:space="preserve">As Governance &amp; Risk Manager you will be a key manager within the Clyde Valley Group.  You will work with and support the Director of Finance and Corporate Services, Executive Management Team, Board and Committees to provide effective advice and business guidance to aid in making sound business decisions in the long and short term. </w:t>
      </w:r>
    </w:p>
    <w:p w14:paraId="6DAE235A" w14:textId="77777777" w:rsidR="00D26FE2" w:rsidRPr="00D26FE2" w:rsidRDefault="00D26FE2" w:rsidP="007F2E9D">
      <w:pPr>
        <w:spacing w:after="159"/>
        <w:ind w:right="312"/>
        <w:rPr>
          <w:rFonts w:ascii="Arial" w:hAnsi="Arial" w:cs="Arial"/>
          <w:bCs/>
          <w:sz w:val="22"/>
        </w:rPr>
      </w:pPr>
      <w:r w:rsidRPr="00D26FE2">
        <w:rPr>
          <w:rFonts w:ascii="Arial" w:hAnsi="Arial" w:cs="Arial"/>
          <w:bCs/>
          <w:sz w:val="22"/>
        </w:rPr>
        <w:t>You will be the central point of contact for risk and corporate governance across the Group and be responsible for all statutory and regulatory compliance and submissions.  You will manage the Internal Audit Programme and planning and respond to Audit Committee requirements.   You will also be responsible for statutory and legal requirements in relation to data protection and information management.</w:t>
      </w:r>
    </w:p>
    <w:p w14:paraId="4C8F1A92" w14:textId="77777777" w:rsidR="00D26FE2" w:rsidRPr="00D26FE2" w:rsidRDefault="00D26FE2" w:rsidP="007F2E9D">
      <w:pPr>
        <w:spacing w:after="159"/>
        <w:ind w:right="312"/>
        <w:rPr>
          <w:rFonts w:ascii="Arial" w:hAnsi="Arial" w:cs="Arial"/>
          <w:sz w:val="22"/>
        </w:rPr>
      </w:pPr>
      <w:r w:rsidRPr="00D26FE2">
        <w:rPr>
          <w:rFonts w:ascii="Arial" w:hAnsi="Arial" w:cs="Arial"/>
          <w:sz w:val="22"/>
        </w:rPr>
        <w:t>Actively participate in the development, management and implementation of corporate activities, including the following:</w:t>
      </w:r>
    </w:p>
    <w:p w14:paraId="28FB3C04" w14:textId="77777777" w:rsidR="00D26FE2" w:rsidRPr="00D26FE2" w:rsidRDefault="00D26FE2" w:rsidP="009A01A1">
      <w:pPr>
        <w:numPr>
          <w:ilvl w:val="0"/>
          <w:numId w:val="6"/>
        </w:numPr>
        <w:spacing w:after="159"/>
        <w:ind w:right="312"/>
        <w:rPr>
          <w:rFonts w:ascii="Arial" w:hAnsi="Arial" w:cs="Arial"/>
          <w:sz w:val="22"/>
        </w:rPr>
      </w:pPr>
      <w:r w:rsidRPr="00D26FE2">
        <w:rPr>
          <w:rFonts w:ascii="Arial" w:hAnsi="Arial" w:cs="Arial"/>
          <w:sz w:val="22"/>
        </w:rPr>
        <w:t>Risk Management</w:t>
      </w:r>
    </w:p>
    <w:p w14:paraId="493A2B49" w14:textId="77777777" w:rsidR="00D26FE2" w:rsidRPr="00D26FE2" w:rsidRDefault="00D26FE2" w:rsidP="009A01A1">
      <w:pPr>
        <w:numPr>
          <w:ilvl w:val="0"/>
          <w:numId w:val="6"/>
        </w:numPr>
        <w:spacing w:after="159"/>
        <w:ind w:right="312"/>
        <w:rPr>
          <w:rFonts w:ascii="Arial" w:hAnsi="Arial" w:cs="Arial"/>
          <w:sz w:val="22"/>
        </w:rPr>
      </w:pPr>
      <w:r w:rsidRPr="00D26FE2">
        <w:rPr>
          <w:rFonts w:ascii="Arial" w:hAnsi="Arial" w:cs="Arial"/>
          <w:sz w:val="22"/>
        </w:rPr>
        <w:t>Governance</w:t>
      </w:r>
    </w:p>
    <w:p w14:paraId="579B7472" w14:textId="77777777" w:rsidR="00D26FE2" w:rsidRPr="00D26FE2" w:rsidRDefault="00D26FE2" w:rsidP="009A01A1">
      <w:pPr>
        <w:numPr>
          <w:ilvl w:val="0"/>
          <w:numId w:val="6"/>
        </w:numPr>
        <w:spacing w:after="159"/>
        <w:ind w:right="312"/>
        <w:rPr>
          <w:rFonts w:ascii="Arial" w:hAnsi="Arial" w:cs="Arial"/>
          <w:sz w:val="22"/>
        </w:rPr>
      </w:pPr>
      <w:r w:rsidRPr="00D26FE2">
        <w:rPr>
          <w:rFonts w:ascii="Arial" w:hAnsi="Arial" w:cs="Arial"/>
          <w:sz w:val="22"/>
        </w:rPr>
        <w:t xml:space="preserve">Performance Management </w:t>
      </w:r>
    </w:p>
    <w:p w14:paraId="01CF2CF5" w14:textId="77777777" w:rsidR="00D26FE2" w:rsidRPr="00D26FE2" w:rsidRDefault="00D26FE2" w:rsidP="009A01A1">
      <w:pPr>
        <w:numPr>
          <w:ilvl w:val="0"/>
          <w:numId w:val="6"/>
        </w:numPr>
        <w:spacing w:after="159"/>
        <w:ind w:right="312"/>
        <w:rPr>
          <w:rFonts w:ascii="Arial" w:hAnsi="Arial" w:cs="Arial"/>
          <w:sz w:val="22"/>
        </w:rPr>
      </w:pPr>
      <w:r w:rsidRPr="00D26FE2">
        <w:rPr>
          <w:rFonts w:ascii="Arial" w:hAnsi="Arial" w:cs="Arial"/>
          <w:sz w:val="22"/>
        </w:rPr>
        <w:t xml:space="preserve">Internal Audit Compliance </w:t>
      </w:r>
    </w:p>
    <w:p w14:paraId="03FC69EE" w14:textId="77777777" w:rsidR="00D26FE2" w:rsidRPr="00D26FE2" w:rsidRDefault="00D26FE2" w:rsidP="009A01A1">
      <w:pPr>
        <w:numPr>
          <w:ilvl w:val="0"/>
          <w:numId w:val="6"/>
        </w:numPr>
        <w:spacing w:after="159"/>
        <w:ind w:right="312"/>
        <w:rPr>
          <w:rFonts w:ascii="Arial" w:hAnsi="Arial" w:cs="Arial"/>
          <w:sz w:val="22"/>
        </w:rPr>
      </w:pPr>
      <w:r w:rsidRPr="00D26FE2">
        <w:rPr>
          <w:rFonts w:ascii="Arial" w:hAnsi="Arial" w:cs="Arial"/>
          <w:sz w:val="22"/>
        </w:rPr>
        <w:t>Business Continuity and Disaster Recovery</w:t>
      </w:r>
    </w:p>
    <w:p w14:paraId="0578886A" w14:textId="77777777" w:rsidR="00D26FE2" w:rsidRPr="00D26FE2" w:rsidRDefault="00D26FE2" w:rsidP="009A01A1">
      <w:pPr>
        <w:numPr>
          <w:ilvl w:val="0"/>
          <w:numId w:val="6"/>
        </w:numPr>
        <w:spacing w:after="159"/>
        <w:ind w:right="312"/>
        <w:rPr>
          <w:rFonts w:ascii="Arial" w:hAnsi="Arial" w:cs="Arial"/>
          <w:sz w:val="22"/>
        </w:rPr>
      </w:pPr>
      <w:r w:rsidRPr="00D26FE2">
        <w:rPr>
          <w:rFonts w:ascii="Arial" w:hAnsi="Arial" w:cs="Arial"/>
          <w:sz w:val="22"/>
        </w:rPr>
        <w:t>Regulatory Compliance</w:t>
      </w:r>
    </w:p>
    <w:p w14:paraId="7C15F069" w14:textId="77777777" w:rsidR="00D26FE2" w:rsidRPr="00D26FE2" w:rsidRDefault="00D26FE2" w:rsidP="009A01A1">
      <w:pPr>
        <w:numPr>
          <w:ilvl w:val="0"/>
          <w:numId w:val="6"/>
        </w:numPr>
        <w:spacing w:after="159"/>
        <w:ind w:right="312"/>
        <w:rPr>
          <w:rFonts w:ascii="Arial" w:hAnsi="Arial" w:cs="Arial"/>
          <w:sz w:val="22"/>
        </w:rPr>
      </w:pPr>
      <w:r w:rsidRPr="00D26FE2">
        <w:rPr>
          <w:rFonts w:ascii="Arial" w:hAnsi="Arial" w:cs="Arial"/>
          <w:sz w:val="22"/>
        </w:rPr>
        <w:t>Communication Strategy and delivery</w:t>
      </w:r>
    </w:p>
    <w:p w14:paraId="650E584B" w14:textId="2345BF4C" w:rsidR="00D26FE2" w:rsidRPr="00D26FE2" w:rsidRDefault="00D26FE2" w:rsidP="00D26FE2">
      <w:pPr>
        <w:spacing w:after="159"/>
        <w:ind w:left="0" w:right="312" w:firstLine="0"/>
        <w:rPr>
          <w:rFonts w:ascii="Arial" w:hAnsi="Arial" w:cs="Arial"/>
          <w:sz w:val="22"/>
        </w:rPr>
      </w:pPr>
    </w:p>
    <w:p w14:paraId="725E2EDA" w14:textId="77777777" w:rsidR="00D26FE2" w:rsidRPr="00D26FE2" w:rsidRDefault="00D26FE2" w:rsidP="00B05DCE">
      <w:pPr>
        <w:shd w:val="clear" w:color="auto" w:fill="8CC321"/>
        <w:spacing w:after="285" w:line="259" w:lineRule="auto"/>
        <w:ind w:left="-5"/>
        <w:jc w:val="left"/>
        <w:rPr>
          <w:rFonts w:ascii="Arial" w:hAnsi="Arial" w:cs="Arial"/>
          <w:sz w:val="22"/>
        </w:rPr>
      </w:pPr>
      <w:r w:rsidRPr="00D26FE2">
        <w:rPr>
          <w:rFonts w:ascii="Arial" w:hAnsi="Arial" w:cs="Arial"/>
          <w:b/>
          <w:color w:val="FFFFFF"/>
          <w:sz w:val="22"/>
        </w:rPr>
        <w:t xml:space="preserve">Key Accountabilities: </w:t>
      </w:r>
    </w:p>
    <w:p w14:paraId="223859D5"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Manage, co-ordinate and develop the Group’s governance systems, including the implementation and ongoing review of all associated policies, procedures and regulatory guidance and requirements.</w:t>
      </w:r>
    </w:p>
    <w:p w14:paraId="66DB04F0" w14:textId="77777777" w:rsidR="00D26FE2" w:rsidRPr="00D26FE2" w:rsidRDefault="00D26FE2" w:rsidP="00BD116A">
      <w:pPr>
        <w:rPr>
          <w:rFonts w:ascii="Arial" w:hAnsi="Arial" w:cs="Arial"/>
          <w:bCs/>
          <w:sz w:val="22"/>
        </w:rPr>
      </w:pPr>
    </w:p>
    <w:p w14:paraId="7B594CBE"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 xml:space="preserve">Ensure the preparation, collation and distribution of agendas, meeting information packs, minutes and reports and managing subsequent actions for Board and Committee, Audit Committee and other sub-group meetings.  </w:t>
      </w:r>
    </w:p>
    <w:p w14:paraId="2BE201E5" w14:textId="77777777" w:rsidR="00D26FE2" w:rsidRPr="00D26FE2" w:rsidRDefault="00D26FE2" w:rsidP="00BD116A">
      <w:pPr>
        <w:rPr>
          <w:rFonts w:ascii="Arial" w:hAnsi="Arial" w:cs="Arial"/>
          <w:bCs/>
          <w:sz w:val="22"/>
        </w:rPr>
      </w:pPr>
    </w:p>
    <w:p w14:paraId="186F8530"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Present governance and compliance reports to board members, stakeholders, and executives in formal meetings.</w:t>
      </w:r>
    </w:p>
    <w:p w14:paraId="0955317F" w14:textId="77777777" w:rsidR="00D26FE2" w:rsidRPr="00D26FE2" w:rsidRDefault="00D26FE2" w:rsidP="00BD116A">
      <w:pPr>
        <w:rPr>
          <w:rFonts w:ascii="Arial" w:hAnsi="Arial" w:cs="Arial"/>
          <w:bCs/>
          <w:sz w:val="22"/>
        </w:rPr>
      </w:pPr>
    </w:p>
    <w:p w14:paraId="24588B50"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Manage the preparation and submission of statutory and regulatory compliance reports to agreed timescales.</w:t>
      </w:r>
    </w:p>
    <w:p w14:paraId="73E53C0C" w14:textId="77777777" w:rsidR="00D26FE2" w:rsidRPr="00D26FE2" w:rsidRDefault="00D26FE2" w:rsidP="00BD116A">
      <w:pPr>
        <w:rPr>
          <w:rFonts w:ascii="Arial" w:hAnsi="Arial" w:cs="Arial"/>
          <w:bCs/>
          <w:sz w:val="22"/>
        </w:rPr>
      </w:pPr>
    </w:p>
    <w:p w14:paraId="3C3D9D35"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Responsibility for the Group’s Risk Framework ensuring this aligns to the Regulatory Framework and meets the needs of an ambitious RSL.</w:t>
      </w:r>
    </w:p>
    <w:p w14:paraId="22C4D60B" w14:textId="77777777" w:rsidR="00D26FE2" w:rsidRPr="00D26FE2" w:rsidRDefault="00D26FE2" w:rsidP="00AE0E68">
      <w:pPr>
        <w:ind w:left="0" w:firstLine="0"/>
        <w:rPr>
          <w:rFonts w:ascii="Arial" w:hAnsi="Arial" w:cs="Arial"/>
          <w:bCs/>
          <w:sz w:val="22"/>
        </w:rPr>
      </w:pPr>
    </w:p>
    <w:p w14:paraId="74542B06"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Regularly review and update the Group corporate risk register in conjunction with senior management.</w:t>
      </w:r>
    </w:p>
    <w:p w14:paraId="5C038CE0" w14:textId="77777777" w:rsidR="00D26FE2" w:rsidRPr="00D26FE2" w:rsidRDefault="00D26FE2" w:rsidP="00BD116A">
      <w:pPr>
        <w:rPr>
          <w:rFonts w:ascii="Arial" w:hAnsi="Arial" w:cs="Arial"/>
          <w:bCs/>
          <w:sz w:val="22"/>
        </w:rPr>
      </w:pPr>
    </w:p>
    <w:p w14:paraId="0F40456B"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Provide technical guidance to senior management regarding the regular review of the Group risk management policy update and review of Group data protection, information management, governance and business compliance related policies.</w:t>
      </w:r>
    </w:p>
    <w:p w14:paraId="2FB3DDC2" w14:textId="77777777" w:rsidR="00D26FE2" w:rsidRPr="00D26FE2" w:rsidRDefault="00D26FE2" w:rsidP="00BD116A">
      <w:pPr>
        <w:rPr>
          <w:rFonts w:ascii="Arial" w:hAnsi="Arial" w:cs="Arial"/>
          <w:bCs/>
          <w:sz w:val="22"/>
        </w:rPr>
      </w:pPr>
    </w:p>
    <w:p w14:paraId="224F24AF"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Ensure compliance with FOI, GDPR and data retention policies and procedures.</w:t>
      </w:r>
    </w:p>
    <w:p w14:paraId="513F12CF" w14:textId="77777777" w:rsidR="00D26FE2" w:rsidRPr="00D26FE2" w:rsidRDefault="00D26FE2" w:rsidP="00BD116A">
      <w:pPr>
        <w:rPr>
          <w:rFonts w:ascii="Arial" w:hAnsi="Arial" w:cs="Arial"/>
          <w:bCs/>
          <w:sz w:val="22"/>
        </w:rPr>
      </w:pPr>
    </w:p>
    <w:p w14:paraId="7BC162BE"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Develop and manage the interface between the governance department and other internal and external stakeholders.</w:t>
      </w:r>
    </w:p>
    <w:p w14:paraId="44F6012B" w14:textId="77777777" w:rsidR="00D26FE2" w:rsidRPr="00D26FE2" w:rsidRDefault="00D26FE2" w:rsidP="00BD116A">
      <w:pPr>
        <w:rPr>
          <w:rFonts w:ascii="Arial" w:hAnsi="Arial" w:cs="Arial"/>
          <w:bCs/>
          <w:sz w:val="22"/>
        </w:rPr>
      </w:pPr>
    </w:p>
    <w:p w14:paraId="2C97A910"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Provide risk, information management and governance management analysis to senior executives to aid in long-term and short-term decision making.</w:t>
      </w:r>
    </w:p>
    <w:p w14:paraId="513D8781" w14:textId="77777777" w:rsidR="00D26FE2" w:rsidRPr="00D26FE2" w:rsidRDefault="00D26FE2" w:rsidP="00BD116A">
      <w:pPr>
        <w:rPr>
          <w:rFonts w:ascii="Arial" w:hAnsi="Arial" w:cs="Arial"/>
          <w:bCs/>
          <w:sz w:val="22"/>
        </w:rPr>
      </w:pPr>
    </w:p>
    <w:p w14:paraId="40843EA6"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Agree and coordinate a programme of Group internal audit in conjunction with senior management.</w:t>
      </w:r>
    </w:p>
    <w:p w14:paraId="2C643787" w14:textId="77777777" w:rsidR="00D26FE2" w:rsidRPr="00D26FE2" w:rsidRDefault="00D26FE2" w:rsidP="00457E2C">
      <w:pPr>
        <w:ind w:firstLine="50"/>
        <w:rPr>
          <w:rFonts w:ascii="Arial" w:hAnsi="Arial" w:cs="Arial"/>
          <w:bCs/>
          <w:sz w:val="22"/>
        </w:rPr>
      </w:pPr>
    </w:p>
    <w:p w14:paraId="1BB30BFD"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Responsible for Performance Management Framework and the associated performance reporting systems.</w:t>
      </w:r>
    </w:p>
    <w:p w14:paraId="3EDFA980" w14:textId="77777777" w:rsidR="00D26FE2" w:rsidRPr="00D26FE2" w:rsidRDefault="00D26FE2" w:rsidP="00BD116A">
      <w:pPr>
        <w:rPr>
          <w:rFonts w:ascii="Arial" w:hAnsi="Arial" w:cs="Arial"/>
          <w:bCs/>
          <w:sz w:val="22"/>
        </w:rPr>
      </w:pPr>
    </w:p>
    <w:p w14:paraId="25765D02"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Stay up to date with governance, information management and risk management reporting standards, legislation, guidance and technological advances; and develop the Group’s business systems to reflect these.</w:t>
      </w:r>
    </w:p>
    <w:p w14:paraId="48DAD078" w14:textId="77777777" w:rsidR="00D26FE2" w:rsidRPr="00D26FE2" w:rsidRDefault="00D26FE2" w:rsidP="00BD116A">
      <w:pPr>
        <w:rPr>
          <w:rFonts w:ascii="Arial" w:hAnsi="Arial" w:cs="Arial"/>
          <w:bCs/>
          <w:sz w:val="22"/>
        </w:rPr>
      </w:pPr>
    </w:p>
    <w:p w14:paraId="0D7C7505" w14:textId="77777777" w:rsidR="00D26FE2" w:rsidRPr="00D26FE2" w:rsidRDefault="00D26FE2" w:rsidP="009A01A1">
      <w:pPr>
        <w:pStyle w:val="ListParagraph"/>
        <w:numPr>
          <w:ilvl w:val="0"/>
          <w:numId w:val="7"/>
        </w:numPr>
        <w:rPr>
          <w:rFonts w:ascii="Arial" w:hAnsi="Arial" w:cs="Arial"/>
          <w:bCs/>
          <w:sz w:val="22"/>
        </w:rPr>
      </w:pPr>
      <w:r w:rsidRPr="00D26FE2">
        <w:rPr>
          <w:rFonts w:ascii="Arial" w:hAnsi="Arial" w:cs="Arial"/>
          <w:bCs/>
          <w:sz w:val="22"/>
        </w:rPr>
        <w:t>Manage and co-ordinate the Group’s business continuity systems.</w:t>
      </w:r>
    </w:p>
    <w:p w14:paraId="7AA20A18" w14:textId="77777777" w:rsidR="00D26FE2" w:rsidRPr="00D26FE2" w:rsidRDefault="00D26FE2" w:rsidP="00BD116A">
      <w:pPr>
        <w:rPr>
          <w:rFonts w:ascii="Arial" w:hAnsi="Arial" w:cs="Arial"/>
          <w:bCs/>
          <w:sz w:val="22"/>
        </w:rPr>
      </w:pPr>
    </w:p>
    <w:p w14:paraId="45581905" w14:textId="13EDD056" w:rsidR="00D26FE2" w:rsidRDefault="00D26FE2" w:rsidP="009A01A1">
      <w:pPr>
        <w:pStyle w:val="ListParagraph"/>
        <w:numPr>
          <w:ilvl w:val="0"/>
          <w:numId w:val="7"/>
        </w:numPr>
        <w:rPr>
          <w:rFonts w:ascii="Arial" w:hAnsi="Arial" w:cs="Arial"/>
          <w:sz w:val="22"/>
        </w:rPr>
      </w:pPr>
      <w:r w:rsidRPr="00D26FE2">
        <w:rPr>
          <w:rFonts w:ascii="Arial" w:hAnsi="Arial" w:cs="Arial"/>
          <w:sz w:val="22"/>
        </w:rPr>
        <w:t>To research good practice, develop, produce, implement and review corporate policies, processes and management guidelines.</w:t>
      </w:r>
    </w:p>
    <w:p w14:paraId="2989D2D0" w14:textId="77777777" w:rsidR="00C6180F" w:rsidRPr="00C6180F" w:rsidRDefault="00C6180F" w:rsidP="00C6180F">
      <w:pPr>
        <w:pStyle w:val="ListParagraph"/>
        <w:rPr>
          <w:rFonts w:ascii="Arial" w:hAnsi="Arial" w:cs="Arial"/>
          <w:sz w:val="22"/>
        </w:rPr>
      </w:pPr>
    </w:p>
    <w:p w14:paraId="255E30FB" w14:textId="77777777" w:rsidR="00C6180F" w:rsidRPr="00C6180F" w:rsidRDefault="00C6180F" w:rsidP="00C6180F">
      <w:pPr>
        <w:pStyle w:val="ListParagraph"/>
        <w:ind w:firstLine="0"/>
        <w:rPr>
          <w:rFonts w:ascii="Arial" w:hAnsi="Arial" w:cs="Arial"/>
          <w:sz w:val="22"/>
        </w:rPr>
      </w:pPr>
    </w:p>
    <w:p w14:paraId="5FC4A3F0" w14:textId="77777777" w:rsidR="00D26FE2" w:rsidRPr="00D26FE2" w:rsidRDefault="00D26FE2" w:rsidP="009A01A1">
      <w:pPr>
        <w:pStyle w:val="ListParagraph"/>
        <w:numPr>
          <w:ilvl w:val="0"/>
          <w:numId w:val="7"/>
        </w:numPr>
        <w:pBdr>
          <w:top w:val="nil"/>
          <w:left w:val="nil"/>
          <w:bottom w:val="nil"/>
          <w:right w:val="nil"/>
          <w:between w:val="nil"/>
        </w:pBdr>
        <w:spacing w:before="60" w:after="60"/>
        <w:rPr>
          <w:rFonts w:ascii="Arial" w:hAnsi="Arial" w:cs="Arial"/>
          <w:sz w:val="22"/>
        </w:rPr>
      </w:pPr>
      <w:r w:rsidRPr="00D26FE2">
        <w:rPr>
          <w:rFonts w:ascii="Arial" w:hAnsi="Arial" w:cs="Arial"/>
          <w:sz w:val="22"/>
        </w:rPr>
        <w:lastRenderedPageBreak/>
        <w:t xml:space="preserve">Responsible and accountable for governance and compliance for the Group, this will include areas related to the organisational requirements in areas such as; </w:t>
      </w:r>
    </w:p>
    <w:p w14:paraId="15D22733" w14:textId="77777777" w:rsidR="00D26FE2" w:rsidRPr="00D26FE2" w:rsidRDefault="00D26FE2" w:rsidP="00BD116A">
      <w:pPr>
        <w:pBdr>
          <w:top w:val="nil"/>
          <w:left w:val="nil"/>
          <w:bottom w:val="nil"/>
          <w:right w:val="nil"/>
          <w:between w:val="nil"/>
        </w:pBdr>
        <w:spacing w:before="60" w:after="60"/>
        <w:rPr>
          <w:rFonts w:ascii="Arial" w:hAnsi="Arial" w:cs="Arial"/>
          <w:b/>
          <w:sz w:val="22"/>
        </w:rPr>
      </w:pPr>
    </w:p>
    <w:p w14:paraId="3A36906A" w14:textId="77777777" w:rsidR="00D26FE2" w:rsidRPr="00D26FE2" w:rsidRDefault="00D26FE2" w:rsidP="009A01A1">
      <w:pPr>
        <w:numPr>
          <w:ilvl w:val="2"/>
          <w:numId w:val="8"/>
        </w:numPr>
        <w:pBdr>
          <w:top w:val="nil"/>
          <w:left w:val="nil"/>
          <w:bottom w:val="nil"/>
          <w:right w:val="nil"/>
          <w:between w:val="nil"/>
        </w:pBdr>
        <w:spacing w:before="60" w:after="60" w:line="240" w:lineRule="auto"/>
        <w:ind w:left="2127" w:hanging="709"/>
        <w:rPr>
          <w:rFonts w:ascii="Arial" w:hAnsi="Arial" w:cs="Arial"/>
          <w:sz w:val="22"/>
        </w:rPr>
      </w:pPr>
      <w:r w:rsidRPr="00D26FE2">
        <w:rPr>
          <w:rFonts w:ascii="Arial" w:hAnsi="Arial" w:cs="Arial"/>
          <w:sz w:val="22"/>
        </w:rPr>
        <w:t xml:space="preserve">SHR Regulatory Requirements </w:t>
      </w:r>
    </w:p>
    <w:p w14:paraId="5A4F17E2" w14:textId="77777777" w:rsidR="00D26FE2" w:rsidRPr="00D26FE2" w:rsidRDefault="00D26FE2" w:rsidP="009A01A1">
      <w:pPr>
        <w:numPr>
          <w:ilvl w:val="2"/>
          <w:numId w:val="8"/>
        </w:numPr>
        <w:pBdr>
          <w:top w:val="nil"/>
          <w:left w:val="nil"/>
          <w:bottom w:val="nil"/>
          <w:right w:val="nil"/>
          <w:between w:val="nil"/>
        </w:pBdr>
        <w:spacing w:before="60" w:after="60" w:line="240" w:lineRule="auto"/>
        <w:ind w:left="2127" w:hanging="709"/>
        <w:rPr>
          <w:rFonts w:ascii="Arial" w:hAnsi="Arial" w:cs="Arial"/>
          <w:sz w:val="22"/>
        </w:rPr>
      </w:pPr>
      <w:r w:rsidRPr="00D26FE2">
        <w:rPr>
          <w:rFonts w:ascii="Arial" w:hAnsi="Arial" w:cs="Arial"/>
          <w:sz w:val="22"/>
        </w:rPr>
        <w:t xml:space="preserve">Organisational Legal Compliance </w:t>
      </w:r>
    </w:p>
    <w:p w14:paraId="27543017" w14:textId="77777777" w:rsidR="00D26FE2" w:rsidRPr="00D26FE2" w:rsidRDefault="00D26FE2" w:rsidP="009A01A1">
      <w:pPr>
        <w:numPr>
          <w:ilvl w:val="2"/>
          <w:numId w:val="8"/>
        </w:numPr>
        <w:pBdr>
          <w:top w:val="nil"/>
          <w:left w:val="nil"/>
          <w:bottom w:val="nil"/>
          <w:right w:val="nil"/>
          <w:between w:val="nil"/>
        </w:pBdr>
        <w:spacing w:before="60" w:after="60" w:line="240" w:lineRule="auto"/>
        <w:ind w:left="2127" w:hanging="709"/>
        <w:rPr>
          <w:rFonts w:ascii="Arial" w:hAnsi="Arial" w:cs="Arial"/>
          <w:sz w:val="22"/>
        </w:rPr>
      </w:pPr>
      <w:r w:rsidRPr="00D26FE2">
        <w:rPr>
          <w:rFonts w:ascii="Arial" w:hAnsi="Arial" w:cs="Arial"/>
          <w:sz w:val="22"/>
        </w:rPr>
        <w:t>Data Protection &amp; GDPR (and undertaking the DP Officers role and responsibilities)</w:t>
      </w:r>
    </w:p>
    <w:p w14:paraId="63C5A6EA" w14:textId="77777777" w:rsidR="00D26FE2" w:rsidRPr="00D26FE2" w:rsidRDefault="00D26FE2" w:rsidP="009A01A1">
      <w:pPr>
        <w:numPr>
          <w:ilvl w:val="2"/>
          <w:numId w:val="8"/>
        </w:numPr>
        <w:pBdr>
          <w:top w:val="nil"/>
          <w:left w:val="nil"/>
          <w:bottom w:val="nil"/>
          <w:right w:val="nil"/>
          <w:between w:val="nil"/>
        </w:pBdr>
        <w:spacing w:before="60" w:after="60" w:line="240" w:lineRule="auto"/>
        <w:ind w:left="2127" w:hanging="709"/>
        <w:rPr>
          <w:rFonts w:ascii="Arial" w:hAnsi="Arial" w:cs="Arial"/>
          <w:sz w:val="22"/>
        </w:rPr>
      </w:pPr>
      <w:r w:rsidRPr="00D26FE2">
        <w:rPr>
          <w:rFonts w:ascii="Arial" w:hAnsi="Arial" w:cs="Arial"/>
          <w:sz w:val="22"/>
        </w:rPr>
        <w:t xml:space="preserve">Freedom of Information requirements (FOI), Environmental Information Regulations (EIR) </w:t>
      </w:r>
    </w:p>
    <w:p w14:paraId="30A14091" w14:textId="77777777" w:rsidR="00D26FE2" w:rsidRPr="00D26FE2" w:rsidRDefault="00D26FE2" w:rsidP="00EA5658">
      <w:pPr>
        <w:pStyle w:val="NoSpacing"/>
        <w:ind w:left="2127" w:hanging="709"/>
        <w:rPr>
          <w:rFonts w:ascii="Arial" w:hAnsi="Arial" w:cs="Arial"/>
          <w:b/>
          <w:bCs/>
          <w:sz w:val="22"/>
        </w:rPr>
      </w:pPr>
    </w:p>
    <w:p w14:paraId="3536C12F" w14:textId="77777777" w:rsidR="00D26FE2" w:rsidRPr="00D26FE2" w:rsidRDefault="00D26FE2" w:rsidP="00617A56">
      <w:pPr>
        <w:pStyle w:val="NoSpacing"/>
        <w:rPr>
          <w:rFonts w:ascii="Arial" w:hAnsi="Arial" w:cs="Arial"/>
          <w:b/>
          <w:bCs/>
          <w:sz w:val="22"/>
        </w:rPr>
      </w:pPr>
    </w:p>
    <w:p w14:paraId="109DFEFF" w14:textId="77777777" w:rsidR="00D26FE2" w:rsidRPr="00D26FE2" w:rsidRDefault="00D26FE2" w:rsidP="00617A56">
      <w:pPr>
        <w:pStyle w:val="NoSpacing"/>
        <w:rPr>
          <w:rFonts w:ascii="Arial" w:hAnsi="Arial" w:cs="Arial"/>
          <w:b/>
          <w:bCs/>
          <w:sz w:val="22"/>
        </w:rPr>
      </w:pPr>
      <w:r w:rsidRPr="00D26FE2">
        <w:rPr>
          <w:rFonts w:ascii="Arial" w:hAnsi="Arial" w:cs="Arial"/>
          <w:b/>
          <w:bCs/>
          <w:sz w:val="22"/>
        </w:rPr>
        <w:t>Leadership and People Management</w:t>
      </w:r>
    </w:p>
    <w:p w14:paraId="184C24BA"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Provide positive and effective leadership to the team on a day-to-day basis</w:t>
      </w:r>
    </w:p>
    <w:p w14:paraId="3C29ADDD"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Responsible for ongoing reviews of direct reports, to recognise coaching and training need and to promote staff development</w:t>
      </w:r>
    </w:p>
    <w:p w14:paraId="25FFDD44"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Deliver appropriate training within team/department required to support service delivery</w:t>
      </w:r>
    </w:p>
    <w:p w14:paraId="63D83558"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Fully engage your team in the Clyde Valley Group annual appraisal process, ensuring clear goals and objectives are set and tracked and that all team members have a personal development plan in place</w:t>
      </w:r>
    </w:p>
    <w:p w14:paraId="78836148" w14:textId="07062B7C"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 xml:space="preserve">Actively support, promote and celebrate success </w:t>
      </w:r>
    </w:p>
    <w:p w14:paraId="63381212"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 xml:space="preserve">As line manager, ensure performance management, personal development and succession plans are in place for all employees and where possible, opportunities for career development and progression are made available </w:t>
      </w:r>
    </w:p>
    <w:p w14:paraId="791A33BF"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Ensure effective application of all Clyde Valley Group HR Policies within your team</w:t>
      </w:r>
    </w:p>
    <w:p w14:paraId="7D402636"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 xml:space="preserve">Promote health, safety and wellbeing activities which encourage and support work/life balance </w:t>
      </w:r>
    </w:p>
    <w:p w14:paraId="2106E153" w14:textId="77777777" w:rsidR="00D26FE2" w:rsidRPr="00D26FE2" w:rsidRDefault="00D26FE2" w:rsidP="009A01A1">
      <w:pPr>
        <w:pStyle w:val="NoSpacing"/>
        <w:numPr>
          <w:ilvl w:val="0"/>
          <w:numId w:val="2"/>
        </w:numPr>
        <w:spacing w:before="240"/>
        <w:rPr>
          <w:rFonts w:ascii="Arial" w:hAnsi="Arial" w:cs="Arial"/>
          <w:sz w:val="22"/>
        </w:rPr>
      </w:pPr>
      <w:r w:rsidRPr="00D26FE2">
        <w:rPr>
          <w:rFonts w:ascii="Arial" w:hAnsi="Arial" w:cs="Arial"/>
          <w:sz w:val="22"/>
        </w:rPr>
        <w:t xml:space="preserve">Carry out all Management duties effectively including financial budgets, Health &amp; Safety standards, Equalities, Performance Management and Risk Management, ensuring that the highest standards of governance, regulation and compliance are upheld and adherence to all relevant policies and procedures. </w:t>
      </w:r>
    </w:p>
    <w:p w14:paraId="1FFF02CC" w14:textId="77777777" w:rsidR="00D26FE2" w:rsidRPr="00D26FE2" w:rsidRDefault="00D26FE2" w:rsidP="00290D34">
      <w:pPr>
        <w:pStyle w:val="NoSpacing"/>
        <w:ind w:left="0" w:firstLine="0"/>
        <w:rPr>
          <w:rFonts w:ascii="Arial" w:hAnsi="Arial" w:cs="Arial"/>
          <w:sz w:val="22"/>
        </w:rPr>
      </w:pPr>
    </w:p>
    <w:p w14:paraId="151B1731" w14:textId="77777777" w:rsidR="00D26FE2" w:rsidRPr="00D26FE2" w:rsidRDefault="00D26FE2" w:rsidP="00617A56">
      <w:pPr>
        <w:pStyle w:val="NoSpacing"/>
        <w:rPr>
          <w:rFonts w:ascii="Arial" w:hAnsi="Arial" w:cs="Arial"/>
          <w:b/>
          <w:bCs/>
          <w:sz w:val="22"/>
        </w:rPr>
      </w:pPr>
      <w:r w:rsidRPr="00D26FE2">
        <w:rPr>
          <w:rFonts w:ascii="Arial" w:hAnsi="Arial" w:cs="Arial"/>
          <w:b/>
          <w:bCs/>
          <w:sz w:val="22"/>
        </w:rPr>
        <w:t>Partnership Working</w:t>
      </w:r>
    </w:p>
    <w:p w14:paraId="4B55666D" w14:textId="77777777" w:rsidR="00D26FE2" w:rsidRPr="00D26FE2" w:rsidRDefault="00D26FE2" w:rsidP="009A01A1">
      <w:pPr>
        <w:pStyle w:val="NoSpacing"/>
        <w:numPr>
          <w:ilvl w:val="0"/>
          <w:numId w:val="3"/>
        </w:numPr>
        <w:spacing w:before="240"/>
        <w:rPr>
          <w:rFonts w:ascii="Arial" w:hAnsi="Arial" w:cs="Arial"/>
          <w:sz w:val="22"/>
        </w:rPr>
      </w:pPr>
      <w:r w:rsidRPr="00D26FE2">
        <w:rPr>
          <w:rFonts w:ascii="Arial" w:hAnsi="Arial" w:cs="Arial"/>
          <w:sz w:val="22"/>
        </w:rPr>
        <w:t>Develop excellent customer relationships and work with colleagues across the group to deliver an innovative and pro-active customer service.</w:t>
      </w:r>
    </w:p>
    <w:p w14:paraId="26474335" w14:textId="77777777" w:rsidR="00D26FE2" w:rsidRPr="00D26FE2" w:rsidRDefault="00D26FE2" w:rsidP="009A01A1">
      <w:pPr>
        <w:pStyle w:val="NoSpacing"/>
        <w:numPr>
          <w:ilvl w:val="0"/>
          <w:numId w:val="3"/>
        </w:numPr>
        <w:spacing w:before="240"/>
        <w:rPr>
          <w:rFonts w:ascii="Arial" w:hAnsi="Arial" w:cs="Arial"/>
          <w:sz w:val="22"/>
        </w:rPr>
      </w:pPr>
      <w:r w:rsidRPr="00D26FE2">
        <w:rPr>
          <w:rFonts w:ascii="Arial" w:hAnsi="Arial" w:cs="Arial"/>
          <w:sz w:val="22"/>
        </w:rPr>
        <w:t>Participate in meetings with customer groups and various external agencies as required</w:t>
      </w:r>
    </w:p>
    <w:p w14:paraId="16EA1967" w14:textId="77777777" w:rsidR="00D26FE2" w:rsidRPr="00D26FE2" w:rsidRDefault="00D26FE2" w:rsidP="009A01A1">
      <w:pPr>
        <w:pStyle w:val="NoSpacing"/>
        <w:numPr>
          <w:ilvl w:val="0"/>
          <w:numId w:val="3"/>
        </w:numPr>
        <w:spacing w:before="240"/>
        <w:rPr>
          <w:rFonts w:ascii="Arial" w:hAnsi="Arial" w:cs="Arial"/>
          <w:sz w:val="22"/>
        </w:rPr>
      </w:pPr>
      <w:r w:rsidRPr="00D26FE2">
        <w:rPr>
          <w:rFonts w:ascii="Arial" w:hAnsi="Arial" w:cs="Arial"/>
          <w:sz w:val="22"/>
        </w:rPr>
        <w:t>Attend other meetings as required.</w:t>
      </w:r>
    </w:p>
    <w:p w14:paraId="2DDD5365" w14:textId="77777777" w:rsidR="00D26FE2" w:rsidRPr="00D26FE2" w:rsidRDefault="00D26FE2" w:rsidP="00617A56">
      <w:pPr>
        <w:pStyle w:val="NoSpacing"/>
        <w:rPr>
          <w:rFonts w:ascii="Arial" w:hAnsi="Arial" w:cs="Arial"/>
          <w:sz w:val="22"/>
        </w:rPr>
      </w:pPr>
    </w:p>
    <w:p w14:paraId="09D9FBC5" w14:textId="77777777" w:rsidR="00775C0E" w:rsidRDefault="00775C0E" w:rsidP="00617A56">
      <w:pPr>
        <w:pStyle w:val="NoSpacing"/>
        <w:rPr>
          <w:rFonts w:ascii="Arial" w:hAnsi="Arial" w:cs="Arial"/>
          <w:b/>
          <w:bCs/>
          <w:sz w:val="22"/>
        </w:rPr>
      </w:pPr>
    </w:p>
    <w:p w14:paraId="2D13E263" w14:textId="77777777" w:rsidR="00775C0E" w:rsidRDefault="00775C0E" w:rsidP="00617A56">
      <w:pPr>
        <w:pStyle w:val="NoSpacing"/>
        <w:rPr>
          <w:rFonts w:ascii="Arial" w:hAnsi="Arial" w:cs="Arial"/>
          <w:b/>
          <w:bCs/>
          <w:sz w:val="22"/>
        </w:rPr>
      </w:pPr>
    </w:p>
    <w:p w14:paraId="1ED50E67" w14:textId="0A9C6679" w:rsidR="00D26FE2" w:rsidRPr="00D26FE2" w:rsidRDefault="00D26FE2" w:rsidP="00617A56">
      <w:pPr>
        <w:pStyle w:val="NoSpacing"/>
        <w:rPr>
          <w:rFonts w:ascii="Arial" w:hAnsi="Arial" w:cs="Arial"/>
          <w:b/>
          <w:bCs/>
          <w:sz w:val="22"/>
        </w:rPr>
      </w:pPr>
      <w:r w:rsidRPr="00D26FE2">
        <w:rPr>
          <w:rFonts w:ascii="Arial" w:hAnsi="Arial" w:cs="Arial"/>
          <w:b/>
          <w:bCs/>
          <w:sz w:val="22"/>
        </w:rPr>
        <w:lastRenderedPageBreak/>
        <w:t>Service and Performance Management</w:t>
      </w:r>
    </w:p>
    <w:p w14:paraId="6E964E8C" w14:textId="77777777" w:rsidR="00D26FE2" w:rsidRPr="00D26FE2" w:rsidRDefault="00D26FE2" w:rsidP="005143B6">
      <w:pPr>
        <w:pStyle w:val="ListParagraph"/>
        <w:ind w:left="730" w:firstLine="0"/>
        <w:rPr>
          <w:rFonts w:ascii="Arial" w:hAnsi="Arial" w:cs="Arial"/>
          <w:bCs/>
          <w:sz w:val="22"/>
        </w:rPr>
      </w:pPr>
    </w:p>
    <w:p w14:paraId="1750357E" w14:textId="77777777" w:rsidR="00D26FE2" w:rsidRPr="00D26FE2" w:rsidRDefault="00D26FE2" w:rsidP="009A01A1">
      <w:pPr>
        <w:pStyle w:val="ListParagraph"/>
        <w:numPr>
          <w:ilvl w:val="0"/>
          <w:numId w:val="4"/>
        </w:numPr>
        <w:rPr>
          <w:rFonts w:ascii="Arial" w:hAnsi="Arial" w:cs="Arial"/>
          <w:bCs/>
          <w:sz w:val="22"/>
        </w:rPr>
      </w:pPr>
      <w:r w:rsidRPr="00D26FE2">
        <w:rPr>
          <w:rFonts w:ascii="Arial" w:hAnsi="Arial" w:cs="Arial"/>
          <w:bCs/>
          <w:sz w:val="22"/>
        </w:rPr>
        <w:t>Manage and mentor department staff and encourage team working and effective communication with colleagues.</w:t>
      </w:r>
    </w:p>
    <w:p w14:paraId="7B20D426" w14:textId="77777777" w:rsidR="00D26FE2" w:rsidRPr="00D26FE2" w:rsidRDefault="00D26FE2" w:rsidP="005143B6">
      <w:pPr>
        <w:pStyle w:val="ListParagraph"/>
        <w:ind w:left="730" w:firstLine="0"/>
        <w:rPr>
          <w:rFonts w:ascii="Arial" w:hAnsi="Arial" w:cs="Arial"/>
          <w:b/>
          <w:sz w:val="22"/>
        </w:rPr>
      </w:pPr>
    </w:p>
    <w:p w14:paraId="3577AA8B" w14:textId="77777777" w:rsidR="00D26FE2" w:rsidRPr="00D26FE2" w:rsidRDefault="00D26FE2" w:rsidP="009A01A1">
      <w:pPr>
        <w:pStyle w:val="ListParagraph"/>
        <w:numPr>
          <w:ilvl w:val="0"/>
          <w:numId w:val="4"/>
        </w:numPr>
        <w:spacing w:after="80"/>
        <w:rPr>
          <w:rFonts w:ascii="Arial" w:hAnsi="Arial" w:cs="Arial"/>
          <w:sz w:val="22"/>
        </w:rPr>
      </w:pPr>
      <w:r w:rsidRPr="00D26FE2">
        <w:rPr>
          <w:rFonts w:ascii="Arial" w:hAnsi="Arial" w:cs="Arial"/>
          <w:sz w:val="22"/>
        </w:rPr>
        <w:t>Monitor and control team and delegated expenditure in line with budget provision.</w:t>
      </w:r>
    </w:p>
    <w:p w14:paraId="4AD67056" w14:textId="77777777" w:rsidR="00D26FE2" w:rsidRPr="00D26FE2" w:rsidRDefault="00D26FE2" w:rsidP="009A01A1">
      <w:pPr>
        <w:pStyle w:val="NoSpacing"/>
        <w:numPr>
          <w:ilvl w:val="0"/>
          <w:numId w:val="4"/>
        </w:numPr>
        <w:spacing w:before="240"/>
        <w:rPr>
          <w:rFonts w:ascii="Arial" w:hAnsi="Arial" w:cs="Arial"/>
          <w:sz w:val="22"/>
        </w:rPr>
      </w:pPr>
      <w:r w:rsidRPr="00D26FE2">
        <w:rPr>
          <w:rFonts w:ascii="Arial" w:hAnsi="Arial" w:cs="Arial"/>
          <w:sz w:val="22"/>
        </w:rPr>
        <w:t xml:space="preserve">Coordinate a partnership working approach with colleagues and teams to improve services to customers </w:t>
      </w:r>
    </w:p>
    <w:p w14:paraId="1FA064EB" w14:textId="77777777" w:rsidR="00D26FE2" w:rsidRPr="00D26FE2" w:rsidRDefault="00D26FE2" w:rsidP="009A01A1">
      <w:pPr>
        <w:pStyle w:val="NoSpacing"/>
        <w:numPr>
          <w:ilvl w:val="0"/>
          <w:numId w:val="4"/>
        </w:numPr>
        <w:spacing w:before="240"/>
        <w:rPr>
          <w:rFonts w:ascii="Arial" w:hAnsi="Arial" w:cs="Arial"/>
          <w:sz w:val="22"/>
        </w:rPr>
      </w:pPr>
      <w:r w:rsidRPr="00D26FE2">
        <w:rPr>
          <w:rFonts w:ascii="Arial" w:hAnsi="Arial" w:cs="Arial"/>
          <w:sz w:val="22"/>
        </w:rPr>
        <w:t>Responsible for the organisation and delivery of projects under the direction of the Finance &amp; Corporate Services Director.</w:t>
      </w:r>
    </w:p>
    <w:p w14:paraId="674C3E65" w14:textId="77777777" w:rsidR="00D26FE2" w:rsidRPr="00D26FE2" w:rsidRDefault="00D26FE2" w:rsidP="00617A56">
      <w:pPr>
        <w:pStyle w:val="NoSpacing"/>
        <w:rPr>
          <w:rFonts w:ascii="Arial" w:hAnsi="Arial" w:cs="Arial"/>
          <w:sz w:val="22"/>
        </w:rPr>
      </w:pPr>
    </w:p>
    <w:p w14:paraId="73029D47" w14:textId="77777777" w:rsidR="00D26FE2" w:rsidRPr="00D26FE2" w:rsidRDefault="00D26FE2" w:rsidP="00617A56">
      <w:pPr>
        <w:pStyle w:val="NoSpacing"/>
        <w:rPr>
          <w:rFonts w:ascii="Arial" w:hAnsi="Arial" w:cs="Arial"/>
          <w:b/>
          <w:bCs/>
          <w:sz w:val="22"/>
        </w:rPr>
      </w:pPr>
      <w:r w:rsidRPr="00D26FE2">
        <w:rPr>
          <w:rFonts w:ascii="Arial" w:hAnsi="Arial" w:cs="Arial"/>
          <w:b/>
          <w:bCs/>
          <w:sz w:val="22"/>
        </w:rPr>
        <w:t>Compliance and Other</w:t>
      </w:r>
    </w:p>
    <w:p w14:paraId="46589EE9" w14:textId="77777777" w:rsidR="00D26FE2" w:rsidRPr="00D26FE2" w:rsidRDefault="00D26FE2" w:rsidP="009A01A1">
      <w:pPr>
        <w:pStyle w:val="ListParagraph"/>
        <w:numPr>
          <w:ilvl w:val="0"/>
          <w:numId w:val="5"/>
        </w:numPr>
        <w:pBdr>
          <w:top w:val="nil"/>
          <w:left w:val="nil"/>
          <w:bottom w:val="nil"/>
          <w:right w:val="nil"/>
          <w:between w:val="nil"/>
        </w:pBdr>
        <w:spacing w:before="60" w:after="60"/>
        <w:rPr>
          <w:rFonts w:ascii="Arial" w:hAnsi="Arial" w:cs="Arial"/>
          <w:sz w:val="22"/>
        </w:rPr>
      </w:pPr>
      <w:r w:rsidRPr="00D26FE2">
        <w:rPr>
          <w:rFonts w:ascii="Arial" w:hAnsi="Arial" w:cs="Arial"/>
          <w:sz w:val="22"/>
        </w:rPr>
        <w:t>Undertake a lead role for organisational support responsibilities associated for the Group; this will include areas reported through the Group Corporate Governance Board reports related to KPIs, Risk Management, Internal Compliance, Internal Audit and Assurance (Annual Assurance Statement requirements and Strategic Objectives Mapping).</w:t>
      </w:r>
    </w:p>
    <w:p w14:paraId="50D51CB2" w14:textId="77777777" w:rsidR="00D26FE2" w:rsidRPr="00D26FE2" w:rsidRDefault="00D26FE2" w:rsidP="00290D34">
      <w:pPr>
        <w:pStyle w:val="ListParagraph"/>
        <w:pBdr>
          <w:top w:val="nil"/>
          <w:left w:val="nil"/>
          <w:bottom w:val="nil"/>
          <w:right w:val="nil"/>
          <w:between w:val="nil"/>
        </w:pBdr>
        <w:spacing w:before="60" w:after="60"/>
        <w:ind w:firstLine="0"/>
        <w:rPr>
          <w:rFonts w:ascii="Arial" w:hAnsi="Arial" w:cs="Arial"/>
          <w:sz w:val="22"/>
        </w:rPr>
      </w:pPr>
    </w:p>
    <w:p w14:paraId="1ABAC084" w14:textId="77777777" w:rsidR="00D26FE2" w:rsidRPr="00D26FE2" w:rsidRDefault="00D26FE2" w:rsidP="009A01A1">
      <w:pPr>
        <w:pStyle w:val="NoSpacing"/>
        <w:numPr>
          <w:ilvl w:val="0"/>
          <w:numId w:val="5"/>
        </w:numPr>
        <w:spacing w:before="240"/>
        <w:rPr>
          <w:rFonts w:ascii="Arial" w:hAnsi="Arial" w:cs="Arial"/>
          <w:sz w:val="22"/>
        </w:rPr>
      </w:pPr>
      <w:r w:rsidRPr="00D26FE2">
        <w:rPr>
          <w:rFonts w:ascii="Arial" w:eastAsia="Times New Roman" w:hAnsi="Arial" w:cs="Arial"/>
          <w:color w:val="auto"/>
          <w:sz w:val="22"/>
        </w:rPr>
        <w:t>Represent the Association at meetings, working groups and other relevant working groups/forums.</w:t>
      </w:r>
    </w:p>
    <w:p w14:paraId="0978585B" w14:textId="77777777" w:rsidR="00D26FE2" w:rsidRPr="00D26FE2" w:rsidRDefault="00D26FE2" w:rsidP="009A01A1">
      <w:pPr>
        <w:pStyle w:val="ListParagraph"/>
        <w:numPr>
          <w:ilvl w:val="0"/>
          <w:numId w:val="5"/>
        </w:numPr>
        <w:spacing w:before="240" w:after="160" w:line="259" w:lineRule="auto"/>
        <w:jc w:val="left"/>
        <w:rPr>
          <w:rFonts w:ascii="Arial" w:hAnsi="Arial" w:cs="Arial"/>
          <w:sz w:val="22"/>
        </w:rPr>
      </w:pPr>
      <w:r w:rsidRPr="00D26FE2">
        <w:rPr>
          <w:rFonts w:ascii="Arial" w:hAnsi="Arial" w:cs="Arial"/>
          <w:sz w:val="22"/>
        </w:rPr>
        <w:t>Lead in the development, review and revision of policies and procedures as they relate to the provision of CVG Governance &amp; Risk.</w:t>
      </w:r>
    </w:p>
    <w:p w14:paraId="68E24AB6" w14:textId="77777777" w:rsidR="00D26FE2" w:rsidRPr="00D26FE2" w:rsidRDefault="00D26FE2" w:rsidP="009A01A1">
      <w:pPr>
        <w:pStyle w:val="NoSpacing"/>
        <w:numPr>
          <w:ilvl w:val="0"/>
          <w:numId w:val="5"/>
        </w:numPr>
        <w:spacing w:before="240"/>
        <w:rPr>
          <w:rFonts w:ascii="Arial" w:hAnsi="Arial" w:cs="Arial"/>
          <w:sz w:val="22"/>
        </w:rPr>
      </w:pPr>
      <w:r w:rsidRPr="00D26FE2">
        <w:rPr>
          <w:rFonts w:ascii="Arial" w:hAnsi="Arial" w:cs="Arial"/>
          <w:sz w:val="22"/>
        </w:rPr>
        <w:t xml:space="preserve">Undertake other reasonable duties as may be required. </w:t>
      </w:r>
    </w:p>
    <w:p w14:paraId="4C591609" w14:textId="77777777" w:rsidR="00D26FE2" w:rsidRPr="00D26FE2" w:rsidRDefault="00D26FE2" w:rsidP="005965E5">
      <w:pPr>
        <w:ind w:left="360" w:right="312" w:firstLine="60"/>
        <w:rPr>
          <w:rFonts w:ascii="Arial" w:hAnsi="Arial" w:cs="Arial"/>
          <w:sz w:val="22"/>
        </w:rPr>
      </w:pPr>
    </w:p>
    <w:p w14:paraId="10AF4305" w14:textId="77777777" w:rsidR="00D26FE2" w:rsidRPr="00D26FE2" w:rsidRDefault="00D26FE2" w:rsidP="00B05DCE">
      <w:pPr>
        <w:shd w:val="clear" w:color="auto" w:fill="8CC321"/>
        <w:spacing w:after="10"/>
        <w:ind w:left="23" w:right="483"/>
        <w:jc w:val="center"/>
        <w:rPr>
          <w:rFonts w:ascii="Arial" w:hAnsi="Arial" w:cs="Arial"/>
          <w:sz w:val="22"/>
        </w:rPr>
      </w:pPr>
      <w:r w:rsidRPr="00D26FE2">
        <w:rPr>
          <w:rFonts w:ascii="Arial" w:hAnsi="Arial" w:cs="Arial"/>
          <w:b/>
          <w:color w:val="FFFFFF"/>
          <w:sz w:val="22"/>
        </w:rPr>
        <w:t>The job description is intended to provide an outline of the post of Governance &amp; Risk Manager.  The roles and responsibilities may alter due to changes in service delivery requirements, legislative changes, new technology or other external factors and thus, you may be required to carry out additional duties as allocated by the Finance &amp; Corporate Services Director.</w:t>
      </w:r>
    </w:p>
    <w:p w14:paraId="2EAAD1F0" w14:textId="77777777" w:rsidR="00D26FE2" w:rsidRPr="00D26FE2" w:rsidRDefault="00D26FE2" w:rsidP="008F4305">
      <w:pPr>
        <w:spacing w:after="0" w:line="259" w:lineRule="auto"/>
        <w:ind w:left="0" w:firstLine="0"/>
        <w:jc w:val="left"/>
        <w:rPr>
          <w:rFonts w:ascii="Arial" w:hAnsi="Arial" w:cs="Arial"/>
          <w:sz w:val="22"/>
        </w:rPr>
      </w:pPr>
      <w:r w:rsidRPr="00D26FE2">
        <w:rPr>
          <w:rFonts w:ascii="Arial" w:eastAsia="Times New Roman" w:hAnsi="Arial" w:cs="Arial"/>
          <w:sz w:val="22"/>
        </w:rPr>
        <w:t xml:space="preserve"> </w:t>
      </w:r>
      <w:r w:rsidRPr="00D26FE2">
        <w:rPr>
          <w:rFonts w:ascii="Arial" w:eastAsia="Times New Roman" w:hAnsi="Arial" w:cs="Arial"/>
          <w:sz w:val="22"/>
        </w:rPr>
        <w:tab/>
      </w:r>
      <w:r w:rsidRPr="00D26FE2">
        <w:rPr>
          <w:rFonts w:ascii="Arial" w:hAnsi="Arial" w:cs="Arial"/>
          <w:b/>
          <w:color w:val="2E74B5"/>
          <w:sz w:val="22"/>
        </w:rPr>
        <w:t xml:space="preserve"> </w:t>
      </w:r>
      <w:r w:rsidRPr="00D26FE2">
        <w:rPr>
          <w:rFonts w:ascii="Arial" w:hAnsi="Arial" w:cs="Arial"/>
          <w:sz w:val="22"/>
        </w:rPr>
        <w:br w:type="page"/>
      </w:r>
    </w:p>
    <w:p w14:paraId="6A44A3B9" w14:textId="411FCE7C" w:rsidR="00D26FE2" w:rsidRPr="00C6180F" w:rsidRDefault="00C6180F" w:rsidP="0072370A">
      <w:pPr>
        <w:pStyle w:val="Heading2"/>
        <w:rPr>
          <w:b/>
          <w:color w:val="93D500"/>
          <w:sz w:val="48"/>
          <w:szCs w:val="48"/>
        </w:rPr>
      </w:pPr>
      <w:r>
        <w:rPr>
          <w:b/>
          <w:color w:val="93D500"/>
          <w:sz w:val="48"/>
          <w:szCs w:val="48"/>
        </w:rPr>
        <w:lastRenderedPageBreak/>
        <w:t xml:space="preserve">PERSON SPECIFICATION </w:t>
      </w:r>
    </w:p>
    <w:p w14:paraId="6649F19B" w14:textId="77777777" w:rsidR="00D26FE2" w:rsidRPr="00D26FE2" w:rsidRDefault="00D26FE2" w:rsidP="005965E5">
      <w:pPr>
        <w:spacing w:after="261" w:line="259" w:lineRule="auto"/>
        <w:ind w:left="-29" w:firstLine="0"/>
        <w:jc w:val="left"/>
        <w:rPr>
          <w:rFonts w:ascii="Arial" w:hAnsi="Arial" w:cs="Arial"/>
          <w:sz w:val="22"/>
        </w:rPr>
      </w:pPr>
      <w:r w:rsidRPr="00D26FE2">
        <w:rPr>
          <w:rFonts w:ascii="Arial" w:hAnsi="Arial" w:cs="Arial"/>
          <w:b/>
          <w:noProof/>
          <w:color w:val="92D050"/>
          <w:sz w:val="22"/>
        </w:rPr>
        <mc:AlternateContent>
          <mc:Choice Requires="wpg">
            <w:drawing>
              <wp:inline distT="0" distB="0" distL="0" distR="0" wp14:anchorId="5E8EDEF2" wp14:editId="2A0BDF7A">
                <wp:extent cx="5731510" cy="10795"/>
                <wp:effectExtent l="0" t="0" r="0" b="0"/>
                <wp:docPr id="8" name="Group 8"/>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9"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w:pict>
              <v:group w14:anchorId="41975A7E" id="Group 8" o:spid="_x0000_s1026" style="width:451.3pt;height:.85pt;mso-position-horizontal-relative:char;mso-position-vertical-relative:line" coordsize="6121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">
                <v:shape id="Shape 28443" o:spid="_x0000_s1027" style="position:absolute;width:61216;height:121;visibility:visible;mso-wrap-style:square;v-text-anchor:top" coordsize="612165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" path="m,l6121654,r,12192l,12192,,e" filled="f" stroked="f" strokeweight="0">
                  <v:path arrowok="t" textboxrect="0,0,6121654,12192"/>
                </v:shape>
                <w10:anchorlock/>
              </v:group>
            </w:pict>
          </mc:Fallback>
        </mc:AlternateContent>
      </w:r>
    </w:p>
    <w:tbl>
      <w:tblPr>
        <w:tblStyle w:val="TableGrid"/>
        <w:tblW w:w="9697"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9" w:type="dxa"/>
          <w:bottom w:w="31" w:type="dxa"/>
          <w:right w:w="70" w:type="dxa"/>
        </w:tblCellMar>
        <w:tblLook w:val="04A0" w:firstRow="1" w:lastRow="0" w:firstColumn="1" w:lastColumn="0" w:noHBand="0" w:noVBand="1"/>
      </w:tblPr>
      <w:tblGrid>
        <w:gridCol w:w="1769"/>
        <w:gridCol w:w="3964"/>
        <w:gridCol w:w="3964"/>
      </w:tblGrid>
      <w:tr w:rsidR="00D26FE2" w:rsidRPr="00D26FE2" w14:paraId="66194953" w14:textId="77777777" w:rsidTr="006B4AE1">
        <w:trPr>
          <w:trHeight w:val="745"/>
          <w:tblHeader/>
        </w:trPr>
        <w:tc>
          <w:tcPr>
            <w:tcW w:w="1769" w:type="dxa"/>
            <w:shd w:val="clear" w:color="auto" w:fill="8CC321"/>
          </w:tcPr>
          <w:p w14:paraId="3DC6BBBF" w14:textId="77777777" w:rsidR="00D26FE2" w:rsidRPr="00D26FE2" w:rsidRDefault="00D26FE2" w:rsidP="000C13D4">
            <w:pPr>
              <w:spacing w:after="0" w:line="259" w:lineRule="auto"/>
              <w:ind w:left="121" w:firstLine="0"/>
              <w:jc w:val="left"/>
              <w:rPr>
                <w:rFonts w:ascii="Arial" w:hAnsi="Arial" w:cs="Arial"/>
                <w:sz w:val="22"/>
              </w:rPr>
            </w:pPr>
            <w:r w:rsidRPr="00D26FE2">
              <w:rPr>
                <w:rFonts w:ascii="Arial" w:hAnsi="Arial" w:cs="Arial"/>
                <w:b/>
                <w:color w:val="FFFFFF"/>
                <w:sz w:val="22"/>
              </w:rPr>
              <w:t xml:space="preserve"> </w:t>
            </w:r>
          </w:p>
        </w:tc>
        <w:tc>
          <w:tcPr>
            <w:tcW w:w="3964" w:type="dxa"/>
            <w:shd w:val="clear" w:color="auto" w:fill="8CC321"/>
            <w:vAlign w:val="center"/>
          </w:tcPr>
          <w:p w14:paraId="0C1D7292" w14:textId="77777777" w:rsidR="00D26FE2" w:rsidRPr="00D26FE2" w:rsidRDefault="00D26FE2" w:rsidP="000C13D4">
            <w:pPr>
              <w:ind w:left="360" w:firstLine="0"/>
              <w:jc w:val="center"/>
              <w:rPr>
                <w:rFonts w:ascii="Arial" w:hAnsi="Arial" w:cs="Arial"/>
                <w:b/>
                <w:color w:val="FFFFFF" w:themeColor="background1"/>
                <w:sz w:val="22"/>
              </w:rPr>
            </w:pPr>
            <w:r w:rsidRPr="00D26FE2">
              <w:rPr>
                <w:rFonts w:ascii="Arial" w:hAnsi="Arial" w:cs="Arial"/>
                <w:b/>
                <w:color w:val="FFFFFF" w:themeColor="background1"/>
                <w:sz w:val="22"/>
              </w:rPr>
              <w:t>Essential</w:t>
            </w:r>
          </w:p>
        </w:tc>
        <w:tc>
          <w:tcPr>
            <w:tcW w:w="3964" w:type="dxa"/>
            <w:shd w:val="clear" w:color="auto" w:fill="8CC321"/>
            <w:vAlign w:val="center"/>
          </w:tcPr>
          <w:p w14:paraId="60C0F8E5" w14:textId="77777777" w:rsidR="00D26FE2" w:rsidRPr="00D26FE2" w:rsidRDefault="00D26FE2" w:rsidP="000C13D4">
            <w:pPr>
              <w:ind w:left="360" w:firstLine="0"/>
              <w:jc w:val="center"/>
              <w:rPr>
                <w:rFonts w:ascii="Arial" w:hAnsi="Arial" w:cs="Arial"/>
                <w:b/>
                <w:color w:val="FFFFFF" w:themeColor="background1"/>
                <w:sz w:val="22"/>
              </w:rPr>
            </w:pPr>
            <w:r w:rsidRPr="00D26FE2">
              <w:rPr>
                <w:rFonts w:ascii="Arial" w:hAnsi="Arial" w:cs="Arial"/>
                <w:b/>
                <w:color w:val="FFFFFF" w:themeColor="background1"/>
                <w:sz w:val="22"/>
              </w:rPr>
              <w:t>Desirable</w:t>
            </w:r>
          </w:p>
        </w:tc>
      </w:tr>
      <w:tr w:rsidR="00D26FE2" w:rsidRPr="00D26FE2" w14:paraId="462C5873" w14:textId="77777777" w:rsidTr="006B4AE1">
        <w:trPr>
          <w:trHeight w:val="1534"/>
        </w:trPr>
        <w:tc>
          <w:tcPr>
            <w:tcW w:w="1769" w:type="dxa"/>
            <w:shd w:val="clear" w:color="auto" w:fill="8CC321"/>
          </w:tcPr>
          <w:p w14:paraId="731ED0B6" w14:textId="77777777" w:rsidR="00D26FE2" w:rsidRPr="00D26FE2" w:rsidRDefault="00D26FE2" w:rsidP="00B85CCD">
            <w:pPr>
              <w:spacing w:after="0" w:line="259" w:lineRule="auto"/>
              <w:ind w:left="69" w:firstLine="0"/>
              <w:jc w:val="left"/>
              <w:rPr>
                <w:rFonts w:ascii="Arial" w:hAnsi="Arial" w:cs="Arial"/>
                <w:sz w:val="22"/>
              </w:rPr>
            </w:pPr>
            <w:r w:rsidRPr="00D26FE2">
              <w:rPr>
                <w:rFonts w:ascii="Arial" w:hAnsi="Arial" w:cs="Arial"/>
                <w:b/>
                <w:color w:val="FFFFFF"/>
                <w:sz w:val="22"/>
              </w:rPr>
              <w:t xml:space="preserve">Qualifications </w:t>
            </w:r>
          </w:p>
        </w:tc>
        <w:tc>
          <w:tcPr>
            <w:tcW w:w="3964" w:type="dxa"/>
          </w:tcPr>
          <w:p w14:paraId="0039D4FA"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Degree or equivalent experience can be demonstrated</w:t>
            </w:r>
          </w:p>
          <w:p w14:paraId="45AC1BDD" w14:textId="77777777" w:rsidR="00D26FE2" w:rsidRPr="00D26FE2" w:rsidRDefault="00D26FE2" w:rsidP="009A01A1">
            <w:pPr>
              <w:pStyle w:val="ListParagraph"/>
              <w:numPr>
                <w:ilvl w:val="0"/>
                <w:numId w:val="9"/>
              </w:numPr>
              <w:jc w:val="left"/>
              <w:rPr>
                <w:rFonts w:ascii="Arial" w:hAnsi="Arial" w:cs="Arial"/>
                <w:sz w:val="22"/>
              </w:rPr>
            </w:pPr>
            <w:r w:rsidRPr="00D26FE2">
              <w:rPr>
                <w:rFonts w:ascii="Arial" w:hAnsi="Arial" w:cs="Arial"/>
                <w:sz w:val="22"/>
              </w:rPr>
              <w:t>Governance or Risk Qualifications</w:t>
            </w:r>
          </w:p>
        </w:tc>
        <w:tc>
          <w:tcPr>
            <w:tcW w:w="3964" w:type="dxa"/>
          </w:tcPr>
          <w:p w14:paraId="76B5CB18"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Full membership of a relevant professional body</w:t>
            </w:r>
          </w:p>
          <w:p w14:paraId="373D4FD4" w14:textId="77777777" w:rsidR="00D26FE2" w:rsidRPr="00D26FE2" w:rsidRDefault="00D26FE2" w:rsidP="009A01A1">
            <w:pPr>
              <w:pStyle w:val="ListParagraph"/>
              <w:numPr>
                <w:ilvl w:val="0"/>
                <w:numId w:val="9"/>
              </w:numPr>
              <w:rPr>
                <w:rFonts w:ascii="Arial" w:hAnsi="Arial" w:cs="Arial"/>
                <w:bCs/>
                <w:sz w:val="22"/>
              </w:rPr>
            </w:pPr>
            <w:r w:rsidRPr="00D26FE2">
              <w:rPr>
                <w:rFonts w:ascii="Arial" w:hAnsi="Arial" w:cs="Arial"/>
                <w:sz w:val="22"/>
              </w:rPr>
              <w:t xml:space="preserve">Coaching qualification or experience </w:t>
            </w:r>
          </w:p>
        </w:tc>
      </w:tr>
      <w:tr w:rsidR="00D26FE2" w:rsidRPr="00D26FE2" w14:paraId="4834CFD4" w14:textId="77777777" w:rsidTr="00C6180F">
        <w:trPr>
          <w:trHeight w:val="1676"/>
        </w:trPr>
        <w:tc>
          <w:tcPr>
            <w:tcW w:w="1769" w:type="dxa"/>
            <w:shd w:val="clear" w:color="auto" w:fill="8CC321"/>
          </w:tcPr>
          <w:p w14:paraId="2E4A04DA" w14:textId="77777777" w:rsidR="00D26FE2" w:rsidRPr="00D26FE2" w:rsidRDefault="00D26FE2" w:rsidP="00B85CCD">
            <w:pPr>
              <w:spacing w:after="0" w:line="259" w:lineRule="auto"/>
              <w:ind w:left="70" w:firstLine="0"/>
              <w:jc w:val="left"/>
              <w:rPr>
                <w:rFonts w:ascii="Arial" w:hAnsi="Arial" w:cs="Arial"/>
                <w:sz w:val="22"/>
              </w:rPr>
            </w:pPr>
            <w:r w:rsidRPr="00D26FE2">
              <w:rPr>
                <w:rFonts w:ascii="Arial" w:hAnsi="Arial" w:cs="Arial"/>
                <w:b/>
                <w:color w:val="FFFFFF"/>
                <w:sz w:val="22"/>
              </w:rPr>
              <w:t xml:space="preserve">Experience </w:t>
            </w:r>
          </w:p>
        </w:tc>
        <w:tc>
          <w:tcPr>
            <w:tcW w:w="3964" w:type="dxa"/>
          </w:tcPr>
          <w:p w14:paraId="68A8E733"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Demonstrable experience of working in a business support role within a relevant service organisation, at a management level</w:t>
            </w:r>
          </w:p>
          <w:p w14:paraId="32BA7EB9" w14:textId="77777777" w:rsidR="00D26FE2" w:rsidRPr="00D26FE2" w:rsidRDefault="00D26FE2" w:rsidP="002C785F">
            <w:pPr>
              <w:numPr>
                <w:ilvl w:val="0"/>
                <w:numId w:val="9"/>
              </w:numPr>
              <w:spacing w:after="80" w:line="240" w:lineRule="auto"/>
              <w:jc w:val="left"/>
              <w:rPr>
                <w:rFonts w:ascii="Arial" w:hAnsi="Arial" w:cs="Arial"/>
                <w:sz w:val="22"/>
              </w:rPr>
            </w:pPr>
            <w:r w:rsidRPr="00D26FE2">
              <w:rPr>
                <w:rFonts w:ascii="Arial" w:hAnsi="Arial" w:cs="Arial"/>
                <w:sz w:val="22"/>
              </w:rPr>
              <w:t>A proven track record of developing and implementing corporate policies, strategies and publications</w:t>
            </w:r>
          </w:p>
          <w:p w14:paraId="379C47F7" w14:textId="1A77B550"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Managing and ensuring regulatory compliance with the Scottish Housing Regulator’s Regulatory Framework</w:t>
            </w:r>
            <w:r w:rsidR="00301C25">
              <w:rPr>
                <w:rFonts w:ascii="Arial" w:hAnsi="Arial" w:cs="Arial"/>
                <w:sz w:val="22"/>
              </w:rPr>
              <w:t xml:space="preserve"> or </w:t>
            </w:r>
            <w:r w:rsidR="00146A3B">
              <w:rPr>
                <w:rFonts w:ascii="Arial" w:hAnsi="Arial" w:cs="Arial"/>
                <w:sz w:val="22"/>
              </w:rPr>
              <w:t>other regulatory frameworks</w:t>
            </w:r>
            <w:r w:rsidRPr="00D26FE2">
              <w:rPr>
                <w:rFonts w:ascii="Arial" w:hAnsi="Arial" w:cs="Arial"/>
                <w:sz w:val="22"/>
              </w:rPr>
              <w:t xml:space="preserve"> </w:t>
            </w:r>
          </w:p>
          <w:p w14:paraId="01819086"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Leading on Risk Management Framework and managing, monitoring and reporting on organisational and operational risk registers</w:t>
            </w:r>
          </w:p>
          <w:p w14:paraId="62920439"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Leading on organisational compliance in relation to information governance related legislation such as GDPR and other information related legislation such as FOI and EISR</w:t>
            </w:r>
          </w:p>
          <w:p w14:paraId="16B8EA9C"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Developing and implementing business management policies and support systems </w:t>
            </w:r>
            <w:r w:rsidRPr="00D26FE2">
              <w:rPr>
                <w:rFonts w:ascii="Arial" w:hAnsi="Arial" w:cs="Arial"/>
                <w:sz w:val="22"/>
              </w:rPr>
              <w:lastRenderedPageBreak/>
              <w:t>such as business continuity arrangements</w:t>
            </w:r>
          </w:p>
          <w:p w14:paraId="4F0D10D4"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Leading on internal audit programme and outcomes and reporting to Audit Committee.</w:t>
            </w:r>
          </w:p>
          <w:p w14:paraId="434B6AA9" w14:textId="77777777" w:rsidR="00D26FE2" w:rsidRPr="00D26FE2" w:rsidRDefault="00D26FE2" w:rsidP="009A01A1">
            <w:pPr>
              <w:pStyle w:val="ListParagraph"/>
              <w:numPr>
                <w:ilvl w:val="0"/>
                <w:numId w:val="9"/>
              </w:numPr>
              <w:jc w:val="left"/>
              <w:rPr>
                <w:rFonts w:ascii="Arial" w:hAnsi="Arial" w:cs="Arial"/>
                <w:sz w:val="22"/>
              </w:rPr>
            </w:pPr>
            <w:r w:rsidRPr="00D26FE2">
              <w:rPr>
                <w:rFonts w:ascii="Arial" w:hAnsi="Arial" w:cs="Arial"/>
                <w:sz w:val="22"/>
              </w:rPr>
              <w:t>Leading and managing a Corporate Services Team</w:t>
            </w:r>
          </w:p>
        </w:tc>
        <w:tc>
          <w:tcPr>
            <w:tcW w:w="3964" w:type="dxa"/>
          </w:tcPr>
          <w:p w14:paraId="3F47A079"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lastRenderedPageBreak/>
              <w:t>Experience of working in a coaching environment</w:t>
            </w:r>
          </w:p>
          <w:p w14:paraId="39E41BF2" w14:textId="7D3DCBBD"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Experience in the </w:t>
            </w:r>
            <w:r w:rsidR="00146A3B">
              <w:rPr>
                <w:rFonts w:ascii="Arial" w:hAnsi="Arial" w:cs="Arial"/>
                <w:sz w:val="22"/>
              </w:rPr>
              <w:t xml:space="preserve">social </w:t>
            </w:r>
            <w:r w:rsidRPr="00D26FE2">
              <w:rPr>
                <w:rFonts w:ascii="Arial" w:hAnsi="Arial" w:cs="Arial"/>
                <w:sz w:val="22"/>
              </w:rPr>
              <w:t>housing sector</w:t>
            </w:r>
          </w:p>
          <w:p w14:paraId="7F10F285" w14:textId="77777777" w:rsidR="00D26FE2" w:rsidRPr="00D26FE2" w:rsidRDefault="00D26FE2" w:rsidP="009A01A1">
            <w:pPr>
              <w:pStyle w:val="ListParagraph"/>
              <w:numPr>
                <w:ilvl w:val="0"/>
                <w:numId w:val="9"/>
              </w:numPr>
              <w:rPr>
                <w:rFonts w:ascii="Arial" w:hAnsi="Arial" w:cs="Arial"/>
                <w:bCs/>
                <w:sz w:val="22"/>
              </w:rPr>
            </w:pPr>
            <w:r w:rsidRPr="00D26FE2">
              <w:rPr>
                <w:rFonts w:ascii="Arial" w:hAnsi="Arial" w:cs="Arial"/>
                <w:sz w:val="22"/>
              </w:rPr>
              <w:t>Managing and servicing management boards and committees</w:t>
            </w:r>
          </w:p>
        </w:tc>
      </w:tr>
      <w:tr w:rsidR="00D26FE2" w:rsidRPr="00D26FE2" w14:paraId="25006E3A" w14:textId="77777777" w:rsidTr="006B4AE1">
        <w:trPr>
          <w:trHeight w:val="23"/>
        </w:trPr>
        <w:tc>
          <w:tcPr>
            <w:tcW w:w="1769" w:type="dxa"/>
            <w:shd w:val="clear" w:color="auto" w:fill="8CC321"/>
          </w:tcPr>
          <w:p w14:paraId="2D15C711" w14:textId="77777777" w:rsidR="00D26FE2" w:rsidRPr="00D26FE2" w:rsidRDefault="00D26FE2" w:rsidP="00B85CCD">
            <w:pPr>
              <w:spacing w:after="0" w:line="259" w:lineRule="auto"/>
              <w:ind w:left="0" w:firstLine="0"/>
              <w:jc w:val="left"/>
              <w:rPr>
                <w:rFonts w:ascii="Arial" w:hAnsi="Arial" w:cs="Arial"/>
                <w:sz w:val="22"/>
              </w:rPr>
            </w:pPr>
            <w:r w:rsidRPr="00D26FE2">
              <w:rPr>
                <w:rFonts w:ascii="Arial" w:hAnsi="Arial" w:cs="Arial"/>
                <w:b/>
                <w:color w:val="FFFFFF"/>
                <w:sz w:val="22"/>
              </w:rPr>
              <w:t xml:space="preserve">Knowledge/ Understanding </w:t>
            </w:r>
          </w:p>
        </w:tc>
        <w:tc>
          <w:tcPr>
            <w:tcW w:w="3964" w:type="dxa"/>
          </w:tcPr>
          <w:p w14:paraId="3782A2DB"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Detailed working knowledge of information governance related legislation such as GDPR and other information-related legislation such as FOI and EISR  </w:t>
            </w:r>
          </w:p>
          <w:p w14:paraId="29AE7092" w14:textId="77777777" w:rsidR="00D26FE2" w:rsidRPr="00D26FE2" w:rsidRDefault="00D26FE2" w:rsidP="00B85CCD">
            <w:pPr>
              <w:spacing w:after="0" w:line="240" w:lineRule="auto"/>
              <w:ind w:left="0" w:firstLine="0"/>
              <w:jc w:val="left"/>
              <w:rPr>
                <w:rFonts w:ascii="Arial" w:hAnsi="Arial" w:cs="Arial"/>
                <w:sz w:val="22"/>
              </w:rPr>
            </w:pPr>
          </w:p>
        </w:tc>
        <w:tc>
          <w:tcPr>
            <w:tcW w:w="3964" w:type="dxa"/>
          </w:tcPr>
          <w:p w14:paraId="24214FAE" w14:textId="6C8F26DF"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Knowledge within which Housing Associations and charities operate</w:t>
            </w:r>
          </w:p>
          <w:p w14:paraId="2CFA9A5B" w14:textId="77777777" w:rsidR="00D26FE2" w:rsidRPr="00D26FE2" w:rsidRDefault="00D26FE2" w:rsidP="009A01A1">
            <w:pPr>
              <w:pStyle w:val="ListParagraph"/>
              <w:numPr>
                <w:ilvl w:val="0"/>
                <w:numId w:val="9"/>
              </w:numPr>
              <w:jc w:val="left"/>
              <w:rPr>
                <w:rFonts w:ascii="Arial" w:hAnsi="Arial" w:cs="Arial"/>
                <w:sz w:val="22"/>
              </w:rPr>
            </w:pPr>
            <w:r w:rsidRPr="00D26FE2">
              <w:rPr>
                <w:rFonts w:ascii="Arial" w:hAnsi="Arial" w:cs="Arial"/>
                <w:sz w:val="22"/>
              </w:rPr>
              <w:t xml:space="preserve">Working knowledge of charity and group structures </w:t>
            </w:r>
          </w:p>
        </w:tc>
      </w:tr>
      <w:tr w:rsidR="00D26FE2" w:rsidRPr="00D26FE2" w14:paraId="5A3339A5" w14:textId="77777777" w:rsidTr="006B4AE1">
        <w:trPr>
          <w:trHeight w:val="4418"/>
        </w:trPr>
        <w:tc>
          <w:tcPr>
            <w:tcW w:w="1769" w:type="dxa"/>
            <w:shd w:val="clear" w:color="auto" w:fill="8CC321"/>
          </w:tcPr>
          <w:p w14:paraId="1C916065" w14:textId="77777777" w:rsidR="00D26FE2" w:rsidRPr="00D26FE2" w:rsidRDefault="00D26FE2" w:rsidP="00B85CCD">
            <w:pPr>
              <w:spacing w:after="0" w:line="259" w:lineRule="auto"/>
              <w:ind w:left="71" w:firstLine="0"/>
              <w:jc w:val="left"/>
              <w:rPr>
                <w:rFonts w:ascii="Arial" w:hAnsi="Arial" w:cs="Arial"/>
                <w:sz w:val="22"/>
              </w:rPr>
            </w:pPr>
            <w:r w:rsidRPr="00D26FE2">
              <w:rPr>
                <w:rFonts w:ascii="Arial" w:hAnsi="Arial" w:cs="Arial"/>
                <w:b/>
                <w:color w:val="FFFFFF"/>
                <w:sz w:val="22"/>
              </w:rPr>
              <w:t>Skills</w:t>
            </w:r>
            <w:r w:rsidRPr="00D26FE2">
              <w:rPr>
                <w:rFonts w:ascii="Arial" w:hAnsi="Arial" w:cs="Arial"/>
                <w:color w:val="FFFFFF"/>
                <w:sz w:val="22"/>
              </w:rPr>
              <w:t xml:space="preserve"> </w:t>
            </w:r>
          </w:p>
        </w:tc>
        <w:tc>
          <w:tcPr>
            <w:tcW w:w="3964" w:type="dxa"/>
          </w:tcPr>
          <w:p w14:paraId="102BB472"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Ability to influence at a senior level</w:t>
            </w:r>
          </w:p>
          <w:p w14:paraId="77B64444" w14:textId="08277AEF" w:rsid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Excellent communication skills</w:t>
            </w:r>
          </w:p>
          <w:p w14:paraId="6DA3C9B6" w14:textId="09A86D9E" w:rsidR="00055718" w:rsidRPr="00D26FE2" w:rsidRDefault="00055718" w:rsidP="009A01A1">
            <w:pPr>
              <w:numPr>
                <w:ilvl w:val="0"/>
                <w:numId w:val="9"/>
              </w:numPr>
              <w:spacing w:after="80" w:line="240" w:lineRule="auto"/>
              <w:jc w:val="left"/>
              <w:rPr>
                <w:rFonts w:ascii="Arial" w:hAnsi="Arial" w:cs="Arial"/>
                <w:sz w:val="22"/>
              </w:rPr>
            </w:pPr>
            <w:r>
              <w:rPr>
                <w:rFonts w:ascii="Arial" w:hAnsi="Arial" w:cs="Arial"/>
                <w:sz w:val="22"/>
              </w:rPr>
              <w:t>High levels of attention to detail</w:t>
            </w:r>
          </w:p>
          <w:p w14:paraId="2665D027" w14:textId="72534AAF" w:rsid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Ability to analyse and interpret data</w:t>
            </w:r>
          </w:p>
          <w:p w14:paraId="0065205A" w14:textId="61998885" w:rsidR="00B85FDE" w:rsidRPr="00D26FE2" w:rsidRDefault="00B85FDE" w:rsidP="009A01A1">
            <w:pPr>
              <w:numPr>
                <w:ilvl w:val="0"/>
                <w:numId w:val="9"/>
              </w:numPr>
              <w:spacing w:after="80" w:line="240" w:lineRule="auto"/>
              <w:jc w:val="left"/>
              <w:rPr>
                <w:rFonts w:ascii="Arial" w:hAnsi="Arial" w:cs="Arial"/>
                <w:sz w:val="22"/>
              </w:rPr>
            </w:pPr>
            <w:r>
              <w:rPr>
                <w:rFonts w:ascii="Arial" w:hAnsi="Arial" w:cs="Arial"/>
                <w:sz w:val="22"/>
              </w:rPr>
              <w:t>High degree of accuracy</w:t>
            </w:r>
          </w:p>
          <w:p w14:paraId="2AEF2DEE"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Excellent verbal and written communication skills including report writing &amp; presentation</w:t>
            </w:r>
          </w:p>
          <w:p w14:paraId="34C1BB0F"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High proactivity/ initiative</w:t>
            </w:r>
          </w:p>
          <w:p w14:paraId="0731FFC0"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Excellent IT skills</w:t>
            </w:r>
          </w:p>
          <w:p w14:paraId="242D1F4D" w14:textId="77777777" w:rsidR="00D26FE2" w:rsidRPr="00D26FE2" w:rsidRDefault="00D26FE2" w:rsidP="009A01A1">
            <w:pPr>
              <w:pStyle w:val="ListParagraph"/>
              <w:numPr>
                <w:ilvl w:val="0"/>
                <w:numId w:val="9"/>
              </w:numPr>
              <w:jc w:val="left"/>
              <w:rPr>
                <w:rFonts w:ascii="Arial" w:hAnsi="Arial" w:cs="Arial"/>
                <w:sz w:val="22"/>
              </w:rPr>
            </w:pPr>
            <w:r w:rsidRPr="00D26FE2">
              <w:rPr>
                <w:rFonts w:ascii="Arial" w:hAnsi="Arial" w:cs="Arial"/>
                <w:sz w:val="22"/>
              </w:rPr>
              <w:t>A clear thinker, decision maker, and planner</w:t>
            </w:r>
          </w:p>
        </w:tc>
        <w:tc>
          <w:tcPr>
            <w:tcW w:w="3964" w:type="dxa"/>
          </w:tcPr>
          <w:p w14:paraId="72168970"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Strong negotiation skills</w:t>
            </w:r>
          </w:p>
          <w:p w14:paraId="65A37DEE"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Project management skills </w:t>
            </w:r>
          </w:p>
          <w:p w14:paraId="4C22F132" w14:textId="125FB71E" w:rsid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Ability to understand, interpret and comply with RSL legislation and regulation</w:t>
            </w:r>
          </w:p>
          <w:p w14:paraId="7D00C007" w14:textId="52DBEADC" w:rsidR="00D9147F" w:rsidRPr="00D26FE2" w:rsidRDefault="006F606F" w:rsidP="009A01A1">
            <w:pPr>
              <w:numPr>
                <w:ilvl w:val="0"/>
                <w:numId w:val="9"/>
              </w:numPr>
              <w:spacing w:after="80" w:line="240" w:lineRule="auto"/>
              <w:jc w:val="left"/>
              <w:rPr>
                <w:rFonts w:ascii="Arial" w:hAnsi="Arial" w:cs="Arial"/>
                <w:sz w:val="22"/>
              </w:rPr>
            </w:pPr>
            <w:r>
              <w:rPr>
                <w:rFonts w:ascii="Arial" w:hAnsi="Arial" w:cs="Arial"/>
                <w:sz w:val="22"/>
              </w:rPr>
              <w:t>Ability to interpret complex legal documentation</w:t>
            </w:r>
          </w:p>
          <w:p w14:paraId="738BEDEB" w14:textId="77777777" w:rsidR="00D26FE2" w:rsidRPr="00D26FE2" w:rsidRDefault="00D26FE2" w:rsidP="00B85CCD">
            <w:pPr>
              <w:jc w:val="left"/>
              <w:rPr>
                <w:rFonts w:ascii="Arial" w:hAnsi="Arial" w:cs="Arial"/>
                <w:sz w:val="22"/>
              </w:rPr>
            </w:pPr>
          </w:p>
        </w:tc>
      </w:tr>
      <w:tr w:rsidR="00D26FE2" w:rsidRPr="00D26FE2" w14:paraId="77051810" w14:textId="77777777" w:rsidTr="006B4AE1">
        <w:tblPrEx>
          <w:tblCellMar>
            <w:top w:w="64" w:type="dxa"/>
            <w:bottom w:w="70" w:type="dxa"/>
          </w:tblCellMar>
        </w:tblPrEx>
        <w:trPr>
          <w:trHeight w:val="812"/>
        </w:trPr>
        <w:tc>
          <w:tcPr>
            <w:tcW w:w="1769" w:type="dxa"/>
            <w:shd w:val="clear" w:color="auto" w:fill="8CC321"/>
          </w:tcPr>
          <w:p w14:paraId="7A3750B8" w14:textId="77777777" w:rsidR="00D26FE2" w:rsidRPr="00D26FE2" w:rsidRDefault="00D26FE2" w:rsidP="00B85CCD">
            <w:pPr>
              <w:spacing w:after="0" w:line="259" w:lineRule="auto"/>
              <w:ind w:left="0" w:firstLine="0"/>
              <w:jc w:val="left"/>
              <w:rPr>
                <w:rFonts w:ascii="Arial" w:hAnsi="Arial" w:cs="Arial"/>
                <w:sz w:val="22"/>
              </w:rPr>
            </w:pPr>
            <w:r w:rsidRPr="00D26FE2">
              <w:rPr>
                <w:rFonts w:ascii="Arial" w:hAnsi="Arial" w:cs="Arial"/>
                <w:b/>
                <w:color w:val="FFFFFF"/>
                <w:sz w:val="22"/>
              </w:rPr>
              <w:t xml:space="preserve">People Leadership </w:t>
            </w:r>
          </w:p>
        </w:tc>
        <w:tc>
          <w:tcPr>
            <w:tcW w:w="3964" w:type="dxa"/>
          </w:tcPr>
          <w:p w14:paraId="3720A49F"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Ability to create and promote a team culture </w:t>
            </w:r>
          </w:p>
          <w:p w14:paraId="7A583250"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Courage to tackle performance issues</w:t>
            </w:r>
          </w:p>
          <w:p w14:paraId="248F1D00"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Ability to motivate, develop and get the very best out of a team </w:t>
            </w:r>
          </w:p>
          <w:p w14:paraId="21585F3F"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lastRenderedPageBreak/>
              <w:t>Inspires teams to connect with our customers</w:t>
            </w:r>
          </w:p>
          <w:p w14:paraId="564AA9FC" w14:textId="77777777" w:rsidR="00D26FE2" w:rsidRPr="00D26FE2" w:rsidRDefault="00D26FE2" w:rsidP="009A01A1">
            <w:pPr>
              <w:pStyle w:val="NoSpacing"/>
              <w:numPr>
                <w:ilvl w:val="0"/>
                <w:numId w:val="9"/>
              </w:numPr>
              <w:jc w:val="left"/>
              <w:rPr>
                <w:rFonts w:ascii="Arial" w:hAnsi="Arial" w:cs="Arial"/>
                <w:sz w:val="22"/>
              </w:rPr>
            </w:pPr>
            <w:r w:rsidRPr="00D26FE2">
              <w:rPr>
                <w:rFonts w:ascii="Arial" w:hAnsi="Arial" w:cs="Arial"/>
                <w:sz w:val="22"/>
              </w:rPr>
              <w:t>Excellent interpersonal skills</w:t>
            </w:r>
          </w:p>
        </w:tc>
        <w:tc>
          <w:tcPr>
            <w:tcW w:w="3964" w:type="dxa"/>
          </w:tcPr>
          <w:p w14:paraId="096807EF" w14:textId="77777777" w:rsidR="00D26FE2" w:rsidRPr="00D26FE2" w:rsidRDefault="00D26FE2" w:rsidP="00B85CCD">
            <w:pPr>
              <w:pStyle w:val="ListParagraph"/>
              <w:ind w:left="1440" w:firstLine="0"/>
              <w:jc w:val="left"/>
              <w:rPr>
                <w:rFonts w:ascii="Arial" w:hAnsi="Arial" w:cs="Arial"/>
                <w:sz w:val="22"/>
              </w:rPr>
            </w:pPr>
          </w:p>
        </w:tc>
      </w:tr>
      <w:tr w:rsidR="00D26FE2" w:rsidRPr="00D26FE2" w14:paraId="77809E71" w14:textId="77777777" w:rsidTr="006B4AE1">
        <w:tblPrEx>
          <w:tblCellMar>
            <w:top w:w="64" w:type="dxa"/>
            <w:bottom w:w="70" w:type="dxa"/>
          </w:tblCellMar>
        </w:tblPrEx>
        <w:trPr>
          <w:trHeight w:val="1198"/>
        </w:trPr>
        <w:tc>
          <w:tcPr>
            <w:tcW w:w="1769" w:type="dxa"/>
            <w:shd w:val="clear" w:color="auto" w:fill="8CC321"/>
          </w:tcPr>
          <w:p w14:paraId="19791F84" w14:textId="77777777" w:rsidR="00D26FE2" w:rsidRPr="00D26FE2" w:rsidRDefault="00D26FE2" w:rsidP="00B85CCD">
            <w:pPr>
              <w:spacing w:after="0" w:line="259" w:lineRule="auto"/>
              <w:ind w:left="6" w:firstLine="0"/>
              <w:jc w:val="left"/>
              <w:rPr>
                <w:rFonts w:ascii="Arial" w:hAnsi="Arial" w:cs="Arial"/>
                <w:sz w:val="22"/>
              </w:rPr>
            </w:pPr>
            <w:r w:rsidRPr="00D26FE2">
              <w:rPr>
                <w:rFonts w:ascii="Arial" w:hAnsi="Arial" w:cs="Arial"/>
                <w:b/>
                <w:color w:val="FFFFFF"/>
                <w:sz w:val="22"/>
              </w:rPr>
              <w:t xml:space="preserve">Personal Qualities </w:t>
            </w:r>
          </w:p>
        </w:tc>
        <w:tc>
          <w:tcPr>
            <w:tcW w:w="3964" w:type="dxa"/>
          </w:tcPr>
          <w:p w14:paraId="56BACE9D"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Strategic thinking</w:t>
            </w:r>
          </w:p>
          <w:p w14:paraId="579537B3"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Personal integrity and confidentiality</w:t>
            </w:r>
          </w:p>
          <w:p w14:paraId="12869FA1" w14:textId="77777777" w:rsidR="00D26FE2" w:rsidRPr="00D26FE2" w:rsidRDefault="00D26FE2" w:rsidP="009A01A1">
            <w:pPr>
              <w:numPr>
                <w:ilvl w:val="0"/>
                <w:numId w:val="9"/>
              </w:numPr>
              <w:spacing w:after="80" w:line="240" w:lineRule="auto"/>
              <w:rPr>
                <w:rFonts w:ascii="Arial" w:hAnsi="Arial" w:cs="Arial"/>
                <w:sz w:val="22"/>
              </w:rPr>
            </w:pPr>
            <w:r w:rsidRPr="00D26FE2">
              <w:rPr>
                <w:rFonts w:ascii="Arial" w:hAnsi="Arial" w:cs="Arial"/>
                <w:sz w:val="22"/>
              </w:rPr>
              <w:t xml:space="preserve">Customer focus </w:t>
            </w:r>
          </w:p>
          <w:p w14:paraId="51A68F8C" w14:textId="77777777" w:rsidR="00D26FE2" w:rsidRPr="00D26FE2" w:rsidRDefault="00D26FE2" w:rsidP="009A01A1">
            <w:pPr>
              <w:numPr>
                <w:ilvl w:val="0"/>
                <w:numId w:val="9"/>
              </w:numPr>
              <w:spacing w:after="80" w:line="240" w:lineRule="auto"/>
              <w:rPr>
                <w:rFonts w:ascii="Arial" w:hAnsi="Arial" w:cs="Arial"/>
                <w:sz w:val="22"/>
              </w:rPr>
            </w:pPr>
            <w:r w:rsidRPr="00D26FE2">
              <w:rPr>
                <w:rFonts w:ascii="Arial" w:hAnsi="Arial" w:cs="Arial"/>
                <w:sz w:val="22"/>
              </w:rPr>
              <w:t>Interpersonal awareness</w:t>
            </w:r>
          </w:p>
          <w:p w14:paraId="7DDDC034" w14:textId="77777777" w:rsidR="00D26FE2" w:rsidRPr="00D26FE2" w:rsidRDefault="00D26FE2" w:rsidP="009A01A1">
            <w:pPr>
              <w:numPr>
                <w:ilvl w:val="0"/>
                <w:numId w:val="9"/>
              </w:numPr>
              <w:spacing w:after="80" w:line="240" w:lineRule="auto"/>
              <w:rPr>
                <w:rFonts w:ascii="Arial" w:hAnsi="Arial" w:cs="Arial"/>
                <w:sz w:val="22"/>
              </w:rPr>
            </w:pPr>
            <w:r w:rsidRPr="00D26FE2">
              <w:rPr>
                <w:rFonts w:ascii="Arial" w:hAnsi="Arial" w:cs="Arial"/>
                <w:sz w:val="22"/>
              </w:rPr>
              <w:t>Commitment to promote equal opportunities and diversity</w:t>
            </w:r>
          </w:p>
          <w:p w14:paraId="3F237CA2"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Creative, innovative and collaborative thinking and ways of working</w:t>
            </w:r>
          </w:p>
          <w:p w14:paraId="4F712280"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Outward looking, seeking ways to continuously improve and learn </w:t>
            </w:r>
          </w:p>
          <w:p w14:paraId="42456590"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A passion for excellence</w:t>
            </w:r>
          </w:p>
          <w:p w14:paraId="7B560FB7"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Drive, determination and personal resilience </w:t>
            </w:r>
          </w:p>
          <w:p w14:paraId="2FA5C77B"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Supports others to realise their potential.</w:t>
            </w:r>
          </w:p>
          <w:p w14:paraId="05E29806"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 xml:space="preserve">Strong commitment to the ethos and values of the Clyde Valley Group and the social housing sector, including principles of involvement, equality and social justice </w:t>
            </w:r>
          </w:p>
          <w:p w14:paraId="60EEC597" w14:textId="77777777" w:rsidR="00D26FE2" w:rsidRPr="00D26FE2" w:rsidRDefault="00D26FE2" w:rsidP="009A01A1">
            <w:pPr>
              <w:pStyle w:val="NoSpacing"/>
              <w:numPr>
                <w:ilvl w:val="0"/>
                <w:numId w:val="9"/>
              </w:numPr>
              <w:jc w:val="left"/>
              <w:rPr>
                <w:rFonts w:ascii="Arial" w:hAnsi="Arial" w:cs="Arial"/>
                <w:sz w:val="22"/>
              </w:rPr>
            </w:pPr>
            <w:r w:rsidRPr="00D26FE2">
              <w:rPr>
                <w:rFonts w:ascii="Arial" w:hAnsi="Arial" w:cs="Arial"/>
                <w:sz w:val="22"/>
              </w:rPr>
              <w:t xml:space="preserve">High standards of integrity and fairness </w:t>
            </w:r>
          </w:p>
        </w:tc>
        <w:tc>
          <w:tcPr>
            <w:tcW w:w="3964" w:type="dxa"/>
          </w:tcPr>
          <w:p w14:paraId="431F2086"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Commercial awareness and a risk positive approach to business decisions</w:t>
            </w:r>
          </w:p>
          <w:p w14:paraId="1C2F9963"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Networking abilities, sound political judgement and ability to promote the Group</w:t>
            </w:r>
          </w:p>
          <w:p w14:paraId="691C233C" w14:textId="77777777" w:rsidR="00D26FE2" w:rsidRPr="00D26FE2" w:rsidRDefault="00D26FE2" w:rsidP="00B85CCD">
            <w:pPr>
              <w:ind w:left="360" w:firstLine="0"/>
              <w:jc w:val="left"/>
              <w:rPr>
                <w:rFonts w:ascii="Arial" w:hAnsi="Arial" w:cs="Arial"/>
                <w:sz w:val="22"/>
              </w:rPr>
            </w:pPr>
          </w:p>
        </w:tc>
      </w:tr>
      <w:tr w:rsidR="00D26FE2" w:rsidRPr="00D26FE2" w14:paraId="6D7F2B5E" w14:textId="77777777" w:rsidTr="006B4AE1">
        <w:tblPrEx>
          <w:tblCellMar>
            <w:top w:w="64" w:type="dxa"/>
            <w:bottom w:w="70" w:type="dxa"/>
          </w:tblCellMar>
        </w:tblPrEx>
        <w:trPr>
          <w:trHeight w:val="520"/>
        </w:trPr>
        <w:tc>
          <w:tcPr>
            <w:tcW w:w="1769" w:type="dxa"/>
            <w:shd w:val="clear" w:color="auto" w:fill="8CC321"/>
          </w:tcPr>
          <w:p w14:paraId="1C4B599A" w14:textId="77777777" w:rsidR="00D26FE2" w:rsidRPr="00D26FE2" w:rsidRDefault="00D26FE2" w:rsidP="00B85CCD">
            <w:pPr>
              <w:spacing w:after="0" w:line="259" w:lineRule="auto"/>
              <w:ind w:left="69" w:firstLine="0"/>
              <w:jc w:val="left"/>
              <w:rPr>
                <w:rFonts w:ascii="Arial" w:hAnsi="Arial" w:cs="Arial"/>
                <w:sz w:val="22"/>
              </w:rPr>
            </w:pPr>
            <w:r w:rsidRPr="00D26FE2">
              <w:rPr>
                <w:rFonts w:ascii="Arial" w:hAnsi="Arial" w:cs="Arial"/>
                <w:b/>
                <w:color w:val="FFFFFF"/>
                <w:sz w:val="22"/>
              </w:rPr>
              <w:t xml:space="preserve">Other </w:t>
            </w:r>
          </w:p>
        </w:tc>
        <w:tc>
          <w:tcPr>
            <w:tcW w:w="3964" w:type="dxa"/>
          </w:tcPr>
          <w:p w14:paraId="11B928DD" w14:textId="77777777" w:rsidR="00D26FE2" w:rsidRPr="00D26FE2" w:rsidRDefault="00D26FE2" w:rsidP="009A01A1">
            <w:pPr>
              <w:pStyle w:val="NoSpacing"/>
              <w:numPr>
                <w:ilvl w:val="0"/>
                <w:numId w:val="9"/>
              </w:numPr>
              <w:rPr>
                <w:rFonts w:ascii="Arial" w:hAnsi="Arial" w:cs="Arial"/>
                <w:sz w:val="22"/>
              </w:rPr>
            </w:pPr>
            <w:r w:rsidRPr="00D26FE2">
              <w:rPr>
                <w:rFonts w:ascii="Arial" w:hAnsi="Arial" w:cs="Arial"/>
                <w:sz w:val="22"/>
              </w:rPr>
              <w:t>Work flexibly</w:t>
            </w:r>
          </w:p>
        </w:tc>
        <w:tc>
          <w:tcPr>
            <w:tcW w:w="3964" w:type="dxa"/>
          </w:tcPr>
          <w:p w14:paraId="07615771" w14:textId="77777777" w:rsidR="00D26FE2" w:rsidRPr="00D26FE2" w:rsidRDefault="00D26FE2" w:rsidP="009A01A1">
            <w:pPr>
              <w:numPr>
                <w:ilvl w:val="0"/>
                <w:numId w:val="9"/>
              </w:numPr>
              <w:spacing w:after="80" w:line="240" w:lineRule="auto"/>
              <w:jc w:val="left"/>
              <w:rPr>
                <w:rFonts w:ascii="Arial" w:hAnsi="Arial" w:cs="Arial"/>
                <w:sz w:val="22"/>
              </w:rPr>
            </w:pPr>
            <w:r w:rsidRPr="00D26FE2">
              <w:rPr>
                <w:rFonts w:ascii="Arial" w:hAnsi="Arial" w:cs="Arial"/>
                <w:sz w:val="22"/>
              </w:rPr>
              <w:t>Driving licence</w:t>
            </w:r>
          </w:p>
          <w:p w14:paraId="3C644385" w14:textId="77777777" w:rsidR="00D26FE2" w:rsidRPr="00D26FE2" w:rsidRDefault="00D26FE2" w:rsidP="00B85CCD">
            <w:pPr>
              <w:pStyle w:val="NoSpacing"/>
              <w:jc w:val="left"/>
              <w:rPr>
                <w:rFonts w:ascii="Arial" w:hAnsi="Arial" w:cs="Arial"/>
                <w:sz w:val="22"/>
              </w:rPr>
            </w:pPr>
          </w:p>
        </w:tc>
      </w:tr>
    </w:tbl>
    <w:p w14:paraId="42AF9E20" w14:textId="77777777" w:rsidR="00D26FE2" w:rsidRPr="005B17A5" w:rsidRDefault="00D26FE2">
      <w:pPr>
        <w:rPr>
          <w:rFonts w:asciiTheme="minorHAnsi" w:hAnsiTheme="minorHAnsi" w:cstheme="minorHAnsi"/>
          <w:sz w:val="22"/>
        </w:rPr>
      </w:pPr>
    </w:p>
    <w:p w14:paraId="75B9AA8D" w14:textId="71B8B169" w:rsidR="0024242F" w:rsidRDefault="0024242F" w:rsidP="006242E3"/>
    <w:p w14:paraId="557B035A" w14:textId="6B3C776C" w:rsidR="00C6180F" w:rsidRDefault="00C6180F" w:rsidP="006242E3"/>
    <w:p w14:paraId="09BE6160" w14:textId="67AA4C28" w:rsidR="00C6180F" w:rsidRDefault="00C6180F" w:rsidP="006242E3"/>
    <w:p w14:paraId="0B3881C9" w14:textId="11D7BB0A" w:rsidR="00C6180F" w:rsidRDefault="00C6180F" w:rsidP="006242E3"/>
    <w:p w14:paraId="1C2F18E5" w14:textId="55DACDC0" w:rsidR="00C6180F" w:rsidRDefault="00C6180F" w:rsidP="006242E3"/>
    <w:p w14:paraId="5B4D8566" w14:textId="50234280" w:rsidR="0024242F" w:rsidRPr="00465B48" w:rsidRDefault="0024242F" w:rsidP="00677604">
      <w:pPr>
        <w:ind w:left="0" w:firstLine="0"/>
      </w:pPr>
    </w:p>
    <w:p w14:paraId="45C035F2" w14:textId="73F8920A" w:rsidR="009538E8" w:rsidRPr="009C1EF7" w:rsidRDefault="006242E3" w:rsidP="009C1EF7">
      <w:pPr>
        <w:spacing w:after="0" w:line="259" w:lineRule="auto"/>
        <w:ind w:left="0" w:firstLine="0"/>
        <w:jc w:val="left"/>
        <w:rPr>
          <w:color w:val="00C353"/>
        </w:rPr>
      </w:pPr>
      <w:r w:rsidRPr="007B38F6">
        <w:rPr>
          <w:rFonts w:ascii="Times New Roman" w:eastAsia="Times New Roman" w:hAnsi="Times New Roman" w:cs="Times New Roman"/>
          <w:color w:val="00C353"/>
          <w:sz w:val="20"/>
        </w:rPr>
        <w:t xml:space="preserve"> </w:t>
      </w:r>
    </w:p>
    <w:p w14:paraId="276E08D4" w14:textId="77777777" w:rsidR="00C6180F" w:rsidRPr="00677604" w:rsidRDefault="00C6180F" w:rsidP="0072370A">
      <w:pPr>
        <w:pStyle w:val="Heading2"/>
        <w:rPr>
          <w:b/>
          <w:color w:val="93D500"/>
          <w:sz w:val="56"/>
          <w:szCs w:val="56"/>
        </w:rPr>
      </w:pPr>
      <w:r w:rsidRPr="00677604">
        <w:rPr>
          <w:b/>
          <w:color w:val="93D500"/>
          <w:sz w:val="56"/>
          <w:szCs w:val="56"/>
        </w:rPr>
        <w:t>YOUR APPLICATION</w:t>
      </w:r>
    </w:p>
    <w:p w14:paraId="43557911" w14:textId="77777777" w:rsidR="00C6180F" w:rsidRDefault="00C6180F" w:rsidP="00C6180F">
      <w:pPr>
        <w:spacing w:after="288" w:line="259" w:lineRule="auto"/>
        <w:ind w:left="-29" w:firstLine="0"/>
        <w:jc w:val="left"/>
      </w:pPr>
      <w:r>
        <w:rPr>
          <w:noProof/>
          <w:sz w:val="22"/>
        </w:rPr>
        <mc:AlternateContent>
          <mc:Choice Requires="wpg">
            <w:drawing>
              <wp:inline distT="0" distB="0" distL="0" distR="0" wp14:anchorId="400597ED" wp14:editId="31A22319">
                <wp:extent cx="5769229" cy="6096"/>
                <wp:effectExtent l="0" t="0" r="0" b="0"/>
                <wp:docPr id="21211" name="Group 2121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7"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46E90C0D" id="Group 2121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BJ+CZbmwIAAIwGAAAOAAAAAAAAAAAAAAAAAC4CAABkcnMvZTJvRG9j&#10;LnhtbFBLAQItABQABgAIAAAAIQB7snsZ2gAAAAMBAAAPAAAAAAAAAAAAAAAAAPUEAABkcnMvZG93&#10;bnJldi54bWxQSwUGAAAAAAQABADzAAAA/AUAAAAA&#10;">
                <v:shape id="Shape 2841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" path="m,l5769229,r,9144l,9144,,e" filled="f" stroked="f" strokeweight="0">
                  <v:path arrowok="t" textboxrect="0,0,5769229,9144"/>
                </v:shape>
                <w10:anchorlock/>
              </v:group>
            </w:pict>
          </mc:Fallback>
        </mc:AlternateContent>
      </w:r>
    </w:p>
    <w:p w14:paraId="41126907" w14:textId="77777777" w:rsidR="00C6180F" w:rsidRDefault="00C6180F" w:rsidP="00C6180F">
      <w:pPr>
        <w:pStyle w:val="MainBodyText"/>
        <w:spacing w:before="0" w:after="0"/>
        <w:rPr>
          <w:rFonts w:ascii="Arial" w:hAnsi="Arial" w:cs="Arial"/>
          <w:b/>
          <w:sz w:val="22"/>
        </w:rPr>
      </w:pPr>
      <w:r>
        <w:rPr>
          <w:rFonts w:ascii="Arial" w:hAnsi="Arial" w:cs="Arial"/>
          <w:b/>
          <w:sz w:val="22"/>
        </w:rPr>
        <w:t>Enquiries</w:t>
      </w:r>
    </w:p>
    <w:p w14:paraId="7A5401F0" w14:textId="77777777" w:rsidR="00C6180F" w:rsidRDefault="00C6180F" w:rsidP="00C6180F">
      <w:pPr>
        <w:pStyle w:val="MainBodyText"/>
        <w:spacing w:before="0" w:after="0"/>
        <w:rPr>
          <w:rFonts w:ascii="Arial" w:hAnsi="Arial" w:cs="Arial"/>
          <w:sz w:val="22"/>
        </w:rPr>
      </w:pPr>
    </w:p>
    <w:p w14:paraId="03DB5093" w14:textId="1A3745F4" w:rsidR="00C6180F" w:rsidRPr="00AC7EEC" w:rsidRDefault="00C6180F" w:rsidP="00C6180F">
      <w:pPr>
        <w:pStyle w:val="MainBodyText"/>
        <w:spacing w:before="0" w:after="0"/>
        <w:rPr>
          <w:rFonts w:ascii="Arial" w:hAnsi="Arial" w:cs="Arial"/>
          <w:sz w:val="22"/>
        </w:rPr>
      </w:pPr>
      <w:r>
        <w:rPr>
          <w:rFonts w:ascii="Arial" w:hAnsi="Arial" w:cs="Arial"/>
          <w:sz w:val="22"/>
        </w:rPr>
        <w:t>For a confidential discussion please</w:t>
      </w:r>
      <w:r w:rsidR="00775C0E">
        <w:rPr>
          <w:rFonts w:ascii="Arial" w:hAnsi="Arial" w:cs="Arial"/>
          <w:sz w:val="22"/>
        </w:rPr>
        <w:t xml:space="preserve"> contact Nigel Fortnum or Mike Orr at our recruitment partners, Aspen People on 0141 212 7555.</w:t>
      </w:r>
      <w:r>
        <w:rPr>
          <w:rFonts w:ascii="Arial" w:hAnsi="Arial" w:cs="Arial"/>
          <w:sz w:val="22"/>
        </w:rPr>
        <w:t xml:space="preserve"> </w:t>
      </w:r>
    </w:p>
    <w:p w14:paraId="0FAEB899" w14:textId="77777777" w:rsidR="00C6180F" w:rsidRPr="00FF2CB4" w:rsidRDefault="00C6180F" w:rsidP="00C6180F">
      <w:pPr>
        <w:spacing w:after="0" w:line="240" w:lineRule="auto"/>
        <w:ind w:left="0" w:firstLine="0"/>
        <w:rPr>
          <w:rFonts w:ascii="Arial" w:hAnsi="Arial" w:cs="Arial"/>
          <w:color w:val="auto"/>
          <w:sz w:val="22"/>
        </w:rPr>
      </w:pPr>
    </w:p>
    <w:p w14:paraId="3CEC8AF7" w14:textId="77777777" w:rsidR="00C6180F" w:rsidRPr="00760DB7" w:rsidRDefault="00C6180F" w:rsidP="00C6180F">
      <w:pPr>
        <w:pStyle w:val="MainBodyText"/>
        <w:rPr>
          <w:rFonts w:ascii="Arial" w:hAnsi="Arial" w:cs="Arial"/>
          <w:b/>
          <w:sz w:val="22"/>
        </w:rPr>
      </w:pPr>
      <w:r w:rsidRPr="00760DB7">
        <w:rPr>
          <w:rFonts w:ascii="Arial" w:hAnsi="Arial" w:cs="Arial"/>
          <w:b/>
          <w:sz w:val="22"/>
        </w:rPr>
        <w:t>In order to apply please send us:</w:t>
      </w:r>
    </w:p>
    <w:p w14:paraId="599C0736" w14:textId="77777777"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 xml:space="preserve">A comprehensive up-to-date CV which shows your full career history; </w:t>
      </w:r>
    </w:p>
    <w:p w14:paraId="51CD8885" w14:textId="77777777"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 xml:space="preserve">A supporting statement explaining why you are interested in this role and how you match the person specification placing focus upon the Essential and Desirable criteria and how your previous experience matches this; </w:t>
      </w:r>
    </w:p>
    <w:p w14:paraId="54FB315A" w14:textId="77777777"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 xml:space="preserve">Details of two referees (referees will only be contacted with your permission at offer stage) and current remuneration; </w:t>
      </w:r>
    </w:p>
    <w:p w14:paraId="43A13E22" w14:textId="71CE2C14"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The declaration form –</w:t>
      </w:r>
      <w:r>
        <w:rPr>
          <w:rFonts w:ascii="Arial" w:hAnsi="Arial" w:cs="Arial"/>
          <w:sz w:val="22"/>
        </w:rPr>
        <w:t xml:space="preserve"> this can be downloaded by</w:t>
      </w:r>
      <w:r w:rsidR="00117AC2">
        <w:rPr>
          <w:rFonts w:ascii="Arial" w:hAnsi="Arial" w:cs="Arial"/>
          <w:sz w:val="22"/>
        </w:rPr>
        <w:t xml:space="preserve"> clicking here.</w:t>
      </w:r>
      <w:r w:rsidRPr="00B63DBE">
        <w:rPr>
          <w:rFonts w:ascii="Arial" w:hAnsi="Arial" w:cs="Arial"/>
          <w:color w:val="FF0000"/>
          <w:sz w:val="22"/>
        </w:rPr>
        <w:t xml:space="preserve"> </w:t>
      </w:r>
      <w:r w:rsidR="00117AC2">
        <w:rPr>
          <w:rFonts w:ascii="Arial" w:hAnsi="Arial" w:cs="Arial"/>
          <w:sz w:val="22"/>
        </w:rPr>
        <w:t>C</w:t>
      </w:r>
      <w:r w:rsidRPr="00760DB7">
        <w:rPr>
          <w:rFonts w:ascii="Arial" w:hAnsi="Arial" w:cs="Arial"/>
          <w:sz w:val="22"/>
        </w:rPr>
        <w:t xml:space="preserve">ompletion of the equalities section is not mandatory, this is requested for monitoring purposes in line with our commitment to equality and diversity; and </w:t>
      </w:r>
    </w:p>
    <w:p w14:paraId="1BD98289" w14:textId="77777777" w:rsidR="00C6180F" w:rsidRPr="00760DB7" w:rsidRDefault="00C6180F" w:rsidP="00C6180F">
      <w:pPr>
        <w:pStyle w:val="MainBodyText"/>
        <w:rPr>
          <w:rFonts w:ascii="Arial" w:hAnsi="Arial" w:cs="Arial"/>
          <w:sz w:val="22"/>
        </w:rPr>
      </w:pPr>
    </w:p>
    <w:p w14:paraId="02716FA1" w14:textId="77777777" w:rsidR="00C6180F" w:rsidRDefault="00C6180F" w:rsidP="00C6180F">
      <w:pPr>
        <w:pStyle w:val="MainBodyText"/>
        <w:spacing w:before="0" w:after="0"/>
        <w:rPr>
          <w:rFonts w:ascii="Arial" w:hAnsi="Arial" w:cs="Arial"/>
          <w:sz w:val="22"/>
        </w:rPr>
      </w:pPr>
      <w:r w:rsidRPr="009A0B7F">
        <w:rPr>
          <w:rFonts w:ascii="Arial" w:hAnsi="Arial" w:cs="Arial"/>
          <w:sz w:val="22"/>
        </w:rPr>
        <w:t xml:space="preserve">Please note that applications can only be considered if all the documentation is complete. </w:t>
      </w:r>
    </w:p>
    <w:p w14:paraId="40E0FC96" w14:textId="77777777" w:rsidR="00111FE6" w:rsidRDefault="00111FE6" w:rsidP="00C6180F">
      <w:pPr>
        <w:pStyle w:val="MainBodyText"/>
        <w:spacing w:before="0" w:after="0"/>
        <w:rPr>
          <w:rFonts w:ascii="Arial" w:hAnsi="Arial" w:cs="Arial"/>
          <w:sz w:val="22"/>
        </w:rPr>
      </w:pPr>
    </w:p>
    <w:p w14:paraId="54D42D42" w14:textId="5D3E557B" w:rsidR="00C6180F" w:rsidRDefault="00C6180F" w:rsidP="00C6180F">
      <w:pPr>
        <w:pStyle w:val="MainBodyText"/>
        <w:spacing w:before="0" w:after="0"/>
        <w:rPr>
          <w:rFonts w:ascii="Arial" w:hAnsi="Arial" w:cs="Arial"/>
          <w:sz w:val="22"/>
        </w:rPr>
      </w:pPr>
      <w:r w:rsidRPr="009A0B7F">
        <w:rPr>
          <w:rFonts w:ascii="Arial" w:hAnsi="Arial" w:cs="Arial"/>
          <w:sz w:val="22"/>
        </w:rPr>
        <w:t xml:space="preserve">Please </w:t>
      </w:r>
      <w:r>
        <w:rPr>
          <w:rFonts w:ascii="Arial" w:hAnsi="Arial" w:cs="Arial"/>
          <w:sz w:val="22"/>
        </w:rPr>
        <w:t>send your application</w:t>
      </w:r>
      <w:r w:rsidR="009F2AE1">
        <w:rPr>
          <w:rFonts w:ascii="Arial" w:hAnsi="Arial" w:cs="Arial"/>
          <w:sz w:val="22"/>
        </w:rPr>
        <w:t xml:space="preserve"> via the link here. </w:t>
      </w:r>
    </w:p>
    <w:p w14:paraId="06D4BFC2" w14:textId="77777777" w:rsidR="00C6180F" w:rsidRPr="00B03CFF" w:rsidRDefault="00C6180F" w:rsidP="00C6180F">
      <w:pPr>
        <w:pStyle w:val="MainBodyText"/>
        <w:spacing w:before="0" w:after="0"/>
        <w:rPr>
          <w:rFonts w:ascii="Arial" w:hAnsi="Arial" w:cs="Arial"/>
          <w:sz w:val="22"/>
          <w:highlight w:val="yellow"/>
        </w:rPr>
      </w:pPr>
    </w:p>
    <w:p w14:paraId="2ACD26C8" w14:textId="33AAE806" w:rsidR="00C6180F" w:rsidRDefault="00C6180F" w:rsidP="00C6180F">
      <w:pPr>
        <w:pStyle w:val="MainBodyText"/>
        <w:spacing w:before="0" w:after="0"/>
        <w:rPr>
          <w:rFonts w:ascii="Arial" w:hAnsi="Arial" w:cs="Arial"/>
          <w:b/>
          <w:sz w:val="22"/>
        </w:rPr>
      </w:pPr>
      <w:r w:rsidRPr="00AC7EEC">
        <w:rPr>
          <w:rFonts w:ascii="Arial" w:hAnsi="Arial" w:cs="Arial"/>
          <w:b/>
          <w:sz w:val="22"/>
        </w:rPr>
        <w:t xml:space="preserve">Closing Date for Applications: </w:t>
      </w:r>
      <w:r w:rsidR="00441EB8">
        <w:rPr>
          <w:rFonts w:ascii="Arial" w:hAnsi="Arial" w:cs="Arial"/>
          <w:b/>
          <w:sz w:val="22"/>
        </w:rPr>
        <w:t>Friday 21</w:t>
      </w:r>
      <w:r w:rsidR="00441EB8" w:rsidRPr="00441EB8">
        <w:rPr>
          <w:rFonts w:ascii="Arial" w:hAnsi="Arial" w:cs="Arial"/>
          <w:b/>
          <w:sz w:val="22"/>
          <w:vertAlign w:val="superscript"/>
        </w:rPr>
        <w:t>st</w:t>
      </w:r>
      <w:r w:rsidR="00441EB8">
        <w:rPr>
          <w:rFonts w:ascii="Arial" w:hAnsi="Arial" w:cs="Arial"/>
          <w:b/>
          <w:sz w:val="22"/>
        </w:rPr>
        <w:t xml:space="preserve"> May 2021</w:t>
      </w:r>
    </w:p>
    <w:p w14:paraId="1B558E11" w14:textId="77777777" w:rsidR="00C6180F" w:rsidRDefault="00C6180F" w:rsidP="00C6180F">
      <w:pPr>
        <w:pStyle w:val="MainBodyText"/>
        <w:spacing w:before="0" w:after="0"/>
        <w:rPr>
          <w:rFonts w:ascii="Arial" w:hAnsi="Arial" w:cs="Arial"/>
          <w:b/>
          <w:sz w:val="22"/>
        </w:rPr>
      </w:pPr>
    </w:p>
    <w:p w14:paraId="3C37D9A0" w14:textId="77777777" w:rsidR="00C6180F" w:rsidRDefault="00C6180F" w:rsidP="00C6180F">
      <w:pPr>
        <w:spacing w:after="249" w:line="259" w:lineRule="auto"/>
        <w:ind w:left="0" w:firstLine="0"/>
        <w:jc w:val="left"/>
        <w:rPr>
          <w:rFonts w:ascii="Arial" w:hAnsi="Arial" w:cs="Arial"/>
          <w:sz w:val="22"/>
        </w:rPr>
      </w:pPr>
      <w:r w:rsidRPr="00760DB7">
        <w:rPr>
          <w:rFonts w:ascii="Arial" w:hAnsi="Arial" w:cs="Arial"/>
          <w:sz w:val="22"/>
        </w:rPr>
        <w:t xml:space="preserve">If you wish any more information regarding Clyde Valley Group, you can visit our website at </w:t>
      </w:r>
      <w:hyperlink r:id="rId35" w:history="1">
        <w:r w:rsidRPr="009F7FEC">
          <w:rPr>
            <w:rStyle w:val="Hyperlink"/>
            <w:rFonts w:ascii="Arial" w:hAnsi="Arial" w:cs="Arial"/>
            <w:sz w:val="22"/>
          </w:rPr>
          <w:t>www.cvha.co.uk</w:t>
        </w:r>
      </w:hyperlink>
      <w:r>
        <w:rPr>
          <w:rFonts w:ascii="Arial" w:hAnsi="Arial" w:cs="Arial"/>
          <w:sz w:val="22"/>
        </w:rPr>
        <w:t xml:space="preserve"> </w:t>
      </w:r>
    </w:p>
    <w:p w14:paraId="3DA07A9C" w14:textId="77777777" w:rsidR="00C6180F" w:rsidRDefault="00C6180F" w:rsidP="00C6180F">
      <w:pPr>
        <w:pStyle w:val="NoSpacing"/>
        <w:rPr>
          <w:rFonts w:ascii="Arial" w:eastAsia="Arial" w:hAnsi="Arial" w:cs="Arial"/>
          <w:b/>
          <w:sz w:val="22"/>
        </w:rPr>
      </w:pPr>
    </w:p>
    <w:p w14:paraId="508C8398" w14:textId="77777777" w:rsidR="00C6180F" w:rsidRDefault="00C6180F" w:rsidP="00C6180F">
      <w:pPr>
        <w:pStyle w:val="NoSpacing"/>
        <w:rPr>
          <w:rFonts w:ascii="Arial" w:eastAsia="Arial" w:hAnsi="Arial" w:cs="Arial"/>
          <w:b/>
          <w:sz w:val="22"/>
        </w:rPr>
      </w:pPr>
    </w:p>
    <w:p w14:paraId="39A13EA7" w14:textId="77777777" w:rsidR="00C6180F" w:rsidRDefault="00C6180F" w:rsidP="00C6180F">
      <w:pPr>
        <w:pStyle w:val="NoSpacing"/>
        <w:rPr>
          <w:rFonts w:ascii="Arial" w:eastAsia="Arial" w:hAnsi="Arial" w:cs="Arial"/>
          <w:b/>
          <w:sz w:val="22"/>
        </w:rPr>
      </w:pPr>
    </w:p>
    <w:p w14:paraId="79ED5DBD" w14:textId="77777777" w:rsidR="00C6180F" w:rsidRDefault="00C6180F" w:rsidP="00C6180F">
      <w:pPr>
        <w:pStyle w:val="NoSpacing"/>
        <w:rPr>
          <w:rFonts w:ascii="Arial" w:eastAsia="Arial" w:hAnsi="Arial" w:cs="Arial"/>
          <w:b/>
          <w:sz w:val="22"/>
        </w:rPr>
      </w:pPr>
    </w:p>
    <w:p w14:paraId="22320A08" w14:textId="77777777" w:rsidR="00C6180F" w:rsidRDefault="00C6180F" w:rsidP="00C6180F">
      <w:pPr>
        <w:pStyle w:val="NoSpacing"/>
        <w:rPr>
          <w:rFonts w:ascii="Arial" w:eastAsia="Arial" w:hAnsi="Arial" w:cs="Arial"/>
          <w:b/>
          <w:sz w:val="22"/>
        </w:rPr>
      </w:pPr>
    </w:p>
    <w:p w14:paraId="74B79DCF" w14:textId="77777777" w:rsidR="00C6180F" w:rsidRDefault="00C6180F" w:rsidP="00C6180F">
      <w:pPr>
        <w:pStyle w:val="NoSpacing"/>
        <w:rPr>
          <w:rFonts w:ascii="Arial" w:eastAsia="Arial" w:hAnsi="Arial" w:cs="Arial"/>
          <w:b/>
          <w:sz w:val="22"/>
        </w:rPr>
      </w:pPr>
    </w:p>
    <w:p w14:paraId="432E0449" w14:textId="77777777" w:rsidR="00C6180F" w:rsidRDefault="00C6180F" w:rsidP="00C6180F">
      <w:pPr>
        <w:pStyle w:val="NoSpacing"/>
        <w:rPr>
          <w:rFonts w:ascii="Arial" w:eastAsia="Arial" w:hAnsi="Arial" w:cs="Arial"/>
          <w:b/>
          <w:sz w:val="22"/>
        </w:rPr>
      </w:pPr>
    </w:p>
    <w:p w14:paraId="5767488C" w14:textId="77777777" w:rsidR="00C6180F" w:rsidRDefault="00C6180F" w:rsidP="00C6180F">
      <w:pPr>
        <w:pStyle w:val="NoSpacing"/>
        <w:rPr>
          <w:rFonts w:ascii="Arial" w:eastAsia="Arial" w:hAnsi="Arial" w:cs="Arial"/>
          <w:b/>
          <w:sz w:val="22"/>
        </w:rPr>
      </w:pPr>
    </w:p>
    <w:p w14:paraId="30570F82" w14:textId="77777777" w:rsidR="00C6180F" w:rsidRDefault="00C6180F" w:rsidP="00C6180F">
      <w:pPr>
        <w:pStyle w:val="NoSpacing"/>
        <w:rPr>
          <w:rFonts w:ascii="Arial" w:eastAsia="Arial" w:hAnsi="Arial" w:cs="Arial"/>
          <w:b/>
          <w:sz w:val="22"/>
        </w:rPr>
      </w:pPr>
    </w:p>
    <w:p w14:paraId="16FAB03E" w14:textId="77777777" w:rsidR="00C6180F" w:rsidRDefault="00C6180F" w:rsidP="00C6180F">
      <w:pPr>
        <w:pStyle w:val="NoSpacing"/>
        <w:rPr>
          <w:rFonts w:ascii="Arial" w:eastAsia="Arial" w:hAnsi="Arial" w:cs="Arial"/>
          <w:b/>
          <w:sz w:val="22"/>
        </w:rPr>
      </w:pPr>
    </w:p>
    <w:p w14:paraId="2A47EEFA" w14:textId="77777777" w:rsidR="00C6180F" w:rsidRDefault="00C6180F" w:rsidP="00C6180F">
      <w:pPr>
        <w:pStyle w:val="NoSpacing"/>
        <w:rPr>
          <w:rFonts w:ascii="Arial" w:eastAsia="Arial" w:hAnsi="Arial" w:cs="Arial"/>
          <w:b/>
          <w:sz w:val="22"/>
        </w:rPr>
      </w:pPr>
    </w:p>
    <w:p w14:paraId="24A7A5FE" w14:textId="77777777" w:rsidR="00C6180F" w:rsidRDefault="00C6180F" w:rsidP="00C6180F">
      <w:pPr>
        <w:pStyle w:val="NoSpacing"/>
        <w:ind w:left="0" w:firstLine="0"/>
        <w:rPr>
          <w:rFonts w:ascii="Arial" w:eastAsia="Arial" w:hAnsi="Arial" w:cs="Arial"/>
          <w:b/>
          <w:sz w:val="22"/>
        </w:rPr>
      </w:pPr>
    </w:p>
    <w:p w14:paraId="4E97CB74" w14:textId="77777777" w:rsidR="00C6180F" w:rsidRDefault="00C6180F" w:rsidP="00C6180F">
      <w:pPr>
        <w:pStyle w:val="NoSpacing"/>
        <w:rPr>
          <w:rFonts w:ascii="Arial" w:eastAsia="Arial" w:hAnsi="Arial" w:cs="Arial"/>
          <w:b/>
          <w:sz w:val="22"/>
        </w:rPr>
      </w:pPr>
    </w:p>
    <w:p w14:paraId="3064F43D" w14:textId="72ED6AD0" w:rsidR="00C6180F" w:rsidRDefault="00C6180F" w:rsidP="00C6180F">
      <w:pPr>
        <w:pStyle w:val="NoSpacing"/>
        <w:rPr>
          <w:rFonts w:ascii="Arial" w:eastAsia="Arial" w:hAnsi="Arial" w:cs="Arial"/>
          <w:b/>
          <w:sz w:val="22"/>
        </w:rPr>
      </w:pPr>
    </w:p>
    <w:p w14:paraId="1927A467" w14:textId="20DABA31" w:rsidR="00C6180F" w:rsidRDefault="00C6180F" w:rsidP="00C6180F">
      <w:pPr>
        <w:pStyle w:val="NoSpacing"/>
        <w:rPr>
          <w:rFonts w:ascii="Arial" w:eastAsia="Arial" w:hAnsi="Arial" w:cs="Arial"/>
          <w:b/>
          <w:sz w:val="22"/>
        </w:rPr>
      </w:pPr>
    </w:p>
    <w:p w14:paraId="0225BB2D" w14:textId="7C8A6ADC" w:rsidR="00C6180F" w:rsidRDefault="00C6180F" w:rsidP="00C6180F">
      <w:pPr>
        <w:pStyle w:val="NoSpacing"/>
        <w:rPr>
          <w:rFonts w:ascii="Arial" w:eastAsia="Arial" w:hAnsi="Arial" w:cs="Arial"/>
          <w:b/>
          <w:sz w:val="22"/>
        </w:rPr>
      </w:pPr>
    </w:p>
    <w:p w14:paraId="65327EFF" w14:textId="5D3EDDF8" w:rsidR="00C6180F" w:rsidRDefault="00C6180F" w:rsidP="00C6180F">
      <w:pPr>
        <w:pStyle w:val="NoSpacing"/>
        <w:rPr>
          <w:rFonts w:ascii="Arial" w:eastAsia="Arial" w:hAnsi="Arial" w:cs="Arial"/>
          <w:b/>
          <w:sz w:val="22"/>
        </w:rPr>
      </w:pPr>
    </w:p>
    <w:p w14:paraId="5EE83E98" w14:textId="614D7074" w:rsidR="00C6180F" w:rsidRDefault="00C6180F" w:rsidP="0072370A">
      <w:pPr>
        <w:pStyle w:val="NoSpacing"/>
        <w:ind w:left="0" w:firstLine="0"/>
        <w:rPr>
          <w:rFonts w:ascii="Arial" w:eastAsia="Arial" w:hAnsi="Arial" w:cs="Arial"/>
          <w:b/>
          <w:sz w:val="22"/>
        </w:rPr>
      </w:pPr>
    </w:p>
    <w:p w14:paraId="2BFA8C7F" w14:textId="77777777" w:rsidR="00C6180F" w:rsidRDefault="00C6180F" w:rsidP="00C6180F">
      <w:pPr>
        <w:pStyle w:val="NoSpacing"/>
        <w:rPr>
          <w:rFonts w:ascii="Arial" w:eastAsia="Arial" w:hAnsi="Arial" w:cs="Arial"/>
          <w:b/>
          <w:sz w:val="22"/>
        </w:rPr>
      </w:pPr>
    </w:p>
    <w:p w14:paraId="45ECB0CA" w14:textId="77777777" w:rsidR="00C6180F" w:rsidRPr="00C6180F" w:rsidRDefault="00C6180F" w:rsidP="0072370A">
      <w:pPr>
        <w:pStyle w:val="Heading2"/>
        <w:rPr>
          <w:rFonts w:ascii="Calibri" w:hAnsi="Calibri"/>
          <w:b/>
          <w:color w:val="93D500"/>
          <w:sz w:val="48"/>
          <w:szCs w:val="48"/>
        </w:rPr>
      </w:pPr>
      <w:r w:rsidRPr="00C6180F">
        <w:rPr>
          <w:b/>
          <w:color w:val="93D500"/>
          <w:sz w:val="48"/>
          <w:szCs w:val="48"/>
        </w:rPr>
        <w:t>APPLICATION GUIDANCE NOTES</w:t>
      </w:r>
    </w:p>
    <w:p w14:paraId="24470841" w14:textId="77777777" w:rsidR="00C6180F" w:rsidRPr="00465DFD" w:rsidRDefault="00C6180F" w:rsidP="00C6180F">
      <w:pPr>
        <w:spacing w:after="244" w:line="259" w:lineRule="auto"/>
        <w:ind w:left="-29" w:firstLine="0"/>
        <w:jc w:val="left"/>
      </w:pPr>
      <w:r>
        <w:rPr>
          <w:noProof/>
          <w:sz w:val="22"/>
        </w:rPr>
        <mc:AlternateContent>
          <mc:Choice Requires="wpg">
            <w:drawing>
              <wp:inline distT="0" distB="0" distL="0" distR="0" wp14:anchorId="34293685" wp14:editId="2C1D6E40">
                <wp:extent cx="5769229" cy="6096"/>
                <wp:effectExtent l="0" t="0" r="0" b="0"/>
                <wp:docPr id="21106" name="Group 21106"/>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28423" name="Shape 28423"/>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4640F55E" id="Group 21106"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AK8eyrmwIAAIwGAAAOAAAAAAAAAAAAAAAAAC4CAABkcnMvZTJvRG9j&#10;LnhtbFBLAQItABQABgAIAAAAIQB7snsZ2gAAAAMBAAAPAAAAAAAAAAAAAAAAAPUEAABkcnMvZG93&#10;bnJldi54bWxQSwUGAAAAAAQABADzAAAA/AUAAAAA&#10;">
                <v:shape id="Shape 28423"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" path="m,l5769229,r,9144l,9144,,e" filled="f" stroked="f" strokeweight="0">
                  <v:path arrowok="t" textboxrect="0,0,5769229,9144"/>
                </v:shape>
                <w10:anchorlock/>
              </v:group>
            </w:pict>
          </mc:Fallback>
        </mc:AlternateContent>
      </w:r>
    </w:p>
    <w:p w14:paraId="54147B68"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These notes are intended to help you present your application so that we understand how closely you fit what we are looking for. Please read the guidance carefully and refer to it as you complete the application form. </w:t>
      </w:r>
    </w:p>
    <w:p w14:paraId="30CF1DCC" w14:textId="77777777" w:rsidR="00C6180F" w:rsidRPr="00C73E8E" w:rsidRDefault="00C6180F" w:rsidP="00C6180F">
      <w:pPr>
        <w:pStyle w:val="NoSpacing"/>
        <w:rPr>
          <w:rFonts w:ascii="Arial" w:hAnsi="Arial" w:cs="Arial"/>
          <w:sz w:val="22"/>
        </w:rPr>
      </w:pPr>
    </w:p>
    <w:p w14:paraId="14B6ECDC" w14:textId="77777777" w:rsidR="00C6180F" w:rsidRPr="00FF2CB4" w:rsidRDefault="00C6180F" w:rsidP="00C6180F">
      <w:pPr>
        <w:pStyle w:val="Heading2"/>
        <w:rPr>
          <w:color w:val="8DC321"/>
        </w:rPr>
      </w:pPr>
      <w:r w:rsidRPr="00FF2CB4">
        <w:rPr>
          <w:color w:val="8DC321"/>
        </w:rPr>
        <w:t>CV’s</w:t>
      </w:r>
    </w:p>
    <w:p w14:paraId="48A96DEB" w14:textId="77777777" w:rsidR="00C6180F" w:rsidRPr="00C73E8E" w:rsidRDefault="00C6180F" w:rsidP="00C6180F">
      <w:pPr>
        <w:pStyle w:val="NoSpacing"/>
        <w:rPr>
          <w:rFonts w:ascii="Arial" w:hAnsi="Arial" w:cs="Arial"/>
          <w:sz w:val="22"/>
        </w:rPr>
      </w:pPr>
    </w:p>
    <w:p w14:paraId="26EA9A7A" w14:textId="77777777" w:rsidR="00C6180F" w:rsidRDefault="00C6180F" w:rsidP="00C6180F">
      <w:pPr>
        <w:pStyle w:val="NoSpacing"/>
        <w:rPr>
          <w:rFonts w:ascii="Arial" w:hAnsi="Arial" w:cs="Arial"/>
          <w:sz w:val="22"/>
        </w:rPr>
      </w:pPr>
      <w:r w:rsidRPr="00465DFD">
        <w:rPr>
          <w:rFonts w:ascii="Arial" w:hAnsi="Arial" w:cs="Arial"/>
          <w:sz w:val="22"/>
        </w:rPr>
        <w:t xml:space="preserve">CVs must be submitted alongside </w:t>
      </w:r>
      <w:r w:rsidRPr="00FF2CB4">
        <w:rPr>
          <w:rFonts w:ascii="Arial" w:hAnsi="Arial" w:cs="Arial"/>
          <w:sz w:val="22"/>
        </w:rPr>
        <w:t>a supporting statement and declaration form</w:t>
      </w:r>
      <w:r>
        <w:rPr>
          <w:rFonts w:ascii="Arial" w:hAnsi="Arial" w:cs="Arial"/>
          <w:sz w:val="22"/>
        </w:rPr>
        <w:t xml:space="preserve">. </w:t>
      </w:r>
      <w:r w:rsidRPr="00FF2CB4">
        <w:rPr>
          <w:rFonts w:ascii="Arial" w:hAnsi="Arial" w:cs="Arial"/>
          <w:sz w:val="22"/>
        </w:rPr>
        <w:t>CV’s should ideally be no longer than two A4 pages.</w:t>
      </w:r>
    </w:p>
    <w:p w14:paraId="11350673" w14:textId="77777777" w:rsidR="00C6180F" w:rsidRPr="00C73E8E" w:rsidRDefault="00C6180F" w:rsidP="00C6180F">
      <w:pPr>
        <w:pStyle w:val="NoSpacing"/>
        <w:rPr>
          <w:rFonts w:ascii="Arial" w:hAnsi="Arial" w:cs="Arial"/>
          <w:sz w:val="22"/>
        </w:rPr>
      </w:pPr>
    </w:p>
    <w:p w14:paraId="3A45323C" w14:textId="77777777" w:rsidR="00C6180F" w:rsidRPr="00FF2CB4" w:rsidRDefault="00C6180F" w:rsidP="00C6180F">
      <w:pPr>
        <w:pStyle w:val="Heading2"/>
        <w:rPr>
          <w:color w:val="8DC321"/>
        </w:rPr>
      </w:pPr>
      <w:r w:rsidRPr="00FF2CB4">
        <w:rPr>
          <w:color w:val="8DC321"/>
        </w:rPr>
        <w:t xml:space="preserve">SUPPORTING STATEMENT </w:t>
      </w:r>
    </w:p>
    <w:p w14:paraId="0BA4F414" w14:textId="77777777" w:rsidR="00C6180F" w:rsidRPr="00C73E8E" w:rsidRDefault="00C6180F" w:rsidP="00C6180F">
      <w:pPr>
        <w:pStyle w:val="NoSpacing"/>
        <w:rPr>
          <w:rFonts w:ascii="Arial" w:hAnsi="Arial" w:cs="Arial"/>
          <w:sz w:val="22"/>
        </w:rPr>
      </w:pPr>
    </w:p>
    <w:p w14:paraId="5234534B"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This is one of the most important sections of the application form, and it is crucial that you understand what we are looking for so that you can present your application in the best way. </w:t>
      </w:r>
    </w:p>
    <w:p w14:paraId="3C6C4EA5" w14:textId="77777777" w:rsidR="00C6180F" w:rsidRPr="00465DFD" w:rsidRDefault="00C6180F" w:rsidP="00C6180F">
      <w:pPr>
        <w:pStyle w:val="NoSpacing"/>
        <w:rPr>
          <w:rFonts w:ascii="Arial" w:hAnsi="Arial" w:cs="Arial"/>
          <w:sz w:val="22"/>
        </w:rPr>
      </w:pPr>
    </w:p>
    <w:p w14:paraId="2211E716" w14:textId="77777777" w:rsidR="00C6180F" w:rsidRPr="00465DFD" w:rsidRDefault="00C6180F" w:rsidP="00C6180F">
      <w:pPr>
        <w:pStyle w:val="NoSpacing"/>
        <w:rPr>
          <w:rFonts w:ascii="Arial" w:hAnsi="Arial" w:cs="Arial"/>
          <w:sz w:val="22"/>
        </w:rPr>
      </w:pPr>
      <w:r w:rsidRPr="00465DFD">
        <w:rPr>
          <w:rFonts w:ascii="Arial" w:hAnsi="Arial" w:cs="Arial"/>
          <w:sz w:val="22"/>
        </w:rPr>
        <w:t>Your supporting st</w:t>
      </w:r>
      <w:r>
        <w:rPr>
          <w:rFonts w:ascii="Arial" w:hAnsi="Arial" w:cs="Arial"/>
          <w:sz w:val="22"/>
        </w:rPr>
        <w:t>atement should be no longer than three A4 pages long and should</w:t>
      </w:r>
      <w:r w:rsidRPr="00465DFD">
        <w:rPr>
          <w:rFonts w:ascii="Arial" w:hAnsi="Arial" w:cs="Arial"/>
          <w:sz w:val="22"/>
        </w:rPr>
        <w:t xml:space="preserve"> be typed in Arial, font size 11</w:t>
      </w:r>
      <w:r>
        <w:rPr>
          <w:rFonts w:ascii="Arial" w:hAnsi="Arial" w:cs="Arial"/>
          <w:sz w:val="22"/>
        </w:rPr>
        <w:t xml:space="preserve"> or similar</w:t>
      </w:r>
      <w:r w:rsidRPr="00465DFD">
        <w:rPr>
          <w:rFonts w:ascii="Arial" w:hAnsi="Arial" w:cs="Arial"/>
          <w:sz w:val="22"/>
        </w:rPr>
        <w:t xml:space="preserve">. </w:t>
      </w:r>
    </w:p>
    <w:p w14:paraId="23DAF3FC" w14:textId="77777777" w:rsidR="00C6180F" w:rsidRPr="00465DFD" w:rsidRDefault="00C6180F" w:rsidP="00C6180F">
      <w:pPr>
        <w:pStyle w:val="NoSpacing"/>
        <w:rPr>
          <w:rFonts w:ascii="Arial" w:hAnsi="Arial" w:cs="Arial"/>
          <w:sz w:val="22"/>
        </w:rPr>
      </w:pPr>
    </w:p>
    <w:p w14:paraId="21CEDED8" w14:textId="77777777" w:rsidR="00C6180F" w:rsidRDefault="00C6180F" w:rsidP="00C6180F">
      <w:pPr>
        <w:pStyle w:val="NoSpacing"/>
        <w:rPr>
          <w:rFonts w:ascii="Arial" w:hAnsi="Arial" w:cs="Arial"/>
          <w:sz w:val="22"/>
        </w:rPr>
      </w:pPr>
      <w:r w:rsidRPr="00465DFD">
        <w:rPr>
          <w:rFonts w:ascii="Arial" w:hAnsi="Arial" w:cs="Arial"/>
          <w:sz w:val="22"/>
        </w:rPr>
        <w:t>We shortlist candidates for interview against the person specification. This sets out what we think are the essential and desirable knowledge and experience, qualifications, skills, qualities and abilities for the job role.</w:t>
      </w:r>
      <w:r>
        <w:rPr>
          <w:rFonts w:ascii="Arial" w:hAnsi="Arial" w:cs="Arial"/>
          <w:sz w:val="22"/>
        </w:rPr>
        <w:t xml:space="preserve"> When we shortlist,</w:t>
      </w:r>
      <w:r w:rsidRPr="00465DFD">
        <w:rPr>
          <w:rFonts w:ascii="Arial" w:hAnsi="Arial" w:cs="Arial"/>
          <w:sz w:val="22"/>
        </w:rPr>
        <w:t xml:space="preserve"> how you meet the requirements set out in these areas. </w:t>
      </w:r>
    </w:p>
    <w:p w14:paraId="1847C536" w14:textId="77777777" w:rsidR="00C6180F" w:rsidRDefault="00C6180F" w:rsidP="00C6180F">
      <w:pPr>
        <w:pStyle w:val="NoSpacing"/>
        <w:rPr>
          <w:rFonts w:ascii="Arial" w:hAnsi="Arial" w:cs="Arial"/>
          <w:sz w:val="22"/>
        </w:rPr>
      </w:pPr>
    </w:p>
    <w:p w14:paraId="146559B3"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Please refer to the person specification of the vacancy you are applying </w:t>
      </w:r>
      <w:r w:rsidRPr="00FA6321">
        <w:rPr>
          <w:rFonts w:ascii="Arial" w:hAnsi="Arial" w:cs="Arial"/>
          <w:sz w:val="22"/>
        </w:rPr>
        <w:t xml:space="preserve">for which can be found </w:t>
      </w:r>
      <w:r>
        <w:rPr>
          <w:rFonts w:ascii="Arial" w:hAnsi="Arial" w:cs="Arial"/>
          <w:sz w:val="22"/>
        </w:rPr>
        <w:t>within this recruitment pack.</w:t>
      </w:r>
      <w:r w:rsidRPr="00465DFD">
        <w:rPr>
          <w:rFonts w:ascii="Arial" w:hAnsi="Arial" w:cs="Arial"/>
          <w:sz w:val="22"/>
        </w:rPr>
        <w:t xml:space="preserve"> This outlines the essential and desirable criteria for the post to which you are applying.</w:t>
      </w:r>
    </w:p>
    <w:p w14:paraId="0F2EDA88" w14:textId="77777777" w:rsidR="00C6180F" w:rsidRPr="00465DFD" w:rsidRDefault="00C6180F" w:rsidP="00C6180F">
      <w:pPr>
        <w:pStyle w:val="NoSpacing"/>
        <w:rPr>
          <w:rFonts w:ascii="Arial" w:hAnsi="Arial" w:cs="Arial"/>
          <w:sz w:val="22"/>
        </w:rPr>
      </w:pPr>
    </w:p>
    <w:p w14:paraId="13825738" w14:textId="77777777" w:rsidR="00C6180F" w:rsidRPr="00465DFD" w:rsidRDefault="00C6180F" w:rsidP="00C6180F">
      <w:pPr>
        <w:pStyle w:val="NoSpacing"/>
        <w:rPr>
          <w:rFonts w:ascii="Arial" w:hAnsi="Arial" w:cs="Arial"/>
          <w:sz w:val="22"/>
        </w:rPr>
      </w:pPr>
      <w:r w:rsidRPr="00465DFD">
        <w:rPr>
          <w:rFonts w:ascii="Arial" w:hAnsi="Arial" w:cs="Arial"/>
          <w:sz w:val="22"/>
        </w:rPr>
        <w:t>It is important that you demonstrate what the person specification sets out. For example, if we said that good customer service skills were essential, we would like you to explain in what ways you display these skills and how you would apply that to the job role. Think about how you would ‘sell’ those skills to us to meet the criteria?</w:t>
      </w:r>
    </w:p>
    <w:p w14:paraId="0A58C195" w14:textId="77777777" w:rsidR="00C6180F" w:rsidRPr="00C73E8E" w:rsidRDefault="00C6180F" w:rsidP="00C6180F">
      <w:pPr>
        <w:pStyle w:val="NoSpacing"/>
        <w:rPr>
          <w:rFonts w:ascii="Arial" w:hAnsi="Arial" w:cs="Arial"/>
          <w:sz w:val="22"/>
        </w:rPr>
      </w:pPr>
    </w:p>
    <w:p w14:paraId="0A073A7D" w14:textId="77777777" w:rsidR="00C6180F" w:rsidRPr="00FF2CB4" w:rsidRDefault="00C6180F" w:rsidP="00C6180F">
      <w:pPr>
        <w:pStyle w:val="Heading2"/>
        <w:rPr>
          <w:color w:val="8DC321"/>
        </w:rPr>
      </w:pPr>
      <w:r w:rsidRPr="00FF2CB4">
        <w:rPr>
          <w:color w:val="8DC321"/>
        </w:rPr>
        <w:t>REFERENCES</w:t>
      </w:r>
    </w:p>
    <w:p w14:paraId="525B7A37" w14:textId="77777777" w:rsidR="00C6180F" w:rsidRPr="00C73E8E" w:rsidRDefault="00C6180F" w:rsidP="00C6180F">
      <w:pPr>
        <w:pStyle w:val="NoSpacing"/>
        <w:rPr>
          <w:rFonts w:ascii="Arial" w:hAnsi="Arial" w:cs="Arial"/>
          <w:sz w:val="22"/>
        </w:rPr>
      </w:pPr>
      <w:r w:rsidRPr="00C73E8E">
        <w:rPr>
          <w:rFonts w:ascii="Arial" w:hAnsi="Arial" w:cs="Arial"/>
          <w:sz w:val="22"/>
        </w:rPr>
        <w:t xml:space="preserve"> </w:t>
      </w:r>
    </w:p>
    <w:p w14:paraId="1A6C81A6"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Please provide employment references, not character references. Your referees should be your two most recent employers, including your current employer if applicable. Make sure that you give the employment address of your referees, not their home address. </w:t>
      </w:r>
    </w:p>
    <w:p w14:paraId="4FB685D6" w14:textId="77777777" w:rsidR="00C6180F" w:rsidRPr="00465DFD" w:rsidRDefault="00C6180F" w:rsidP="00C6180F">
      <w:pPr>
        <w:pStyle w:val="NoSpacing"/>
        <w:rPr>
          <w:rFonts w:ascii="Arial" w:hAnsi="Arial" w:cs="Arial"/>
          <w:sz w:val="22"/>
        </w:rPr>
      </w:pPr>
    </w:p>
    <w:p w14:paraId="283935FD"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References from relatives, close friends and partners are not acceptable. If your current or previous employer happens to be a relative, close friend or partner, please let us know, so that we can discuss with you whether to approach someone else for a reference instead. We will only take up references when we have decided to make an offer of employment. </w:t>
      </w:r>
    </w:p>
    <w:p w14:paraId="35D8FD2F" w14:textId="77777777" w:rsidR="00C6180F" w:rsidRPr="00465DFD" w:rsidRDefault="00C6180F" w:rsidP="00C6180F">
      <w:pPr>
        <w:pStyle w:val="NoSpacing"/>
        <w:rPr>
          <w:rFonts w:ascii="Arial" w:hAnsi="Arial" w:cs="Arial"/>
          <w:sz w:val="22"/>
        </w:rPr>
      </w:pPr>
    </w:p>
    <w:p w14:paraId="6075B87B"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If you have not previously held two jobs, or if they were a long time ago, or if you have been in education or doing voluntary work rather than paid employment, we will be happy to take references from (for example) an educational establishment or a voluntary group instead. </w:t>
      </w:r>
    </w:p>
    <w:p w14:paraId="21485841" w14:textId="77777777" w:rsidR="00C6180F" w:rsidRDefault="00C6180F" w:rsidP="00BD6D9F">
      <w:pPr>
        <w:pStyle w:val="Heading2"/>
        <w:ind w:left="0" w:firstLine="0"/>
        <w:rPr>
          <w:color w:val="8DC321"/>
        </w:rPr>
      </w:pPr>
    </w:p>
    <w:p w14:paraId="56FCBDBB" w14:textId="7AFB503D" w:rsidR="00EC4C0A" w:rsidRPr="006757DF" w:rsidRDefault="00C6180F" w:rsidP="006757DF">
      <w:pPr>
        <w:pStyle w:val="Heading2"/>
        <w:rPr>
          <w:b/>
          <w:color w:val="93D500"/>
          <w:sz w:val="48"/>
          <w:szCs w:val="48"/>
        </w:rPr>
      </w:pPr>
      <w:r w:rsidRPr="007C16F0">
        <w:rPr>
          <w:b/>
          <w:color w:val="93D500"/>
          <w:sz w:val="48"/>
          <w:szCs w:val="48"/>
        </w:rPr>
        <w:t>GUARANTEED INTERVIEW</w:t>
      </w:r>
    </w:p>
    <w:p w14:paraId="737B2A0D" w14:textId="77777777" w:rsidR="00EC4C0A" w:rsidRDefault="00EC4C0A" w:rsidP="006757DF">
      <w:pPr>
        <w:pStyle w:val="Heading1"/>
      </w:pPr>
    </w:p>
    <w:p w14:paraId="60C4E237" w14:textId="77777777" w:rsidR="006757DF" w:rsidRPr="006757DF" w:rsidRDefault="006757DF" w:rsidP="006757DF">
      <w:pPr>
        <w:pStyle w:val="Heading1"/>
      </w:pPr>
      <w:r w:rsidRPr="006757DF">
        <w:t>As a Disability Confident Employer, we shall interview all disabled candidates who meet the minimum essential requirements for the post. If you tell us that you are disabled, we will ensure that we make reasonable adjustments during each stage of the recruitment and selection process and if you join us, to where and how you work.</w:t>
      </w:r>
    </w:p>
    <w:p w14:paraId="22F3E9BE" w14:textId="76B96863" w:rsidR="00EC4C0A" w:rsidRDefault="006757DF" w:rsidP="006757DF">
      <w:pPr>
        <w:pStyle w:val="Heading1"/>
      </w:pPr>
      <w:r>
        <w:t xml:space="preserve">    </w:t>
      </w:r>
    </w:p>
    <w:p w14:paraId="744E88B3" w14:textId="77777777" w:rsidR="00EC4C0A" w:rsidRDefault="00EC4C0A" w:rsidP="006757DF">
      <w:pPr>
        <w:pStyle w:val="Heading1"/>
      </w:pPr>
    </w:p>
    <w:p w14:paraId="242FC349" w14:textId="77777777" w:rsidR="00EC4C0A" w:rsidRDefault="00EC4C0A" w:rsidP="006757DF">
      <w:pPr>
        <w:pStyle w:val="Heading1"/>
      </w:pPr>
    </w:p>
    <w:p w14:paraId="2160988F" w14:textId="77777777" w:rsidR="00EC4C0A" w:rsidRDefault="00EC4C0A" w:rsidP="006757DF">
      <w:pPr>
        <w:pStyle w:val="Heading1"/>
      </w:pPr>
    </w:p>
    <w:p w14:paraId="74309F80" w14:textId="77777777" w:rsidR="00EC4C0A" w:rsidRDefault="00EC4C0A" w:rsidP="006757DF">
      <w:pPr>
        <w:pStyle w:val="Heading1"/>
      </w:pPr>
    </w:p>
    <w:p w14:paraId="7B5C4DA8" w14:textId="77777777" w:rsidR="00EC4C0A" w:rsidRDefault="00EC4C0A" w:rsidP="006757DF">
      <w:pPr>
        <w:pStyle w:val="Heading1"/>
      </w:pPr>
    </w:p>
    <w:p w14:paraId="15894268" w14:textId="27C141E2" w:rsidR="00EC4C0A" w:rsidRDefault="00EC4C0A" w:rsidP="006757DF">
      <w:pPr>
        <w:pStyle w:val="Heading1"/>
      </w:pPr>
    </w:p>
    <w:p w14:paraId="3C093F96" w14:textId="6F65E284" w:rsidR="00C50B26" w:rsidRDefault="00C50B26" w:rsidP="00C50B26"/>
    <w:p w14:paraId="32AFDA4A" w14:textId="2D8A5404" w:rsidR="00C50B26" w:rsidRDefault="00C50B26" w:rsidP="00C50B26"/>
    <w:p w14:paraId="2EC5F199" w14:textId="1C246650" w:rsidR="00C50B26" w:rsidRDefault="00C50B26" w:rsidP="00C50B26"/>
    <w:p w14:paraId="3B75CCED" w14:textId="39C8F7CE" w:rsidR="00C50B26" w:rsidRDefault="00C50B26" w:rsidP="00C50B26"/>
    <w:p w14:paraId="6DD759AC" w14:textId="225121BA" w:rsidR="00C50B26" w:rsidRDefault="00C50B26" w:rsidP="00C50B26"/>
    <w:p w14:paraId="1D879631" w14:textId="54D4F855" w:rsidR="00C50B26" w:rsidRDefault="00C50B26" w:rsidP="00C50B26"/>
    <w:p w14:paraId="0947B64A" w14:textId="2270494A" w:rsidR="00C50B26" w:rsidRDefault="00C50B26" w:rsidP="00C50B26"/>
    <w:p w14:paraId="48B84EFC" w14:textId="6CCDAEA4" w:rsidR="00C50B26" w:rsidRDefault="00C50B26" w:rsidP="00C50B26"/>
    <w:p w14:paraId="29B1C776" w14:textId="30B368EF" w:rsidR="00C50B26" w:rsidRDefault="00C50B26" w:rsidP="00C50B26"/>
    <w:p w14:paraId="6DCD61E0" w14:textId="19B473A5" w:rsidR="00C50B26" w:rsidRDefault="00C50B26" w:rsidP="00C50B26"/>
    <w:p w14:paraId="3AC53731" w14:textId="5AEDBB9A" w:rsidR="00C50B26" w:rsidRDefault="00C50B26" w:rsidP="00C50B26"/>
    <w:p w14:paraId="6D42DC68" w14:textId="5150F8C2" w:rsidR="00C50B26" w:rsidRDefault="00C50B26" w:rsidP="00C50B26"/>
    <w:p w14:paraId="2A63FE79" w14:textId="00050D4B" w:rsidR="00C50B26" w:rsidRDefault="00C50B26" w:rsidP="00C50B26"/>
    <w:p w14:paraId="5CDBB81B" w14:textId="057EE89C" w:rsidR="00C50B26" w:rsidRDefault="00C50B26" w:rsidP="00C50B26"/>
    <w:p w14:paraId="70AE4CA3" w14:textId="7AE362C0" w:rsidR="00C50B26" w:rsidRDefault="00C50B26" w:rsidP="00C50B26"/>
    <w:p w14:paraId="00505F5B" w14:textId="52522505" w:rsidR="00C50B26" w:rsidRDefault="00C50B26" w:rsidP="00C50B26"/>
    <w:p w14:paraId="34630FAD" w14:textId="76D9C9DF" w:rsidR="00C50B26" w:rsidRDefault="00C50B26" w:rsidP="00C50B26"/>
    <w:p w14:paraId="1C226CFF" w14:textId="4E07EC1B" w:rsidR="006757DF" w:rsidRDefault="006757DF" w:rsidP="00C50B26"/>
    <w:p w14:paraId="20F99F7A" w14:textId="53B2AB85" w:rsidR="006757DF" w:rsidRDefault="006757DF" w:rsidP="00C50B26"/>
    <w:p w14:paraId="086AEF67" w14:textId="0B3BD47D" w:rsidR="006757DF" w:rsidRDefault="006757DF" w:rsidP="00C50B26"/>
    <w:p w14:paraId="11537FED" w14:textId="1EC77EF4" w:rsidR="006757DF" w:rsidRDefault="006757DF" w:rsidP="00C50B26"/>
    <w:p w14:paraId="665E2B3C" w14:textId="30CCDF6D" w:rsidR="006757DF" w:rsidRDefault="006757DF" w:rsidP="00C50B26"/>
    <w:p w14:paraId="3EA42972" w14:textId="389989EC" w:rsidR="006757DF" w:rsidRDefault="006757DF" w:rsidP="00C50B26"/>
    <w:p w14:paraId="40049B6B" w14:textId="588219B9" w:rsidR="006757DF" w:rsidRPr="00D93AF2" w:rsidRDefault="00D93AF2" w:rsidP="0072370A">
      <w:pPr>
        <w:spacing w:after="240" w:line="240" w:lineRule="auto"/>
        <w:ind w:left="0" w:firstLine="0"/>
        <w:rPr>
          <w:rFonts w:ascii="Arial" w:hAnsi="Arial" w:cs="Arial"/>
          <w:b/>
          <w:color w:val="93D500"/>
          <w:sz w:val="48"/>
          <w:szCs w:val="48"/>
        </w:rPr>
      </w:pPr>
      <w:r w:rsidRPr="00D93AF2">
        <w:rPr>
          <w:rFonts w:ascii="Arial" w:hAnsi="Arial" w:cs="Arial"/>
          <w:b/>
          <w:color w:val="93D500"/>
          <w:sz w:val="48"/>
          <w:szCs w:val="48"/>
        </w:rPr>
        <w:lastRenderedPageBreak/>
        <w:t xml:space="preserve">KEY </w:t>
      </w:r>
      <w:r w:rsidR="006757DF" w:rsidRPr="00D93AF2">
        <w:rPr>
          <w:rFonts w:ascii="Arial" w:hAnsi="Arial" w:cs="Arial"/>
          <w:b/>
          <w:color w:val="93D500"/>
          <w:sz w:val="48"/>
          <w:szCs w:val="48"/>
        </w:rPr>
        <w:t>TERMS AND CONDITIONS</w:t>
      </w:r>
    </w:p>
    <w:p w14:paraId="2CF41696" w14:textId="25C94491" w:rsidR="006757DF" w:rsidRDefault="00D93AF2" w:rsidP="006757DF">
      <w:pPr>
        <w:spacing w:after="240" w:line="240" w:lineRule="auto"/>
        <w:ind w:left="0" w:firstLine="0"/>
        <w:jc w:val="left"/>
      </w:pPr>
      <w:r>
        <w:rPr>
          <w:noProof/>
        </w:rPr>
        <mc:AlternateContent>
          <mc:Choice Requires="wps">
            <w:drawing>
              <wp:anchor distT="0" distB="0" distL="114300" distR="114300" simplePos="0" relativeHeight="251675648" behindDoc="0" locked="0" layoutInCell="1" allowOverlap="1" wp14:anchorId="2AED8B1F" wp14:editId="2EA2588B">
                <wp:simplePos x="0" y="0"/>
                <wp:positionH relativeFrom="column">
                  <wp:posOffset>27708</wp:posOffset>
                </wp:positionH>
                <wp:positionV relativeFrom="paragraph">
                  <wp:posOffset>67655</wp:posOffset>
                </wp:positionV>
                <wp:extent cx="5818909" cy="13855"/>
                <wp:effectExtent l="0" t="0" r="29845" b="24765"/>
                <wp:wrapNone/>
                <wp:docPr id="35" name="Straight Connector 35"/>
                <wp:cNvGraphicFramePr/>
                <a:graphic xmlns:a="http://schemas.openxmlformats.org/drawingml/2006/main">
                  <a:graphicData uri="http://schemas.microsoft.com/office/word/2010/wordprocessingShape">
                    <wps:wsp>
                      <wps:cNvCnPr/>
                      <wps:spPr>
                        <a:xfrm flipV="1">
                          <a:off x="0" y="0"/>
                          <a:ext cx="5818909" cy="13855"/>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A93379" id="Straight Connector 35"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pt,5.35pt" to="460.4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" strokecolor="#93d500" strokeweight=".5pt">
                <v:stroke joinstyle="miter"/>
              </v:line>
            </w:pict>
          </mc:Fallback>
        </mc:AlternateContent>
      </w:r>
    </w:p>
    <w:p w14:paraId="38775A3F" w14:textId="000A78BB" w:rsidR="006757DF" w:rsidRDefault="006757DF" w:rsidP="006757DF">
      <w:pPr>
        <w:spacing w:after="145" w:line="256" w:lineRule="auto"/>
        <w:ind w:left="-5"/>
        <w:jc w:val="left"/>
        <w:rPr>
          <w:rFonts w:ascii="Arial" w:hAnsi="Arial" w:cs="Arial"/>
          <w:color w:val="8DC321"/>
          <w:sz w:val="22"/>
        </w:rPr>
      </w:pPr>
      <w:r>
        <w:rPr>
          <w:rFonts w:ascii="Arial" w:hAnsi="Arial" w:cs="Arial"/>
          <w:b/>
          <w:color w:val="8DC321"/>
          <w:sz w:val="22"/>
        </w:rPr>
        <w:t>REMUN</w:t>
      </w:r>
      <w:r w:rsidR="008F2273">
        <w:rPr>
          <w:rFonts w:ascii="Arial" w:hAnsi="Arial" w:cs="Arial"/>
          <w:b/>
          <w:color w:val="8DC321"/>
          <w:sz w:val="22"/>
        </w:rPr>
        <w:t>E</w:t>
      </w:r>
      <w:r>
        <w:rPr>
          <w:rFonts w:ascii="Arial" w:hAnsi="Arial" w:cs="Arial"/>
          <w:b/>
          <w:color w:val="8DC321"/>
          <w:sz w:val="22"/>
        </w:rPr>
        <w:t xml:space="preserve">RATION &amp; BENEFITS </w:t>
      </w:r>
    </w:p>
    <w:p w14:paraId="4FD920ED" w14:textId="1F9D82DD" w:rsidR="00B85B16" w:rsidRPr="00BD6D9F" w:rsidRDefault="00BD6D9F" w:rsidP="006757DF">
      <w:pPr>
        <w:numPr>
          <w:ilvl w:val="0"/>
          <w:numId w:val="10"/>
        </w:numPr>
        <w:spacing w:line="249" w:lineRule="auto"/>
        <w:ind w:right="700" w:hanging="360"/>
        <w:rPr>
          <w:rFonts w:ascii="Arial" w:hAnsi="Arial" w:cs="Arial"/>
          <w:sz w:val="22"/>
        </w:rPr>
      </w:pPr>
      <w:r>
        <w:rPr>
          <w:rFonts w:ascii="Arial" w:hAnsi="Arial" w:cs="Arial"/>
          <w:sz w:val="22"/>
        </w:rPr>
        <w:t>C</w:t>
      </w:r>
      <w:r w:rsidR="00B85B16" w:rsidRPr="00BD6D9F">
        <w:rPr>
          <w:rFonts w:ascii="Arial" w:hAnsi="Arial" w:cs="Arial"/>
          <w:sz w:val="22"/>
        </w:rPr>
        <w:t>ompetitive</w:t>
      </w:r>
      <w:r>
        <w:rPr>
          <w:rFonts w:ascii="Arial" w:hAnsi="Arial" w:cs="Arial"/>
          <w:sz w:val="22"/>
        </w:rPr>
        <w:t xml:space="preserve"> salary</w:t>
      </w:r>
    </w:p>
    <w:p w14:paraId="55CDF4EF" w14:textId="383B23CC" w:rsidR="006757DF" w:rsidRDefault="006757DF" w:rsidP="006757DF">
      <w:pPr>
        <w:numPr>
          <w:ilvl w:val="0"/>
          <w:numId w:val="10"/>
        </w:numPr>
        <w:spacing w:line="249" w:lineRule="auto"/>
        <w:ind w:right="700" w:hanging="360"/>
        <w:rPr>
          <w:rFonts w:ascii="Arial" w:hAnsi="Arial" w:cs="Arial"/>
          <w:sz w:val="22"/>
        </w:rPr>
      </w:pPr>
      <w:r>
        <w:rPr>
          <w:rFonts w:ascii="Arial" w:hAnsi="Arial" w:cs="Arial"/>
          <w:sz w:val="22"/>
        </w:rPr>
        <w:t xml:space="preserve">Defined pension contribution scheme (employer contribution of 9.6%) </w:t>
      </w:r>
    </w:p>
    <w:p w14:paraId="593A4AB1" w14:textId="77777777" w:rsidR="006757DF" w:rsidRDefault="006757DF" w:rsidP="006757DF">
      <w:pPr>
        <w:numPr>
          <w:ilvl w:val="0"/>
          <w:numId w:val="10"/>
        </w:numPr>
        <w:spacing w:line="249" w:lineRule="auto"/>
        <w:ind w:right="700" w:hanging="360"/>
        <w:rPr>
          <w:rFonts w:ascii="Arial" w:hAnsi="Arial" w:cs="Arial"/>
          <w:sz w:val="22"/>
        </w:rPr>
      </w:pPr>
      <w:r>
        <w:rPr>
          <w:rFonts w:ascii="Arial" w:hAnsi="Arial" w:cs="Arial"/>
          <w:sz w:val="22"/>
        </w:rPr>
        <w:t xml:space="preserve">Flexible working opportunities </w:t>
      </w:r>
    </w:p>
    <w:p w14:paraId="1EF1E626" w14:textId="77777777" w:rsidR="006757DF" w:rsidRDefault="006757DF" w:rsidP="006757DF">
      <w:pPr>
        <w:numPr>
          <w:ilvl w:val="0"/>
          <w:numId w:val="10"/>
        </w:numPr>
        <w:spacing w:line="249" w:lineRule="auto"/>
        <w:ind w:right="700" w:hanging="360"/>
        <w:rPr>
          <w:rFonts w:ascii="Arial" w:hAnsi="Arial" w:cs="Arial"/>
          <w:sz w:val="22"/>
        </w:rPr>
      </w:pPr>
      <w:r>
        <w:rPr>
          <w:rFonts w:ascii="Arial" w:hAnsi="Arial" w:cs="Arial"/>
          <w:sz w:val="22"/>
        </w:rPr>
        <w:t xml:space="preserve">Excellent learning and development opportunities </w:t>
      </w:r>
    </w:p>
    <w:p w14:paraId="4116FA2D" w14:textId="77777777" w:rsidR="006757DF" w:rsidRDefault="006757DF" w:rsidP="006757DF">
      <w:pPr>
        <w:numPr>
          <w:ilvl w:val="0"/>
          <w:numId w:val="10"/>
        </w:numPr>
        <w:spacing w:line="249" w:lineRule="auto"/>
        <w:ind w:right="700" w:hanging="360"/>
        <w:rPr>
          <w:rFonts w:ascii="Arial" w:hAnsi="Arial" w:cs="Arial"/>
          <w:sz w:val="22"/>
        </w:rPr>
      </w:pPr>
      <w:r>
        <w:rPr>
          <w:rFonts w:ascii="Arial" w:hAnsi="Arial" w:cs="Arial"/>
          <w:sz w:val="22"/>
        </w:rPr>
        <w:t xml:space="preserve">On-going personal development </w:t>
      </w:r>
    </w:p>
    <w:p w14:paraId="298856EF" w14:textId="77777777" w:rsidR="006757DF" w:rsidRDefault="006757DF" w:rsidP="006757DF">
      <w:pPr>
        <w:numPr>
          <w:ilvl w:val="0"/>
          <w:numId w:val="10"/>
        </w:numPr>
        <w:spacing w:line="249" w:lineRule="auto"/>
        <w:ind w:right="700" w:hanging="360"/>
        <w:rPr>
          <w:rFonts w:ascii="Arial" w:hAnsi="Arial" w:cs="Arial"/>
          <w:sz w:val="22"/>
        </w:rPr>
      </w:pPr>
      <w:r>
        <w:rPr>
          <w:rFonts w:ascii="Arial" w:hAnsi="Arial" w:cs="Arial"/>
          <w:sz w:val="22"/>
        </w:rPr>
        <w:t xml:space="preserve">Clyde Value (employee discounts and benefits) </w:t>
      </w:r>
    </w:p>
    <w:p w14:paraId="6E7BC658" w14:textId="77777777" w:rsidR="006757DF" w:rsidRDefault="006757DF" w:rsidP="006757DF">
      <w:pPr>
        <w:numPr>
          <w:ilvl w:val="0"/>
          <w:numId w:val="10"/>
        </w:numPr>
        <w:spacing w:line="249" w:lineRule="auto"/>
        <w:ind w:right="700" w:hanging="360"/>
        <w:rPr>
          <w:rFonts w:ascii="Arial" w:hAnsi="Arial" w:cs="Arial"/>
          <w:sz w:val="22"/>
        </w:rPr>
      </w:pPr>
      <w:r>
        <w:rPr>
          <w:rFonts w:ascii="Arial" w:hAnsi="Arial" w:cs="Arial"/>
          <w:sz w:val="22"/>
        </w:rPr>
        <w:t xml:space="preserve">Health and wellbeing initiatives </w:t>
      </w:r>
    </w:p>
    <w:p w14:paraId="1D750EAA" w14:textId="77777777" w:rsidR="006757DF" w:rsidRDefault="006757DF" w:rsidP="006757DF">
      <w:pPr>
        <w:numPr>
          <w:ilvl w:val="0"/>
          <w:numId w:val="10"/>
        </w:numPr>
        <w:spacing w:line="249" w:lineRule="auto"/>
        <w:ind w:right="700" w:hanging="360"/>
        <w:rPr>
          <w:rFonts w:ascii="Arial" w:hAnsi="Arial" w:cs="Arial"/>
          <w:sz w:val="22"/>
        </w:rPr>
      </w:pPr>
      <w:r>
        <w:rPr>
          <w:rFonts w:ascii="Arial" w:hAnsi="Arial" w:cs="Arial"/>
          <w:sz w:val="22"/>
        </w:rPr>
        <w:t xml:space="preserve">Use of pool cars </w:t>
      </w:r>
    </w:p>
    <w:p w14:paraId="2EC04A6E"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531C83C3" wp14:editId="07F7BDFD">
                <wp:extent cx="5869940" cy="12065"/>
                <wp:effectExtent l="0" t="0" r="0"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32" name="Shape 28451"/>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D4EF595" id="Group 20"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">
                <v:shape id="Shape 28451"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" path="m,l5870194,r,12192l,12192,,e" filled="f" stroked="f" strokeweight="0">
                  <v:path arrowok="t" o:connecttype="custom" o:connectlocs="0,0;58701,0;58701,121;0,121;0,0" o:connectangles="0,0,0,0,0" textboxrect="0,0,5870194,12192"/>
                </v:shape>
                <w10:anchorlock/>
              </v:group>
            </w:pict>
          </mc:Fallback>
        </mc:AlternateContent>
      </w:r>
    </w:p>
    <w:p w14:paraId="21F41A0E"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HOLIDAY ENTITLEMENT</w:t>
      </w:r>
    </w:p>
    <w:p w14:paraId="2C98587D" w14:textId="77777777" w:rsidR="006757DF" w:rsidRDefault="006757DF" w:rsidP="006757DF">
      <w:pPr>
        <w:spacing w:after="9"/>
        <w:ind w:left="-5" w:right="700"/>
        <w:rPr>
          <w:rFonts w:ascii="Arial" w:hAnsi="Arial" w:cs="Arial"/>
          <w:sz w:val="22"/>
        </w:rPr>
      </w:pPr>
      <w:r>
        <w:rPr>
          <w:rFonts w:ascii="Arial" w:hAnsi="Arial" w:cs="Arial"/>
          <w:sz w:val="22"/>
        </w:rPr>
        <w:t xml:space="preserve">40 days leave per year (inclusive of public holidays) </w:t>
      </w:r>
    </w:p>
    <w:p w14:paraId="6B877F3C" w14:textId="77777777" w:rsidR="006757DF" w:rsidRDefault="006757DF" w:rsidP="006757DF">
      <w:pPr>
        <w:spacing w:after="170" w:line="256" w:lineRule="auto"/>
        <w:ind w:left="-108" w:firstLine="0"/>
        <w:jc w:val="left"/>
        <w:rPr>
          <w:rFonts w:ascii="Arial" w:hAnsi="Arial" w:cs="Arial"/>
          <w:sz w:val="22"/>
        </w:rPr>
      </w:pPr>
      <w:r>
        <w:rPr>
          <w:noProof/>
        </w:rPr>
        <mc:AlternateContent>
          <mc:Choice Requires="wpg">
            <w:drawing>
              <wp:inline distT="0" distB="0" distL="0" distR="0" wp14:anchorId="464046D6" wp14:editId="2AEA54DD">
                <wp:extent cx="5869940" cy="12065"/>
                <wp:effectExtent l="0" t="0" r="0"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9" name="Shape 28453"/>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68FBD94" id="Group 18"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">
                <v:shape id="Shape 28453"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48291A1B"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WORKING HOURS</w:t>
      </w:r>
    </w:p>
    <w:p w14:paraId="6BDB5AA4" w14:textId="1799ABEA" w:rsidR="006757DF" w:rsidRDefault="006757DF" w:rsidP="006757DF">
      <w:pPr>
        <w:spacing w:after="0"/>
        <w:ind w:left="-5" w:right="700"/>
        <w:rPr>
          <w:rFonts w:ascii="Arial" w:hAnsi="Arial" w:cs="Arial"/>
          <w:sz w:val="22"/>
        </w:rPr>
      </w:pPr>
      <w:r>
        <w:rPr>
          <w:rFonts w:ascii="Arial" w:hAnsi="Arial" w:cs="Arial"/>
          <w:sz w:val="22"/>
        </w:rPr>
        <w:t>Normal working hours are 35 hours per week, based around the usual business week; however, attendance at out of hours meetings may be required from time to time</w:t>
      </w:r>
      <w:r w:rsidR="008F2273">
        <w:rPr>
          <w:rFonts w:ascii="Arial" w:hAnsi="Arial" w:cs="Arial"/>
          <w:sz w:val="22"/>
        </w:rPr>
        <w:t>.</w:t>
      </w:r>
      <w:r>
        <w:rPr>
          <w:rFonts w:ascii="Arial" w:hAnsi="Arial" w:cs="Arial"/>
          <w:sz w:val="22"/>
        </w:rPr>
        <w:t xml:space="preserve"> </w:t>
      </w:r>
    </w:p>
    <w:p w14:paraId="593147CD"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7AC662F2" wp14:editId="27CED4C1">
                <wp:extent cx="5869940" cy="12065"/>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7" name="Shape 28455"/>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7AB9DF8" id="Group 16"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">
                <v:shape id="Shape 28455"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529C77FC" w14:textId="77777777" w:rsidR="006757DF" w:rsidRDefault="006757DF" w:rsidP="006757DF">
      <w:pPr>
        <w:spacing w:after="146" w:line="256" w:lineRule="auto"/>
        <w:ind w:left="-5"/>
        <w:jc w:val="left"/>
        <w:rPr>
          <w:rFonts w:ascii="Arial" w:hAnsi="Arial" w:cs="Arial"/>
          <w:color w:val="8DC321"/>
          <w:sz w:val="22"/>
        </w:rPr>
      </w:pPr>
      <w:r>
        <w:rPr>
          <w:rFonts w:ascii="Arial" w:hAnsi="Arial" w:cs="Arial"/>
          <w:b/>
          <w:color w:val="8DC321"/>
          <w:sz w:val="22"/>
        </w:rPr>
        <w:t>PROBATION AND NOTICE PERIOD</w:t>
      </w:r>
    </w:p>
    <w:p w14:paraId="57B3E9B1" w14:textId="7D64EDBF" w:rsidR="006757DF" w:rsidRDefault="006757DF" w:rsidP="006757DF">
      <w:pPr>
        <w:numPr>
          <w:ilvl w:val="0"/>
          <w:numId w:val="11"/>
        </w:numPr>
        <w:spacing w:line="249" w:lineRule="auto"/>
        <w:ind w:right="700" w:hanging="360"/>
        <w:rPr>
          <w:rFonts w:ascii="Arial" w:hAnsi="Arial" w:cs="Arial"/>
          <w:sz w:val="22"/>
        </w:rPr>
      </w:pPr>
      <w:r>
        <w:rPr>
          <w:rFonts w:ascii="Arial" w:hAnsi="Arial" w:cs="Arial"/>
          <w:sz w:val="22"/>
        </w:rPr>
        <w:t>The probationary period for all roles is 6 months</w:t>
      </w:r>
      <w:r w:rsidR="008F2273">
        <w:rPr>
          <w:rFonts w:ascii="Arial" w:hAnsi="Arial" w:cs="Arial"/>
          <w:sz w:val="22"/>
        </w:rPr>
        <w:t>.</w:t>
      </w:r>
      <w:r>
        <w:rPr>
          <w:rFonts w:ascii="Arial" w:hAnsi="Arial" w:cs="Arial"/>
          <w:sz w:val="22"/>
        </w:rPr>
        <w:t xml:space="preserve"> </w:t>
      </w:r>
    </w:p>
    <w:p w14:paraId="2C1921C4" w14:textId="2401AC01" w:rsidR="006757DF" w:rsidRDefault="006757DF" w:rsidP="006757DF">
      <w:pPr>
        <w:numPr>
          <w:ilvl w:val="0"/>
          <w:numId w:val="11"/>
        </w:numPr>
        <w:spacing w:after="9" w:line="249" w:lineRule="auto"/>
        <w:ind w:right="700" w:hanging="360"/>
        <w:rPr>
          <w:rFonts w:ascii="Arial" w:hAnsi="Arial" w:cs="Arial"/>
          <w:sz w:val="22"/>
        </w:rPr>
      </w:pPr>
      <w:r>
        <w:rPr>
          <w:rFonts w:ascii="Arial" w:hAnsi="Arial" w:cs="Arial"/>
          <w:sz w:val="22"/>
        </w:rPr>
        <w:t>The notice period after the probationary period is 3 months</w:t>
      </w:r>
      <w:r w:rsidR="008F2273">
        <w:rPr>
          <w:rFonts w:ascii="Arial" w:hAnsi="Arial" w:cs="Arial"/>
          <w:sz w:val="22"/>
        </w:rPr>
        <w:t>.</w:t>
      </w:r>
      <w:r>
        <w:rPr>
          <w:rFonts w:ascii="Arial" w:hAnsi="Arial" w:cs="Arial"/>
          <w:sz w:val="22"/>
        </w:rPr>
        <w:t xml:space="preserve"> </w:t>
      </w:r>
    </w:p>
    <w:p w14:paraId="5B311659"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44C4A6E3" wp14:editId="474323D6">
                <wp:extent cx="5869940" cy="12065"/>
                <wp:effectExtent l="0" t="0" r="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5"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2D396A8" id="Group 12"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">
                <v:shape id="Shape 28457"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05332C60"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LOCATION</w:t>
      </w:r>
    </w:p>
    <w:p w14:paraId="43A5C5AF" w14:textId="77777777" w:rsidR="00B85B16" w:rsidRDefault="006757DF" w:rsidP="00B85B16">
      <w:pPr>
        <w:ind w:left="-5" w:right="700"/>
        <w:rPr>
          <w:rFonts w:ascii="Arial" w:hAnsi="Arial" w:cs="Arial"/>
          <w:sz w:val="22"/>
        </w:rPr>
      </w:pPr>
      <w:r>
        <w:rPr>
          <w:rFonts w:ascii="Arial" w:hAnsi="Arial" w:cs="Arial"/>
          <w:sz w:val="22"/>
        </w:rPr>
        <w:t>Your normal place of work will be at our office at 50 Scott Street, Motherwell, ML1 1PN, but attendance at meetings and travel across our operating area is expected.</w:t>
      </w:r>
      <w:r w:rsidR="00B85B16">
        <w:rPr>
          <w:rFonts w:ascii="Arial" w:hAnsi="Arial" w:cs="Arial"/>
          <w:sz w:val="22"/>
        </w:rPr>
        <w:t xml:space="preserve"> Our team are currently mostly working from home due to Scottish Government restrictions in place for the Covid-19 pandemic.</w:t>
      </w:r>
    </w:p>
    <w:p w14:paraId="173A22C3" w14:textId="499D99C6" w:rsidR="006757DF" w:rsidRDefault="006757DF" w:rsidP="006757DF">
      <w:pPr>
        <w:ind w:left="-5" w:right="700"/>
        <w:rPr>
          <w:rFonts w:ascii="Arial" w:hAnsi="Arial" w:cs="Arial"/>
          <w:sz w:val="22"/>
        </w:rPr>
      </w:pPr>
    </w:p>
    <w:p w14:paraId="2C545C0C" w14:textId="77777777" w:rsidR="006757DF" w:rsidRDefault="006757DF" w:rsidP="006757DF">
      <w:pPr>
        <w:ind w:left="-5" w:right="700"/>
        <w:rPr>
          <w:rFonts w:ascii="Arial" w:hAnsi="Arial" w:cs="Arial"/>
          <w:sz w:val="22"/>
        </w:rPr>
      </w:pPr>
      <w:r>
        <w:rPr>
          <w:noProof/>
        </w:rPr>
        <mc:AlternateContent>
          <mc:Choice Requires="wpg">
            <w:drawing>
              <wp:inline distT="0" distB="0" distL="0" distR="0" wp14:anchorId="75C2AC9E" wp14:editId="48652E79">
                <wp:extent cx="5731510" cy="12065"/>
                <wp:effectExtent l="0" t="0" r="254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12065"/>
                          <a:chOff x="0" y="0"/>
                          <a:chExt cx="58701" cy="121"/>
                        </a:xfrm>
                      </wpg:grpSpPr>
                      <wps:wsp>
                        <wps:cNvPr id="11"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652C912" id="Group 10" o:spid="_x0000_s1026" style="width:451.3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">
                <v:shape id="Shape 28457"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" path="m,l5870194,r,12192l,12192,,e" filled="f" stroked="f" strokeweight="0">
                  <v:path arrowok="t" o:connecttype="custom" o:connectlocs="0,0;58701,0;58701,121;0,121;0,0" o:connectangles="0,0,0,0,0" textboxrect="0,0,5870194,12192"/>
                </v:shape>
                <w10:anchorlock/>
              </v:group>
            </w:pict>
          </mc:Fallback>
        </mc:AlternateContent>
      </w:r>
    </w:p>
    <w:p w14:paraId="7B6A0C24" w14:textId="490B1D08" w:rsidR="006757DF" w:rsidRDefault="006757DF" w:rsidP="00B85B16">
      <w:pPr>
        <w:spacing w:after="240" w:line="240" w:lineRule="auto"/>
        <w:ind w:left="0" w:firstLine="0"/>
      </w:pPr>
    </w:p>
    <w:p w14:paraId="4A6599B7" w14:textId="77777777" w:rsidR="006757DF" w:rsidRDefault="006757DF" w:rsidP="00E007B7">
      <w:pPr>
        <w:spacing w:after="240" w:line="240" w:lineRule="auto"/>
        <w:ind w:left="0" w:firstLine="0"/>
        <w:jc w:val="center"/>
      </w:pPr>
    </w:p>
    <w:sectPr w:rsidR="006757DF" w:rsidSect="00933231">
      <w:pgSz w:w="11906" w:h="16838"/>
      <w:pgMar w:top="289" w:right="1440" w:bottom="84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600AE" w14:textId="77777777" w:rsidR="002B24C0" w:rsidRDefault="002B24C0">
      <w:pPr>
        <w:spacing w:after="0" w:line="240" w:lineRule="auto"/>
      </w:pPr>
      <w:r>
        <w:separator/>
      </w:r>
    </w:p>
  </w:endnote>
  <w:endnote w:type="continuationSeparator" w:id="0">
    <w:p w14:paraId="47DC2612" w14:textId="77777777" w:rsidR="002B24C0" w:rsidRDefault="002B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0F143" w14:textId="77777777" w:rsidR="003A120D" w:rsidRDefault="003A120D">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436F" w14:textId="31383AFC" w:rsidR="00677871" w:rsidRDefault="00677871">
    <w:pPr>
      <w:pStyle w:val="Footer"/>
      <w:jc w:val="right"/>
      <w:rPr>
        <w:rFonts w:asciiTheme="majorHAnsi" w:eastAsiaTheme="majorEastAsia" w:hAnsiTheme="majorHAnsi" w:cstheme="majorBidi"/>
        <w:sz w:val="28"/>
        <w:szCs w:val="28"/>
      </w:rPr>
    </w:pPr>
  </w:p>
  <w:p w14:paraId="13448B67" w14:textId="11B5FDE0" w:rsidR="003A120D" w:rsidRDefault="003A120D" w:rsidP="00FF60F0">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5064" w14:textId="3A3AB64C" w:rsidR="003A120D" w:rsidRDefault="003A120D">
    <w:pPr>
      <w:spacing w:after="160" w:line="259" w:lineRule="auto"/>
      <w:ind w:left="0" w:firstLine="0"/>
      <w:jc w:val="left"/>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A6D0A" w14:textId="77777777" w:rsidR="002B24C0" w:rsidRDefault="002B24C0">
      <w:pPr>
        <w:spacing w:after="0" w:line="240" w:lineRule="auto"/>
      </w:pPr>
      <w:r>
        <w:separator/>
      </w:r>
    </w:p>
  </w:footnote>
  <w:footnote w:type="continuationSeparator" w:id="0">
    <w:p w14:paraId="28AFF032" w14:textId="77777777" w:rsidR="002B24C0" w:rsidRDefault="002B24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C26D" w14:textId="17F820EF" w:rsidR="003A120D" w:rsidRDefault="002B24C0">
    <w:pPr>
      <w:spacing w:after="160" w:line="259" w:lineRule="auto"/>
      <w:ind w:left="0" w:firstLine="0"/>
      <w:jc w:val="left"/>
    </w:pPr>
    <w:r>
      <w:rPr>
        <w:noProof/>
      </w:rPr>
      <w:pict w14:anchorId="1B7A15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margin-left:0;margin-top:0;width:1710pt;height:961.85pt;z-index:-251657216;mso-position-horizontal:center;mso-position-horizontal-relative:margin;mso-position-vertical:center;mso-position-vertical-relative:margin" o:allowincell="f">
          <v:imagedata r:id="rId1" o:title="Dak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3CF43" w14:textId="2514401A" w:rsidR="003A120D" w:rsidRDefault="002B24C0" w:rsidP="00542812">
    <w:pPr>
      <w:spacing w:after="160" w:line="259" w:lineRule="auto"/>
      <w:ind w:left="0" w:firstLine="0"/>
      <w:jc w:val="right"/>
    </w:pPr>
    <w:r>
      <w:rPr>
        <w:noProof/>
      </w:rPr>
      <w:pict w14:anchorId="441629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6" type="#_x0000_t75" style="position:absolute;left:0;text-align:left;margin-left:0;margin-top:0;width:1710pt;height:961.85pt;z-index:-251656192;mso-position-horizontal:center;mso-position-horizontal-relative:margin;mso-position-vertical:center;mso-position-vertical-relative:margin" o:allowincell="f">
          <v:imagedata r:id="rId1" o:title="Dak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1199" w14:textId="0864A41A" w:rsidR="003A120D" w:rsidRDefault="003A120D">
    <w:pPr>
      <w:pStyle w:val="Header"/>
    </w:pPr>
  </w:p>
  <w:p w14:paraId="159DF4EE" w14:textId="77777777" w:rsidR="003A120D" w:rsidRDefault="003A120D">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F743" w14:textId="37F05BC5" w:rsidR="00125B1C" w:rsidRDefault="00125B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A0A0" w14:textId="1AFD5455" w:rsidR="007877F9" w:rsidRDefault="007877F9" w:rsidP="00542812">
    <w:pPr>
      <w:spacing w:after="160" w:line="259" w:lineRule="auto"/>
      <w:ind w:left="0" w:firstLine="0"/>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1A1B" w14:textId="14EBDFAB" w:rsidR="00125B1C" w:rsidRDefault="00125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D4D"/>
    <w:multiLevelType w:val="hybridMultilevel"/>
    <w:tmpl w:val="E16C6AA8"/>
    <w:lvl w:ilvl="0" w:tplc="10A85732">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B3AC1D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BB0E9A90">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78E88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286DB2A">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543299D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E3065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17A0C130">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ADEDB9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20B02CD"/>
    <w:multiLevelType w:val="multilevel"/>
    <w:tmpl w:val="2ADA4C14"/>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2BD4301"/>
    <w:multiLevelType w:val="hybridMultilevel"/>
    <w:tmpl w:val="8920F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674BAE"/>
    <w:multiLevelType w:val="hybridMultilevel"/>
    <w:tmpl w:val="1EEED074"/>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4" w15:restartNumberingAfterBreak="0">
    <w:nsid w:val="06EC4877"/>
    <w:multiLevelType w:val="hybridMultilevel"/>
    <w:tmpl w:val="72522B4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5" w15:restartNumberingAfterBreak="0">
    <w:nsid w:val="2D560725"/>
    <w:multiLevelType w:val="hybridMultilevel"/>
    <w:tmpl w:val="9070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CE0269"/>
    <w:multiLevelType w:val="hybridMultilevel"/>
    <w:tmpl w:val="4912D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6F2AAE"/>
    <w:multiLevelType w:val="hybridMultilevel"/>
    <w:tmpl w:val="FE024C10"/>
    <w:lvl w:ilvl="0" w:tplc="5504D23C">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5E2181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90D8157E">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102E50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07E53C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1867FB2">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77F0D0B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549427AA">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1DC1BD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3A505936"/>
    <w:multiLevelType w:val="hybridMultilevel"/>
    <w:tmpl w:val="5F604152"/>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9" w15:restartNumberingAfterBreak="0">
    <w:nsid w:val="65EE376B"/>
    <w:multiLevelType w:val="multilevel"/>
    <w:tmpl w:val="6EFA0262"/>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180"/>
      </w:pPr>
      <w:rPr>
        <w:rFonts w:ascii="Symbol" w:hAnsi="Symbol" w:hint="default"/>
      </w:r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69BD505C"/>
    <w:multiLevelType w:val="multilevel"/>
    <w:tmpl w:val="6EFA0262"/>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180"/>
      </w:pPr>
      <w:rPr>
        <w:rFonts w:ascii="Symbol" w:hAnsi="Symbol" w:hint="default"/>
      </w:r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5"/>
  </w:num>
  <w:num w:numId="2">
    <w:abstractNumId w:val="4"/>
  </w:num>
  <w:num w:numId="3">
    <w:abstractNumId w:val="3"/>
  </w:num>
  <w:num w:numId="4">
    <w:abstractNumId w:val="8"/>
  </w:num>
  <w:num w:numId="5">
    <w:abstractNumId w:val="2"/>
  </w:num>
  <w:num w:numId="6">
    <w:abstractNumId w:val="1"/>
  </w:num>
  <w:num w:numId="7">
    <w:abstractNumId w:val="6"/>
  </w:num>
  <w:num w:numId="8">
    <w:abstractNumId w:val="9"/>
  </w:num>
  <w:num w:numId="9">
    <w:abstractNumId w:val="10"/>
  </w:num>
  <w:num w:numId="10">
    <w:abstractNumId w:val="7"/>
  </w:num>
  <w:num w:numId="1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EwNjUwMzYxtDRT0lEKTi0uzszPAykwrAUA8rWEFiwAAAA="/>
  </w:docVars>
  <w:rsids>
    <w:rsidRoot w:val="002A2D53"/>
    <w:rsid w:val="000141F6"/>
    <w:rsid w:val="00050D0A"/>
    <w:rsid w:val="00055718"/>
    <w:rsid w:val="00063466"/>
    <w:rsid w:val="00071E21"/>
    <w:rsid w:val="00073779"/>
    <w:rsid w:val="00085BD9"/>
    <w:rsid w:val="00094FC8"/>
    <w:rsid w:val="000A04B3"/>
    <w:rsid w:val="000B2E4B"/>
    <w:rsid w:val="000D1A9F"/>
    <w:rsid w:val="000E2EBD"/>
    <w:rsid w:val="000E4EE6"/>
    <w:rsid w:val="000F2674"/>
    <w:rsid w:val="00111FE6"/>
    <w:rsid w:val="00117AC2"/>
    <w:rsid w:val="00121C05"/>
    <w:rsid w:val="00125B1C"/>
    <w:rsid w:val="00131FDD"/>
    <w:rsid w:val="00144B3F"/>
    <w:rsid w:val="00146A3B"/>
    <w:rsid w:val="0015130D"/>
    <w:rsid w:val="001639C9"/>
    <w:rsid w:val="001A7E0A"/>
    <w:rsid w:val="001D3530"/>
    <w:rsid w:val="001E2856"/>
    <w:rsid w:val="001E4914"/>
    <w:rsid w:val="00211662"/>
    <w:rsid w:val="0021566E"/>
    <w:rsid w:val="0022656A"/>
    <w:rsid w:val="00236F67"/>
    <w:rsid w:val="0024242F"/>
    <w:rsid w:val="002449AC"/>
    <w:rsid w:val="00244A03"/>
    <w:rsid w:val="002515F3"/>
    <w:rsid w:val="002541E9"/>
    <w:rsid w:val="00257CFA"/>
    <w:rsid w:val="00270864"/>
    <w:rsid w:val="00274A58"/>
    <w:rsid w:val="002A2D53"/>
    <w:rsid w:val="002B15C9"/>
    <w:rsid w:val="002B24C0"/>
    <w:rsid w:val="002C785F"/>
    <w:rsid w:val="002D7605"/>
    <w:rsid w:val="002E5C7A"/>
    <w:rsid w:val="002F21E8"/>
    <w:rsid w:val="002F7FA8"/>
    <w:rsid w:val="00301C25"/>
    <w:rsid w:val="003164EB"/>
    <w:rsid w:val="003274BD"/>
    <w:rsid w:val="0033625D"/>
    <w:rsid w:val="003418B9"/>
    <w:rsid w:val="00346D45"/>
    <w:rsid w:val="00352E67"/>
    <w:rsid w:val="00353F58"/>
    <w:rsid w:val="003639C9"/>
    <w:rsid w:val="0036592F"/>
    <w:rsid w:val="00366990"/>
    <w:rsid w:val="00377DD7"/>
    <w:rsid w:val="00382107"/>
    <w:rsid w:val="003875D0"/>
    <w:rsid w:val="003A120D"/>
    <w:rsid w:val="003C2F60"/>
    <w:rsid w:val="00402B71"/>
    <w:rsid w:val="00402E54"/>
    <w:rsid w:val="004065D6"/>
    <w:rsid w:val="004254D8"/>
    <w:rsid w:val="00441EB8"/>
    <w:rsid w:val="00447C56"/>
    <w:rsid w:val="00456910"/>
    <w:rsid w:val="004627D0"/>
    <w:rsid w:val="00464828"/>
    <w:rsid w:val="00465B48"/>
    <w:rsid w:val="00465DFD"/>
    <w:rsid w:val="0046600B"/>
    <w:rsid w:val="00473BE6"/>
    <w:rsid w:val="004A508E"/>
    <w:rsid w:val="004E3CDB"/>
    <w:rsid w:val="005000E2"/>
    <w:rsid w:val="00511F09"/>
    <w:rsid w:val="00513B1C"/>
    <w:rsid w:val="00530AA1"/>
    <w:rsid w:val="00542812"/>
    <w:rsid w:val="0057274E"/>
    <w:rsid w:val="00576FE7"/>
    <w:rsid w:val="005838B2"/>
    <w:rsid w:val="00583FFA"/>
    <w:rsid w:val="005C1C46"/>
    <w:rsid w:val="005E1952"/>
    <w:rsid w:val="005E5781"/>
    <w:rsid w:val="00602148"/>
    <w:rsid w:val="00603B13"/>
    <w:rsid w:val="006242E3"/>
    <w:rsid w:val="00627E73"/>
    <w:rsid w:val="00655F55"/>
    <w:rsid w:val="0066296A"/>
    <w:rsid w:val="006757DF"/>
    <w:rsid w:val="00677604"/>
    <w:rsid w:val="00677871"/>
    <w:rsid w:val="00683629"/>
    <w:rsid w:val="00684B6B"/>
    <w:rsid w:val="00694E2B"/>
    <w:rsid w:val="006C1E76"/>
    <w:rsid w:val="006E3195"/>
    <w:rsid w:val="006F606F"/>
    <w:rsid w:val="00702651"/>
    <w:rsid w:val="0070278C"/>
    <w:rsid w:val="00713DAE"/>
    <w:rsid w:val="00714A2F"/>
    <w:rsid w:val="0072370A"/>
    <w:rsid w:val="00730620"/>
    <w:rsid w:val="0073322B"/>
    <w:rsid w:val="00734B9A"/>
    <w:rsid w:val="00740EA5"/>
    <w:rsid w:val="00752CCD"/>
    <w:rsid w:val="007560DC"/>
    <w:rsid w:val="007568F8"/>
    <w:rsid w:val="00760DB7"/>
    <w:rsid w:val="00767530"/>
    <w:rsid w:val="007711D0"/>
    <w:rsid w:val="00775C0E"/>
    <w:rsid w:val="007806D8"/>
    <w:rsid w:val="007877F9"/>
    <w:rsid w:val="007A2082"/>
    <w:rsid w:val="007A2E5B"/>
    <w:rsid w:val="007A66AA"/>
    <w:rsid w:val="007B38F6"/>
    <w:rsid w:val="007C16F0"/>
    <w:rsid w:val="007C3852"/>
    <w:rsid w:val="007C6F72"/>
    <w:rsid w:val="007E1A4F"/>
    <w:rsid w:val="007E2F51"/>
    <w:rsid w:val="007E60C9"/>
    <w:rsid w:val="007F16F2"/>
    <w:rsid w:val="00807A7C"/>
    <w:rsid w:val="00821A62"/>
    <w:rsid w:val="0082789B"/>
    <w:rsid w:val="0083436B"/>
    <w:rsid w:val="00837FAD"/>
    <w:rsid w:val="00845459"/>
    <w:rsid w:val="00845EFA"/>
    <w:rsid w:val="00862574"/>
    <w:rsid w:val="0086614E"/>
    <w:rsid w:val="00883121"/>
    <w:rsid w:val="00885416"/>
    <w:rsid w:val="008866C3"/>
    <w:rsid w:val="008B1EF3"/>
    <w:rsid w:val="008B7B17"/>
    <w:rsid w:val="008C72E0"/>
    <w:rsid w:val="008D48C8"/>
    <w:rsid w:val="008E50A3"/>
    <w:rsid w:val="008E5A35"/>
    <w:rsid w:val="008F2273"/>
    <w:rsid w:val="00900A17"/>
    <w:rsid w:val="00922CB1"/>
    <w:rsid w:val="009245B1"/>
    <w:rsid w:val="00933231"/>
    <w:rsid w:val="009435F9"/>
    <w:rsid w:val="00947952"/>
    <w:rsid w:val="009538E8"/>
    <w:rsid w:val="009966A6"/>
    <w:rsid w:val="009A01A1"/>
    <w:rsid w:val="009B3334"/>
    <w:rsid w:val="009C1EF7"/>
    <w:rsid w:val="009D03E9"/>
    <w:rsid w:val="009E4AB0"/>
    <w:rsid w:val="009F2AE1"/>
    <w:rsid w:val="009F489F"/>
    <w:rsid w:val="009F6FC0"/>
    <w:rsid w:val="00A273B8"/>
    <w:rsid w:val="00A410DA"/>
    <w:rsid w:val="00A47015"/>
    <w:rsid w:val="00A646DE"/>
    <w:rsid w:val="00A7788E"/>
    <w:rsid w:val="00A872E2"/>
    <w:rsid w:val="00A935C7"/>
    <w:rsid w:val="00A95C84"/>
    <w:rsid w:val="00AA0A76"/>
    <w:rsid w:val="00AB1C5D"/>
    <w:rsid w:val="00AB3E78"/>
    <w:rsid w:val="00AB54FD"/>
    <w:rsid w:val="00AD0F1F"/>
    <w:rsid w:val="00AE1491"/>
    <w:rsid w:val="00B15DD4"/>
    <w:rsid w:val="00B2325D"/>
    <w:rsid w:val="00B26D15"/>
    <w:rsid w:val="00B50078"/>
    <w:rsid w:val="00B62102"/>
    <w:rsid w:val="00B63DBE"/>
    <w:rsid w:val="00B82754"/>
    <w:rsid w:val="00B85B16"/>
    <w:rsid w:val="00B85FDE"/>
    <w:rsid w:val="00BA33CD"/>
    <w:rsid w:val="00BA34F2"/>
    <w:rsid w:val="00BB2419"/>
    <w:rsid w:val="00BB4920"/>
    <w:rsid w:val="00BD6D9F"/>
    <w:rsid w:val="00BE557B"/>
    <w:rsid w:val="00BF1435"/>
    <w:rsid w:val="00BF1C85"/>
    <w:rsid w:val="00C0712C"/>
    <w:rsid w:val="00C34DB0"/>
    <w:rsid w:val="00C377CA"/>
    <w:rsid w:val="00C50B26"/>
    <w:rsid w:val="00C568EC"/>
    <w:rsid w:val="00C6180F"/>
    <w:rsid w:val="00C64C6F"/>
    <w:rsid w:val="00C71738"/>
    <w:rsid w:val="00C73E8E"/>
    <w:rsid w:val="00C93B7B"/>
    <w:rsid w:val="00CA7BA1"/>
    <w:rsid w:val="00CB18CD"/>
    <w:rsid w:val="00CB250D"/>
    <w:rsid w:val="00CC7086"/>
    <w:rsid w:val="00CD5C55"/>
    <w:rsid w:val="00CD5EF2"/>
    <w:rsid w:val="00D0396B"/>
    <w:rsid w:val="00D26FE2"/>
    <w:rsid w:val="00D33C53"/>
    <w:rsid w:val="00D51EC1"/>
    <w:rsid w:val="00D67044"/>
    <w:rsid w:val="00D72CBB"/>
    <w:rsid w:val="00D9147F"/>
    <w:rsid w:val="00D93AF2"/>
    <w:rsid w:val="00DA17A7"/>
    <w:rsid w:val="00DC4D17"/>
    <w:rsid w:val="00DC6990"/>
    <w:rsid w:val="00DC6AC8"/>
    <w:rsid w:val="00DD0A55"/>
    <w:rsid w:val="00DD42E0"/>
    <w:rsid w:val="00DD4D19"/>
    <w:rsid w:val="00DE5397"/>
    <w:rsid w:val="00E007B7"/>
    <w:rsid w:val="00E07111"/>
    <w:rsid w:val="00E07EDD"/>
    <w:rsid w:val="00E13A40"/>
    <w:rsid w:val="00E42ED3"/>
    <w:rsid w:val="00E4552B"/>
    <w:rsid w:val="00E604B3"/>
    <w:rsid w:val="00E662D2"/>
    <w:rsid w:val="00E87B37"/>
    <w:rsid w:val="00E9479E"/>
    <w:rsid w:val="00EB5559"/>
    <w:rsid w:val="00EC4C0A"/>
    <w:rsid w:val="00EC68FB"/>
    <w:rsid w:val="00EE5F4E"/>
    <w:rsid w:val="00F03B47"/>
    <w:rsid w:val="00F300BE"/>
    <w:rsid w:val="00F318D9"/>
    <w:rsid w:val="00F375F4"/>
    <w:rsid w:val="00F47E9E"/>
    <w:rsid w:val="00F53F96"/>
    <w:rsid w:val="00F7793F"/>
    <w:rsid w:val="00F8113E"/>
    <w:rsid w:val="00F849A5"/>
    <w:rsid w:val="00F90D12"/>
    <w:rsid w:val="00F93BC1"/>
    <w:rsid w:val="00F950B4"/>
    <w:rsid w:val="00F9550E"/>
    <w:rsid w:val="00FA2ABC"/>
    <w:rsid w:val="00FA6321"/>
    <w:rsid w:val="00FA7362"/>
    <w:rsid w:val="00FC6F57"/>
    <w:rsid w:val="00FF2CB4"/>
    <w:rsid w:val="00FF60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147FDEFE"/>
  <w15:docId w15:val="{8F900449-6A24-4A60-98CD-39E8E0838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3" w:line="250" w:lineRule="auto"/>
      <w:ind w:left="10" w:hanging="10"/>
      <w:jc w:val="both"/>
    </w:pPr>
    <w:rPr>
      <w:rFonts w:ascii="Calibri" w:eastAsia="Calibri" w:hAnsi="Calibri" w:cs="Calibri"/>
      <w:color w:val="000000"/>
      <w:sz w:val="24"/>
    </w:rPr>
  </w:style>
  <w:style w:type="paragraph" w:styleId="Heading1">
    <w:name w:val="heading 1"/>
    <w:next w:val="Normal"/>
    <w:link w:val="Heading1Char"/>
    <w:autoRedefine/>
    <w:uiPriority w:val="9"/>
    <w:unhideWhenUsed/>
    <w:qFormat/>
    <w:rsid w:val="006757DF"/>
    <w:pPr>
      <w:keepNext/>
      <w:keepLines/>
      <w:spacing w:after="0" w:line="240" w:lineRule="auto"/>
      <w:ind w:right="-392"/>
      <w:jc w:val="both"/>
      <w:outlineLvl w:val="0"/>
    </w:pPr>
    <w:rPr>
      <w:rFonts w:ascii="Arial" w:eastAsia="Calibri" w:hAnsi="Arial" w:cs="Arial"/>
    </w:rPr>
  </w:style>
  <w:style w:type="paragraph" w:styleId="Heading2">
    <w:name w:val="heading 2"/>
    <w:next w:val="Normal"/>
    <w:link w:val="Heading2Char"/>
    <w:uiPriority w:val="9"/>
    <w:unhideWhenUsed/>
    <w:qFormat/>
    <w:rsid w:val="00AE1491"/>
    <w:pPr>
      <w:keepNext/>
      <w:keepLines/>
      <w:spacing w:after="0"/>
      <w:ind w:left="10" w:hanging="10"/>
      <w:outlineLvl w:val="1"/>
    </w:pPr>
    <w:rPr>
      <w:rFonts w:ascii="Arial" w:eastAsia="Calibri" w:hAnsi="Arial" w:cs="Calibri"/>
      <w:color w:val="00C353"/>
      <w:sz w:val="36"/>
    </w:rPr>
  </w:style>
  <w:style w:type="paragraph" w:styleId="Heading3">
    <w:name w:val="heading 3"/>
    <w:next w:val="Normal"/>
    <w:link w:val="Heading3Char"/>
    <w:uiPriority w:val="9"/>
    <w:unhideWhenUsed/>
    <w:qFormat/>
    <w:pPr>
      <w:keepNext/>
      <w:keepLines/>
      <w:spacing w:after="98"/>
      <w:ind w:left="10" w:hanging="10"/>
      <w:outlineLvl w:val="2"/>
    </w:pPr>
    <w:rPr>
      <w:rFonts w:ascii="Calibri" w:eastAsia="Calibri" w:hAnsi="Calibri" w:cs="Calibri"/>
      <w:b/>
      <w:color w:val="2E74B5"/>
      <w:sz w:val="24"/>
    </w:rPr>
  </w:style>
  <w:style w:type="paragraph" w:styleId="Heading4">
    <w:name w:val="heading 4"/>
    <w:next w:val="Normal"/>
    <w:link w:val="Heading4Char"/>
    <w:uiPriority w:val="9"/>
    <w:unhideWhenUsed/>
    <w:qFormat/>
    <w:pPr>
      <w:keepNext/>
      <w:keepLines/>
      <w:spacing w:after="98"/>
      <w:ind w:left="10" w:hanging="10"/>
      <w:outlineLvl w:val="3"/>
    </w:pPr>
    <w:rPr>
      <w:rFonts w:ascii="Calibri" w:eastAsia="Calibri" w:hAnsi="Calibri" w:cs="Calibri"/>
      <w:b/>
      <w:color w:val="2E74B5"/>
      <w:sz w:val="24"/>
    </w:rPr>
  </w:style>
  <w:style w:type="paragraph" w:styleId="Heading6">
    <w:name w:val="heading 6"/>
    <w:basedOn w:val="Normal"/>
    <w:next w:val="Normal"/>
    <w:link w:val="Heading6Char"/>
    <w:uiPriority w:val="9"/>
    <w:semiHidden/>
    <w:unhideWhenUsed/>
    <w:qFormat/>
    <w:rsid w:val="00530AA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2E74B5"/>
      <w:sz w:val="24"/>
    </w:rPr>
  </w:style>
  <w:style w:type="character" w:customStyle="1" w:styleId="Heading4Char">
    <w:name w:val="Heading 4 Char"/>
    <w:link w:val="Heading4"/>
    <w:rPr>
      <w:rFonts w:ascii="Calibri" w:eastAsia="Calibri" w:hAnsi="Calibri" w:cs="Calibri"/>
      <w:b/>
      <w:color w:val="2E74B5"/>
      <w:sz w:val="24"/>
    </w:rPr>
  </w:style>
  <w:style w:type="character" w:customStyle="1" w:styleId="Heading1Char">
    <w:name w:val="Heading 1 Char"/>
    <w:link w:val="Heading1"/>
    <w:uiPriority w:val="9"/>
    <w:rsid w:val="006757DF"/>
    <w:rPr>
      <w:rFonts w:ascii="Arial" w:eastAsia="Calibri" w:hAnsi="Arial" w:cs="Arial"/>
    </w:rPr>
  </w:style>
  <w:style w:type="character" w:customStyle="1" w:styleId="Heading2Char">
    <w:name w:val="Heading 2 Char"/>
    <w:link w:val="Heading2"/>
    <w:uiPriority w:val="9"/>
    <w:rsid w:val="00AE1491"/>
    <w:rPr>
      <w:rFonts w:ascii="Arial" w:eastAsia="Calibri" w:hAnsi="Arial" w:cs="Calibri"/>
      <w:color w:val="00C353"/>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F7FA8"/>
    <w:pPr>
      <w:ind w:left="720"/>
      <w:contextualSpacing/>
    </w:pPr>
  </w:style>
  <w:style w:type="paragraph" w:styleId="NoSpacing">
    <w:name w:val="No Spacing"/>
    <w:uiPriority w:val="1"/>
    <w:qFormat/>
    <w:rsid w:val="0033625D"/>
    <w:pPr>
      <w:spacing w:after="0" w:line="240" w:lineRule="auto"/>
      <w:ind w:left="10" w:hanging="10"/>
      <w:jc w:val="both"/>
    </w:pPr>
    <w:rPr>
      <w:rFonts w:ascii="Calibri" w:eastAsia="Calibri" w:hAnsi="Calibri" w:cs="Calibri"/>
      <w:color w:val="000000"/>
      <w:sz w:val="24"/>
    </w:rPr>
  </w:style>
  <w:style w:type="character" w:styleId="Hyperlink">
    <w:name w:val="Hyperlink"/>
    <w:basedOn w:val="DefaultParagraphFont"/>
    <w:uiPriority w:val="99"/>
    <w:unhideWhenUsed/>
    <w:rsid w:val="002449AC"/>
    <w:rPr>
      <w:color w:val="0563C1" w:themeColor="hyperlink"/>
      <w:u w:val="single"/>
    </w:rPr>
  </w:style>
  <w:style w:type="paragraph" w:styleId="Footer">
    <w:name w:val="footer"/>
    <w:basedOn w:val="Normal"/>
    <w:link w:val="FooterChar"/>
    <w:uiPriority w:val="99"/>
    <w:unhideWhenUsed/>
    <w:rsid w:val="0036699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366990"/>
    <w:rPr>
      <w:rFonts w:cs="Times New Roman"/>
      <w:lang w:val="en-US" w:eastAsia="en-US"/>
    </w:rPr>
  </w:style>
  <w:style w:type="character" w:styleId="FollowedHyperlink">
    <w:name w:val="FollowedHyperlink"/>
    <w:basedOn w:val="DefaultParagraphFont"/>
    <w:uiPriority w:val="99"/>
    <w:semiHidden/>
    <w:unhideWhenUsed/>
    <w:rsid w:val="000E2EBD"/>
    <w:rPr>
      <w:color w:val="954F72" w:themeColor="followedHyperlink"/>
      <w:u w:val="single"/>
    </w:rPr>
  </w:style>
  <w:style w:type="paragraph" w:customStyle="1" w:styleId="MainBodyText">
    <w:name w:val="Main Body Text"/>
    <w:basedOn w:val="Normal"/>
    <w:link w:val="MainBodyTextChar"/>
    <w:qFormat/>
    <w:rsid w:val="00BE557B"/>
    <w:pPr>
      <w:spacing w:before="120" w:after="120" w:line="240" w:lineRule="auto"/>
      <w:ind w:left="0" w:firstLine="0"/>
    </w:pPr>
    <w:rPr>
      <w:rFonts w:cs="Times New Roman"/>
      <w:lang w:eastAsia="en-US"/>
    </w:rPr>
  </w:style>
  <w:style w:type="character" w:customStyle="1" w:styleId="MainBodyTextChar">
    <w:name w:val="Main Body Text Char"/>
    <w:link w:val="MainBodyText"/>
    <w:rsid w:val="00BE557B"/>
    <w:rPr>
      <w:rFonts w:ascii="Calibri" w:eastAsia="Calibri" w:hAnsi="Calibri" w:cs="Times New Roman"/>
      <w:color w:val="000000"/>
      <w:sz w:val="24"/>
      <w:lang w:eastAsia="en-US"/>
    </w:rPr>
  </w:style>
  <w:style w:type="table" w:styleId="TableGrid0">
    <w:name w:val="Table Grid"/>
    <w:basedOn w:val="TableNormal"/>
    <w:uiPriority w:val="39"/>
    <w:rsid w:val="007B3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60F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FF60F0"/>
    <w:rPr>
      <w:rFonts w:cs="Times New Roman"/>
      <w:lang w:val="en-US" w:eastAsia="en-US"/>
    </w:rPr>
  </w:style>
  <w:style w:type="character" w:styleId="CommentReference">
    <w:name w:val="annotation reference"/>
    <w:basedOn w:val="DefaultParagraphFont"/>
    <w:uiPriority w:val="99"/>
    <w:semiHidden/>
    <w:unhideWhenUsed/>
    <w:rsid w:val="00AB3E78"/>
    <w:rPr>
      <w:sz w:val="16"/>
      <w:szCs w:val="16"/>
    </w:rPr>
  </w:style>
  <w:style w:type="paragraph" w:styleId="CommentText">
    <w:name w:val="annotation text"/>
    <w:basedOn w:val="Normal"/>
    <w:link w:val="CommentTextChar"/>
    <w:uiPriority w:val="99"/>
    <w:semiHidden/>
    <w:unhideWhenUsed/>
    <w:rsid w:val="00AB3E78"/>
    <w:pPr>
      <w:spacing w:line="240" w:lineRule="auto"/>
    </w:pPr>
    <w:rPr>
      <w:sz w:val="20"/>
      <w:szCs w:val="20"/>
    </w:rPr>
  </w:style>
  <w:style w:type="character" w:customStyle="1" w:styleId="CommentTextChar">
    <w:name w:val="Comment Text Char"/>
    <w:basedOn w:val="DefaultParagraphFont"/>
    <w:link w:val="CommentText"/>
    <w:uiPriority w:val="99"/>
    <w:semiHidden/>
    <w:rsid w:val="00AB3E7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AB3E78"/>
    <w:rPr>
      <w:b/>
      <w:bCs/>
    </w:rPr>
  </w:style>
  <w:style w:type="character" w:customStyle="1" w:styleId="CommentSubjectChar">
    <w:name w:val="Comment Subject Char"/>
    <w:basedOn w:val="CommentTextChar"/>
    <w:link w:val="CommentSubject"/>
    <w:uiPriority w:val="99"/>
    <w:semiHidden/>
    <w:rsid w:val="00AB3E78"/>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AB3E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E78"/>
    <w:rPr>
      <w:rFonts w:ascii="Segoe UI" w:eastAsia="Calibri" w:hAnsi="Segoe UI" w:cs="Segoe UI"/>
      <w:color w:val="000000"/>
      <w:sz w:val="18"/>
      <w:szCs w:val="18"/>
    </w:rPr>
  </w:style>
  <w:style w:type="character" w:customStyle="1" w:styleId="Heading6Char">
    <w:name w:val="Heading 6 Char"/>
    <w:basedOn w:val="DefaultParagraphFont"/>
    <w:link w:val="Heading6"/>
    <w:uiPriority w:val="9"/>
    <w:semiHidden/>
    <w:rsid w:val="00530AA1"/>
    <w:rPr>
      <w:rFonts w:asciiTheme="majorHAnsi" w:eastAsiaTheme="majorEastAsia" w:hAnsiTheme="majorHAnsi" w:cstheme="majorBidi"/>
      <w:color w:val="1F4D78" w:themeColor="accent1" w:themeShade="7F"/>
      <w:sz w:val="24"/>
    </w:rPr>
  </w:style>
  <w:style w:type="paragraph" w:styleId="NormalWeb">
    <w:name w:val="Normal (Web)"/>
    <w:basedOn w:val="Normal"/>
    <w:uiPriority w:val="99"/>
    <w:unhideWhenUsed/>
    <w:rsid w:val="00530AA1"/>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92584">
      <w:bodyDiv w:val="1"/>
      <w:marLeft w:val="0"/>
      <w:marRight w:val="0"/>
      <w:marTop w:val="0"/>
      <w:marBottom w:val="0"/>
      <w:divBdr>
        <w:top w:val="none" w:sz="0" w:space="0" w:color="auto"/>
        <w:left w:val="none" w:sz="0" w:space="0" w:color="auto"/>
        <w:bottom w:val="none" w:sz="0" w:space="0" w:color="auto"/>
        <w:right w:val="none" w:sz="0" w:space="0" w:color="auto"/>
      </w:divBdr>
    </w:div>
    <w:div w:id="669059996">
      <w:bodyDiv w:val="1"/>
      <w:marLeft w:val="0"/>
      <w:marRight w:val="0"/>
      <w:marTop w:val="0"/>
      <w:marBottom w:val="0"/>
      <w:divBdr>
        <w:top w:val="none" w:sz="0" w:space="0" w:color="auto"/>
        <w:left w:val="none" w:sz="0" w:space="0" w:color="auto"/>
        <w:bottom w:val="none" w:sz="0" w:space="0" w:color="auto"/>
        <w:right w:val="none" w:sz="0" w:space="0" w:color="auto"/>
      </w:divBdr>
    </w:div>
    <w:div w:id="883905758">
      <w:bodyDiv w:val="1"/>
      <w:marLeft w:val="0"/>
      <w:marRight w:val="0"/>
      <w:marTop w:val="0"/>
      <w:marBottom w:val="0"/>
      <w:divBdr>
        <w:top w:val="none" w:sz="0" w:space="0" w:color="auto"/>
        <w:left w:val="none" w:sz="0" w:space="0" w:color="auto"/>
        <w:bottom w:val="none" w:sz="0" w:space="0" w:color="auto"/>
        <w:right w:val="none" w:sz="0" w:space="0" w:color="auto"/>
      </w:divBdr>
    </w:div>
    <w:div w:id="1489443706">
      <w:bodyDiv w:val="1"/>
      <w:marLeft w:val="0"/>
      <w:marRight w:val="0"/>
      <w:marTop w:val="0"/>
      <w:marBottom w:val="0"/>
      <w:divBdr>
        <w:top w:val="none" w:sz="0" w:space="0" w:color="auto"/>
        <w:left w:val="none" w:sz="0" w:space="0" w:color="auto"/>
        <w:bottom w:val="none" w:sz="0" w:space="0" w:color="auto"/>
        <w:right w:val="none" w:sz="0" w:space="0" w:color="auto"/>
      </w:divBdr>
    </w:div>
    <w:div w:id="15190769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cvha.org.uk/corporate-strategies/" TargetMode="External"/><Relationship Id="rId21" Type="http://schemas.openxmlformats.org/officeDocument/2006/relationships/header" Target="header6.xml"/><Relationship Id="rId34" Type="http://schemas.openxmlformats.org/officeDocument/2006/relationships/image" Target="media/image1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5.png"/><Relationship Id="rId33"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4.png"/><Relationship Id="rId32" Type="http://schemas.openxmlformats.org/officeDocument/2006/relationships/diagramColors" Target="diagrams/colors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3.jpg"/><Relationship Id="rId28" Type="http://schemas.openxmlformats.org/officeDocument/2006/relationships/image" Target="media/image6.JPG"/><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2.jpeg"/><Relationship Id="rId27" Type="http://schemas.openxmlformats.org/officeDocument/2006/relationships/hyperlink" Target="https://www.youtube.com/channel/UC0wnc-9mhvBAPHjGkJf5RfQ" TargetMode="External"/><Relationship Id="rId30" Type="http://schemas.openxmlformats.org/officeDocument/2006/relationships/diagramLayout" Target="diagrams/layout1.xml"/><Relationship Id="rId35" Type="http://schemas.openxmlformats.org/officeDocument/2006/relationships/hyperlink" Target="http://www.cvha.co.uk" TargetMode="External"/><Relationship Id="rId8" Type="http://schemas.openxmlformats.org/officeDocument/2006/relationships/styles" Target="styl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_rels/data1.xml.rels><?xml version="1.0" encoding="UTF-8" standalone="yes"?>
<Relationships xmlns="http://schemas.openxmlformats.org/package/2006/relationships"><Relationship Id="rId8" Type="http://schemas.openxmlformats.org/officeDocument/2006/relationships/image" Target="../media/image14.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_rels/drawing1.xml.rels><?xml version="1.0" encoding="UTF-8" standalone="yes"?>
<Relationships xmlns="http://schemas.openxmlformats.org/package/2006/relationships"><Relationship Id="rId8" Type="http://schemas.openxmlformats.org/officeDocument/2006/relationships/image" Target="../media/image14.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822933-CC5D-4948-BD4D-D071BBFB5740}"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56B2A3D9-0A8E-4742-9E79-FD201A169D6F}">
      <dgm:prSet phldrT="[Text]" custT="1"/>
      <dgm:spPr/>
      <dgm:t>
        <a:bodyPr/>
        <a:lstStyle/>
        <a:p>
          <a:r>
            <a:rPr lang="en-US" sz="1100">
              <a:latin typeface="Arial" panose="020B0604020202020204" pitchFamily="34" charset="0"/>
              <a:cs typeface="Arial" panose="020B0604020202020204" pitchFamily="34" charset="0"/>
            </a:rPr>
            <a:t>Lynn Wassell CEO </a:t>
          </a:r>
        </a:p>
      </dgm:t>
    </dgm:pt>
    <dgm:pt modelId="{B8C7DF70-06C8-419E-84C1-5E3F2BCEA7DB}" type="parTrans" cxnId="{FAC41DAC-CCF3-45A4-9D28-7007B9B61C8E}">
      <dgm:prSet/>
      <dgm:spPr/>
      <dgm:t>
        <a:bodyPr/>
        <a:lstStyle/>
        <a:p>
          <a:endParaRPr lang="en-US"/>
        </a:p>
      </dgm:t>
    </dgm:pt>
    <dgm:pt modelId="{A6C81D7F-63D0-42BE-99FF-EF53FD7CEF98}" type="sibTrans" cxnId="{FAC41DAC-CCF3-45A4-9D28-7007B9B61C8E}">
      <dgm:prSet/>
      <dgm:spPr/>
      <dgm:t>
        <a:bodyPr/>
        <a:lstStyle/>
        <a:p>
          <a:endParaRPr lang="en-US"/>
        </a:p>
      </dgm:t>
    </dgm:pt>
    <dgm:pt modelId="{F25B374A-1333-4B51-B88F-C0FA404FE979}">
      <dgm:prSet phldrT="[Text]"/>
      <dgm:spPr/>
      <dgm:t>
        <a:bodyPr/>
        <a:lstStyle/>
        <a:p>
          <a:r>
            <a:rPr lang="en-US"/>
            <a:t>Carron Garmory Finance &amp; Corporate Director</a:t>
          </a:r>
        </a:p>
      </dgm:t>
    </dgm:pt>
    <dgm:pt modelId="{CDC53CC3-AAB7-4843-AABD-0C0EA2F02752}" type="parTrans" cxnId="{1AC71328-56C4-432A-AA9C-B93B31FF641C}">
      <dgm:prSet/>
      <dgm:spPr/>
      <dgm:t>
        <a:bodyPr/>
        <a:lstStyle/>
        <a:p>
          <a:endParaRPr lang="en-US"/>
        </a:p>
      </dgm:t>
    </dgm:pt>
    <dgm:pt modelId="{68F5BC9C-2F24-4B6E-8DB7-74F241157119}" type="sibTrans" cxnId="{1AC71328-56C4-432A-AA9C-B93B31FF641C}">
      <dgm:prSet/>
      <dgm:spPr/>
      <dgm:t>
        <a:bodyPr/>
        <a:lstStyle/>
        <a:p>
          <a:endParaRPr lang="en-US"/>
        </a:p>
      </dgm:t>
    </dgm:pt>
    <dgm:pt modelId="{359D4468-EC5A-4E6F-93D8-6667D7C9E256}">
      <dgm:prSet/>
      <dgm:spPr/>
      <dgm:t>
        <a:bodyPr/>
        <a:lstStyle/>
        <a:p>
          <a:r>
            <a:rPr lang="en-US"/>
            <a:t>Carole Kirkman Development Manager  </a:t>
          </a:r>
        </a:p>
      </dgm:t>
    </dgm:pt>
    <dgm:pt modelId="{CA44C30D-EC4E-49F9-858E-CDDA19B09C67}" type="parTrans" cxnId="{D72C22D9-D622-4343-89E6-4666AAB8601C}">
      <dgm:prSet/>
      <dgm:spPr/>
      <dgm:t>
        <a:bodyPr/>
        <a:lstStyle/>
        <a:p>
          <a:endParaRPr lang="en-US"/>
        </a:p>
      </dgm:t>
    </dgm:pt>
    <dgm:pt modelId="{36B63A4C-1D7E-4C78-8519-55CCE144F3EF}" type="sibTrans" cxnId="{D72C22D9-D622-4343-89E6-4666AAB8601C}">
      <dgm:prSet/>
      <dgm:spPr/>
      <dgm:t>
        <a:bodyPr/>
        <a:lstStyle/>
        <a:p>
          <a:endParaRPr lang="en-US"/>
        </a:p>
      </dgm:t>
    </dgm:pt>
    <dgm:pt modelId="{49919AC3-BEAF-4F79-A914-792BEEC74F66}">
      <dgm:prSet/>
      <dgm:spPr/>
      <dgm:t>
        <a:bodyPr/>
        <a:lstStyle/>
        <a:p>
          <a:r>
            <a:rPr lang="en-US"/>
            <a:t>Caroline Hotchkiss Customer Service Manager </a:t>
          </a:r>
        </a:p>
      </dgm:t>
    </dgm:pt>
    <dgm:pt modelId="{7EB7DE75-54C3-4E40-A0BF-1ABB1429822E}" type="parTrans" cxnId="{FE6D963C-F627-4E67-A38C-4701138D022F}">
      <dgm:prSet/>
      <dgm:spPr/>
      <dgm:t>
        <a:bodyPr/>
        <a:lstStyle/>
        <a:p>
          <a:endParaRPr lang="en-US"/>
        </a:p>
      </dgm:t>
    </dgm:pt>
    <dgm:pt modelId="{25A74947-B5A4-41DC-9891-E71BE35F6750}" type="sibTrans" cxnId="{FE6D963C-F627-4E67-A38C-4701138D022F}">
      <dgm:prSet/>
      <dgm:spPr/>
      <dgm:t>
        <a:bodyPr/>
        <a:lstStyle/>
        <a:p>
          <a:endParaRPr lang="en-US"/>
        </a:p>
      </dgm:t>
    </dgm:pt>
    <dgm:pt modelId="{45474BD1-F319-42D0-AB33-AD83181F5EAF}">
      <dgm:prSet/>
      <dgm:spPr/>
      <dgm:t>
        <a:bodyPr/>
        <a:lstStyle/>
        <a:p>
          <a:r>
            <a:rPr lang="en-US"/>
            <a:t>Victoria Maitland Asset Manager </a:t>
          </a:r>
        </a:p>
      </dgm:t>
    </dgm:pt>
    <dgm:pt modelId="{39594F2D-112F-403A-AE09-DE66E39C02AF}" type="parTrans" cxnId="{DDC02030-5E94-4B40-A1EE-0D05DF13DF32}">
      <dgm:prSet/>
      <dgm:spPr/>
      <dgm:t>
        <a:bodyPr/>
        <a:lstStyle/>
        <a:p>
          <a:endParaRPr lang="en-US"/>
        </a:p>
      </dgm:t>
    </dgm:pt>
    <dgm:pt modelId="{CB6AA3C0-270B-4596-A802-DE85037FB3AF}" type="sibTrans" cxnId="{DDC02030-5E94-4B40-A1EE-0D05DF13DF32}">
      <dgm:prSet/>
      <dgm:spPr/>
      <dgm:t>
        <a:bodyPr/>
        <a:lstStyle/>
        <a:p>
          <a:endParaRPr lang="en-US"/>
        </a:p>
      </dgm:t>
    </dgm:pt>
    <dgm:pt modelId="{C366B3FF-CFD1-465C-803B-DB79E8F5F5A2}">
      <dgm:prSet/>
      <dgm:spPr/>
      <dgm:t>
        <a:bodyPr/>
        <a:lstStyle/>
        <a:p>
          <a:r>
            <a:rPr lang="en-US"/>
            <a:t>Lee Valantine Customer Service Manager  </a:t>
          </a:r>
        </a:p>
      </dgm:t>
    </dgm:pt>
    <dgm:pt modelId="{1018872F-F813-42A6-A98B-7ADB3547A135}" type="parTrans" cxnId="{5511614E-2002-4FA2-BEF4-688EA2D6363A}">
      <dgm:prSet/>
      <dgm:spPr/>
      <dgm:t>
        <a:bodyPr/>
        <a:lstStyle/>
        <a:p>
          <a:endParaRPr lang="en-US"/>
        </a:p>
      </dgm:t>
    </dgm:pt>
    <dgm:pt modelId="{7D266A3B-E4D2-43B7-8244-CAD8F931266C}" type="sibTrans" cxnId="{5511614E-2002-4FA2-BEF4-688EA2D6363A}">
      <dgm:prSet/>
      <dgm:spPr/>
      <dgm:t>
        <a:bodyPr/>
        <a:lstStyle/>
        <a:p>
          <a:endParaRPr lang="en-US"/>
        </a:p>
      </dgm:t>
    </dgm:pt>
    <dgm:pt modelId="{87BB50C3-9307-4B6A-B685-1CFBB681C9A3}">
      <dgm:prSet/>
      <dgm:spPr/>
      <dgm:t>
        <a:bodyPr/>
        <a:lstStyle/>
        <a:p>
          <a:r>
            <a:rPr lang="en-US"/>
            <a:t>Fin Smith Customer Services Director </a:t>
          </a:r>
        </a:p>
      </dgm:t>
    </dgm:pt>
    <dgm:pt modelId="{F9F9078F-E908-4361-86D9-4BDB6E467D41}" type="parTrans" cxnId="{64465B01-DA41-4E12-80AF-4D99B2EEA41D}">
      <dgm:prSet/>
      <dgm:spPr/>
      <dgm:t>
        <a:bodyPr/>
        <a:lstStyle/>
        <a:p>
          <a:endParaRPr lang="en-US"/>
        </a:p>
      </dgm:t>
    </dgm:pt>
    <dgm:pt modelId="{E3D08AAE-7F67-4E1D-A0AD-44D7FA55E083}" type="sibTrans" cxnId="{64465B01-DA41-4E12-80AF-4D99B2EEA41D}">
      <dgm:prSet/>
      <dgm:spPr/>
      <dgm:t>
        <a:bodyPr/>
        <a:lstStyle/>
        <a:p>
          <a:endParaRPr lang="en-US"/>
        </a:p>
      </dgm:t>
    </dgm:pt>
    <dgm:pt modelId="{3EF4E9EA-7B11-4301-B3B2-1B0AD9BAFD7F}">
      <dgm:prSet/>
      <dgm:spPr/>
      <dgm:t>
        <a:bodyPr/>
        <a:lstStyle/>
        <a:p>
          <a:r>
            <a:rPr lang="en-US"/>
            <a:t>John Duncan Property &amp; Development Director  </a:t>
          </a:r>
        </a:p>
      </dgm:t>
    </dgm:pt>
    <dgm:pt modelId="{CE895ABC-3A9B-4417-B1A3-5B6A3AE4366A}" type="parTrans" cxnId="{380DF9C9-08F9-4684-A0B5-3F247CB12FBF}">
      <dgm:prSet/>
      <dgm:spPr/>
      <dgm:t>
        <a:bodyPr/>
        <a:lstStyle/>
        <a:p>
          <a:endParaRPr lang="en-US"/>
        </a:p>
      </dgm:t>
    </dgm:pt>
    <dgm:pt modelId="{47D5E6E7-3542-4DC2-83DE-59D40BEDD58F}" type="sibTrans" cxnId="{380DF9C9-08F9-4684-A0B5-3F247CB12FBF}">
      <dgm:prSet/>
      <dgm:spPr/>
      <dgm:t>
        <a:bodyPr/>
        <a:lstStyle/>
        <a:p>
          <a:endParaRPr lang="en-US"/>
        </a:p>
      </dgm:t>
    </dgm:pt>
    <dgm:pt modelId="{208F85A2-4232-4B15-981F-609008E13BD0}">
      <dgm:prSet/>
      <dgm:spPr/>
      <dgm:t>
        <a:bodyPr/>
        <a:lstStyle/>
        <a:p>
          <a:r>
            <a:rPr lang="en-US"/>
            <a:t>Lisa Beresford People Director  </a:t>
          </a:r>
        </a:p>
      </dgm:t>
    </dgm:pt>
    <dgm:pt modelId="{9F437332-AFF4-481E-A29F-34FC6B48EAF6}" type="parTrans" cxnId="{C1652DC7-D119-4885-AC10-319AA1FD4E49}">
      <dgm:prSet/>
      <dgm:spPr/>
      <dgm:t>
        <a:bodyPr/>
        <a:lstStyle/>
        <a:p>
          <a:endParaRPr lang="en-US"/>
        </a:p>
      </dgm:t>
    </dgm:pt>
    <dgm:pt modelId="{9C619328-CD4C-421A-A41A-6789C81D8EF4}" type="sibTrans" cxnId="{C1652DC7-D119-4885-AC10-319AA1FD4E49}">
      <dgm:prSet/>
      <dgm:spPr/>
      <dgm:t>
        <a:bodyPr/>
        <a:lstStyle/>
        <a:p>
          <a:endParaRPr lang="en-US"/>
        </a:p>
      </dgm:t>
    </dgm:pt>
    <dgm:pt modelId="{854519E7-1DD9-4C7E-BCA2-D740575D5365}">
      <dgm:prSet/>
      <dgm:spPr/>
      <dgm:t>
        <a:bodyPr/>
        <a:lstStyle/>
        <a:p>
          <a:r>
            <a:rPr lang="en-US"/>
            <a:t>Susan McGeish Finance Manager  </a:t>
          </a:r>
        </a:p>
      </dgm:t>
    </dgm:pt>
    <dgm:pt modelId="{0442EA1D-D38B-47E5-8F84-96A045557084}" type="parTrans" cxnId="{5901F58A-4B42-4EB1-8D1B-FB527ED470D8}">
      <dgm:prSet/>
      <dgm:spPr/>
      <dgm:t>
        <a:bodyPr/>
        <a:lstStyle/>
        <a:p>
          <a:endParaRPr lang="en-US"/>
        </a:p>
      </dgm:t>
    </dgm:pt>
    <dgm:pt modelId="{6D041A12-D901-4624-BD63-72666CC9840D}" type="sibTrans" cxnId="{5901F58A-4B42-4EB1-8D1B-FB527ED470D8}">
      <dgm:prSet/>
      <dgm:spPr/>
      <dgm:t>
        <a:bodyPr/>
        <a:lstStyle/>
        <a:p>
          <a:endParaRPr lang="en-US"/>
        </a:p>
      </dgm:t>
    </dgm:pt>
    <dgm:pt modelId="{C50A9212-3048-40AE-9E35-A0CF21003869}">
      <dgm:prSet/>
      <dgm:spPr/>
      <dgm:t>
        <a:bodyPr/>
        <a:lstStyle/>
        <a:p>
          <a:r>
            <a:rPr lang="en-US"/>
            <a:t>Sarah Parker Business Improvement Manager  </a:t>
          </a:r>
        </a:p>
      </dgm:t>
    </dgm:pt>
    <dgm:pt modelId="{084BFA43-87DD-45DD-B4B2-58A6ECCDE601}" type="parTrans" cxnId="{29B0C3B2-1128-425B-9C8A-8A7A50B74E04}">
      <dgm:prSet/>
      <dgm:spPr/>
      <dgm:t>
        <a:bodyPr/>
        <a:lstStyle/>
        <a:p>
          <a:endParaRPr lang="en-US"/>
        </a:p>
      </dgm:t>
    </dgm:pt>
    <dgm:pt modelId="{1D5364F4-0A1A-4C6E-847B-0D8190C477F7}" type="sibTrans" cxnId="{29B0C3B2-1128-425B-9C8A-8A7A50B74E04}">
      <dgm:prSet/>
      <dgm:spPr/>
      <dgm:t>
        <a:bodyPr/>
        <a:lstStyle/>
        <a:p>
          <a:endParaRPr lang="en-US"/>
        </a:p>
      </dgm:t>
    </dgm:pt>
    <dgm:pt modelId="{27046A12-A8A9-446D-89FD-DD4C2AA29E44}">
      <dgm:prSet/>
      <dgm:spPr/>
      <dgm:t>
        <a:bodyPr/>
        <a:lstStyle/>
        <a:p>
          <a:r>
            <a:rPr lang="en-US" b="1"/>
            <a:t>Governance &amp; Risk Manager Vacant  -NEW</a:t>
          </a:r>
        </a:p>
      </dgm:t>
    </dgm:pt>
    <dgm:pt modelId="{607FEB14-F70B-4BF9-B0A0-409BFD412C23}" type="parTrans" cxnId="{FA76E6B0-102D-4084-B712-3B50AC56C272}">
      <dgm:prSet/>
      <dgm:spPr/>
      <dgm:t>
        <a:bodyPr/>
        <a:lstStyle/>
        <a:p>
          <a:endParaRPr lang="en-US"/>
        </a:p>
      </dgm:t>
    </dgm:pt>
    <dgm:pt modelId="{95BDE444-4FF7-4BD5-8795-7E67BF90EB81}" type="sibTrans" cxnId="{FA76E6B0-102D-4084-B712-3B50AC56C272}">
      <dgm:prSet/>
      <dgm:spPr/>
      <dgm:t>
        <a:bodyPr/>
        <a:lstStyle/>
        <a:p>
          <a:endParaRPr lang="en-US"/>
        </a:p>
      </dgm:t>
    </dgm:pt>
    <dgm:pt modelId="{FD06F620-B401-4FB4-830F-EE06581A7745}">
      <dgm:prSet/>
      <dgm:spPr/>
      <dgm:t>
        <a:bodyPr/>
        <a:lstStyle/>
        <a:p>
          <a:r>
            <a:rPr lang="en-US"/>
            <a:t> </a:t>
          </a:r>
          <a:r>
            <a:rPr lang="en-US" b="1"/>
            <a:t>Senior OD People Partner  Vacant -NEW</a:t>
          </a:r>
        </a:p>
      </dgm:t>
    </dgm:pt>
    <dgm:pt modelId="{A3BA7756-8338-41A0-85AE-80FC84B1CCD9}" type="parTrans" cxnId="{B60F2F12-0C63-4601-ACFA-53C0C4D7E5F3}">
      <dgm:prSet/>
      <dgm:spPr/>
      <dgm:t>
        <a:bodyPr/>
        <a:lstStyle/>
        <a:p>
          <a:endParaRPr lang="en-US"/>
        </a:p>
      </dgm:t>
    </dgm:pt>
    <dgm:pt modelId="{116A2FA2-34FE-43D6-8410-91E88FD4CA55}" type="sibTrans" cxnId="{B60F2F12-0C63-4601-ACFA-53C0C4D7E5F3}">
      <dgm:prSet/>
      <dgm:spPr/>
      <dgm:t>
        <a:bodyPr/>
        <a:lstStyle/>
        <a:p>
          <a:endParaRPr lang="en-US"/>
        </a:p>
      </dgm:t>
    </dgm:pt>
    <dgm:pt modelId="{01B93017-DBA6-47A1-A182-BE9DFF35FC2F}">
      <dgm:prSet/>
      <dgm:spPr/>
      <dgm:t>
        <a:bodyPr/>
        <a:lstStyle/>
        <a:p>
          <a:r>
            <a:rPr lang="en-US" b="1"/>
            <a:t>Maintanence &amp; Compliance Manager Vacant  </a:t>
          </a:r>
        </a:p>
      </dgm:t>
    </dgm:pt>
    <dgm:pt modelId="{E7A34DCD-9FBD-44F5-B672-23DC6AABC8E7}" type="parTrans" cxnId="{09B4B83B-EACB-4125-A5C5-632B335A4F51}">
      <dgm:prSet/>
      <dgm:spPr/>
      <dgm:t>
        <a:bodyPr/>
        <a:lstStyle/>
        <a:p>
          <a:endParaRPr lang="en-US"/>
        </a:p>
      </dgm:t>
    </dgm:pt>
    <dgm:pt modelId="{1E2E3810-4DA4-43DA-ABA3-75FAEF4CDA7D}" type="sibTrans" cxnId="{09B4B83B-EACB-4125-A5C5-632B335A4F51}">
      <dgm:prSet/>
      <dgm:spPr/>
      <dgm:t>
        <a:bodyPr/>
        <a:lstStyle/>
        <a:p>
          <a:endParaRPr lang="en-US"/>
        </a:p>
      </dgm:t>
    </dgm:pt>
    <dgm:pt modelId="{9A003E5E-8365-4D60-A97E-3DE19D5D84AA}" type="pres">
      <dgm:prSet presAssocID="{FD822933-CC5D-4948-BD4D-D071BBFB5740}" presName="hierChild1" presStyleCnt="0">
        <dgm:presLayoutVars>
          <dgm:chPref val="1"/>
          <dgm:dir/>
          <dgm:animOne val="branch"/>
          <dgm:animLvl val="lvl"/>
          <dgm:resizeHandles/>
        </dgm:presLayoutVars>
      </dgm:prSet>
      <dgm:spPr/>
    </dgm:pt>
    <dgm:pt modelId="{B617B6A3-A005-4F84-B1B5-450CBFB578FB}" type="pres">
      <dgm:prSet presAssocID="{56B2A3D9-0A8E-4742-9E79-FD201A169D6F}" presName="hierRoot1" presStyleCnt="0"/>
      <dgm:spPr/>
    </dgm:pt>
    <dgm:pt modelId="{1AC128FB-1DD5-4AF0-BEF2-90A2EBAF980F}" type="pres">
      <dgm:prSet presAssocID="{56B2A3D9-0A8E-4742-9E79-FD201A169D6F}" presName="composite" presStyleCnt="0"/>
      <dgm:spPr/>
    </dgm:pt>
    <dgm:pt modelId="{01E65D7F-D503-48F5-BA47-8EEED5E481AD}" type="pres">
      <dgm:prSet presAssocID="{56B2A3D9-0A8E-4742-9E79-FD201A169D6F}" presName="image" presStyleLbl="node0" presStyleIdx="0" presStyleCnt="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dgm:spPr>
    </dgm:pt>
    <dgm:pt modelId="{78482271-BC3E-46AD-A43B-753624D25C12}" type="pres">
      <dgm:prSet presAssocID="{56B2A3D9-0A8E-4742-9E79-FD201A169D6F}" presName="text" presStyleLbl="revTx" presStyleIdx="0" presStyleCnt="14">
        <dgm:presLayoutVars>
          <dgm:chPref val="3"/>
        </dgm:presLayoutVars>
      </dgm:prSet>
      <dgm:spPr/>
    </dgm:pt>
    <dgm:pt modelId="{050232C8-CB7E-47F6-B694-E692E368A56E}" type="pres">
      <dgm:prSet presAssocID="{56B2A3D9-0A8E-4742-9E79-FD201A169D6F}" presName="hierChild2" presStyleCnt="0"/>
      <dgm:spPr/>
    </dgm:pt>
    <dgm:pt modelId="{5FA1E352-9F89-48DD-9C16-D45923D0C7F5}" type="pres">
      <dgm:prSet presAssocID="{CDC53CC3-AAB7-4843-AABD-0C0EA2F02752}" presName="Name10" presStyleLbl="parChTrans1D2" presStyleIdx="0" presStyleCnt="4"/>
      <dgm:spPr/>
    </dgm:pt>
    <dgm:pt modelId="{B162EB30-A0A4-43BB-822F-7299A592675E}" type="pres">
      <dgm:prSet presAssocID="{F25B374A-1333-4B51-B88F-C0FA404FE979}" presName="hierRoot2" presStyleCnt="0"/>
      <dgm:spPr/>
    </dgm:pt>
    <dgm:pt modelId="{1345FE6D-3219-41E4-A7B1-450992D0E78E}" type="pres">
      <dgm:prSet presAssocID="{F25B374A-1333-4B51-B88F-C0FA404FE979}" presName="composite2" presStyleCnt="0"/>
      <dgm:spPr/>
    </dgm:pt>
    <dgm:pt modelId="{9D8BC002-9082-4C5D-B041-D16DE54FDF02}" type="pres">
      <dgm:prSet presAssocID="{F25B374A-1333-4B51-B88F-C0FA404FE979}" presName="image2" presStyleLbl="node2" presStyleIdx="0" presStyleCnt="4"/>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dgm:spPr>
    </dgm:pt>
    <dgm:pt modelId="{F9F74E64-05E0-4B83-9CCC-BD3EC72111C3}" type="pres">
      <dgm:prSet presAssocID="{F25B374A-1333-4B51-B88F-C0FA404FE979}" presName="text2" presStyleLbl="revTx" presStyleIdx="1" presStyleCnt="14">
        <dgm:presLayoutVars>
          <dgm:chPref val="3"/>
        </dgm:presLayoutVars>
      </dgm:prSet>
      <dgm:spPr/>
    </dgm:pt>
    <dgm:pt modelId="{FC4584BE-AE23-4FA9-9D51-91DCCC36BF80}" type="pres">
      <dgm:prSet presAssocID="{F25B374A-1333-4B51-B88F-C0FA404FE979}" presName="hierChild3" presStyleCnt="0"/>
      <dgm:spPr/>
    </dgm:pt>
    <dgm:pt modelId="{EA1425AB-20DA-4CFC-9C9E-077F41F6656E}" type="pres">
      <dgm:prSet presAssocID="{0442EA1D-D38B-47E5-8F84-96A045557084}" presName="Name17" presStyleLbl="parChTrans1D3" presStyleIdx="0" presStyleCnt="4"/>
      <dgm:spPr/>
    </dgm:pt>
    <dgm:pt modelId="{8F9E6E3F-C716-4BFC-B8D2-68E44A166FBE}" type="pres">
      <dgm:prSet presAssocID="{854519E7-1DD9-4C7E-BCA2-D740575D5365}" presName="hierRoot3" presStyleCnt="0"/>
      <dgm:spPr/>
    </dgm:pt>
    <dgm:pt modelId="{0D39774B-D2BB-40B2-9D8B-EC56AD875EF9}" type="pres">
      <dgm:prSet presAssocID="{854519E7-1DD9-4C7E-BCA2-D740575D5365}" presName="composite3" presStyleCnt="0"/>
      <dgm:spPr/>
    </dgm:pt>
    <dgm:pt modelId="{3826D551-EA19-4D62-90D9-991F0B8454FA}" type="pres">
      <dgm:prSet presAssocID="{854519E7-1DD9-4C7E-BCA2-D740575D5365}" presName="image3" presStyleLbl="node3" presStyleIdx="0"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dgm:spPr>
    </dgm:pt>
    <dgm:pt modelId="{DEFEF11F-FAAE-4C63-A6EE-612076D1BFCF}" type="pres">
      <dgm:prSet presAssocID="{854519E7-1DD9-4C7E-BCA2-D740575D5365}" presName="text3" presStyleLbl="revTx" presStyleIdx="2" presStyleCnt="14">
        <dgm:presLayoutVars>
          <dgm:chPref val="3"/>
        </dgm:presLayoutVars>
      </dgm:prSet>
      <dgm:spPr/>
    </dgm:pt>
    <dgm:pt modelId="{9D15E760-844E-4B30-8C22-5609ADF8B856}" type="pres">
      <dgm:prSet presAssocID="{854519E7-1DD9-4C7E-BCA2-D740575D5365}" presName="hierChild4" presStyleCnt="0"/>
      <dgm:spPr/>
    </dgm:pt>
    <dgm:pt modelId="{D86FCE86-EE73-43F2-9D29-0FC784A5075E}" type="pres">
      <dgm:prSet presAssocID="{084BFA43-87DD-45DD-B4B2-58A6ECCDE601}" presName="Name23" presStyleLbl="parChTrans1D4" presStyleIdx="0" presStyleCnt="5"/>
      <dgm:spPr/>
    </dgm:pt>
    <dgm:pt modelId="{22F91946-2C0D-43DD-91B2-5722236A4592}" type="pres">
      <dgm:prSet presAssocID="{C50A9212-3048-40AE-9E35-A0CF21003869}" presName="hierRoot4" presStyleCnt="0"/>
      <dgm:spPr/>
    </dgm:pt>
    <dgm:pt modelId="{83CC8D01-6D3A-4B05-800F-855F3B1DC8AE}" type="pres">
      <dgm:prSet presAssocID="{C50A9212-3048-40AE-9E35-A0CF21003869}" presName="composite4" presStyleCnt="0"/>
      <dgm:spPr/>
    </dgm:pt>
    <dgm:pt modelId="{78F9CC0D-756B-4784-AC81-CD9041794C9C}" type="pres">
      <dgm:prSet presAssocID="{C50A9212-3048-40AE-9E35-A0CF21003869}" presName="image4" presStyleLbl="node4" presStyleIdx="0" presStyleCnt="5"/>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dgm:spPr>
    </dgm:pt>
    <dgm:pt modelId="{220BEC05-A3BA-4BEA-8259-250ECC83F67D}" type="pres">
      <dgm:prSet presAssocID="{C50A9212-3048-40AE-9E35-A0CF21003869}" presName="text4" presStyleLbl="revTx" presStyleIdx="3" presStyleCnt="14">
        <dgm:presLayoutVars>
          <dgm:chPref val="3"/>
        </dgm:presLayoutVars>
      </dgm:prSet>
      <dgm:spPr/>
    </dgm:pt>
    <dgm:pt modelId="{80B58C9B-543A-47B3-9F80-FE26F3B6992E}" type="pres">
      <dgm:prSet presAssocID="{C50A9212-3048-40AE-9E35-A0CF21003869}" presName="hierChild5" presStyleCnt="0"/>
      <dgm:spPr/>
    </dgm:pt>
    <dgm:pt modelId="{479F206F-B692-4E32-A0EB-99D361AE5DB7}" type="pres">
      <dgm:prSet presAssocID="{607FEB14-F70B-4BF9-B0A0-409BFD412C23}" presName="Name23" presStyleLbl="parChTrans1D4" presStyleIdx="1" presStyleCnt="5"/>
      <dgm:spPr/>
    </dgm:pt>
    <dgm:pt modelId="{3EBE0BE7-4866-4FD8-81DF-D0C32DE95D86}" type="pres">
      <dgm:prSet presAssocID="{27046A12-A8A9-446D-89FD-DD4C2AA29E44}" presName="hierRoot4" presStyleCnt="0"/>
      <dgm:spPr/>
    </dgm:pt>
    <dgm:pt modelId="{0FBAA83E-DB7D-4908-B27B-4508AA36ABC2}" type="pres">
      <dgm:prSet presAssocID="{27046A12-A8A9-446D-89FD-DD4C2AA29E44}" presName="composite4" presStyleCnt="0"/>
      <dgm:spPr/>
    </dgm:pt>
    <dgm:pt modelId="{9EFC51CB-2F2F-4BC2-888E-01941D7ACBC6}" type="pres">
      <dgm:prSet presAssocID="{27046A12-A8A9-446D-89FD-DD4C2AA29E44}" presName="image4" presStyleLbl="node4" presStyleIdx="1" presStyleCnt="5"/>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C7674E23-6E0A-4988-8CE1-1A0885D33EC5}" type="pres">
      <dgm:prSet presAssocID="{27046A12-A8A9-446D-89FD-DD4C2AA29E44}" presName="text4" presStyleLbl="revTx" presStyleIdx="4" presStyleCnt="14">
        <dgm:presLayoutVars>
          <dgm:chPref val="3"/>
        </dgm:presLayoutVars>
      </dgm:prSet>
      <dgm:spPr/>
    </dgm:pt>
    <dgm:pt modelId="{3BC98064-83ED-44E5-8CD5-CEA0645922FA}" type="pres">
      <dgm:prSet presAssocID="{27046A12-A8A9-446D-89FD-DD4C2AA29E44}" presName="hierChild5" presStyleCnt="0"/>
      <dgm:spPr/>
    </dgm:pt>
    <dgm:pt modelId="{9263B2FC-709A-4662-973F-AA7D784A80D9}" type="pres">
      <dgm:prSet presAssocID="{CE895ABC-3A9B-4417-B1A3-5B6A3AE4366A}" presName="Name10" presStyleLbl="parChTrans1D2" presStyleIdx="1" presStyleCnt="4"/>
      <dgm:spPr/>
    </dgm:pt>
    <dgm:pt modelId="{5D09CE08-877D-455C-BB4C-F2FBD9014A6A}" type="pres">
      <dgm:prSet presAssocID="{3EF4E9EA-7B11-4301-B3B2-1B0AD9BAFD7F}" presName="hierRoot2" presStyleCnt="0"/>
      <dgm:spPr/>
    </dgm:pt>
    <dgm:pt modelId="{DACB642D-4994-4EF4-82A3-60FA43544A9C}" type="pres">
      <dgm:prSet presAssocID="{3EF4E9EA-7B11-4301-B3B2-1B0AD9BAFD7F}" presName="composite2" presStyleCnt="0"/>
      <dgm:spPr/>
    </dgm:pt>
    <dgm:pt modelId="{E6650895-367E-4ACC-BB58-A485E115D7D8}" type="pres">
      <dgm:prSet presAssocID="{3EF4E9EA-7B11-4301-B3B2-1B0AD9BAFD7F}" presName="image2" presStyleLbl="node2" presStyleIdx="1" presStyleCnt="4"/>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dgm:spPr>
    </dgm:pt>
    <dgm:pt modelId="{8D795FE1-E787-40D8-8498-CABF9AADBACC}" type="pres">
      <dgm:prSet presAssocID="{3EF4E9EA-7B11-4301-B3B2-1B0AD9BAFD7F}" presName="text2" presStyleLbl="revTx" presStyleIdx="5" presStyleCnt="14">
        <dgm:presLayoutVars>
          <dgm:chPref val="3"/>
        </dgm:presLayoutVars>
      </dgm:prSet>
      <dgm:spPr/>
    </dgm:pt>
    <dgm:pt modelId="{82752993-DDCC-4638-AC2F-971BDC524A50}" type="pres">
      <dgm:prSet presAssocID="{3EF4E9EA-7B11-4301-B3B2-1B0AD9BAFD7F}" presName="hierChild3" presStyleCnt="0"/>
      <dgm:spPr/>
    </dgm:pt>
    <dgm:pt modelId="{686A458C-4469-4EC3-863B-1BA9C69FB821}" type="pres">
      <dgm:prSet presAssocID="{CA44C30D-EC4E-49F9-858E-CDDA19B09C67}" presName="Name17" presStyleLbl="parChTrans1D3" presStyleIdx="1" presStyleCnt="4"/>
      <dgm:spPr/>
    </dgm:pt>
    <dgm:pt modelId="{38AFF365-C70F-487B-A692-FFCFB85EE80E}" type="pres">
      <dgm:prSet presAssocID="{359D4468-EC5A-4E6F-93D8-6667D7C9E256}" presName="hierRoot3" presStyleCnt="0"/>
      <dgm:spPr/>
    </dgm:pt>
    <dgm:pt modelId="{EA286682-A97C-4902-A112-BC0C563A8B04}" type="pres">
      <dgm:prSet presAssocID="{359D4468-EC5A-4E6F-93D8-6667D7C9E256}" presName="composite3" presStyleCnt="0"/>
      <dgm:spPr/>
    </dgm:pt>
    <dgm:pt modelId="{5E106059-C31A-465F-9B35-88ACC4083987}" type="pres">
      <dgm:prSet presAssocID="{359D4468-EC5A-4E6F-93D8-6667D7C9E256}" presName="image3" presStyleLbl="node3" presStyleIdx="1" presStyleCnt="4"/>
      <dgm:spPr>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dgm:spPr>
    </dgm:pt>
    <dgm:pt modelId="{DA23AF30-630B-4E77-9B22-5EB239A9BEFA}" type="pres">
      <dgm:prSet presAssocID="{359D4468-EC5A-4E6F-93D8-6667D7C9E256}" presName="text3" presStyleLbl="revTx" presStyleIdx="6" presStyleCnt="14">
        <dgm:presLayoutVars>
          <dgm:chPref val="3"/>
        </dgm:presLayoutVars>
      </dgm:prSet>
      <dgm:spPr/>
    </dgm:pt>
    <dgm:pt modelId="{3B2651DB-3802-4391-BE53-777518652DF3}" type="pres">
      <dgm:prSet presAssocID="{359D4468-EC5A-4E6F-93D8-6667D7C9E256}" presName="hierChild4" presStyleCnt="0"/>
      <dgm:spPr/>
    </dgm:pt>
    <dgm:pt modelId="{2DB126FA-DFF0-4784-AF04-931D9075EF64}" type="pres">
      <dgm:prSet presAssocID="{39594F2D-112F-403A-AE09-DE66E39C02AF}" presName="Name23" presStyleLbl="parChTrans1D4" presStyleIdx="2" presStyleCnt="5"/>
      <dgm:spPr/>
    </dgm:pt>
    <dgm:pt modelId="{B56D92E6-BFC1-48CA-987B-94DAAACD2984}" type="pres">
      <dgm:prSet presAssocID="{45474BD1-F319-42D0-AB33-AD83181F5EAF}" presName="hierRoot4" presStyleCnt="0"/>
      <dgm:spPr/>
    </dgm:pt>
    <dgm:pt modelId="{E8B84741-F539-45B6-AE50-B68D22C8D50F}" type="pres">
      <dgm:prSet presAssocID="{45474BD1-F319-42D0-AB33-AD83181F5EAF}" presName="composite4" presStyleCnt="0"/>
      <dgm:spPr/>
    </dgm:pt>
    <dgm:pt modelId="{63C478B9-C3EC-4162-BD36-04E7AF444677}" type="pres">
      <dgm:prSet presAssocID="{45474BD1-F319-42D0-AB33-AD83181F5EAF}" presName="image4" presStyleLbl="node4" presStyleIdx="2" presStyleCnt="5"/>
      <dgm:spPr>
        <a:blipFill>
          <a:blip xmlns:r="http://schemas.openxmlformats.org/officeDocument/2006/relationships" r:embed="rId8" cstate="print">
            <a:extLst>
              <a:ext uri="{28A0092B-C50C-407E-A947-70E740481C1C}">
                <a14:useLocalDpi xmlns:a14="http://schemas.microsoft.com/office/drawing/2010/main" val="0"/>
              </a:ext>
            </a:extLst>
          </a:blip>
          <a:srcRect/>
          <a:stretch>
            <a:fillRect t="-18000" b="-18000"/>
          </a:stretch>
        </a:blipFill>
      </dgm:spPr>
    </dgm:pt>
    <dgm:pt modelId="{22F79D8A-2B4F-47CD-A267-2F64DF935C2E}" type="pres">
      <dgm:prSet presAssocID="{45474BD1-F319-42D0-AB33-AD83181F5EAF}" presName="text4" presStyleLbl="revTx" presStyleIdx="7" presStyleCnt="14">
        <dgm:presLayoutVars>
          <dgm:chPref val="3"/>
        </dgm:presLayoutVars>
      </dgm:prSet>
      <dgm:spPr/>
    </dgm:pt>
    <dgm:pt modelId="{031D9FB2-5530-493E-B6B7-980FB236B66E}" type="pres">
      <dgm:prSet presAssocID="{45474BD1-F319-42D0-AB33-AD83181F5EAF}" presName="hierChild5" presStyleCnt="0"/>
      <dgm:spPr/>
    </dgm:pt>
    <dgm:pt modelId="{4E95D843-02BF-405B-9DD3-8195BA5EECD6}" type="pres">
      <dgm:prSet presAssocID="{E7A34DCD-9FBD-44F5-B672-23DC6AABC8E7}" presName="Name23" presStyleLbl="parChTrans1D4" presStyleIdx="3" presStyleCnt="5"/>
      <dgm:spPr/>
    </dgm:pt>
    <dgm:pt modelId="{1EF61F0B-1762-4EA6-AC30-4337994E204B}" type="pres">
      <dgm:prSet presAssocID="{01B93017-DBA6-47A1-A182-BE9DFF35FC2F}" presName="hierRoot4" presStyleCnt="0"/>
      <dgm:spPr/>
    </dgm:pt>
    <dgm:pt modelId="{DB7C80C4-89AD-4826-9752-61C9BE06B1F7}" type="pres">
      <dgm:prSet presAssocID="{01B93017-DBA6-47A1-A182-BE9DFF35FC2F}" presName="composite4" presStyleCnt="0"/>
      <dgm:spPr/>
    </dgm:pt>
    <dgm:pt modelId="{1D0C9958-1BCF-403A-9B43-211C29A0BD12}" type="pres">
      <dgm:prSet presAssocID="{01B93017-DBA6-47A1-A182-BE9DFF35FC2F}" presName="image4" presStyleLbl="node4" presStyleIdx="3" presStyleCnt="5"/>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CA947F94-81DC-47DD-8C91-A351B8477886}" type="pres">
      <dgm:prSet presAssocID="{01B93017-DBA6-47A1-A182-BE9DFF35FC2F}" presName="text4" presStyleLbl="revTx" presStyleIdx="8" presStyleCnt="14">
        <dgm:presLayoutVars>
          <dgm:chPref val="3"/>
        </dgm:presLayoutVars>
      </dgm:prSet>
      <dgm:spPr/>
    </dgm:pt>
    <dgm:pt modelId="{85803D6E-6EDC-4167-8B80-FFF2BA77611A}" type="pres">
      <dgm:prSet presAssocID="{01B93017-DBA6-47A1-A182-BE9DFF35FC2F}" presName="hierChild5" presStyleCnt="0"/>
      <dgm:spPr/>
    </dgm:pt>
    <dgm:pt modelId="{08421730-E294-4646-9387-A9EB76E7330C}" type="pres">
      <dgm:prSet presAssocID="{F9F9078F-E908-4361-86D9-4BDB6E467D41}" presName="Name10" presStyleLbl="parChTrans1D2" presStyleIdx="2" presStyleCnt="4"/>
      <dgm:spPr/>
    </dgm:pt>
    <dgm:pt modelId="{EB8D7631-C21C-45EC-892B-F7470224A3D0}" type="pres">
      <dgm:prSet presAssocID="{87BB50C3-9307-4B6A-B685-1CFBB681C9A3}" presName="hierRoot2" presStyleCnt="0"/>
      <dgm:spPr/>
    </dgm:pt>
    <dgm:pt modelId="{2DF8ABBC-2FF5-4111-88B5-E83688C0AEC7}" type="pres">
      <dgm:prSet presAssocID="{87BB50C3-9307-4B6A-B685-1CFBB681C9A3}" presName="composite2" presStyleCnt="0"/>
      <dgm:spPr/>
    </dgm:pt>
    <dgm:pt modelId="{192BA4E2-A673-4F29-A644-40CE88571171}" type="pres">
      <dgm:prSet presAssocID="{87BB50C3-9307-4B6A-B685-1CFBB681C9A3}" presName="image2" presStyleLbl="node2" presStyleIdx="2" presStyleCnt="4"/>
      <dgm:spPr>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dgm:spPr>
    </dgm:pt>
    <dgm:pt modelId="{778EA0D3-8329-43AE-BD8A-FF4D5C396B58}" type="pres">
      <dgm:prSet presAssocID="{87BB50C3-9307-4B6A-B685-1CFBB681C9A3}" presName="text2" presStyleLbl="revTx" presStyleIdx="9" presStyleCnt="14">
        <dgm:presLayoutVars>
          <dgm:chPref val="3"/>
        </dgm:presLayoutVars>
      </dgm:prSet>
      <dgm:spPr/>
    </dgm:pt>
    <dgm:pt modelId="{92F2B503-164D-4876-9294-A17ED3A20B80}" type="pres">
      <dgm:prSet presAssocID="{87BB50C3-9307-4B6A-B685-1CFBB681C9A3}" presName="hierChild3" presStyleCnt="0"/>
      <dgm:spPr/>
    </dgm:pt>
    <dgm:pt modelId="{A36F2216-452E-4722-A3A0-E11F8421E456}" type="pres">
      <dgm:prSet presAssocID="{1018872F-F813-42A6-A98B-7ADB3547A135}" presName="Name17" presStyleLbl="parChTrans1D3" presStyleIdx="2" presStyleCnt="4"/>
      <dgm:spPr/>
    </dgm:pt>
    <dgm:pt modelId="{01C7A953-1DEC-4BE2-A70C-09F925BA93CA}" type="pres">
      <dgm:prSet presAssocID="{C366B3FF-CFD1-465C-803B-DB79E8F5F5A2}" presName="hierRoot3" presStyleCnt="0"/>
      <dgm:spPr/>
    </dgm:pt>
    <dgm:pt modelId="{89FBD7DD-7CA1-41ED-8F7C-1BF1E510798F}" type="pres">
      <dgm:prSet presAssocID="{C366B3FF-CFD1-465C-803B-DB79E8F5F5A2}" presName="composite3" presStyleCnt="0"/>
      <dgm:spPr/>
    </dgm:pt>
    <dgm:pt modelId="{1EA405F7-1F23-40AB-92FA-400744FA191A}" type="pres">
      <dgm:prSet presAssocID="{C366B3FF-CFD1-465C-803B-DB79E8F5F5A2}" presName="image3" presStyleLbl="node3" presStyleIdx="2" presStyleCnt="4"/>
      <dgm:spPr>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dgm:spPr>
    </dgm:pt>
    <dgm:pt modelId="{4C6A33E0-0A07-480F-ABCD-9CB1B5E65309}" type="pres">
      <dgm:prSet presAssocID="{C366B3FF-CFD1-465C-803B-DB79E8F5F5A2}" presName="text3" presStyleLbl="revTx" presStyleIdx="10" presStyleCnt="14">
        <dgm:presLayoutVars>
          <dgm:chPref val="3"/>
        </dgm:presLayoutVars>
      </dgm:prSet>
      <dgm:spPr/>
    </dgm:pt>
    <dgm:pt modelId="{A6F25F23-1AC0-40E9-A5FB-BD7E70C57EE5}" type="pres">
      <dgm:prSet presAssocID="{C366B3FF-CFD1-465C-803B-DB79E8F5F5A2}" presName="hierChild4" presStyleCnt="0"/>
      <dgm:spPr/>
    </dgm:pt>
    <dgm:pt modelId="{85291870-B518-4DBF-B847-D1DD47A68245}" type="pres">
      <dgm:prSet presAssocID="{7EB7DE75-54C3-4E40-A0BF-1ABB1429822E}" presName="Name23" presStyleLbl="parChTrans1D4" presStyleIdx="4" presStyleCnt="5"/>
      <dgm:spPr/>
    </dgm:pt>
    <dgm:pt modelId="{E44F2AFF-C83F-460E-920C-5A0F40E97E90}" type="pres">
      <dgm:prSet presAssocID="{49919AC3-BEAF-4F79-A914-792BEEC74F66}" presName="hierRoot4" presStyleCnt="0"/>
      <dgm:spPr/>
    </dgm:pt>
    <dgm:pt modelId="{BE6EA4CA-7EDD-4AC1-AE8B-831FC5910FA7}" type="pres">
      <dgm:prSet presAssocID="{49919AC3-BEAF-4F79-A914-792BEEC74F66}" presName="composite4" presStyleCnt="0"/>
      <dgm:spPr/>
    </dgm:pt>
    <dgm:pt modelId="{339E8D45-3BB6-4270-B3EF-DE6DD1CBFDE8}" type="pres">
      <dgm:prSet presAssocID="{49919AC3-BEAF-4F79-A914-792BEEC74F66}" presName="image4" presStyleLbl="node4" presStyleIdx="4" presStyleCnt="5"/>
      <dgm:spPr>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dgm:spPr>
    </dgm:pt>
    <dgm:pt modelId="{73126622-A332-4E7C-ADF5-5F0081FFD7CE}" type="pres">
      <dgm:prSet presAssocID="{49919AC3-BEAF-4F79-A914-792BEEC74F66}" presName="text4" presStyleLbl="revTx" presStyleIdx="11" presStyleCnt="14">
        <dgm:presLayoutVars>
          <dgm:chPref val="3"/>
        </dgm:presLayoutVars>
      </dgm:prSet>
      <dgm:spPr/>
    </dgm:pt>
    <dgm:pt modelId="{0D672A9F-1F7B-425D-B18A-EB0138FF8978}" type="pres">
      <dgm:prSet presAssocID="{49919AC3-BEAF-4F79-A914-792BEEC74F66}" presName="hierChild5" presStyleCnt="0"/>
      <dgm:spPr/>
    </dgm:pt>
    <dgm:pt modelId="{ADBF98A1-5D4F-4B5E-BB52-906600F86EC4}" type="pres">
      <dgm:prSet presAssocID="{9F437332-AFF4-481E-A29F-34FC6B48EAF6}" presName="Name10" presStyleLbl="parChTrans1D2" presStyleIdx="3" presStyleCnt="4"/>
      <dgm:spPr/>
    </dgm:pt>
    <dgm:pt modelId="{FE0E0333-E8DA-4215-BDB3-7F2B6A62F176}" type="pres">
      <dgm:prSet presAssocID="{208F85A2-4232-4B15-981F-609008E13BD0}" presName="hierRoot2" presStyleCnt="0"/>
      <dgm:spPr/>
    </dgm:pt>
    <dgm:pt modelId="{32613A88-26F7-4567-8A0E-18A2A76C7269}" type="pres">
      <dgm:prSet presAssocID="{208F85A2-4232-4B15-981F-609008E13BD0}" presName="composite2" presStyleCnt="0"/>
      <dgm:spPr/>
    </dgm:pt>
    <dgm:pt modelId="{6F6DCE76-A632-45C0-BAA2-8A2FF546F1BB}" type="pres">
      <dgm:prSet presAssocID="{208F85A2-4232-4B15-981F-609008E13BD0}" presName="image2" presStyleLbl="node2" presStyleIdx="3" presStyleCnt="4"/>
      <dgm:spPr>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a:solidFill>
            <a:schemeClr val="bg1">
              <a:lumMod val="85000"/>
            </a:schemeClr>
          </a:solidFill>
        </a:ln>
      </dgm:spPr>
    </dgm:pt>
    <dgm:pt modelId="{BC59714E-DCE6-4F9B-859D-FE0E2F7A7A13}" type="pres">
      <dgm:prSet presAssocID="{208F85A2-4232-4B15-981F-609008E13BD0}" presName="text2" presStyleLbl="revTx" presStyleIdx="12" presStyleCnt="14">
        <dgm:presLayoutVars>
          <dgm:chPref val="3"/>
        </dgm:presLayoutVars>
      </dgm:prSet>
      <dgm:spPr/>
    </dgm:pt>
    <dgm:pt modelId="{344B344F-8453-4EAF-8122-F82195A695CD}" type="pres">
      <dgm:prSet presAssocID="{208F85A2-4232-4B15-981F-609008E13BD0}" presName="hierChild3" presStyleCnt="0"/>
      <dgm:spPr/>
    </dgm:pt>
    <dgm:pt modelId="{9DB7D267-D3CA-4544-B761-F6C0E58E89EA}" type="pres">
      <dgm:prSet presAssocID="{A3BA7756-8338-41A0-85AE-80FC84B1CCD9}" presName="Name17" presStyleLbl="parChTrans1D3" presStyleIdx="3" presStyleCnt="4"/>
      <dgm:spPr/>
    </dgm:pt>
    <dgm:pt modelId="{495A3622-53C1-4C8F-9768-E63D8ACE4122}" type="pres">
      <dgm:prSet presAssocID="{FD06F620-B401-4FB4-830F-EE06581A7745}" presName="hierRoot3" presStyleCnt="0"/>
      <dgm:spPr/>
    </dgm:pt>
    <dgm:pt modelId="{74525D91-2AB3-456C-85DB-04161509489D}" type="pres">
      <dgm:prSet presAssocID="{FD06F620-B401-4FB4-830F-EE06581A7745}" presName="composite3" presStyleCnt="0"/>
      <dgm:spPr/>
    </dgm:pt>
    <dgm:pt modelId="{026E23D7-2F4F-488C-A2FA-4D56A9F8928F}" type="pres">
      <dgm:prSet presAssocID="{FD06F620-B401-4FB4-830F-EE06581A7745}" presName="image3" presStyleLbl="node3" presStyleIdx="3" presStyleCnt="4"/>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3C04529D-D3A5-455E-867C-EF3CB81EAB1C}" type="pres">
      <dgm:prSet presAssocID="{FD06F620-B401-4FB4-830F-EE06581A7745}" presName="text3" presStyleLbl="revTx" presStyleIdx="13" presStyleCnt="14">
        <dgm:presLayoutVars>
          <dgm:chPref val="3"/>
        </dgm:presLayoutVars>
      </dgm:prSet>
      <dgm:spPr/>
    </dgm:pt>
    <dgm:pt modelId="{EB8C7B1D-1A5C-4A2F-9959-D9451105F0F4}" type="pres">
      <dgm:prSet presAssocID="{FD06F620-B401-4FB4-830F-EE06581A7745}" presName="hierChild4" presStyleCnt="0"/>
      <dgm:spPr/>
    </dgm:pt>
  </dgm:ptLst>
  <dgm:cxnLst>
    <dgm:cxn modelId="{64465B01-DA41-4E12-80AF-4D99B2EEA41D}" srcId="{56B2A3D9-0A8E-4742-9E79-FD201A169D6F}" destId="{87BB50C3-9307-4B6A-B685-1CFBB681C9A3}" srcOrd="2" destOrd="0" parTransId="{F9F9078F-E908-4361-86D9-4BDB6E467D41}" sibTransId="{E3D08AAE-7F67-4E1D-A0AD-44D7FA55E083}"/>
    <dgm:cxn modelId="{D0C7B704-3751-41FA-88FC-1AFCC1CFE371}" type="presOf" srcId="{C366B3FF-CFD1-465C-803B-DB79E8F5F5A2}" destId="{4C6A33E0-0A07-480F-ABCD-9CB1B5E65309}" srcOrd="0" destOrd="0" presId="urn:microsoft.com/office/officeart/2009/layout/CirclePictureHierarchy"/>
    <dgm:cxn modelId="{B60F2F12-0C63-4601-ACFA-53C0C4D7E5F3}" srcId="{208F85A2-4232-4B15-981F-609008E13BD0}" destId="{FD06F620-B401-4FB4-830F-EE06581A7745}" srcOrd="0" destOrd="0" parTransId="{A3BA7756-8338-41A0-85AE-80FC84B1CCD9}" sibTransId="{116A2FA2-34FE-43D6-8410-91E88FD4CA55}"/>
    <dgm:cxn modelId="{58555915-018F-4E90-9179-4263EF8A39E1}" type="presOf" srcId="{854519E7-1DD9-4C7E-BCA2-D740575D5365}" destId="{DEFEF11F-FAAE-4C63-A6EE-612076D1BFCF}" srcOrd="0" destOrd="0" presId="urn:microsoft.com/office/officeart/2009/layout/CirclePictureHierarchy"/>
    <dgm:cxn modelId="{77E35A23-5C60-42E9-8AE0-C972EA43DA62}" type="presOf" srcId="{01B93017-DBA6-47A1-A182-BE9DFF35FC2F}" destId="{CA947F94-81DC-47DD-8C91-A351B8477886}" srcOrd="0" destOrd="0" presId="urn:microsoft.com/office/officeart/2009/layout/CirclePictureHierarchy"/>
    <dgm:cxn modelId="{1AC71328-56C4-432A-AA9C-B93B31FF641C}" srcId="{56B2A3D9-0A8E-4742-9E79-FD201A169D6F}" destId="{F25B374A-1333-4B51-B88F-C0FA404FE979}" srcOrd="0" destOrd="0" parTransId="{CDC53CC3-AAB7-4843-AABD-0C0EA2F02752}" sibTransId="{68F5BC9C-2F24-4B6E-8DB7-74F241157119}"/>
    <dgm:cxn modelId="{524BCE2B-C722-40FA-8CD4-E14EBFA6AE29}" type="presOf" srcId="{7EB7DE75-54C3-4E40-A0BF-1ABB1429822E}" destId="{85291870-B518-4DBF-B847-D1DD47A68245}" srcOrd="0" destOrd="0" presId="urn:microsoft.com/office/officeart/2009/layout/CirclePictureHierarchy"/>
    <dgm:cxn modelId="{DDC02030-5E94-4B40-A1EE-0D05DF13DF32}" srcId="{359D4468-EC5A-4E6F-93D8-6667D7C9E256}" destId="{45474BD1-F319-42D0-AB33-AD83181F5EAF}" srcOrd="0" destOrd="0" parTransId="{39594F2D-112F-403A-AE09-DE66E39C02AF}" sibTransId="{CB6AA3C0-270B-4596-A802-DE85037FB3AF}"/>
    <dgm:cxn modelId="{8D550536-FE11-4F89-832B-6D4C3D1E8DD7}" type="presOf" srcId="{FD06F620-B401-4FB4-830F-EE06581A7745}" destId="{3C04529D-D3A5-455E-867C-EF3CB81EAB1C}" srcOrd="0" destOrd="0" presId="urn:microsoft.com/office/officeart/2009/layout/CirclePictureHierarchy"/>
    <dgm:cxn modelId="{09B4B83B-EACB-4125-A5C5-632B335A4F51}" srcId="{45474BD1-F319-42D0-AB33-AD83181F5EAF}" destId="{01B93017-DBA6-47A1-A182-BE9DFF35FC2F}" srcOrd="0" destOrd="0" parTransId="{E7A34DCD-9FBD-44F5-B672-23DC6AABC8E7}" sibTransId="{1E2E3810-4DA4-43DA-ABA3-75FAEF4CDA7D}"/>
    <dgm:cxn modelId="{FE6D963C-F627-4E67-A38C-4701138D022F}" srcId="{C366B3FF-CFD1-465C-803B-DB79E8F5F5A2}" destId="{49919AC3-BEAF-4F79-A914-792BEEC74F66}" srcOrd="0" destOrd="0" parTransId="{7EB7DE75-54C3-4E40-A0BF-1ABB1429822E}" sibTransId="{25A74947-B5A4-41DC-9891-E71BE35F6750}"/>
    <dgm:cxn modelId="{3A0A5D5B-CCEE-4E6F-8B18-8909966ABF54}" type="presOf" srcId="{C50A9212-3048-40AE-9E35-A0CF21003869}" destId="{220BEC05-A3BA-4BEA-8259-250ECC83F67D}" srcOrd="0" destOrd="0" presId="urn:microsoft.com/office/officeart/2009/layout/CirclePictureHierarchy"/>
    <dgm:cxn modelId="{D70ECF5D-C305-4423-958D-904C4D2CEF49}" type="presOf" srcId="{27046A12-A8A9-446D-89FD-DD4C2AA29E44}" destId="{C7674E23-6E0A-4988-8CE1-1A0885D33EC5}" srcOrd="0" destOrd="0" presId="urn:microsoft.com/office/officeart/2009/layout/CirclePictureHierarchy"/>
    <dgm:cxn modelId="{28B45C4E-7A95-4CBA-92B2-201036B7AA7C}" type="presOf" srcId="{56B2A3D9-0A8E-4742-9E79-FD201A169D6F}" destId="{78482271-BC3E-46AD-A43B-753624D25C12}" srcOrd="0" destOrd="0" presId="urn:microsoft.com/office/officeart/2009/layout/CirclePictureHierarchy"/>
    <dgm:cxn modelId="{5511614E-2002-4FA2-BEF4-688EA2D6363A}" srcId="{87BB50C3-9307-4B6A-B685-1CFBB681C9A3}" destId="{C366B3FF-CFD1-465C-803B-DB79E8F5F5A2}" srcOrd="0" destOrd="0" parTransId="{1018872F-F813-42A6-A98B-7ADB3547A135}" sibTransId="{7D266A3B-E4D2-43B7-8244-CAD8F931266C}"/>
    <dgm:cxn modelId="{98EDAD55-E755-4499-8B53-5EF6FBF66CD0}" type="presOf" srcId="{39594F2D-112F-403A-AE09-DE66E39C02AF}" destId="{2DB126FA-DFF0-4784-AF04-931D9075EF64}" srcOrd="0" destOrd="0" presId="urn:microsoft.com/office/officeart/2009/layout/CirclePictureHierarchy"/>
    <dgm:cxn modelId="{9BA11B79-6FB4-4E59-9AD4-ACA0B5A51818}" type="presOf" srcId="{1018872F-F813-42A6-A98B-7ADB3547A135}" destId="{A36F2216-452E-4722-A3A0-E11F8421E456}" srcOrd="0" destOrd="0" presId="urn:microsoft.com/office/officeart/2009/layout/CirclePictureHierarchy"/>
    <dgm:cxn modelId="{57AEC47D-FF7D-47C2-A8F9-3CAD18325DF4}" type="presOf" srcId="{9F437332-AFF4-481E-A29F-34FC6B48EAF6}" destId="{ADBF98A1-5D4F-4B5E-BB52-906600F86EC4}" srcOrd="0" destOrd="0" presId="urn:microsoft.com/office/officeart/2009/layout/CirclePictureHierarchy"/>
    <dgm:cxn modelId="{49EFF787-F0DB-482A-8A44-79D96FCBA59E}" type="presOf" srcId="{CE895ABC-3A9B-4417-B1A3-5B6A3AE4366A}" destId="{9263B2FC-709A-4662-973F-AA7D784A80D9}" srcOrd="0" destOrd="0" presId="urn:microsoft.com/office/officeart/2009/layout/CirclePictureHierarchy"/>
    <dgm:cxn modelId="{387CA48A-B389-4267-940F-F428A450681F}" type="presOf" srcId="{F25B374A-1333-4B51-B88F-C0FA404FE979}" destId="{F9F74E64-05E0-4B83-9CCC-BD3EC72111C3}" srcOrd="0" destOrd="0" presId="urn:microsoft.com/office/officeart/2009/layout/CirclePictureHierarchy"/>
    <dgm:cxn modelId="{5901F58A-4B42-4EB1-8D1B-FB527ED470D8}" srcId="{F25B374A-1333-4B51-B88F-C0FA404FE979}" destId="{854519E7-1DD9-4C7E-BCA2-D740575D5365}" srcOrd="0" destOrd="0" parTransId="{0442EA1D-D38B-47E5-8F84-96A045557084}" sibTransId="{6D041A12-D901-4624-BD63-72666CC9840D}"/>
    <dgm:cxn modelId="{6E570B8C-1FA1-4BA5-A823-66C8F0C824B7}" type="presOf" srcId="{FD822933-CC5D-4948-BD4D-D071BBFB5740}" destId="{9A003E5E-8365-4D60-A97E-3DE19D5D84AA}" srcOrd="0" destOrd="0" presId="urn:microsoft.com/office/officeart/2009/layout/CirclePictureHierarchy"/>
    <dgm:cxn modelId="{DA373E8C-8E15-4F3E-B380-9B81350738B6}" type="presOf" srcId="{E7A34DCD-9FBD-44F5-B672-23DC6AABC8E7}" destId="{4E95D843-02BF-405B-9DD3-8195BA5EECD6}" srcOrd="0" destOrd="0" presId="urn:microsoft.com/office/officeart/2009/layout/CirclePictureHierarchy"/>
    <dgm:cxn modelId="{E0C43995-64E9-4152-A70C-AFABB0342DF3}" type="presOf" srcId="{607FEB14-F70B-4BF9-B0A0-409BFD412C23}" destId="{479F206F-B692-4E32-A0EB-99D361AE5DB7}" srcOrd="0" destOrd="0" presId="urn:microsoft.com/office/officeart/2009/layout/CirclePictureHierarchy"/>
    <dgm:cxn modelId="{AEC2839A-95ED-469E-8232-0679DB18E41D}" type="presOf" srcId="{45474BD1-F319-42D0-AB33-AD83181F5EAF}" destId="{22F79D8A-2B4F-47CD-A267-2F64DF935C2E}" srcOrd="0" destOrd="0" presId="urn:microsoft.com/office/officeart/2009/layout/CirclePictureHierarchy"/>
    <dgm:cxn modelId="{FAC41DAC-CCF3-45A4-9D28-7007B9B61C8E}" srcId="{FD822933-CC5D-4948-BD4D-D071BBFB5740}" destId="{56B2A3D9-0A8E-4742-9E79-FD201A169D6F}" srcOrd="0" destOrd="0" parTransId="{B8C7DF70-06C8-419E-84C1-5E3F2BCEA7DB}" sibTransId="{A6C81D7F-63D0-42BE-99FF-EF53FD7CEF98}"/>
    <dgm:cxn modelId="{54432DAD-863F-4812-9D15-B6BB45395662}" type="presOf" srcId="{49919AC3-BEAF-4F79-A914-792BEEC74F66}" destId="{73126622-A332-4E7C-ADF5-5F0081FFD7CE}" srcOrd="0" destOrd="0" presId="urn:microsoft.com/office/officeart/2009/layout/CirclePictureHierarchy"/>
    <dgm:cxn modelId="{FA76E6B0-102D-4084-B712-3B50AC56C272}" srcId="{C50A9212-3048-40AE-9E35-A0CF21003869}" destId="{27046A12-A8A9-446D-89FD-DD4C2AA29E44}" srcOrd="0" destOrd="0" parTransId="{607FEB14-F70B-4BF9-B0A0-409BFD412C23}" sibTransId="{95BDE444-4FF7-4BD5-8795-7E67BF90EB81}"/>
    <dgm:cxn modelId="{29B0C3B2-1128-425B-9C8A-8A7A50B74E04}" srcId="{854519E7-1DD9-4C7E-BCA2-D740575D5365}" destId="{C50A9212-3048-40AE-9E35-A0CF21003869}" srcOrd="0" destOrd="0" parTransId="{084BFA43-87DD-45DD-B4B2-58A6ECCDE601}" sibTransId="{1D5364F4-0A1A-4C6E-847B-0D8190C477F7}"/>
    <dgm:cxn modelId="{3272D1B9-8D02-44EA-B5D8-129D0E27B4C0}" type="presOf" srcId="{084BFA43-87DD-45DD-B4B2-58A6ECCDE601}" destId="{D86FCE86-EE73-43F2-9D29-0FC784A5075E}" srcOrd="0" destOrd="0" presId="urn:microsoft.com/office/officeart/2009/layout/CirclePictureHierarchy"/>
    <dgm:cxn modelId="{C1652DC7-D119-4885-AC10-319AA1FD4E49}" srcId="{56B2A3D9-0A8E-4742-9E79-FD201A169D6F}" destId="{208F85A2-4232-4B15-981F-609008E13BD0}" srcOrd="3" destOrd="0" parTransId="{9F437332-AFF4-481E-A29F-34FC6B48EAF6}" sibTransId="{9C619328-CD4C-421A-A41A-6789C81D8EF4}"/>
    <dgm:cxn modelId="{380DF9C9-08F9-4684-A0B5-3F247CB12FBF}" srcId="{56B2A3D9-0A8E-4742-9E79-FD201A169D6F}" destId="{3EF4E9EA-7B11-4301-B3B2-1B0AD9BAFD7F}" srcOrd="1" destOrd="0" parTransId="{CE895ABC-3A9B-4417-B1A3-5B6A3AE4366A}" sibTransId="{47D5E6E7-3542-4DC2-83DE-59D40BEDD58F}"/>
    <dgm:cxn modelId="{ABFE6CCB-6C60-469F-A778-2CDF7AA9E1C9}" type="presOf" srcId="{3EF4E9EA-7B11-4301-B3B2-1B0AD9BAFD7F}" destId="{8D795FE1-E787-40D8-8498-CABF9AADBACC}" srcOrd="0" destOrd="0" presId="urn:microsoft.com/office/officeart/2009/layout/CirclePictureHierarchy"/>
    <dgm:cxn modelId="{D72C22D9-D622-4343-89E6-4666AAB8601C}" srcId="{3EF4E9EA-7B11-4301-B3B2-1B0AD9BAFD7F}" destId="{359D4468-EC5A-4E6F-93D8-6667D7C9E256}" srcOrd="0" destOrd="0" parTransId="{CA44C30D-EC4E-49F9-858E-CDDA19B09C67}" sibTransId="{36B63A4C-1D7E-4C78-8519-55CCE144F3EF}"/>
    <dgm:cxn modelId="{21FF94DE-3FE7-4FC3-8B8D-BF544DE0E354}" type="presOf" srcId="{0442EA1D-D38B-47E5-8F84-96A045557084}" destId="{EA1425AB-20DA-4CFC-9C9E-077F41F6656E}" srcOrd="0" destOrd="0" presId="urn:microsoft.com/office/officeart/2009/layout/CirclePictureHierarchy"/>
    <dgm:cxn modelId="{12E760E2-8C31-4480-ADCE-A4603BCA5023}" type="presOf" srcId="{359D4468-EC5A-4E6F-93D8-6667D7C9E256}" destId="{DA23AF30-630B-4E77-9B22-5EB239A9BEFA}" srcOrd="0" destOrd="0" presId="urn:microsoft.com/office/officeart/2009/layout/CirclePictureHierarchy"/>
    <dgm:cxn modelId="{65C443EC-D66C-469F-9714-7A04F646CA31}" type="presOf" srcId="{CDC53CC3-AAB7-4843-AABD-0C0EA2F02752}" destId="{5FA1E352-9F89-48DD-9C16-D45923D0C7F5}" srcOrd="0" destOrd="0" presId="urn:microsoft.com/office/officeart/2009/layout/CirclePictureHierarchy"/>
    <dgm:cxn modelId="{691C70EE-05DD-4381-8C5B-CA5A604680A4}" type="presOf" srcId="{87BB50C3-9307-4B6A-B685-1CFBB681C9A3}" destId="{778EA0D3-8329-43AE-BD8A-FF4D5C396B58}" srcOrd="0" destOrd="0" presId="urn:microsoft.com/office/officeart/2009/layout/CirclePictureHierarchy"/>
    <dgm:cxn modelId="{34C124F2-5842-4219-A35D-E5F86F65E118}" type="presOf" srcId="{F9F9078F-E908-4361-86D9-4BDB6E467D41}" destId="{08421730-E294-4646-9387-A9EB76E7330C}" srcOrd="0" destOrd="0" presId="urn:microsoft.com/office/officeart/2009/layout/CirclePictureHierarchy"/>
    <dgm:cxn modelId="{56113CF4-5D31-484F-BED4-8FEE62DD1A95}" type="presOf" srcId="{208F85A2-4232-4B15-981F-609008E13BD0}" destId="{BC59714E-DCE6-4F9B-859D-FE0E2F7A7A13}" srcOrd="0" destOrd="0" presId="urn:microsoft.com/office/officeart/2009/layout/CirclePictureHierarchy"/>
    <dgm:cxn modelId="{9EA220FA-F536-4980-B5EB-634EFF2944F2}" type="presOf" srcId="{CA44C30D-EC4E-49F9-858E-CDDA19B09C67}" destId="{686A458C-4469-4EC3-863B-1BA9C69FB821}" srcOrd="0" destOrd="0" presId="urn:microsoft.com/office/officeart/2009/layout/CirclePictureHierarchy"/>
    <dgm:cxn modelId="{C965EEFF-D457-40B5-A556-AD06FCB0062C}" type="presOf" srcId="{A3BA7756-8338-41A0-85AE-80FC84B1CCD9}" destId="{9DB7D267-D3CA-4544-B761-F6C0E58E89EA}" srcOrd="0" destOrd="0" presId="urn:microsoft.com/office/officeart/2009/layout/CirclePictureHierarchy"/>
    <dgm:cxn modelId="{F71FEB18-F1C5-47B7-9081-71A458DD8044}" type="presParOf" srcId="{9A003E5E-8365-4D60-A97E-3DE19D5D84AA}" destId="{B617B6A3-A005-4F84-B1B5-450CBFB578FB}" srcOrd="0" destOrd="0" presId="urn:microsoft.com/office/officeart/2009/layout/CirclePictureHierarchy"/>
    <dgm:cxn modelId="{A86068B3-3863-4F51-AB97-601ABAD3B975}" type="presParOf" srcId="{B617B6A3-A005-4F84-B1B5-450CBFB578FB}" destId="{1AC128FB-1DD5-4AF0-BEF2-90A2EBAF980F}" srcOrd="0" destOrd="0" presId="urn:microsoft.com/office/officeart/2009/layout/CirclePictureHierarchy"/>
    <dgm:cxn modelId="{9ADCFBC5-A19C-46D3-81BF-9486D851C8C0}" type="presParOf" srcId="{1AC128FB-1DD5-4AF0-BEF2-90A2EBAF980F}" destId="{01E65D7F-D503-48F5-BA47-8EEED5E481AD}" srcOrd="0" destOrd="0" presId="urn:microsoft.com/office/officeart/2009/layout/CirclePictureHierarchy"/>
    <dgm:cxn modelId="{42E70789-7638-4335-9047-8F940351258D}" type="presParOf" srcId="{1AC128FB-1DD5-4AF0-BEF2-90A2EBAF980F}" destId="{78482271-BC3E-46AD-A43B-753624D25C12}" srcOrd="1" destOrd="0" presId="urn:microsoft.com/office/officeart/2009/layout/CirclePictureHierarchy"/>
    <dgm:cxn modelId="{41BD2752-E142-4436-8ED2-640515228468}" type="presParOf" srcId="{B617B6A3-A005-4F84-B1B5-450CBFB578FB}" destId="{050232C8-CB7E-47F6-B694-E692E368A56E}" srcOrd="1" destOrd="0" presId="urn:microsoft.com/office/officeart/2009/layout/CirclePictureHierarchy"/>
    <dgm:cxn modelId="{6CA22773-B9A4-480A-81D4-0909292A6859}" type="presParOf" srcId="{050232C8-CB7E-47F6-B694-E692E368A56E}" destId="{5FA1E352-9F89-48DD-9C16-D45923D0C7F5}" srcOrd="0" destOrd="0" presId="urn:microsoft.com/office/officeart/2009/layout/CirclePictureHierarchy"/>
    <dgm:cxn modelId="{93CC0DD1-192E-4E0C-B0D8-CEC544495C36}" type="presParOf" srcId="{050232C8-CB7E-47F6-B694-E692E368A56E}" destId="{B162EB30-A0A4-43BB-822F-7299A592675E}" srcOrd="1" destOrd="0" presId="urn:microsoft.com/office/officeart/2009/layout/CirclePictureHierarchy"/>
    <dgm:cxn modelId="{23ADF980-7CCE-4D8F-98D2-2D4175BBEDA1}" type="presParOf" srcId="{B162EB30-A0A4-43BB-822F-7299A592675E}" destId="{1345FE6D-3219-41E4-A7B1-450992D0E78E}" srcOrd="0" destOrd="0" presId="urn:microsoft.com/office/officeart/2009/layout/CirclePictureHierarchy"/>
    <dgm:cxn modelId="{E57F5079-A7B7-4F41-98F9-A3AEACB5E071}" type="presParOf" srcId="{1345FE6D-3219-41E4-A7B1-450992D0E78E}" destId="{9D8BC002-9082-4C5D-B041-D16DE54FDF02}" srcOrd="0" destOrd="0" presId="urn:microsoft.com/office/officeart/2009/layout/CirclePictureHierarchy"/>
    <dgm:cxn modelId="{CFE61B45-9DC9-41BC-B0FA-01AA8954F3B4}" type="presParOf" srcId="{1345FE6D-3219-41E4-A7B1-450992D0E78E}" destId="{F9F74E64-05E0-4B83-9CCC-BD3EC72111C3}" srcOrd="1" destOrd="0" presId="urn:microsoft.com/office/officeart/2009/layout/CirclePictureHierarchy"/>
    <dgm:cxn modelId="{354CAA52-E219-4A15-9BAD-5D00956E48BB}" type="presParOf" srcId="{B162EB30-A0A4-43BB-822F-7299A592675E}" destId="{FC4584BE-AE23-4FA9-9D51-91DCCC36BF80}" srcOrd="1" destOrd="0" presId="urn:microsoft.com/office/officeart/2009/layout/CirclePictureHierarchy"/>
    <dgm:cxn modelId="{CC3E0FF7-3149-420D-94D0-E3F2AFF2F5C9}" type="presParOf" srcId="{FC4584BE-AE23-4FA9-9D51-91DCCC36BF80}" destId="{EA1425AB-20DA-4CFC-9C9E-077F41F6656E}" srcOrd="0" destOrd="0" presId="urn:microsoft.com/office/officeart/2009/layout/CirclePictureHierarchy"/>
    <dgm:cxn modelId="{AA32844E-9C96-49F6-A80A-DF49E7604CAA}" type="presParOf" srcId="{FC4584BE-AE23-4FA9-9D51-91DCCC36BF80}" destId="{8F9E6E3F-C716-4BFC-B8D2-68E44A166FBE}" srcOrd="1" destOrd="0" presId="urn:microsoft.com/office/officeart/2009/layout/CirclePictureHierarchy"/>
    <dgm:cxn modelId="{1113E6DD-CA43-4561-9448-3F5F364805C2}" type="presParOf" srcId="{8F9E6E3F-C716-4BFC-B8D2-68E44A166FBE}" destId="{0D39774B-D2BB-40B2-9D8B-EC56AD875EF9}" srcOrd="0" destOrd="0" presId="urn:microsoft.com/office/officeart/2009/layout/CirclePictureHierarchy"/>
    <dgm:cxn modelId="{1F00AEA0-1446-466A-A034-FC8B1DA3736C}" type="presParOf" srcId="{0D39774B-D2BB-40B2-9D8B-EC56AD875EF9}" destId="{3826D551-EA19-4D62-90D9-991F0B8454FA}" srcOrd="0" destOrd="0" presId="urn:microsoft.com/office/officeart/2009/layout/CirclePictureHierarchy"/>
    <dgm:cxn modelId="{44A2C054-48C7-4A8C-950F-BCF55B8D7684}" type="presParOf" srcId="{0D39774B-D2BB-40B2-9D8B-EC56AD875EF9}" destId="{DEFEF11F-FAAE-4C63-A6EE-612076D1BFCF}" srcOrd="1" destOrd="0" presId="urn:microsoft.com/office/officeart/2009/layout/CirclePictureHierarchy"/>
    <dgm:cxn modelId="{C6E9D841-9F2C-46ED-9A5B-C5D77A322813}" type="presParOf" srcId="{8F9E6E3F-C716-4BFC-B8D2-68E44A166FBE}" destId="{9D15E760-844E-4B30-8C22-5609ADF8B856}" srcOrd="1" destOrd="0" presId="urn:microsoft.com/office/officeart/2009/layout/CirclePictureHierarchy"/>
    <dgm:cxn modelId="{17345FD6-5411-469A-877E-AA9A62386053}" type="presParOf" srcId="{9D15E760-844E-4B30-8C22-5609ADF8B856}" destId="{D86FCE86-EE73-43F2-9D29-0FC784A5075E}" srcOrd="0" destOrd="0" presId="urn:microsoft.com/office/officeart/2009/layout/CirclePictureHierarchy"/>
    <dgm:cxn modelId="{07160DCA-440C-4E81-B684-C04AF348E3FF}" type="presParOf" srcId="{9D15E760-844E-4B30-8C22-5609ADF8B856}" destId="{22F91946-2C0D-43DD-91B2-5722236A4592}" srcOrd="1" destOrd="0" presId="urn:microsoft.com/office/officeart/2009/layout/CirclePictureHierarchy"/>
    <dgm:cxn modelId="{BD6DB675-615F-41F0-B538-408D740539BC}" type="presParOf" srcId="{22F91946-2C0D-43DD-91B2-5722236A4592}" destId="{83CC8D01-6D3A-4B05-800F-855F3B1DC8AE}" srcOrd="0" destOrd="0" presId="urn:microsoft.com/office/officeart/2009/layout/CirclePictureHierarchy"/>
    <dgm:cxn modelId="{6DD1800A-6F08-422E-B6F1-B31EFE3D90AE}" type="presParOf" srcId="{83CC8D01-6D3A-4B05-800F-855F3B1DC8AE}" destId="{78F9CC0D-756B-4784-AC81-CD9041794C9C}" srcOrd="0" destOrd="0" presId="urn:microsoft.com/office/officeart/2009/layout/CirclePictureHierarchy"/>
    <dgm:cxn modelId="{C54B6D0D-0206-493B-ABED-CA9D94647804}" type="presParOf" srcId="{83CC8D01-6D3A-4B05-800F-855F3B1DC8AE}" destId="{220BEC05-A3BA-4BEA-8259-250ECC83F67D}" srcOrd="1" destOrd="0" presId="urn:microsoft.com/office/officeart/2009/layout/CirclePictureHierarchy"/>
    <dgm:cxn modelId="{E3E18BEF-35A5-4E09-9FF4-70E83224AF97}" type="presParOf" srcId="{22F91946-2C0D-43DD-91B2-5722236A4592}" destId="{80B58C9B-543A-47B3-9F80-FE26F3B6992E}" srcOrd="1" destOrd="0" presId="urn:microsoft.com/office/officeart/2009/layout/CirclePictureHierarchy"/>
    <dgm:cxn modelId="{6A6318B9-04C2-474F-B4E5-6DAF158932A6}" type="presParOf" srcId="{80B58C9B-543A-47B3-9F80-FE26F3B6992E}" destId="{479F206F-B692-4E32-A0EB-99D361AE5DB7}" srcOrd="0" destOrd="0" presId="urn:microsoft.com/office/officeart/2009/layout/CirclePictureHierarchy"/>
    <dgm:cxn modelId="{98F06F3D-A26A-4BFD-8417-20FC4EFDBB74}" type="presParOf" srcId="{80B58C9B-543A-47B3-9F80-FE26F3B6992E}" destId="{3EBE0BE7-4866-4FD8-81DF-D0C32DE95D86}" srcOrd="1" destOrd="0" presId="urn:microsoft.com/office/officeart/2009/layout/CirclePictureHierarchy"/>
    <dgm:cxn modelId="{4A4DB382-3212-49B4-A07D-4D827FAD59AE}" type="presParOf" srcId="{3EBE0BE7-4866-4FD8-81DF-D0C32DE95D86}" destId="{0FBAA83E-DB7D-4908-B27B-4508AA36ABC2}" srcOrd="0" destOrd="0" presId="urn:microsoft.com/office/officeart/2009/layout/CirclePictureHierarchy"/>
    <dgm:cxn modelId="{92860262-44AE-47DA-ADDC-3B6015801C2F}" type="presParOf" srcId="{0FBAA83E-DB7D-4908-B27B-4508AA36ABC2}" destId="{9EFC51CB-2F2F-4BC2-888E-01941D7ACBC6}" srcOrd="0" destOrd="0" presId="urn:microsoft.com/office/officeart/2009/layout/CirclePictureHierarchy"/>
    <dgm:cxn modelId="{68EA3C76-40F4-4634-B6C8-11B4BA709C14}" type="presParOf" srcId="{0FBAA83E-DB7D-4908-B27B-4508AA36ABC2}" destId="{C7674E23-6E0A-4988-8CE1-1A0885D33EC5}" srcOrd="1" destOrd="0" presId="urn:microsoft.com/office/officeart/2009/layout/CirclePictureHierarchy"/>
    <dgm:cxn modelId="{5AE986A5-D75A-40E0-AF32-51D9D79922D6}" type="presParOf" srcId="{3EBE0BE7-4866-4FD8-81DF-D0C32DE95D86}" destId="{3BC98064-83ED-44E5-8CD5-CEA0645922FA}" srcOrd="1" destOrd="0" presId="urn:microsoft.com/office/officeart/2009/layout/CirclePictureHierarchy"/>
    <dgm:cxn modelId="{074EFEA6-83F9-476A-9905-8F0768D11A35}" type="presParOf" srcId="{050232C8-CB7E-47F6-B694-E692E368A56E}" destId="{9263B2FC-709A-4662-973F-AA7D784A80D9}" srcOrd="2" destOrd="0" presId="urn:microsoft.com/office/officeart/2009/layout/CirclePictureHierarchy"/>
    <dgm:cxn modelId="{5A8CA8E6-F8DE-415F-A12B-180308EB3518}" type="presParOf" srcId="{050232C8-CB7E-47F6-B694-E692E368A56E}" destId="{5D09CE08-877D-455C-BB4C-F2FBD9014A6A}" srcOrd="3" destOrd="0" presId="urn:microsoft.com/office/officeart/2009/layout/CirclePictureHierarchy"/>
    <dgm:cxn modelId="{03A29C19-88D1-46AB-8656-E0732788BE27}" type="presParOf" srcId="{5D09CE08-877D-455C-BB4C-F2FBD9014A6A}" destId="{DACB642D-4994-4EF4-82A3-60FA43544A9C}" srcOrd="0" destOrd="0" presId="urn:microsoft.com/office/officeart/2009/layout/CirclePictureHierarchy"/>
    <dgm:cxn modelId="{6DB65A71-7143-4975-9313-140691D3BBCD}" type="presParOf" srcId="{DACB642D-4994-4EF4-82A3-60FA43544A9C}" destId="{E6650895-367E-4ACC-BB58-A485E115D7D8}" srcOrd="0" destOrd="0" presId="urn:microsoft.com/office/officeart/2009/layout/CirclePictureHierarchy"/>
    <dgm:cxn modelId="{F0AFC763-7962-4456-86BD-2558FA2878BD}" type="presParOf" srcId="{DACB642D-4994-4EF4-82A3-60FA43544A9C}" destId="{8D795FE1-E787-40D8-8498-CABF9AADBACC}" srcOrd="1" destOrd="0" presId="urn:microsoft.com/office/officeart/2009/layout/CirclePictureHierarchy"/>
    <dgm:cxn modelId="{2F48AD74-36AD-49FE-A16F-6DCB3ED8A866}" type="presParOf" srcId="{5D09CE08-877D-455C-BB4C-F2FBD9014A6A}" destId="{82752993-DDCC-4638-AC2F-971BDC524A50}" srcOrd="1" destOrd="0" presId="urn:microsoft.com/office/officeart/2009/layout/CirclePictureHierarchy"/>
    <dgm:cxn modelId="{E214986A-C662-4430-AD02-A43982367886}" type="presParOf" srcId="{82752993-DDCC-4638-AC2F-971BDC524A50}" destId="{686A458C-4469-4EC3-863B-1BA9C69FB821}" srcOrd="0" destOrd="0" presId="urn:microsoft.com/office/officeart/2009/layout/CirclePictureHierarchy"/>
    <dgm:cxn modelId="{D3D0DF00-6EB1-4CFB-B968-077484A0E389}" type="presParOf" srcId="{82752993-DDCC-4638-AC2F-971BDC524A50}" destId="{38AFF365-C70F-487B-A692-FFCFB85EE80E}" srcOrd="1" destOrd="0" presId="urn:microsoft.com/office/officeart/2009/layout/CirclePictureHierarchy"/>
    <dgm:cxn modelId="{25C8DA40-5871-4AFE-BDA9-818E4CEB6C23}" type="presParOf" srcId="{38AFF365-C70F-487B-A692-FFCFB85EE80E}" destId="{EA286682-A97C-4902-A112-BC0C563A8B04}" srcOrd="0" destOrd="0" presId="urn:microsoft.com/office/officeart/2009/layout/CirclePictureHierarchy"/>
    <dgm:cxn modelId="{E430886B-7349-4FD7-951C-8930399471B0}" type="presParOf" srcId="{EA286682-A97C-4902-A112-BC0C563A8B04}" destId="{5E106059-C31A-465F-9B35-88ACC4083987}" srcOrd="0" destOrd="0" presId="urn:microsoft.com/office/officeart/2009/layout/CirclePictureHierarchy"/>
    <dgm:cxn modelId="{3A3A27E0-62A3-485A-84EB-148F9819873D}" type="presParOf" srcId="{EA286682-A97C-4902-A112-BC0C563A8B04}" destId="{DA23AF30-630B-4E77-9B22-5EB239A9BEFA}" srcOrd="1" destOrd="0" presId="urn:microsoft.com/office/officeart/2009/layout/CirclePictureHierarchy"/>
    <dgm:cxn modelId="{74668874-1C66-4F63-972B-A5B03D23679E}" type="presParOf" srcId="{38AFF365-C70F-487B-A692-FFCFB85EE80E}" destId="{3B2651DB-3802-4391-BE53-777518652DF3}" srcOrd="1" destOrd="0" presId="urn:microsoft.com/office/officeart/2009/layout/CirclePictureHierarchy"/>
    <dgm:cxn modelId="{0B0A1E4F-03BE-4433-9462-82ACDDAECAF0}" type="presParOf" srcId="{3B2651DB-3802-4391-BE53-777518652DF3}" destId="{2DB126FA-DFF0-4784-AF04-931D9075EF64}" srcOrd="0" destOrd="0" presId="urn:microsoft.com/office/officeart/2009/layout/CirclePictureHierarchy"/>
    <dgm:cxn modelId="{F6A7236D-0E09-40F8-AE9F-F0C334E27036}" type="presParOf" srcId="{3B2651DB-3802-4391-BE53-777518652DF3}" destId="{B56D92E6-BFC1-48CA-987B-94DAAACD2984}" srcOrd="1" destOrd="0" presId="urn:microsoft.com/office/officeart/2009/layout/CirclePictureHierarchy"/>
    <dgm:cxn modelId="{CB57B220-5086-4281-A3AB-793289FE1908}" type="presParOf" srcId="{B56D92E6-BFC1-48CA-987B-94DAAACD2984}" destId="{E8B84741-F539-45B6-AE50-B68D22C8D50F}" srcOrd="0" destOrd="0" presId="urn:microsoft.com/office/officeart/2009/layout/CirclePictureHierarchy"/>
    <dgm:cxn modelId="{9AB8523C-887E-437A-91E8-A8E0D0CD2585}" type="presParOf" srcId="{E8B84741-F539-45B6-AE50-B68D22C8D50F}" destId="{63C478B9-C3EC-4162-BD36-04E7AF444677}" srcOrd="0" destOrd="0" presId="urn:microsoft.com/office/officeart/2009/layout/CirclePictureHierarchy"/>
    <dgm:cxn modelId="{537B10CF-5CE0-4383-AF46-DDF753D477E7}" type="presParOf" srcId="{E8B84741-F539-45B6-AE50-B68D22C8D50F}" destId="{22F79D8A-2B4F-47CD-A267-2F64DF935C2E}" srcOrd="1" destOrd="0" presId="urn:microsoft.com/office/officeart/2009/layout/CirclePictureHierarchy"/>
    <dgm:cxn modelId="{BA29B698-F4E4-481A-A0CE-E8960A26C49E}" type="presParOf" srcId="{B56D92E6-BFC1-48CA-987B-94DAAACD2984}" destId="{031D9FB2-5530-493E-B6B7-980FB236B66E}" srcOrd="1" destOrd="0" presId="urn:microsoft.com/office/officeart/2009/layout/CirclePictureHierarchy"/>
    <dgm:cxn modelId="{D9513C43-43E6-4253-88DB-4C9E865C7F36}" type="presParOf" srcId="{031D9FB2-5530-493E-B6B7-980FB236B66E}" destId="{4E95D843-02BF-405B-9DD3-8195BA5EECD6}" srcOrd="0" destOrd="0" presId="urn:microsoft.com/office/officeart/2009/layout/CirclePictureHierarchy"/>
    <dgm:cxn modelId="{47B7F488-8D76-404A-8D28-01D6DD2965E8}" type="presParOf" srcId="{031D9FB2-5530-493E-B6B7-980FB236B66E}" destId="{1EF61F0B-1762-4EA6-AC30-4337994E204B}" srcOrd="1" destOrd="0" presId="urn:microsoft.com/office/officeart/2009/layout/CirclePictureHierarchy"/>
    <dgm:cxn modelId="{9C2B0BEB-34A5-44D8-B21B-8412352A6F34}" type="presParOf" srcId="{1EF61F0B-1762-4EA6-AC30-4337994E204B}" destId="{DB7C80C4-89AD-4826-9752-61C9BE06B1F7}" srcOrd="0" destOrd="0" presId="urn:microsoft.com/office/officeart/2009/layout/CirclePictureHierarchy"/>
    <dgm:cxn modelId="{1F84BA06-957C-47EB-87EF-9B675A4CBA24}" type="presParOf" srcId="{DB7C80C4-89AD-4826-9752-61C9BE06B1F7}" destId="{1D0C9958-1BCF-403A-9B43-211C29A0BD12}" srcOrd="0" destOrd="0" presId="urn:microsoft.com/office/officeart/2009/layout/CirclePictureHierarchy"/>
    <dgm:cxn modelId="{CEFF6AB8-97DB-4DE8-A0C0-04550E83D15D}" type="presParOf" srcId="{DB7C80C4-89AD-4826-9752-61C9BE06B1F7}" destId="{CA947F94-81DC-47DD-8C91-A351B8477886}" srcOrd="1" destOrd="0" presId="urn:microsoft.com/office/officeart/2009/layout/CirclePictureHierarchy"/>
    <dgm:cxn modelId="{3FF56AA7-8167-4F6D-AE33-75C4081EB158}" type="presParOf" srcId="{1EF61F0B-1762-4EA6-AC30-4337994E204B}" destId="{85803D6E-6EDC-4167-8B80-FFF2BA77611A}" srcOrd="1" destOrd="0" presId="urn:microsoft.com/office/officeart/2009/layout/CirclePictureHierarchy"/>
    <dgm:cxn modelId="{C639BACE-7A09-4170-ABDC-F0082801DDC3}" type="presParOf" srcId="{050232C8-CB7E-47F6-B694-E692E368A56E}" destId="{08421730-E294-4646-9387-A9EB76E7330C}" srcOrd="4" destOrd="0" presId="urn:microsoft.com/office/officeart/2009/layout/CirclePictureHierarchy"/>
    <dgm:cxn modelId="{FD384802-6E9F-408B-BB56-3D6F5C8350E2}" type="presParOf" srcId="{050232C8-CB7E-47F6-B694-E692E368A56E}" destId="{EB8D7631-C21C-45EC-892B-F7470224A3D0}" srcOrd="5" destOrd="0" presId="urn:microsoft.com/office/officeart/2009/layout/CirclePictureHierarchy"/>
    <dgm:cxn modelId="{63373DF6-D2B1-4090-AF8A-6A451A2FB2EC}" type="presParOf" srcId="{EB8D7631-C21C-45EC-892B-F7470224A3D0}" destId="{2DF8ABBC-2FF5-4111-88B5-E83688C0AEC7}" srcOrd="0" destOrd="0" presId="urn:microsoft.com/office/officeart/2009/layout/CirclePictureHierarchy"/>
    <dgm:cxn modelId="{699DA93F-2D7F-4D03-AE77-9A55EFA98AD7}" type="presParOf" srcId="{2DF8ABBC-2FF5-4111-88B5-E83688C0AEC7}" destId="{192BA4E2-A673-4F29-A644-40CE88571171}" srcOrd="0" destOrd="0" presId="urn:microsoft.com/office/officeart/2009/layout/CirclePictureHierarchy"/>
    <dgm:cxn modelId="{9CB90835-A677-4820-8E1D-FAAB52072C1F}" type="presParOf" srcId="{2DF8ABBC-2FF5-4111-88B5-E83688C0AEC7}" destId="{778EA0D3-8329-43AE-BD8A-FF4D5C396B58}" srcOrd="1" destOrd="0" presId="urn:microsoft.com/office/officeart/2009/layout/CirclePictureHierarchy"/>
    <dgm:cxn modelId="{5383679A-B9D4-4AAB-A599-92E0F6630B47}" type="presParOf" srcId="{EB8D7631-C21C-45EC-892B-F7470224A3D0}" destId="{92F2B503-164D-4876-9294-A17ED3A20B80}" srcOrd="1" destOrd="0" presId="urn:microsoft.com/office/officeart/2009/layout/CirclePictureHierarchy"/>
    <dgm:cxn modelId="{C26A4BF5-6CDD-4123-9B63-C37AC00BEE16}" type="presParOf" srcId="{92F2B503-164D-4876-9294-A17ED3A20B80}" destId="{A36F2216-452E-4722-A3A0-E11F8421E456}" srcOrd="0" destOrd="0" presId="urn:microsoft.com/office/officeart/2009/layout/CirclePictureHierarchy"/>
    <dgm:cxn modelId="{DB98FB12-F6C5-44B5-9911-AF33491871C6}" type="presParOf" srcId="{92F2B503-164D-4876-9294-A17ED3A20B80}" destId="{01C7A953-1DEC-4BE2-A70C-09F925BA93CA}" srcOrd="1" destOrd="0" presId="urn:microsoft.com/office/officeart/2009/layout/CirclePictureHierarchy"/>
    <dgm:cxn modelId="{BF3BCEE4-17C1-4CAD-94F8-EC96CA98BB5F}" type="presParOf" srcId="{01C7A953-1DEC-4BE2-A70C-09F925BA93CA}" destId="{89FBD7DD-7CA1-41ED-8F7C-1BF1E510798F}" srcOrd="0" destOrd="0" presId="urn:microsoft.com/office/officeart/2009/layout/CirclePictureHierarchy"/>
    <dgm:cxn modelId="{6687D639-1E76-4E67-9129-321A810539F2}" type="presParOf" srcId="{89FBD7DD-7CA1-41ED-8F7C-1BF1E510798F}" destId="{1EA405F7-1F23-40AB-92FA-400744FA191A}" srcOrd="0" destOrd="0" presId="urn:microsoft.com/office/officeart/2009/layout/CirclePictureHierarchy"/>
    <dgm:cxn modelId="{459345B8-6E6A-4C75-BCD4-48BEC18A4328}" type="presParOf" srcId="{89FBD7DD-7CA1-41ED-8F7C-1BF1E510798F}" destId="{4C6A33E0-0A07-480F-ABCD-9CB1B5E65309}" srcOrd="1" destOrd="0" presId="urn:microsoft.com/office/officeart/2009/layout/CirclePictureHierarchy"/>
    <dgm:cxn modelId="{9A83AB97-23A4-4465-AB01-D7A3A25CC45F}" type="presParOf" srcId="{01C7A953-1DEC-4BE2-A70C-09F925BA93CA}" destId="{A6F25F23-1AC0-40E9-A5FB-BD7E70C57EE5}" srcOrd="1" destOrd="0" presId="urn:microsoft.com/office/officeart/2009/layout/CirclePictureHierarchy"/>
    <dgm:cxn modelId="{CE4854BF-095F-4B54-BFAA-6F6D6D620642}" type="presParOf" srcId="{A6F25F23-1AC0-40E9-A5FB-BD7E70C57EE5}" destId="{85291870-B518-4DBF-B847-D1DD47A68245}" srcOrd="0" destOrd="0" presId="urn:microsoft.com/office/officeart/2009/layout/CirclePictureHierarchy"/>
    <dgm:cxn modelId="{856844D4-2E61-4A52-9E60-033AB2FBECC1}" type="presParOf" srcId="{A6F25F23-1AC0-40E9-A5FB-BD7E70C57EE5}" destId="{E44F2AFF-C83F-460E-920C-5A0F40E97E90}" srcOrd="1" destOrd="0" presId="urn:microsoft.com/office/officeart/2009/layout/CirclePictureHierarchy"/>
    <dgm:cxn modelId="{39346BA7-D74C-4815-A0BB-B1D196383AC3}" type="presParOf" srcId="{E44F2AFF-C83F-460E-920C-5A0F40E97E90}" destId="{BE6EA4CA-7EDD-4AC1-AE8B-831FC5910FA7}" srcOrd="0" destOrd="0" presId="urn:microsoft.com/office/officeart/2009/layout/CirclePictureHierarchy"/>
    <dgm:cxn modelId="{7DA227C8-C32C-48D2-B981-AAE4E82A42AD}" type="presParOf" srcId="{BE6EA4CA-7EDD-4AC1-AE8B-831FC5910FA7}" destId="{339E8D45-3BB6-4270-B3EF-DE6DD1CBFDE8}" srcOrd="0" destOrd="0" presId="urn:microsoft.com/office/officeart/2009/layout/CirclePictureHierarchy"/>
    <dgm:cxn modelId="{429CBEB1-2979-4A95-8264-C6CF32452D7E}" type="presParOf" srcId="{BE6EA4CA-7EDD-4AC1-AE8B-831FC5910FA7}" destId="{73126622-A332-4E7C-ADF5-5F0081FFD7CE}" srcOrd="1" destOrd="0" presId="urn:microsoft.com/office/officeart/2009/layout/CirclePictureHierarchy"/>
    <dgm:cxn modelId="{EA3E903D-1B08-408C-BC28-476C6DB836B8}" type="presParOf" srcId="{E44F2AFF-C83F-460E-920C-5A0F40E97E90}" destId="{0D672A9F-1F7B-425D-B18A-EB0138FF8978}" srcOrd="1" destOrd="0" presId="urn:microsoft.com/office/officeart/2009/layout/CirclePictureHierarchy"/>
    <dgm:cxn modelId="{E8AF5DAA-63FB-4E35-8F1E-10146240418F}" type="presParOf" srcId="{050232C8-CB7E-47F6-B694-E692E368A56E}" destId="{ADBF98A1-5D4F-4B5E-BB52-906600F86EC4}" srcOrd="6" destOrd="0" presId="urn:microsoft.com/office/officeart/2009/layout/CirclePictureHierarchy"/>
    <dgm:cxn modelId="{EB2A5404-9F7B-4CF3-803C-58C0813349B1}" type="presParOf" srcId="{050232C8-CB7E-47F6-B694-E692E368A56E}" destId="{FE0E0333-E8DA-4215-BDB3-7F2B6A62F176}" srcOrd="7" destOrd="0" presId="urn:microsoft.com/office/officeart/2009/layout/CirclePictureHierarchy"/>
    <dgm:cxn modelId="{EF82786A-1B06-4899-AC48-11948150A3FE}" type="presParOf" srcId="{FE0E0333-E8DA-4215-BDB3-7F2B6A62F176}" destId="{32613A88-26F7-4567-8A0E-18A2A76C7269}" srcOrd="0" destOrd="0" presId="urn:microsoft.com/office/officeart/2009/layout/CirclePictureHierarchy"/>
    <dgm:cxn modelId="{8EDF2F83-9563-42A6-8C80-05EB6D705910}" type="presParOf" srcId="{32613A88-26F7-4567-8A0E-18A2A76C7269}" destId="{6F6DCE76-A632-45C0-BAA2-8A2FF546F1BB}" srcOrd="0" destOrd="0" presId="urn:microsoft.com/office/officeart/2009/layout/CirclePictureHierarchy"/>
    <dgm:cxn modelId="{0844E4B2-C872-4BD6-A554-5B91B31B3009}" type="presParOf" srcId="{32613A88-26F7-4567-8A0E-18A2A76C7269}" destId="{BC59714E-DCE6-4F9B-859D-FE0E2F7A7A13}" srcOrd="1" destOrd="0" presId="urn:microsoft.com/office/officeart/2009/layout/CirclePictureHierarchy"/>
    <dgm:cxn modelId="{37108289-A3DD-4660-8FDE-85576453BBF8}" type="presParOf" srcId="{FE0E0333-E8DA-4215-BDB3-7F2B6A62F176}" destId="{344B344F-8453-4EAF-8122-F82195A695CD}" srcOrd="1" destOrd="0" presId="urn:microsoft.com/office/officeart/2009/layout/CirclePictureHierarchy"/>
    <dgm:cxn modelId="{4006A7E5-2D91-41DB-B430-D8C6687AE4E5}" type="presParOf" srcId="{344B344F-8453-4EAF-8122-F82195A695CD}" destId="{9DB7D267-D3CA-4544-B761-F6C0E58E89EA}" srcOrd="0" destOrd="0" presId="urn:microsoft.com/office/officeart/2009/layout/CirclePictureHierarchy"/>
    <dgm:cxn modelId="{4721D22E-BD1A-4B12-AB67-8FCF73EC5AB0}" type="presParOf" srcId="{344B344F-8453-4EAF-8122-F82195A695CD}" destId="{495A3622-53C1-4C8F-9768-E63D8ACE4122}" srcOrd="1" destOrd="0" presId="urn:microsoft.com/office/officeart/2009/layout/CirclePictureHierarchy"/>
    <dgm:cxn modelId="{3588DA44-BA79-4337-984F-B03B1031965D}" type="presParOf" srcId="{495A3622-53C1-4C8F-9768-E63D8ACE4122}" destId="{74525D91-2AB3-456C-85DB-04161509489D}" srcOrd="0" destOrd="0" presId="urn:microsoft.com/office/officeart/2009/layout/CirclePictureHierarchy"/>
    <dgm:cxn modelId="{EE14CEDD-F7F0-4132-BFD0-2C0D90F5401A}" type="presParOf" srcId="{74525D91-2AB3-456C-85DB-04161509489D}" destId="{026E23D7-2F4F-488C-A2FA-4D56A9F8928F}" srcOrd="0" destOrd="0" presId="urn:microsoft.com/office/officeart/2009/layout/CirclePictureHierarchy"/>
    <dgm:cxn modelId="{34B6CAC3-3A64-45DF-B5B6-69CC0E041CC2}" type="presParOf" srcId="{74525D91-2AB3-456C-85DB-04161509489D}" destId="{3C04529D-D3A5-455E-867C-EF3CB81EAB1C}" srcOrd="1" destOrd="0" presId="urn:microsoft.com/office/officeart/2009/layout/CirclePictureHierarchy"/>
    <dgm:cxn modelId="{A60BAC95-50FD-4B53-B8CF-3A0D255654F9}" type="presParOf" srcId="{495A3622-53C1-4C8F-9768-E63D8ACE4122}" destId="{EB8C7B1D-1A5C-4A2F-9959-D9451105F0F4}" srcOrd="1" destOrd="0" presId="urn:microsoft.com/office/officeart/2009/layout/CirclePictureHierarchy"/>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B7D267-D3CA-4544-B761-F6C0E58E89EA}">
      <dsp:nvSpPr>
        <dsp:cNvPr id="0" name=""/>
        <dsp:cNvSpPr/>
      </dsp:nvSpPr>
      <dsp:spPr>
        <a:xfrm>
          <a:off x="5070042"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F98A1-5D4F-4B5E-BB52-906600F86EC4}">
      <dsp:nvSpPr>
        <dsp:cNvPr id="0" name=""/>
        <dsp:cNvSpPr/>
      </dsp:nvSpPr>
      <dsp:spPr>
        <a:xfrm>
          <a:off x="2704913" y="1392376"/>
          <a:ext cx="2410848" cy="184101"/>
        </a:xfrm>
        <a:custGeom>
          <a:avLst/>
          <a:gdLst/>
          <a:ahLst/>
          <a:cxnLst/>
          <a:rect l="0" t="0" r="0" b="0"/>
          <a:pathLst>
            <a:path>
              <a:moveTo>
                <a:pt x="0" y="0"/>
              </a:moveTo>
              <a:lnTo>
                <a:pt x="0" y="92781"/>
              </a:lnTo>
              <a:lnTo>
                <a:pt x="2410848" y="92781"/>
              </a:lnTo>
              <a:lnTo>
                <a:pt x="2410848"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291870-B518-4DBF-B847-D1DD47A68245}">
      <dsp:nvSpPr>
        <dsp:cNvPr id="0" name=""/>
        <dsp:cNvSpPr/>
      </dsp:nvSpPr>
      <dsp:spPr>
        <a:xfrm>
          <a:off x="3462810" y="2929474"/>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6F2216-452E-4722-A3A0-E11F8421E456}">
      <dsp:nvSpPr>
        <dsp:cNvPr id="0" name=""/>
        <dsp:cNvSpPr/>
      </dsp:nvSpPr>
      <dsp:spPr>
        <a:xfrm>
          <a:off x="3462810"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421730-E294-4646-9387-A9EB76E7330C}">
      <dsp:nvSpPr>
        <dsp:cNvPr id="0" name=""/>
        <dsp:cNvSpPr/>
      </dsp:nvSpPr>
      <dsp:spPr>
        <a:xfrm>
          <a:off x="2704913" y="1392376"/>
          <a:ext cx="803616" cy="184101"/>
        </a:xfrm>
        <a:custGeom>
          <a:avLst/>
          <a:gdLst/>
          <a:ahLst/>
          <a:cxnLst/>
          <a:rect l="0" t="0" r="0" b="0"/>
          <a:pathLst>
            <a:path>
              <a:moveTo>
                <a:pt x="0" y="0"/>
              </a:moveTo>
              <a:lnTo>
                <a:pt x="0" y="92781"/>
              </a:lnTo>
              <a:lnTo>
                <a:pt x="803616" y="92781"/>
              </a:lnTo>
              <a:lnTo>
                <a:pt x="803616"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95D843-02BF-405B-9DD3-8195BA5EECD6}">
      <dsp:nvSpPr>
        <dsp:cNvPr id="0" name=""/>
        <dsp:cNvSpPr/>
      </dsp:nvSpPr>
      <dsp:spPr>
        <a:xfrm>
          <a:off x="1855577" y="3698023"/>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B126FA-DFF0-4784-AF04-931D9075EF64}">
      <dsp:nvSpPr>
        <dsp:cNvPr id="0" name=""/>
        <dsp:cNvSpPr/>
      </dsp:nvSpPr>
      <dsp:spPr>
        <a:xfrm>
          <a:off x="1855577" y="2929474"/>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6A458C-4469-4EC3-863B-1BA9C69FB821}">
      <dsp:nvSpPr>
        <dsp:cNvPr id="0" name=""/>
        <dsp:cNvSpPr/>
      </dsp:nvSpPr>
      <dsp:spPr>
        <a:xfrm>
          <a:off x="1855577"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63B2FC-709A-4662-973F-AA7D784A80D9}">
      <dsp:nvSpPr>
        <dsp:cNvPr id="0" name=""/>
        <dsp:cNvSpPr/>
      </dsp:nvSpPr>
      <dsp:spPr>
        <a:xfrm>
          <a:off x="1901297" y="1392376"/>
          <a:ext cx="803616" cy="184101"/>
        </a:xfrm>
        <a:custGeom>
          <a:avLst/>
          <a:gdLst/>
          <a:ahLst/>
          <a:cxnLst/>
          <a:rect l="0" t="0" r="0" b="0"/>
          <a:pathLst>
            <a:path>
              <a:moveTo>
                <a:pt x="803616" y="0"/>
              </a:moveTo>
              <a:lnTo>
                <a:pt x="803616" y="92781"/>
              </a:lnTo>
              <a:lnTo>
                <a:pt x="0" y="92781"/>
              </a:lnTo>
              <a:lnTo>
                <a:pt x="0"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9F206F-B692-4E32-A0EB-99D361AE5DB7}">
      <dsp:nvSpPr>
        <dsp:cNvPr id="0" name=""/>
        <dsp:cNvSpPr/>
      </dsp:nvSpPr>
      <dsp:spPr>
        <a:xfrm>
          <a:off x="248345" y="3698023"/>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6FCE86-EE73-43F2-9D29-0FC784A5075E}">
      <dsp:nvSpPr>
        <dsp:cNvPr id="0" name=""/>
        <dsp:cNvSpPr/>
      </dsp:nvSpPr>
      <dsp:spPr>
        <a:xfrm>
          <a:off x="248345" y="2929474"/>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425AB-20DA-4CFC-9C9E-077F41F6656E}">
      <dsp:nvSpPr>
        <dsp:cNvPr id="0" name=""/>
        <dsp:cNvSpPr/>
      </dsp:nvSpPr>
      <dsp:spPr>
        <a:xfrm>
          <a:off x="248345"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1E352-9F89-48DD-9C16-D45923D0C7F5}">
      <dsp:nvSpPr>
        <dsp:cNvPr id="0" name=""/>
        <dsp:cNvSpPr/>
      </dsp:nvSpPr>
      <dsp:spPr>
        <a:xfrm>
          <a:off x="294065" y="1392376"/>
          <a:ext cx="2410848" cy="184101"/>
        </a:xfrm>
        <a:custGeom>
          <a:avLst/>
          <a:gdLst/>
          <a:ahLst/>
          <a:cxnLst/>
          <a:rect l="0" t="0" r="0" b="0"/>
          <a:pathLst>
            <a:path>
              <a:moveTo>
                <a:pt x="2410848" y="0"/>
              </a:moveTo>
              <a:lnTo>
                <a:pt x="2410848" y="92781"/>
              </a:lnTo>
              <a:lnTo>
                <a:pt x="0" y="92781"/>
              </a:lnTo>
              <a:lnTo>
                <a:pt x="0"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E65D7F-D503-48F5-BA47-8EEED5E481AD}">
      <dsp:nvSpPr>
        <dsp:cNvPr id="0" name=""/>
        <dsp:cNvSpPr/>
      </dsp:nvSpPr>
      <dsp:spPr>
        <a:xfrm>
          <a:off x="2412689" y="807928"/>
          <a:ext cx="584448" cy="58444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8482271-BC3E-46AD-A43B-753624D25C12}">
      <dsp:nvSpPr>
        <dsp:cNvPr id="0" name=""/>
        <dsp:cNvSpPr/>
      </dsp:nvSpPr>
      <dsp:spPr>
        <a:xfrm>
          <a:off x="2997137" y="806467"/>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Lynn Wassell CEO </a:t>
          </a:r>
        </a:p>
      </dsp:txBody>
      <dsp:txXfrm>
        <a:off x="2997137" y="806467"/>
        <a:ext cx="876672" cy="584448"/>
      </dsp:txXfrm>
    </dsp:sp>
    <dsp:sp modelId="{9D8BC002-9082-4C5D-B041-D16DE54FDF02}">
      <dsp:nvSpPr>
        <dsp:cNvPr id="0" name=""/>
        <dsp:cNvSpPr/>
      </dsp:nvSpPr>
      <dsp:spPr>
        <a:xfrm>
          <a:off x="1841" y="1576477"/>
          <a:ext cx="584448" cy="584448"/>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F74E64-05E0-4B83-9CCC-BD3EC72111C3}">
      <dsp:nvSpPr>
        <dsp:cNvPr id="0" name=""/>
        <dsp:cNvSpPr/>
      </dsp:nvSpPr>
      <dsp:spPr>
        <a:xfrm>
          <a:off x="586289"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Carron Garmory Finance &amp; Corporate Director</a:t>
          </a:r>
        </a:p>
      </dsp:txBody>
      <dsp:txXfrm>
        <a:off x="586289" y="1575016"/>
        <a:ext cx="876672" cy="584448"/>
      </dsp:txXfrm>
    </dsp:sp>
    <dsp:sp modelId="{3826D551-EA19-4D62-90D9-991F0B8454FA}">
      <dsp:nvSpPr>
        <dsp:cNvPr id="0" name=""/>
        <dsp:cNvSpPr/>
      </dsp:nvSpPr>
      <dsp:spPr>
        <a:xfrm>
          <a:off x="1841" y="2345026"/>
          <a:ext cx="584448" cy="584448"/>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FEF11F-FAAE-4C63-A6EE-612076D1BFCF}">
      <dsp:nvSpPr>
        <dsp:cNvPr id="0" name=""/>
        <dsp:cNvSpPr/>
      </dsp:nvSpPr>
      <dsp:spPr>
        <a:xfrm>
          <a:off x="586289"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Susan McGeish Finance Manager  </a:t>
          </a:r>
        </a:p>
      </dsp:txBody>
      <dsp:txXfrm>
        <a:off x="586289" y="2343565"/>
        <a:ext cx="876672" cy="584448"/>
      </dsp:txXfrm>
    </dsp:sp>
    <dsp:sp modelId="{78F9CC0D-756B-4784-AC81-CD9041794C9C}">
      <dsp:nvSpPr>
        <dsp:cNvPr id="0" name=""/>
        <dsp:cNvSpPr/>
      </dsp:nvSpPr>
      <dsp:spPr>
        <a:xfrm>
          <a:off x="1841" y="3113575"/>
          <a:ext cx="584448" cy="584448"/>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0BEC05-A3BA-4BEA-8259-250ECC83F67D}">
      <dsp:nvSpPr>
        <dsp:cNvPr id="0" name=""/>
        <dsp:cNvSpPr/>
      </dsp:nvSpPr>
      <dsp:spPr>
        <a:xfrm>
          <a:off x="586289" y="3112114"/>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Sarah Parker Business Improvement Manager  </a:t>
          </a:r>
        </a:p>
      </dsp:txBody>
      <dsp:txXfrm>
        <a:off x="586289" y="3112114"/>
        <a:ext cx="876672" cy="584448"/>
      </dsp:txXfrm>
    </dsp:sp>
    <dsp:sp modelId="{9EFC51CB-2F2F-4BC2-888E-01941D7ACBC6}">
      <dsp:nvSpPr>
        <dsp:cNvPr id="0" name=""/>
        <dsp:cNvSpPr/>
      </dsp:nvSpPr>
      <dsp:spPr>
        <a:xfrm>
          <a:off x="1841" y="3882124"/>
          <a:ext cx="584448" cy="584448"/>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674E23-6E0A-4988-8CE1-1A0885D33EC5}">
      <dsp:nvSpPr>
        <dsp:cNvPr id="0" name=""/>
        <dsp:cNvSpPr/>
      </dsp:nvSpPr>
      <dsp:spPr>
        <a:xfrm>
          <a:off x="586289" y="3880663"/>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b="1" kern="1200"/>
            <a:t>Governance &amp; Risk Manager Vacant  -NEW</a:t>
          </a:r>
        </a:p>
      </dsp:txBody>
      <dsp:txXfrm>
        <a:off x="586289" y="3880663"/>
        <a:ext cx="876672" cy="584448"/>
      </dsp:txXfrm>
    </dsp:sp>
    <dsp:sp modelId="{E6650895-367E-4ACC-BB58-A485E115D7D8}">
      <dsp:nvSpPr>
        <dsp:cNvPr id="0" name=""/>
        <dsp:cNvSpPr/>
      </dsp:nvSpPr>
      <dsp:spPr>
        <a:xfrm>
          <a:off x="1609073" y="1576477"/>
          <a:ext cx="584448" cy="584448"/>
        </a:xfrm>
        <a:prstGeom prst="ellipse">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5FE1-E787-40D8-8498-CABF9AADBACC}">
      <dsp:nvSpPr>
        <dsp:cNvPr id="0" name=""/>
        <dsp:cNvSpPr/>
      </dsp:nvSpPr>
      <dsp:spPr>
        <a:xfrm>
          <a:off x="2193521"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John Duncan Property &amp; Development Director  </a:t>
          </a:r>
        </a:p>
      </dsp:txBody>
      <dsp:txXfrm>
        <a:off x="2193521" y="1575016"/>
        <a:ext cx="876672" cy="584448"/>
      </dsp:txXfrm>
    </dsp:sp>
    <dsp:sp modelId="{5E106059-C31A-465F-9B35-88ACC4083987}">
      <dsp:nvSpPr>
        <dsp:cNvPr id="0" name=""/>
        <dsp:cNvSpPr/>
      </dsp:nvSpPr>
      <dsp:spPr>
        <a:xfrm>
          <a:off x="1609073" y="2345026"/>
          <a:ext cx="584448" cy="584448"/>
        </a:xfrm>
        <a:prstGeom prst="ellipse">
          <a:avLst/>
        </a:prstGeom>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23AF30-630B-4E77-9B22-5EB239A9BEFA}">
      <dsp:nvSpPr>
        <dsp:cNvPr id="0" name=""/>
        <dsp:cNvSpPr/>
      </dsp:nvSpPr>
      <dsp:spPr>
        <a:xfrm>
          <a:off x="2193521"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Carole Kirkman Development Manager  </a:t>
          </a:r>
        </a:p>
      </dsp:txBody>
      <dsp:txXfrm>
        <a:off x="2193521" y="2343565"/>
        <a:ext cx="876672" cy="584448"/>
      </dsp:txXfrm>
    </dsp:sp>
    <dsp:sp modelId="{63C478B9-C3EC-4162-BD36-04E7AF444677}">
      <dsp:nvSpPr>
        <dsp:cNvPr id="0" name=""/>
        <dsp:cNvSpPr/>
      </dsp:nvSpPr>
      <dsp:spPr>
        <a:xfrm>
          <a:off x="1609073" y="3113575"/>
          <a:ext cx="584448" cy="584448"/>
        </a:xfrm>
        <a:prstGeom prst="ellipse">
          <a:avLst/>
        </a:prstGeom>
        <a:blipFill>
          <a:blip xmlns:r="http://schemas.openxmlformats.org/officeDocument/2006/relationships" r:embed="rId8" cstate="print">
            <a:extLst>
              <a:ext uri="{28A0092B-C50C-407E-A947-70E740481C1C}">
                <a14:useLocalDpi xmlns:a14="http://schemas.microsoft.com/office/drawing/2010/main" val="0"/>
              </a:ext>
            </a:extLst>
          </a:blip>
          <a:srcRect/>
          <a:stretch>
            <a:fillRect t="-18000" b="-1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F79D8A-2B4F-47CD-A267-2F64DF935C2E}">
      <dsp:nvSpPr>
        <dsp:cNvPr id="0" name=""/>
        <dsp:cNvSpPr/>
      </dsp:nvSpPr>
      <dsp:spPr>
        <a:xfrm>
          <a:off x="2193521" y="3112114"/>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Victoria Maitland Asset Manager </a:t>
          </a:r>
        </a:p>
      </dsp:txBody>
      <dsp:txXfrm>
        <a:off x="2193521" y="3112114"/>
        <a:ext cx="876672" cy="584448"/>
      </dsp:txXfrm>
    </dsp:sp>
    <dsp:sp modelId="{1D0C9958-1BCF-403A-9B43-211C29A0BD12}">
      <dsp:nvSpPr>
        <dsp:cNvPr id="0" name=""/>
        <dsp:cNvSpPr/>
      </dsp:nvSpPr>
      <dsp:spPr>
        <a:xfrm>
          <a:off x="1609073" y="3882124"/>
          <a:ext cx="584448" cy="584448"/>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947F94-81DC-47DD-8C91-A351B8477886}">
      <dsp:nvSpPr>
        <dsp:cNvPr id="0" name=""/>
        <dsp:cNvSpPr/>
      </dsp:nvSpPr>
      <dsp:spPr>
        <a:xfrm>
          <a:off x="2193521" y="3880663"/>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b="1" kern="1200"/>
            <a:t>Maintanence &amp; Compliance Manager Vacant  </a:t>
          </a:r>
        </a:p>
      </dsp:txBody>
      <dsp:txXfrm>
        <a:off x="2193521" y="3880663"/>
        <a:ext cx="876672" cy="584448"/>
      </dsp:txXfrm>
    </dsp:sp>
    <dsp:sp modelId="{192BA4E2-A673-4F29-A644-40CE88571171}">
      <dsp:nvSpPr>
        <dsp:cNvPr id="0" name=""/>
        <dsp:cNvSpPr/>
      </dsp:nvSpPr>
      <dsp:spPr>
        <a:xfrm>
          <a:off x="3216306" y="1576477"/>
          <a:ext cx="584448" cy="584448"/>
        </a:xfrm>
        <a:prstGeom prst="ellipse">
          <a:avLst/>
        </a:prstGeom>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8EA0D3-8329-43AE-BD8A-FF4D5C396B58}">
      <dsp:nvSpPr>
        <dsp:cNvPr id="0" name=""/>
        <dsp:cNvSpPr/>
      </dsp:nvSpPr>
      <dsp:spPr>
        <a:xfrm>
          <a:off x="3800754"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Fin Smith Customer Services Director </a:t>
          </a:r>
        </a:p>
      </dsp:txBody>
      <dsp:txXfrm>
        <a:off x="3800754" y="1575016"/>
        <a:ext cx="876672" cy="584448"/>
      </dsp:txXfrm>
    </dsp:sp>
    <dsp:sp modelId="{1EA405F7-1F23-40AB-92FA-400744FA191A}">
      <dsp:nvSpPr>
        <dsp:cNvPr id="0" name=""/>
        <dsp:cNvSpPr/>
      </dsp:nvSpPr>
      <dsp:spPr>
        <a:xfrm>
          <a:off x="3216306" y="2345026"/>
          <a:ext cx="584448" cy="584448"/>
        </a:xfrm>
        <a:prstGeom prst="ellipse">
          <a:avLst/>
        </a:prstGeom>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6A33E0-0A07-480F-ABCD-9CB1B5E65309}">
      <dsp:nvSpPr>
        <dsp:cNvPr id="0" name=""/>
        <dsp:cNvSpPr/>
      </dsp:nvSpPr>
      <dsp:spPr>
        <a:xfrm>
          <a:off x="3800754"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Lee Valantine Customer Service Manager  </a:t>
          </a:r>
        </a:p>
      </dsp:txBody>
      <dsp:txXfrm>
        <a:off x="3800754" y="2343565"/>
        <a:ext cx="876672" cy="584448"/>
      </dsp:txXfrm>
    </dsp:sp>
    <dsp:sp modelId="{339E8D45-3BB6-4270-B3EF-DE6DD1CBFDE8}">
      <dsp:nvSpPr>
        <dsp:cNvPr id="0" name=""/>
        <dsp:cNvSpPr/>
      </dsp:nvSpPr>
      <dsp:spPr>
        <a:xfrm>
          <a:off x="3216306" y="3113575"/>
          <a:ext cx="584448" cy="584448"/>
        </a:xfrm>
        <a:prstGeom prst="ellipse">
          <a:avLst/>
        </a:prstGeom>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126622-A332-4E7C-ADF5-5F0081FFD7CE}">
      <dsp:nvSpPr>
        <dsp:cNvPr id="0" name=""/>
        <dsp:cNvSpPr/>
      </dsp:nvSpPr>
      <dsp:spPr>
        <a:xfrm>
          <a:off x="3800754" y="3112114"/>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Caroline Hotchkiss Customer Service Manager </a:t>
          </a:r>
        </a:p>
      </dsp:txBody>
      <dsp:txXfrm>
        <a:off x="3800754" y="3112114"/>
        <a:ext cx="876672" cy="584448"/>
      </dsp:txXfrm>
    </dsp:sp>
    <dsp:sp modelId="{6F6DCE76-A632-45C0-BAA2-8A2FF546F1BB}">
      <dsp:nvSpPr>
        <dsp:cNvPr id="0" name=""/>
        <dsp:cNvSpPr/>
      </dsp:nvSpPr>
      <dsp:spPr>
        <a:xfrm>
          <a:off x="4823538" y="1576477"/>
          <a:ext cx="584448" cy="584448"/>
        </a:xfrm>
        <a:prstGeom prst="ellipse">
          <a:avLst/>
        </a:prstGeom>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w="12700" cap="flat" cmpd="sng" algn="ctr">
          <a:solidFill>
            <a:schemeClr val="bg1">
              <a:lumMod val="8500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59714E-DCE6-4F9B-859D-FE0E2F7A7A13}">
      <dsp:nvSpPr>
        <dsp:cNvPr id="0" name=""/>
        <dsp:cNvSpPr/>
      </dsp:nvSpPr>
      <dsp:spPr>
        <a:xfrm>
          <a:off x="5407986"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Lisa Beresford People Director  </a:t>
          </a:r>
        </a:p>
      </dsp:txBody>
      <dsp:txXfrm>
        <a:off x="5407986" y="1575016"/>
        <a:ext cx="876672" cy="584448"/>
      </dsp:txXfrm>
    </dsp:sp>
    <dsp:sp modelId="{026E23D7-2F4F-488C-A2FA-4D56A9F8928F}">
      <dsp:nvSpPr>
        <dsp:cNvPr id="0" name=""/>
        <dsp:cNvSpPr/>
      </dsp:nvSpPr>
      <dsp:spPr>
        <a:xfrm>
          <a:off x="4823538" y="2345026"/>
          <a:ext cx="584448" cy="584448"/>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C04529D-D3A5-455E-867C-EF3CB81EAB1C}">
      <dsp:nvSpPr>
        <dsp:cNvPr id="0" name=""/>
        <dsp:cNvSpPr/>
      </dsp:nvSpPr>
      <dsp:spPr>
        <a:xfrm>
          <a:off x="5407986"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 </a:t>
          </a:r>
          <a:r>
            <a:rPr lang="en-US" sz="900" b="1" kern="1200"/>
            <a:t>Senior OD People Partner  Vacant -NEW</a:t>
          </a:r>
        </a:p>
      </dsp:txBody>
      <dsp:txXfrm>
        <a:off x="5407986" y="2343565"/>
        <a:ext cx="876672" cy="58444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0" ma:contentTypeDescription="" ma:contentTypeScope="" ma:versionID="6cd4d18c8bdbebd1674f090579d902b2">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6b2e905274cd5a240cdccd16884f8ca4"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4.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4215</FirefishReference>
    <AssignmentStatus xmlns="5b12561d-b03a-47d5-9db5-4e2bbf9ffb11">Open</AssignmentStatus>
    <Sector xmlns="5b12561d-b03a-47d5-9db5-4e2bbf9ffb11">Housing</Sector>
    <Team xmlns="5b12561d-b03a-47d5-9db5-4e2bbf9ffb11">
      <UserInfo>
        <DisplayName>Nigel Fortnum</DisplayName>
        <AccountId>23</AccountId>
        <AccountType/>
      </UserInfo>
      <UserInfo>
        <DisplayName>Mike Orr</DisplayName>
        <AccountId>25</AccountId>
        <AccountType/>
      </UserInfo>
      <UserInfo>
        <DisplayName>Melissa Scholes</DisplayName>
        <AccountId>15</AccountId>
        <AccountType/>
      </UserInfo>
    </Team>
    <BusinessType xmlns="5b12561d-b03a-47d5-9db5-4e2bbf9ffb11">Repeat Business</BusinessType>
    <DocumentType xmlns="5b12561d-b03a-47d5-9db5-4e2bbf9ffb1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924DDA-0DAC-494F-A6D8-77E9803A6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E7FCDE-2E67-44CF-9060-2AAA2F0DC8FD}">
  <ds:schemaRefs>
    <ds:schemaRef ds:uri="http://schemas.openxmlformats.org/officeDocument/2006/bibliography"/>
  </ds:schemaRefs>
</ds:datastoreItem>
</file>

<file path=customXml/itemProps3.xml><?xml version="1.0" encoding="utf-8"?>
<ds:datastoreItem xmlns:ds="http://schemas.openxmlformats.org/officeDocument/2006/customXml" ds:itemID="{A7E91E63-CD49-4475-A541-9153739569B1}">
  <ds:schemaRefs>
    <ds:schemaRef ds:uri="office.server.policy"/>
  </ds:schemaRefs>
</ds:datastoreItem>
</file>

<file path=customXml/itemProps4.xml><?xml version="1.0" encoding="utf-8"?>
<ds:datastoreItem xmlns:ds="http://schemas.openxmlformats.org/officeDocument/2006/customXml" ds:itemID="{101A0830-72EC-44B5-BBB2-0C39EC3EB148}">
  <ds:schemaRefs>
    <ds:schemaRef ds:uri="http://schemas.microsoft.com/sharepoint/events"/>
  </ds:schemaRefs>
</ds:datastoreItem>
</file>

<file path=customXml/itemProps5.xml><?xml version="1.0" encoding="utf-8"?>
<ds:datastoreItem xmlns:ds="http://schemas.openxmlformats.org/officeDocument/2006/customXml" ds:itemID="{87FACE69-7FAA-473B-B7AC-BF8C6F06BFFF}">
  <ds:schemaRefs>
    <ds:schemaRef ds:uri="http://schemas.microsoft.com/office/2006/metadata/properties"/>
    <ds:schemaRef ds:uri="http://schemas.microsoft.com/office/infopath/2007/PartnerControls"/>
    <ds:schemaRef ds:uri="5b12561d-b03a-47d5-9db5-4e2bbf9ffb11"/>
  </ds:schemaRefs>
</ds:datastoreItem>
</file>

<file path=customXml/itemProps6.xml><?xml version="1.0" encoding="utf-8"?>
<ds:datastoreItem xmlns:ds="http://schemas.openxmlformats.org/officeDocument/2006/customXml" ds:itemID="{8D48B7D3-27BE-426C-9A7F-2AD451A48D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8</Pages>
  <Words>3154</Words>
  <Characters>1798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lyde Valley Group</vt:lpstr>
    </vt:vector>
  </TitlesOfParts>
  <Company/>
  <LinksUpToDate>false</LinksUpToDate>
  <CharactersWithSpaces>2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yde Valley Group</dc:title>
  <dc:subject/>
  <dc:creator>MacDonalds</dc:creator>
  <cp:keywords/>
  <dc:description/>
  <cp:lastModifiedBy>Melissa Scholes</cp:lastModifiedBy>
  <cp:revision>53</cp:revision>
  <dcterms:created xsi:type="dcterms:W3CDTF">2021-04-19T08:48:00Z</dcterms:created>
  <dcterms:modified xsi:type="dcterms:W3CDTF">2021-04-2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y fmtid="{D5CDD505-2E9C-101B-9397-08002B2CF9AE}" pid="3" name="Order">
    <vt:r8>1191400</vt:r8>
  </property>
  <property fmtid="{D5CDD505-2E9C-101B-9397-08002B2CF9AE}" pid="4" name="_docset_NoMedatataSyncRequired">
    <vt:lpwstr>False</vt:lpwstr>
  </property>
  <property fmtid="{D5CDD505-2E9C-101B-9397-08002B2CF9AE}" pid="5" name="CV_Function">
    <vt:lpwstr>Chief Exec</vt:lpwstr>
  </property>
  <property fmtid="{D5CDD505-2E9C-101B-9397-08002B2CF9AE}" pid="6" name="CV_Subject">
    <vt:lpwstr>Chief Exec General</vt:lpwstr>
  </property>
  <property fmtid="{D5CDD505-2E9C-101B-9397-08002B2CF9AE}" pid="7" name="CV_Category">
    <vt:lpwstr>Operational</vt:lpwstr>
  </property>
</Properties>
</file>